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84B6F" w14:textId="77777777" w:rsidR="007740BF" w:rsidRPr="007F2E05" w:rsidRDefault="00F4494D" w:rsidP="00683EE1">
      <w:pPr>
        <w:jc w:val="center"/>
        <w:rPr>
          <w:rFonts w:ascii="AdorshoLipi" w:hAnsi="AdorshoLipi" w:cs="AdorshoLipi"/>
          <w:b/>
          <w:bCs/>
          <w:sz w:val="36"/>
          <w:szCs w:val="36"/>
          <w:lang w:bidi="bn-IN"/>
        </w:rPr>
      </w:pPr>
      <w:bookmarkStart w:id="0" w:name="_GoBack"/>
      <w:bookmarkEnd w:id="0"/>
      <w:r w:rsidRPr="007F2E05">
        <w:rPr>
          <w:rFonts w:ascii="AdorshoLipi" w:hAnsi="AdorshoLipi" w:cs="AdorshoLipi"/>
          <w:b/>
          <w:bCs/>
          <w:sz w:val="36"/>
          <w:szCs w:val="36"/>
          <w:lang w:bidi="bn-IN"/>
        </w:rPr>
        <w:t xml:space="preserve">  </w:t>
      </w:r>
    </w:p>
    <w:p w14:paraId="6DA2BCD9" w14:textId="77777777" w:rsidR="007740BF" w:rsidRPr="007F2E05" w:rsidRDefault="00E705B7" w:rsidP="00683EE1">
      <w:pPr>
        <w:jc w:val="center"/>
        <w:rPr>
          <w:rFonts w:ascii="AdorshoLipi" w:hAnsi="AdorshoLipi" w:cs="AdorshoLipi"/>
          <w:b/>
          <w:bCs/>
          <w:sz w:val="36"/>
          <w:szCs w:val="36"/>
          <w:lang w:bidi="bn-IN"/>
        </w:rPr>
      </w:pPr>
      <w:r>
        <w:rPr>
          <w:rFonts w:ascii="AdorshoLipi" w:hAnsi="AdorshoLipi" w:cs="AdorshoLipi"/>
          <w:b/>
          <w:bCs/>
          <w:noProof/>
          <w:sz w:val="36"/>
          <w:szCs w:val="36"/>
          <w:lang w:val="en-PH" w:eastAsia="ja-JP"/>
        </w:rPr>
        <w:drawing>
          <wp:inline distT="0" distB="0" distL="0" distR="0" wp14:anchorId="3A331693" wp14:editId="41AEF007">
            <wp:extent cx="4218940" cy="1969135"/>
            <wp:effectExtent l="0" t="0" r="0" b="0"/>
            <wp:docPr id="16" name="Picture 16" descr="Stakeholder Group of Persons with Disabilities for Sustainable Developmen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6" descr="Stakeholder Group of Persons with Disabilities for Sustainable Development Logo"/>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18940" cy="1969135"/>
                    </a:xfrm>
                    <a:prstGeom prst="rect">
                      <a:avLst/>
                    </a:prstGeom>
                    <a:noFill/>
                  </pic:spPr>
                </pic:pic>
              </a:graphicData>
            </a:graphic>
          </wp:inline>
        </w:drawing>
      </w:r>
    </w:p>
    <w:p w14:paraId="1733B8FC" w14:textId="77777777" w:rsidR="007740BF" w:rsidRPr="007F2E05" w:rsidRDefault="007740BF" w:rsidP="00683EE1">
      <w:pPr>
        <w:jc w:val="center"/>
        <w:rPr>
          <w:rFonts w:ascii="AdorshoLipi" w:hAnsi="AdorshoLipi" w:cs="AdorshoLipi"/>
          <w:b/>
          <w:bCs/>
          <w:sz w:val="36"/>
          <w:szCs w:val="36"/>
          <w:lang w:bidi="bn-IN"/>
        </w:rPr>
      </w:pPr>
    </w:p>
    <w:p w14:paraId="364C619B" w14:textId="77777777" w:rsidR="00BF00D4" w:rsidRPr="00831EC0" w:rsidRDefault="00683EE1" w:rsidP="00831EC0">
      <w:pPr>
        <w:pStyle w:val="Title"/>
      </w:pPr>
      <w:r w:rsidRPr="00831EC0">
        <w:rPr>
          <w:cs/>
        </w:rPr>
        <w:t>বাংলাদেশে</w:t>
      </w:r>
      <w:r w:rsidRPr="00831EC0">
        <w:t xml:space="preserve"> </w:t>
      </w:r>
      <w:r w:rsidR="00A64E2D" w:rsidRPr="00831EC0">
        <w:rPr>
          <w:cs/>
        </w:rPr>
        <w:t>করোনা</w:t>
      </w:r>
      <w:r w:rsidR="00A64E2D" w:rsidRPr="00831EC0">
        <w:t xml:space="preserve"> </w:t>
      </w:r>
      <w:r w:rsidRPr="00831EC0">
        <w:rPr>
          <w:cs/>
        </w:rPr>
        <w:t>মহামারী</w:t>
      </w:r>
      <w:r w:rsidRPr="00831EC0">
        <w:t xml:space="preserve"> </w:t>
      </w:r>
      <w:r w:rsidRPr="00831EC0">
        <w:rPr>
          <w:cs/>
        </w:rPr>
        <w:t>চলাকালীন</w:t>
      </w:r>
      <w:r w:rsidRPr="00831EC0">
        <w:t xml:space="preserve"> </w:t>
      </w:r>
      <w:r w:rsidRPr="00831EC0">
        <w:rPr>
          <w:cs/>
        </w:rPr>
        <w:t>ও</w:t>
      </w:r>
      <w:r w:rsidRPr="00831EC0">
        <w:t xml:space="preserve"> </w:t>
      </w:r>
      <w:r w:rsidR="00EA0407" w:rsidRPr="00831EC0">
        <w:rPr>
          <w:cs/>
        </w:rPr>
        <w:t>তার</w:t>
      </w:r>
      <w:r w:rsidR="00EA0407" w:rsidRPr="00831EC0">
        <w:t xml:space="preserve"> </w:t>
      </w:r>
      <w:r w:rsidRPr="00831EC0">
        <w:rPr>
          <w:cs/>
        </w:rPr>
        <w:t>পরবর্তী</w:t>
      </w:r>
      <w:r w:rsidRPr="00831EC0">
        <w:t xml:space="preserve"> </w:t>
      </w:r>
      <w:r w:rsidRPr="00831EC0">
        <w:rPr>
          <w:cs/>
        </w:rPr>
        <w:t>সময়ে</w:t>
      </w:r>
      <w:r w:rsidRPr="00831EC0">
        <w:t xml:space="preserve"> </w:t>
      </w:r>
      <w:r w:rsidRPr="00831EC0">
        <w:rPr>
          <w:cs/>
        </w:rPr>
        <w:t>প্রতিবন্ধী</w:t>
      </w:r>
      <w:r w:rsidRPr="00831EC0">
        <w:t xml:space="preserve"> </w:t>
      </w:r>
      <w:r w:rsidRPr="00831EC0">
        <w:rPr>
          <w:cs/>
        </w:rPr>
        <w:t>ব্যক্তিদের</w:t>
      </w:r>
      <w:r w:rsidRPr="00831EC0">
        <w:t xml:space="preserve"> </w:t>
      </w:r>
      <w:r w:rsidR="00EA0407" w:rsidRPr="00831EC0">
        <w:rPr>
          <w:cs/>
        </w:rPr>
        <w:t>অভিজ্ঞতার</w:t>
      </w:r>
      <w:r w:rsidR="00EA0407" w:rsidRPr="00831EC0">
        <w:t xml:space="preserve"> </w:t>
      </w:r>
      <w:r w:rsidRPr="00831EC0">
        <w:rPr>
          <w:cs/>
        </w:rPr>
        <w:t>উপর</w:t>
      </w:r>
      <w:r w:rsidRPr="00831EC0">
        <w:t xml:space="preserve"> </w:t>
      </w:r>
      <w:r w:rsidRPr="00831EC0">
        <w:rPr>
          <w:cs/>
        </w:rPr>
        <w:t>দেশ</w:t>
      </w:r>
      <w:r w:rsidRPr="00831EC0">
        <w:t>-</w:t>
      </w:r>
      <w:r w:rsidRPr="00831EC0">
        <w:rPr>
          <w:cs/>
        </w:rPr>
        <w:t>কেন্দ্রিক</w:t>
      </w:r>
      <w:r w:rsidRPr="00831EC0">
        <w:t xml:space="preserve"> </w:t>
      </w:r>
      <w:r w:rsidR="00FA144F" w:rsidRPr="00831EC0">
        <w:rPr>
          <w:cs/>
        </w:rPr>
        <w:t>এক</w:t>
      </w:r>
      <w:r w:rsidR="00746263" w:rsidRPr="00831EC0">
        <w:rPr>
          <w:cs/>
        </w:rPr>
        <w:t>টি</w:t>
      </w:r>
      <w:r w:rsidR="00746263" w:rsidRPr="00831EC0">
        <w:t xml:space="preserve"> </w:t>
      </w:r>
      <w:r w:rsidR="00746263" w:rsidRPr="00831EC0">
        <w:rPr>
          <w:cs/>
        </w:rPr>
        <w:t>বিশ্লেষণমূলক</w:t>
      </w:r>
      <w:r w:rsidR="00746263" w:rsidRPr="00831EC0">
        <w:t xml:space="preserve"> </w:t>
      </w:r>
      <w:r w:rsidRPr="00831EC0">
        <w:rPr>
          <w:cs/>
        </w:rPr>
        <w:t>গবেষণা</w:t>
      </w:r>
      <w:r w:rsidR="000F4B94" w:rsidRPr="00831EC0">
        <w:rPr>
          <w:cs/>
        </w:rPr>
        <w:br/>
      </w:r>
      <w:r w:rsidR="000F4B94" w:rsidRPr="00831EC0">
        <w:rPr>
          <w:cs/>
        </w:rPr>
        <w:br/>
      </w:r>
    </w:p>
    <w:p w14:paraId="2B494AC8" w14:textId="77777777" w:rsidR="000F4B94" w:rsidRDefault="000F4B94" w:rsidP="00BF00D4">
      <w:pPr>
        <w:jc w:val="center"/>
        <w:rPr>
          <w:rFonts w:ascii="AdorshoLipi" w:hAnsi="AdorshoLipi" w:cs="AdorshoLipi"/>
          <w:b/>
          <w:bCs/>
          <w:sz w:val="36"/>
          <w:szCs w:val="36"/>
          <w:lang w:bidi="bn-IN"/>
        </w:rPr>
      </w:pPr>
    </w:p>
    <w:p w14:paraId="35C69B78" w14:textId="77777777" w:rsidR="000F4B94" w:rsidRPr="002D0CAA" w:rsidRDefault="000F4B94" w:rsidP="00BF00D4">
      <w:pPr>
        <w:jc w:val="center"/>
        <w:rPr>
          <w:rFonts w:ascii="Cambria" w:hAnsi="Cambria" w:cs="AdorshoLipi"/>
          <w:b/>
          <w:bCs/>
          <w:sz w:val="36"/>
          <w:szCs w:val="36"/>
          <w:cs/>
          <w:lang w:bidi="bn-IN"/>
        </w:rPr>
      </w:pPr>
    </w:p>
    <w:p w14:paraId="1F472901" w14:textId="77777777" w:rsidR="000F4B94" w:rsidRPr="002D0CAA" w:rsidRDefault="002D0CAA" w:rsidP="00BF00D4">
      <w:pPr>
        <w:jc w:val="center"/>
        <w:rPr>
          <w:rFonts w:ascii="AdorshoLipi" w:hAnsi="AdorshoLipi" w:cs="AdorshoLipi"/>
          <w:sz w:val="28"/>
          <w:szCs w:val="28"/>
          <w:cs/>
          <w:lang w:bidi="bn-IN"/>
        </w:rPr>
        <w:sectPr w:rsidR="000F4B94" w:rsidRPr="002D0CAA" w:rsidSect="00AC713A">
          <w:footerReference w:type="default" r:id="rId9"/>
          <w:pgSz w:w="11907" w:h="16839" w:code="9"/>
          <w:pgMar w:top="1440" w:right="1440" w:bottom="1440" w:left="1440" w:header="720" w:footer="720" w:gutter="0"/>
          <w:cols w:space="720"/>
          <w:docGrid w:linePitch="360"/>
        </w:sectPr>
      </w:pPr>
      <w:r w:rsidRPr="002D0CAA">
        <w:rPr>
          <w:rFonts w:ascii="AdorshoLipi" w:hAnsi="AdorshoLipi" w:cs="AdorshoLipi" w:hint="cs"/>
          <w:sz w:val="24"/>
          <w:szCs w:val="24"/>
          <w:cs/>
          <w:lang w:bidi="bn-IN"/>
        </w:rPr>
        <w:t>গবেষণ</w:t>
      </w:r>
      <w:r>
        <w:rPr>
          <w:rFonts w:ascii="AdorshoLipi" w:hAnsi="AdorshoLipi" w:cs="AdorshoLipi" w:hint="cs"/>
          <w:sz w:val="24"/>
          <w:szCs w:val="24"/>
          <w:cs/>
          <w:lang w:bidi="bn-IN"/>
        </w:rPr>
        <w:t>ায়</w:t>
      </w:r>
      <w:r>
        <w:rPr>
          <w:rFonts w:ascii="AdorshoLipi" w:hAnsi="AdorshoLipi" w:cs="AdorshoLipi"/>
          <w:sz w:val="24"/>
          <w:szCs w:val="24"/>
          <w:cs/>
          <w:lang w:bidi="bn-IN"/>
        </w:rPr>
        <w:br/>
      </w:r>
      <w:r w:rsidRPr="002D0CAA">
        <w:rPr>
          <w:rFonts w:ascii="AdorshoLipi" w:hAnsi="AdorshoLipi" w:cs="AdorshoLipi"/>
          <w:sz w:val="24"/>
          <w:szCs w:val="24"/>
          <w:cs/>
          <w:lang w:bidi="bn-IN"/>
        </w:rPr>
        <w:br/>
      </w:r>
      <w:r w:rsidR="000F4B94" w:rsidRPr="002D0CAA">
        <w:rPr>
          <w:rFonts w:ascii="AdorshoLipi" w:hAnsi="AdorshoLipi" w:cs="AdorshoLipi" w:hint="cs"/>
          <w:sz w:val="28"/>
          <w:szCs w:val="28"/>
          <w:cs/>
          <w:lang w:bidi="bn-IN"/>
        </w:rPr>
        <w:t xml:space="preserve">সালমা মাহবুব </w:t>
      </w:r>
      <w:r w:rsidR="000F4B94" w:rsidRPr="002D0CAA">
        <w:rPr>
          <w:rFonts w:ascii="AdorshoLipi" w:hAnsi="AdorshoLipi" w:cs="AdorshoLipi"/>
          <w:sz w:val="28"/>
          <w:szCs w:val="28"/>
          <w:cs/>
          <w:lang w:bidi="bn-IN"/>
        </w:rPr>
        <w:br/>
      </w:r>
      <w:r w:rsidR="000F4B94" w:rsidRPr="002D0CAA">
        <w:rPr>
          <w:rFonts w:ascii="AdorshoLipi" w:hAnsi="AdorshoLipi" w:cs="AdorshoLipi" w:hint="cs"/>
          <w:sz w:val="28"/>
          <w:szCs w:val="28"/>
          <w:cs/>
          <w:lang w:bidi="bn-IN"/>
        </w:rPr>
        <w:t xml:space="preserve">মুহাম্মদ  ইফতেখার মাহমুদ </w:t>
      </w:r>
    </w:p>
    <w:p w14:paraId="07FCE01C" w14:textId="77777777" w:rsidR="00A61794" w:rsidRPr="00BF314C" w:rsidRDefault="00343ED3" w:rsidP="008972C6">
      <w:pPr>
        <w:pStyle w:val="Heading1"/>
      </w:pPr>
      <w:bookmarkStart w:id="1" w:name="_Toc73457547"/>
      <w:r w:rsidRPr="00BF314C">
        <w:rPr>
          <w:rFonts w:ascii="Nirmala UI" w:hAnsi="Nirmala UI" w:cs="Nirmala UI" w:hint="cs"/>
          <w:cs/>
        </w:rPr>
        <w:lastRenderedPageBreak/>
        <w:t>কৃতজ্ঞতা</w:t>
      </w:r>
      <w:r w:rsidRPr="00BF314C">
        <w:t xml:space="preserve"> </w:t>
      </w:r>
      <w:r w:rsidRPr="00BF314C">
        <w:rPr>
          <w:rFonts w:ascii="Nirmala UI" w:hAnsi="Nirmala UI" w:cs="Nirmala UI" w:hint="cs"/>
          <w:cs/>
        </w:rPr>
        <w:t>প্রকাশ</w:t>
      </w:r>
      <w:bookmarkEnd w:id="1"/>
      <w:r w:rsidR="007740BF" w:rsidRPr="00BF314C">
        <w:t xml:space="preserve"> </w:t>
      </w:r>
      <w:r w:rsidRPr="00BF314C">
        <w:t xml:space="preserve"> </w:t>
      </w:r>
    </w:p>
    <w:p w14:paraId="0B2E565C" w14:textId="77777777" w:rsidR="00EF38F9" w:rsidRPr="00EF38F9" w:rsidRDefault="00EF38F9" w:rsidP="00EF38F9"/>
    <w:p w14:paraId="0BB3C624" w14:textId="77777777" w:rsidR="00F54443" w:rsidRPr="000F4B94" w:rsidRDefault="00F54443" w:rsidP="00FC3EB3">
      <w:pPr>
        <w:jc w:val="both"/>
        <w:rPr>
          <w:rFonts w:ascii="Cambria" w:hAnsi="Cambria" w:cs="AdorshoLipi"/>
          <w:sz w:val="20"/>
          <w:szCs w:val="20"/>
          <w:lang w:bidi="bn-IN"/>
        </w:rPr>
      </w:pPr>
      <w:r w:rsidRPr="00D50B44">
        <w:rPr>
          <w:rFonts w:ascii="AdorshoLipi" w:hAnsi="AdorshoLipi" w:cs="AdorshoLipi"/>
          <w:sz w:val="20"/>
          <w:szCs w:val="20"/>
          <w:cs/>
          <w:lang w:bidi="bn-IN"/>
        </w:rPr>
        <w:t>প্রথমেই</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ম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মা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ই</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বেষণা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শগ্রহণ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কলে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তজ্ঞ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কাশ</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ছি</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যা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ভিজ্ঞ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বনকাহি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মা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থে</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নিম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ছেন</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পনা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ল্যবা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ভিজ্ঞ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যালোচ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ই</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বেষণা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হৎ</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স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ফল্যমণ্ডি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ছে</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কইসাথে</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মা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ই</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ক্ষা</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গি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 সক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ধরনে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হযোগি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ন্য সিবিএম গ্লোবাল ডিজেবিলিটি ইনক্লশন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ধন্যবাদ</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নাচ্ছি</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শেষ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বিএম গ্লোবাল ডিজেবিলিটি ইনক্লশন এর এলিজাবেথ লকউড 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 xml:space="preserve">স্টেক হোল্ডার গ্রুপ অব পারসনস উইথ ডিজেবিলিটি এবং ওয়ার্ল্ড ব্লাইন্ড ইউনিয়ন এর হোসে ভিয়েরাকে তাদের মূল্যবান দিকনির্দেশনার জন্য গভীর কৃতজ্ঞতা প্রকাশ করছি। </w:t>
      </w:r>
      <w:r w:rsidR="000F4B94">
        <w:rPr>
          <w:rFonts w:ascii="Cambria" w:hAnsi="Cambria" w:cs="AdorshoLipi" w:hint="cs"/>
          <w:sz w:val="20"/>
          <w:szCs w:val="20"/>
          <w:cs/>
          <w:lang w:bidi="bn-IN"/>
        </w:rPr>
        <w:t>নাজনীন মুন্নি, জুয়েল আহমেদ, নিশাত আফরোজ এবং আব্দুস সামাদ</w:t>
      </w:r>
      <w:r w:rsidR="0060117E">
        <w:rPr>
          <w:rFonts w:ascii="Cambria" w:hAnsi="Cambria" w:cs="AdorshoLipi"/>
          <w:sz w:val="20"/>
          <w:szCs w:val="20"/>
          <w:lang w:bidi="bn-IN"/>
        </w:rPr>
        <w:t xml:space="preserve"> -</w:t>
      </w:r>
      <w:r w:rsidR="000F4B94">
        <w:rPr>
          <w:rFonts w:ascii="Cambria" w:hAnsi="Cambria" w:cs="AdorshoLipi" w:hint="cs"/>
          <w:sz w:val="20"/>
          <w:szCs w:val="20"/>
          <w:cs/>
          <w:lang w:bidi="bn-IN"/>
        </w:rPr>
        <w:t xml:space="preserve"> যারা এই গবেষণা কাজে আমাদের সহযোগিতা করেছেন তাদেরকে বিশেষভাবে </w:t>
      </w:r>
      <w:r w:rsidR="000F4B94">
        <w:rPr>
          <w:rFonts w:ascii="Cambria" w:hAnsi="Cambria" w:cs="AdorshoLipi"/>
          <w:sz w:val="20"/>
          <w:szCs w:val="20"/>
          <w:cs/>
          <w:lang w:bidi="bn-IN"/>
        </w:rPr>
        <w:t>ধন্যবাদ জানাচ্ছি</w:t>
      </w:r>
      <w:r w:rsidR="000F4B94">
        <w:rPr>
          <w:rFonts w:ascii="Cambria" w:hAnsi="Cambria" w:cs="AdorshoLipi" w:hint="cs"/>
          <w:sz w:val="20"/>
          <w:szCs w:val="20"/>
          <w:cs/>
          <w:lang w:bidi="bn-IN"/>
        </w:rPr>
        <w:t>।</w:t>
      </w:r>
    </w:p>
    <w:p w14:paraId="0AC507D5" w14:textId="77777777" w:rsidR="001E5C60" w:rsidRPr="007F2E05" w:rsidRDefault="001E5C60" w:rsidP="00683EE1">
      <w:pPr>
        <w:rPr>
          <w:rFonts w:ascii="AdorshoLipi" w:hAnsi="AdorshoLipi" w:cs="AdorshoLipi"/>
          <w:sz w:val="24"/>
          <w:szCs w:val="24"/>
        </w:rPr>
      </w:pPr>
    </w:p>
    <w:p w14:paraId="43CA250F" w14:textId="77777777" w:rsidR="001E5C60" w:rsidRPr="007F2E05" w:rsidRDefault="001E5C60" w:rsidP="00683EE1">
      <w:pPr>
        <w:rPr>
          <w:rFonts w:ascii="AdorshoLipi" w:hAnsi="AdorshoLipi" w:cs="AdorshoLipi"/>
          <w:sz w:val="24"/>
          <w:szCs w:val="24"/>
        </w:rPr>
      </w:pPr>
    </w:p>
    <w:p w14:paraId="3CFC9082" w14:textId="77777777" w:rsidR="001E5C60" w:rsidRPr="007F2E05" w:rsidRDefault="001E5C60" w:rsidP="00683EE1">
      <w:pPr>
        <w:rPr>
          <w:rFonts w:ascii="AdorshoLipi" w:hAnsi="AdorshoLipi" w:cs="AdorshoLipi"/>
          <w:sz w:val="24"/>
          <w:szCs w:val="24"/>
        </w:rPr>
      </w:pPr>
    </w:p>
    <w:p w14:paraId="40409FD2" w14:textId="77777777" w:rsidR="001E5C60" w:rsidRPr="007F2E05" w:rsidRDefault="001E5C60" w:rsidP="00683EE1">
      <w:pPr>
        <w:rPr>
          <w:rFonts w:ascii="AdorshoLipi" w:hAnsi="AdorshoLipi" w:cs="AdorshoLipi"/>
          <w:sz w:val="24"/>
          <w:szCs w:val="24"/>
        </w:rPr>
      </w:pPr>
    </w:p>
    <w:p w14:paraId="0A4017E7" w14:textId="77777777" w:rsidR="001E5C60" w:rsidRPr="007F2E05" w:rsidRDefault="001E5C60" w:rsidP="00683EE1">
      <w:pPr>
        <w:rPr>
          <w:rFonts w:ascii="AdorshoLipi" w:hAnsi="AdorshoLipi" w:cs="AdorshoLipi"/>
          <w:sz w:val="24"/>
          <w:szCs w:val="24"/>
        </w:rPr>
      </w:pPr>
    </w:p>
    <w:p w14:paraId="57E1BFE0" w14:textId="77777777" w:rsidR="001E5C60" w:rsidRPr="007F2E05" w:rsidRDefault="001E5C60" w:rsidP="00683EE1">
      <w:pPr>
        <w:rPr>
          <w:rFonts w:ascii="AdorshoLipi" w:hAnsi="AdorshoLipi" w:cs="AdorshoLipi"/>
          <w:sz w:val="24"/>
          <w:szCs w:val="24"/>
        </w:rPr>
      </w:pPr>
    </w:p>
    <w:p w14:paraId="0A8ACEBE" w14:textId="77777777" w:rsidR="001E5C60" w:rsidRPr="007F2E05" w:rsidRDefault="001E5C60" w:rsidP="00683EE1">
      <w:pPr>
        <w:rPr>
          <w:rFonts w:ascii="AdorshoLipi" w:hAnsi="AdorshoLipi" w:cs="AdorshoLipi"/>
          <w:sz w:val="24"/>
          <w:szCs w:val="24"/>
        </w:rPr>
      </w:pPr>
    </w:p>
    <w:p w14:paraId="0A2A04C0" w14:textId="77777777" w:rsidR="001E5C60" w:rsidRPr="007F2E05" w:rsidRDefault="001E5C60" w:rsidP="00683EE1">
      <w:pPr>
        <w:rPr>
          <w:rFonts w:ascii="AdorshoLipi" w:hAnsi="AdorshoLipi" w:cs="AdorshoLipi"/>
          <w:sz w:val="24"/>
          <w:szCs w:val="24"/>
        </w:rPr>
      </w:pPr>
    </w:p>
    <w:p w14:paraId="0904F64C" w14:textId="77777777" w:rsidR="001E5C60" w:rsidRPr="007F2E05" w:rsidRDefault="001E5C60" w:rsidP="00683EE1">
      <w:pPr>
        <w:rPr>
          <w:rFonts w:ascii="AdorshoLipi" w:hAnsi="AdorshoLipi" w:cs="AdorshoLipi"/>
          <w:sz w:val="24"/>
          <w:szCs w:val="24"/>
        </w:rPr>
      </w:pPr>
    </w:p>
    <w:p w14:paraId="1E696C19" w14:textId="77777777" w:rsidR="00343ED3" w:rsidRPr="007F2E05" w:rsidRDefault="00343ED3" w:rsidP="00683EE1">
      <w:pPr>
        <w:rPr>
          <w:rFonts w:ascii="AdorshoLipi" w:hAnsi="AdorshoLipi" w:cs="AdorshoLipi"/>
          <w:sz w:val="24"/>
          <w:szCs w:val="24"/>
        </w:rPr>
      </w:pPr>
    </w:p>
    <w:p w14:paraId="4D64AE2F" w14:textId="77777777" w:rsidR="001E5C60" w:rsidRPr="007F2E05" w:rsidRDefault="001E5C60" w:rsidP="00683EE1">
      <w:pPr>
        <w:rPr>
          <w:rFonts w:ascii="AdorshoLipi" w:hAnsi="AdorshoLipi" w:cs="AdorshoLipi"/>
          <w:sz w:val="24"/>
          <w:szCs w:val="24"/>
        </w:rPr>
      </w:pPr>
    </w:p>
    <w:p w14:paraId="2A7B1645" w14:textId="77777777" w:rsidR="002F75EE" w:rsidRPr="007F2E05" w:rsidRDefault="002F75EE" w:rsidP="00B5386B">
      <w:pPr>
        <w:jc w:val="center"/>
        <w:rPr>
          <w:rFonts w:ascii="AdorshoLipi" w:hAnsi="AdorshoLipi" w:cs="AdorshoLipi"/>
          <w:sz w:val="24"/>
          <w:szCs w:val="24"/>
        </w:rPr>
      </w:pPr>
    </w:p>
    <w:p w14:paraId="4F121CB2" w14:textId="77777777" w:rsidR="002F75EE" w:rsidRPr="007F2E05" w:rsidRDefault="002F75EE" w:rsidP="00B5386B">
      <w:pPr>
        <w:jc w:val="center"/>
        <w:rPr>
          <w:rFonts w:ascii="AdorshoLipi" w:hAnsi="AdorshoLipi" w:cs="AdorshoLipi"/>
          <w:sz w:val="24"/>
          <w:szCs w:val="24"/>
        </w:rPr>
      </w:pPr>
    </w:p>
    <w:p w14:paraId="04E3CB62" w14:textId="77777777" w:rsidR="002F75EE" w:rsidRPr="007F2E05" w:rsidRDefault="002F75EE" w:rsidP="00B5386B">
      <w:pPr>
        <w:jc w:val="center"/>
        <w:rPr>
          <w:rFonts w:ascii="AdorshoLipi" w:hAnsi="AdorshoLipi" w:cs="AdorshoLipi"/>
          <w:sz w:val="24"/>
          <w:szCs w:val="24"/>
        </w:rPr>
      </w:pPr>
    </w:p>
    <w:p w14:paraId="31FE259A" w14:textId="77777777" w:rsidR="002F75EE" w:rsidRPr="007F2E05" w:rsidRDefault="002F75EE" w:rsidP="00B5386B">
      <w:pPr>
        <w:jc w:val="center"/>
        <w:rPr>
          <w:rFonts w:ascii="AdorshoLipi" w:hAnsi="AdorshoLipi" w:cs="AdorshoLipi"/>
          <w:sz w:val="24"/>
          <w:szCs w:val="24"/>
        </w:rPr>
      </w:pPr>
    </w:p>
    <w:p w14:paraId="7C423F84" w14:textId="77777777" w:rsidR="003236A2" w:rsidRPr="007F2E05" w:rsidRDefault="003236A2" w:rsidP="00831EC0">
      <w:pPr>
        <w:rPr>
          <w:rFonts w:ascii="AdorshoLipi" w:hAnsi="AdorshoLipi" w:cs="AdorshoLipi"/>
          <w:sz w:val="24"/>
          <w:szCs w:val="24"/>
          <w:lang w:bidi="bn-IN"/>
        </w:rPr>
      </w:pPr>
    </w:p>
    <w:p w14:paraId="148BB75F" w14:textId="77777777" w:rsidR="00D917E6" w:rsidRPr="00BF314C" w:rsidRDefault="00D917E6" w:rsidP="00BF314C">
      <w:pPr>
        <w:pStyle w:val="Heading2"/>
      </w:pPr>
      <w:bookmarkStart w:id="2" w:name="_Toc73457548"/>
      <w:r w:rsidRPr="00BF314C">
        <w:rPr>
          <w:rStyle w:val="Heading1Char"/>
          <w:rFonts w:ascii="Nirmala UI" w:hAnsi="Nirmala UI" w:cs="Nirmala UI"/>
          <w:b/>
          <w:bCs/>
          <w:cs/>
        </w:rPr>
        <w:t>সারসংক্ষেপ</w:t>
      </w:r>
      <w:bookmarkEnd w:id="2"/>
      <w:r w:rsidR="004833D6" w:rsidRPr="00BF314C">
        <w:rPr>
          <w:rStyle w:val="Heading1Char"/>
          <w:rFonts w:ascii="Nirmala UI" w:hAnsi="Nirmala UI" w:cs="Nirmala UI"/>
          <w:b/>
          <w:bCs/>
          <w:cs/>
        </w:rPr>
        <w:br/>
      </w:r>
    </w:p>
    <w:p w14:paraId="4F067A46" w14:textId="77777777" w:rsidR="008E1A93" w:rsidRPr="00D50B44" w:rsidRDefault="008E1A93" w:rsidP="008E1A93">
      <w:pPr>
        <w:jc w:val="both"/>
        <w:rPr>
          <w:rFonts w:ascii="AdorshoLipi" w:hAnsi="AdorshoLipi" w:cs="AdorshoLipi"/>
          <w:sz w:val="20"/>
          <w:szCs w:val="20"/>
        </w:rPr>
      </w:pPr>
      <w:r w:rsidRPr="00D50B44">
        <w:rPr>
          <w:rFonts w:ascii="Nirmala UI" w:hAnsi="Nirmala UI" w:cs="Nirmala UI" w:hint="cs"/>
          <w:sz w:val="20"/>
          <w:szCs w:val="20"/>
          <w:cs/>
          <w:lang w:bidi="bn-IN"/>
        </w:rPr>
        <w:t>এ</w:t>
      </w:r>
      <w:r w:rsidRPr="00D50B44">
        <w:rPr>
          <w:rFonts w:ascii="AdorshoLipi" w:hAnsi="AdorshoLipi" w:cs="AdorshoLipi"/>
          <w:sz w:val="20"/>
          <w:szCs w:val="20"/>
          <w:cs/>
          <w:lang w:bidi="bn-IN"/>
        </w:rPr>
        <w:t>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ক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ণগ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বেষণা</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ক্ষা</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শীদার পক্ষে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দ্বা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২০২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লে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র্চ</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থে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প্রি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যন্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লাদেশে</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ভিড</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১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তিরিক্ত এবং নতু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ভিজ্ঞ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য়েছে</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চালি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ছিল</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ক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ন্মুক্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শ্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পাত্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শ্লেষণ</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থে</w:t>
      </w:r>
      <w:r w:rsidRPr="00D50B44">
        <w:rPr>
          <w:rFonts w:ascii="AdorshoLipi" w:hAnsi="AdorshoLipi" w:cs="AdorshoLipi"/>
          <w:sz w:val="20"/>
          <w:szCs w:val="20"/>
        </w:rPr>
        <w:t xml:space="preserve"> </w:t>
      </w:r>
      <w:r w:rsidR="00D50B44" w:rsidRPr="00D50B44">
        <w:rPr>
          <w:rFonts w:ascii="AdorshoLipi" w:hAnsi="AdorshoLipi" w:cs="AdorshoLipi" w:hint="cs"/>
          <w:sz w:val="20"/>
          <w:szCs w:val="20"/>
          <w:cs/>
          <w:lang w:bidi="bn-IN"/>
        </w:rPr>
        <w:t>উপ</w:t>
      </w:r>
      <w:r w:rsidRPr="00D50B44">
        <w:rPr>
          <w:rFonts w:ascii="AdorshoLipi" w:hAnsi="AdorshoLipi" w:cs="AdorshoLipi"/>
          <w:sz w:val="20"/>
          <w:szCs w:val="20"/>
        </w:rPr>
        <w:t>-</w:t>
      </w:r>
      <w:r w:rsidRPr="00D50B44">
        <w:rPr>
          <w:rFonts w:ascii="AdorshoLipi" w:hAnsi="AdorshoLipi" w:cs="AdorshoLipi"/>
          <w:sz w:val="20"/>
          <w:szCs w:val="20"/>
          <w:cs/>
          <w:lang w:bidi="bn-IN"/>
        </w:rPr>
        <w:t>কাঠামোগ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ক্ষাৎকারে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ধ্যমে</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চালি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ছিল</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p>
    <w:p w14:paraId="468DA333" w14:textId="77777777" w:rsidR="008E1A93" w:rsidRPr="00D50B44" w:rsidRDefault="008E1A93" w:rsidP="008E1A93">
      <w:pPr>
        <w:jc w:val="both"/>
        <w:rPr>
          <w:rFonts w:ascii="AdorshoLipi" w:hAnsi="AdorshoLipi" w:cs="AdorshoLipi"/>
          <w:sz w:val="20"/>
          <w:szCs w:val="20"/>
        </w:rPr>
      </w:pPr>
      <w:r w:rsidRPr="00D50B44">
        <w:rPr>
          <w:rFonts w:ascii="AdorshoLipi" w:hAnsi="AdorshoLipi" w:cs="AdorshoLipi"/>
          <w:sz w:val="20"/>
          <w:szCs w:val="20"/>
          <w:cs/>
          <w:lang w:bidi="bn-IN"/>
        </w:rPr>
        <w:lastRenderedPageBreak/>
        <w:t>২৪</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লিঙ্গ</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স</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ধরণ</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লাদেশে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ভৌগলি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নিধিত্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বেচ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ই</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ক্ষা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চাল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য়মা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দ্যমা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ধাগু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দ্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য়েছে</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ভিড</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১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ক্রি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সা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জ</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রাষ্ট্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থে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চ্যালেঞ্জ</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ষ্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য়েছে</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ল্লেখযোগ্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নুসন্ধানগু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ম্নরূপ</w:t>
      </w:r>
      <w:r w:rsidRPr="00D50B44">
        <w:rPr>
          <w:rFonts w:ascii="AdorshoLipi" w:hAnsi="AdorshoLipi" w:cs="AdorshoLipi"/>
          <w:sz w:val="20"/>
          <w:szCs w:val="20"/>
        </w:rPr>
        <w:t>-</w:t>
      </w:r>
    </w:p>
    <w:p w14:paraId="42BAB837" w14:textId="77777777" w:rsidR="008E1A93" w:rsidRPr="00D50B44" w:rsidRDefault="008E1A93" w:rsidP="008E1A93">
      <w:pPr>
        <w:jc w:val="both"/>
        <w:rPr>
          <w:rFonts w:ascii="AdorshoLipi" w:hAnsi="AdorshoLipi" w:cs="AdorshoLipi"/>
          <w:sz w:val="20"/>
          <w:szCs w:val="20"/>
        </w:rPr>
      </w:pP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ন্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বাস্থ্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বিধাগু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স্তু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শেষ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রু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ন্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মন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ভিড</w:t>
      </w:r>
      <w:r w:rsidRPr="00D50B44">
        <w:rPr>
          <w:rFonts w:ascii="AdorshoLipi" w:hAnsi="AdorshoLipi" w:cs="AdorshoLipi"/>
          <w:sz w:val="20"/>
          <w:szCs w:val="20"/>
        </w:rPr>
        <w:t>-</w:t>
      </w:r>
      <w:r w:rsidRPr="00D50B44">
        <w:rPr>
          <w:rFonts w:ascii="AdorshoLipi" w:hAnsi="AdorshoLipi" w:cs="AdorshoLipi"/>
          <w:sz w:val="20"/>
          <w:szCs w:val="20"/>
          <w:cs/>
          <w:lang w:bidi="bn-IN"/>
        </w:rPr>
        <w:t>১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নাক্তকরণ</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টি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দা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রকার অগ্রাধিকারভিত্তি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দ্যোগ</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রহ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নি</w:t>
      </w:r>
      <w:r w:rsidRPr="00D50B44">
        <w:rPr>
          <w:rFonts w:ascii="AdorshoLipi" w:hAnsi="AdorshoLipi" w:cs="AdorshoLipi"/>
          <w:sz w:val="20"/>
          <w:szCs w:val="20"/>
          <w:cs/>
          <w:lang w:bidi="hi-IN"/>
        </w:rPr>
        <w:t>।</w:t>
      </w:r>
    </w:p>
    <w:p w14:paraId="1039E3E9" w14:textId="77777777" w:rsidR="008E1A93" w:rsidRPr="00D50B44" w:rsidRDefault="008E1A93" w:rsidP="008E1A93">
      <w:pPr>
        <w:rPr>
          <w:rFonts w:ascii="AdorshoLipi" w:hAnsi="AdorshoLipi" w:cs="AdorshoLipi"/>
          <w:sz w:val="20"/>
          <w:szCs w:val="20"/>
        </w:rPr>
      </w:pPr>
      <w:r w:rsidRPr="00D50B44">
        <w:rPr>
          <w:rFonts w:ascii="AdorshoLipi" w:hAnsi="AdorshoLipi" w:cs="AdorshoLipi"/>
          <w:sz w:val="20"/>
          <w:szCs w:val="20"/>
          <w:cs/>
          <w:lang w:bidi="bn-IN"/>
        </w:rPr>
        <w:t>সরকারে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গদ</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হায়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যক্রমে</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স্থি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শেষ</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বেচ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য়নি</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ছাড়া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চা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র্থী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মসংস্থা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চ্যালেঞ্জ</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ঠেছে</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দ্যোক্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র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র্থি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নোদনা প্যাকেজ</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থেকে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যোগ</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বি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w:t>
      </w:r>
      <w:r w:rsidRPr="00D50B44">
        <w:rPr>
          <w:rFonts w:ascii="AdorshoLipi" w:hAnsi="AdorshoLipi" w:cs="AdorshoLipi"/>
          <w:sz w:val="20"/>
          <w:szCs w:val="20"/>
          <w:cs/>
          <w:lang w:bidi="hi-IN"/>
        </w:rPr>
        <w:t>।</w:t>
      </w:r>
    </w:p>
    <w:p w14:paraId="17E91187" w14:textId="77777777" w:rsidR="008E1A93" w:rsidRPr="00D50B44" w:rsidRDefault="008E1A93" w:rsidP="008E1A93">
      <w:pPr>
        <w:rPr>
          <w:rFonts w:ascii="AdorshoLipi" w:hAnsi="AdorshoLipi" w:cs="AdorshoLipi"/>
          <w:sz w:val="20"/>
          <w:szCs w:val="20"/>
          <w:lang w:bidi="bn-IN"/>
        </w:rPr>
      </w:pPr>
      <w:r w:rsidRPr="00D50B44">
        <w:rPr>
          <w:rFonts w:ascii="AdorshoLipi" w:hAnsi="AdorshoLipi" w:cs="AdorshoLipi"/>
          <w:sz w:val="20"/>
          <w:szCs w:val="20"/>
          <w:cs/>
          <w:lang w:bidi="bn-IN"/>
        </w:rPr>
        <w:t>কোভিড</w:t>
      </w:r>
      <w:r w:rsidRPr="00D50B44">
        <w:rPr>
          <w:rFonts w:ascii="AdorshoLipi" w:hAnsi="AdorshoLipi" w:cs="AdorshoLipi"/>
          <w:sz w:val="20"/>
          <w:szCs w:val="20"/>
        </w:rPr>
        <w:t>-</w:t>
      </w:r>
      <w:r w:rsidRPr="00D50B44">
        <w:rPr>
          <w:rFonts w:ascii="AdorshoLipi" w:hAnsi="AdorshoLipi" w:cs="AdorshoLipi"/>
          <w:sz w:val="20"/>
          <w:szCs w:val="20"/>
          <w:cs/>
          <w:lang w:bidi="bn-IN"/>
        </w:rPr>
        <w:t>১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স্থিতিতে স্বাস্থ্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মসংস্থা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জি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রক্ষা</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শিক্ষা</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বি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পর্কি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থ্য ও তার অভিগম্যতার অভাব ২০৩০</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জেন্ডা</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উকে পেছনে ফেলে নয়’ এ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বীকৃতি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ধাগ্রস্থ</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ছে</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দের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কটি ঝুঁকিপূণ</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স্থিতির মুখোমুখি</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দাঁড় করিয়ে দিয়েছে।</w:t>
      </w:r>
    </w:p>
    <w:p w14:paraId="63521E24" w14:textId="77777777" w:rsidR="008E1A93" w:rsidRPr="00D50B44" w:rsidRDefault="008E1A93" w:rsidP="008E1A93">
      <w:pPr>
        <w:rPr>
          <w:rFonts w:ascii="AdorshoLipi" w:hAnsi="AdorshoLipi" w:cs="AdorshoLipi"/>
          <w:sz w:val="20"/>
          <w:szCs w:val="20"/>
        </w:rPr>
      </w:pPr>
      <w:r w:rsidRPr="00D50B44">
        <w:rPr>
          <w:rFonts w:ascii="AdorshoLipi" w:hAnsi="AdorshoLipi" w:cs="AdorshoLipi"/>
          <w:sz w:val="20"/>
          <w:szCs w:val="20"/>
          <w:cs/>
          <w:lang w:bidi="bn-IN"/>
        </w:rPr>
        <w:t>জরু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ঙ্ক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কাবেলার সম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জি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রক্ষা</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বস্থা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দ</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দেওয়া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ষম্যমূল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 প্রয়োগের চি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ফু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ঠেছে</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যদি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ভা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য়মি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র্থী</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খুবই</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মমা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রৈমাসি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 ষান্মাসিক বা বার্ষিক কিস্তি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দান 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মন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ই</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হামা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স্থিতিতে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রু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ভিত্তি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দেয়া হয়নি</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p>
    <w:p w14:paraId="605B2A76" w14:textId="77777777" w:rsidR="008E1A93" w:rsidRPr="00D50B44" w:rsidRDefault="008E1A93" w:rsidP="008E1A93">
      <w:pPr>
        <w:rPr>
          <w:rFonts w:ascii="AdorshoLipi" w:hAnsi="AdorshoLipi" w:cs="AdorshoLipi"/>
          <w:sz w:val="20"/>
          <w:szCs w:val="20"/>
        </w:rPr>
      </w:pPr>
      <w:r w:rsidRPr="00D50B44">
        <w:rPr>
          <w:rFonts w:ascii="AdorshoLipi" w:hAnsi="AdorshoLipi" w:cs="AdorshoLipi"/>
          <w:sz w:val="20"/>
          <w:szCs w:val="20"/>
          <w:cs/>
          <w:lang w:bidi="bn-IN"/>
        </w:rPr>
        <w:t>অংশগ্রহণ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ত্তরদা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ছ</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থে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ঠে</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সা  সুপারিশগুলো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রসংক্ষেপ নিম্নরুপ</w:t>
      </w:r>
      <w:r w:rsidRPr="00D50B44">
        <w:rPr>
          <w:rFonts w:ascii="AdorshoLipi" w:hAnsi="AdorshoLipi" w:cs="AdorshoLipi"/>
          <w:sz w:val="20"/>
          <w:szCs w:val="20"/>
        </w:rPr>
        <w:t xml:space="preserve">- </w:t>
      </w:r>
    </w:p>
    <w:p w14:paraId="2478D37A" w14:textId="77777777" w:rsidR="008E1A93" w:rsidRPr="00D50B44" w:rsidRDefault="008E1A93" w:rsidP="008E1A93">
      <w:pPr>
        <w:pStyle w:val="ListParagraph"/>
        <w:numPr>
          <w:ilvl w:val="0"/>
          <w:numId w:val="2"/>
        </w:numPr>
        <w:rPr>
          <w:rFonts w:ascii="AdorshoLipi" w:hAnsi="AdorshoLipi" w:cs="AdorshoLipi"/>
          <w:sz w:val="20"/>
          <w:szCs w:val="20"/>
        </w:rPr>
      </w:pPr>
      <w:r w:rsidRPr="00D50B44">
        <w:rPr>
          <w:rFonts w:ascii="AdorshoLipi" w:hAnsi="AdorshoLipi" w:cs="AdorshoLipi"/>
          <w:sz w:val="20"/>
          <w:szCs w:val="20"/>
          <w:cs/>
          <w:lang w:bidi="bn-IN"/>
        </w:rPr>
        <w:t>আন্তর্জাতি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সর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স্থা</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দ্বিপাক্ষি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দাতাগোষ্ঠী</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তিসংঘ</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স্থা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চি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ভিড</w:t>
      </w:r>
      <w:r w:rsidRPr="00D50B44">
        <w:rPr>
          <w:rFonts w:ascii="AdorshoLipi" w:hAnsi="AdorshoLipi" w:cs="AdorshoLipi"/>
          <w:sz w:val="20"/>
          <w:szCs w:val="20"/>
        </w:rPr>
        <w:t>-</w:t>
      </w:r>
      <w:r w:rsidRPr="00D50B44">
        <w:rPr>
          <w:rFonts w:ascii="AdorshoLipi" w:hAnsi="AdorshoLipi" w:cs="AdorshoLipi"/>
          <w:sz w:val="20"/>
          <w:szCs w:val="20"/>
          <w:cs/>
          <w:lang w:bidi="bn-IN"/>
        </w:rPr>
        <w:t>১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স্থিতি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রকারে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কল্প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স্তবায়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যবেক্ষণ</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ল্যায়নে</w:t>
      </w:r>
      <w:r w:rsidRPr="00D50B44">
        <w:rPr>
          <w:rFonts w:ascii="AdorshoLipi" w:hAnsi="AdorshoLipi" w:cs="AdorshoLipi"/>
          <w:sz w:val="20"/>
          <w:szCs w:val="20"/>
        </w:rPr>
        <w:t xml:space="preserve"> </w:t>
      </w:r>
      <w:r w:rsidRPr="00D50B44">
        <w:rPr>
          <w:rFonts w:ascii="AdorshoLipi" w:hAnsi="AdorshoLipi" w:cs="AdorshoLipi"/>
          <w:noProof/>
          <w:sz w:val="20"/>
          <w:szCs w:val="20"/>
          <w:cs/>
          <w:lang w:bidi="bn-IN"/>
        </w:rPr>
        <w:t>ডিপি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লো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শী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য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ভূমি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রাখা</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ন্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থ্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গ্রহ</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তে পৃথ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চ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র্ধারণ</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p>
    <w:p w14:paraId="4A55A44B" w14:textId="77777777" w:rsidR="008E1A93" w:rsidRPr="00D50B44" w:rsidRDefault="008E1A93" w:rsidP="008E1A93">
      <w:pPr>
        <w:pStyle w:val="ListParagraph"/>
        <w:rPr>
          <w:rFonts w:ascii="AdorshoLipi" w:hAnsi="AdorshoLipi" w:cs="AdorshoLipi"/>
          <w:sz w:val="20"/>
          <w:szCs w:val="20"/>
        </w:rPr>
      </w:pPr>
    </w:p>
    <w:p w14:paraId="528CBB32" w14:textId="77777777" w:rsidR="008E1A93" w:rsidRPr="00D50B44" w:rsidRDefault="008E1A93" w:rsidP="008E1A93">
      <w:pPr>
        <w:pStyle w:val="ListParagraph"/>
        <w:numPr>
          <w:ilvl w:val="0"/>
          <w:numId w:val="2"/>
        </w:numPr>
        <w:rPr>
          <w:rFonts w:ascii="AdorshoLipi" w:hAnsi="AdorshoLipi" w:cs="AdorshoLipi"/>
          <w:sz w:val="20"/>
          <w:szCs w:val="20"/>
        </w:rPr>
      </w:pPr>
      <w:r w:rsidRPr="00D50B44">
        <w:rPr>
          <w:rFonts w:ascii="AdorshoLipi" w:hAnsi="AdorshoLipi" w:cs="AdorshoLipi"/>
          <w:sz w:val="20"/>
          <w:szCs w:val="20"/>
          <w:cs/>
          <w:lang w:bidi="bn-IN"/>
        </w:rPr>
        <w:t>নাগরিক সংগঠন (সিএস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নজি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noProof/>
          <w:sz w:val="20"/>
          <w:szCs w:val="20"/>
          <w:cs/>
          <w:lang w:bidi="bn-IN"/>
        </w:rPr>
        <w:t>ডিপিও</w:t>
      </w:r>
      <w:r w:rsidRPr="00D50B44">
        <w:rPr>
          <w:rFonts w:ascii="AdorshoLipi" w:hAnsi="AdorshoLipi" w:cs="AdorshoLipi"/>
          <w:sz w:val="20"/>
          <w:szCs w:val="20"/>
          <w:cs/>
          <w:lang w:bidi="bn-IN"/>
        </w:rPr>
        <w:t>দের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ভিড</w:t>
      </w:r>
      <w:r w:rsidRPr="00D50B44">
        <w:rPr>
          <w:rFonts w:ascii="AdorshoLipi" w:hAnsi="AdorshoLipi" w:cs="AdorshoLipi"/>
          <w:sz w:val="20"/>
          <w:szCs w:val="20"/>
        </w:rPr>
        <w:t>-</w:t>
      </w:r>
      <w:r w:rsidRPr="00D50B44">
        <w:rPr>
          <w:rFonts w:ascii="AdorshoLipi" w:hAnsi="AdorshoLipi" w:cs="AdorshoLipi"/>
          <w:sz w:val="20"/>
          <w:szCs w:val="20"/>
          <w:cs/>
          <w:lang w:bidi="bn-IN"/>
        </w:rPr>
        <w:t>১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পর্কি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র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দক্ষেপগুলো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থ্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পকভা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চা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বেশগম্য উপায়ে প্রদানের কার্য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ভূমি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বে</w:t>
      </w:r>
      <w:r w:rsidRPr="00D50B44">
        <w:rPr>
          <w:rFonts w:ascii="AdorshoLipi" w:hAnsi="AdorshoLipi" w:cs="AdorshoLipi"/>
          <w:sz w:val="20"/>
          <w:szCs w:val="20"/>
          <w:cs/>
          <w:lang w:bidi="hi-IN"/>
        </w:rPr>
        <w:t>।</w:t>
      </w:r>
    </w:p>
    <w:p w14:paraId="7BF640DB" w14:textId="77777777" w:rsidR="008E1A93" w:rsidRPr="00D50B44" w:rsidRDefault="008E1A93" w:rsidP="008E1A93">
      <w:pPr>
        <w:pStyle w:val="ListParagraph"/>
        <w:rPr>
          <w:rFonts w:ascii="AdorshoLipi" w:hAnsi="AdorshoLipi" w:cs="AdorshoLipi"/>
          <w:sz w:val="20"/>
          <w:szCs w:val="20"/>
        </w:rPr>
      </w:pPr>
    </w:p>
    <w:p w14:paraId="31230DA4" w14:textId="77777777" w:rsidR="008E1A93" w:rsidRPr="00D50B44" w:rsidRDefault="008E1A93" w:rsidP="008E1A93">
      <w:pPr>
        <w:pStyle w:val="ListParagraph"/>
        <w:numPr>
          <w:ilvl w:val="0"/>
          <w:numId w:val="2"/>
        </w:numPr>
        <w:rPr>
          <w:rFonts w:ascii="AdorshoLipi" w:hAnsi="AdorshoLipi" w:cs="AdorshoLipi"/>
          <w:sz w:val="20"/>
          <w:szCs w:val="20"/>
        </w:rPr>
      </w:pP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বাস্থ্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মসংস্থা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দ্যোক্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বেশগম্যতা 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জি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রক্ষা</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স্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ধানে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ন্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থ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ভিযোগ</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ঠ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তে হবে</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p>
    <w:p w14:paraId="28CF1EA0" w14:textId="77777777" w:rsidR="008E1A93" w:rsidRPr="00D50B44" w:rsidRDefault="008E1A93" w:rsidP="008E1A93">
      <w:pPr>
        <w:pStyle w:val="ListParagraph"/>
        <w:rPr>
          <w:rFonts w:ascii="AdorshoLipi" w:hAnsi="AdorshoLipi" w:cs="AdorshoLipi"/>
          <w:sz w:val="20"/>
          <w:szCs w:val="20"/>
        </w:rPr>
      </w:pPr>
    </w:p>
    <w:p w14:paraId="2CD6B5FF" w14:textId="77777777" w:rsidR="008E1A93" w:rsidRPr="00D50B44" w:rsidRDefault="008E1A93" w:rsidP="008E1A93">
      <w:pPr>
        <w:pStyle w:val="ListParagraph"/>
        <w:numPr>
          <w:ilvl w:val="0"/>
          <w:numId w:val="2"/>
        </w:numPr>
        <w:rPr>
          <w:rFonts w:ascii="AdorshoLipi" w:hAnsi="AdorshoLipi" w:cs="AdorshoLipi"/>
          <w:sz w:val="20"/>
          <w:szCs w:val="20"/>
        </w:rPr>
      </w:pPr>
      <w:r w:rsidRPr="00D50B44">
        <w:rPr>
          <w:rFonts w:ascii="AdorshoLipi" w:hAnsi="AdorshoLipi" w:cs="AdorshoLipi"/>
          <w:sz w:val="20"/>
          <w:szCs w:val="20"/>
          <w:cs/>
          <w:lang w:bidi="bn-IN"/>
        </w:rPr>
        <w:t>সামাজি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রক্ষা</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যালোচ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চি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যা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ভিড</w:t>
      </w:r>
      <w:r w:rsidRPr="00D50B44">
        <w:rPr>
          <w:rFonts w:ascii="AdorshoLipi" w:hAnsi="AdorshoLipi" w:cs="AdorshoLipi"/>
          <w:sz w:val="20"/>
          <w:szCs w:val="20"/>
        </w:rPr>
        <w:t>-</w:t>
      </w:r>
      <w:r w:rsidRPr="00D50B44">
        <w:rPr>
          <w:rFonts w:ascii="AdorshoLipi" w:hAnsi="AdorshoLipi" w:cs="AdorshoLipi"/>
          <w:sz w:val="20"/>
          <w:szCs w:val="20"/>
          <w:cs/>
          <w:lang w:bidi="bn-IN"/>
        </w:rPr>
        <w:t>১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হামারী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রু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ঙ্কটে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র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শি</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কীভূতভাবে কার্য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ভুমি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ল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w:t>
      </w:r>
      <w:r w:rsidRPr="00D50B44">
        <w:rPr>
          <w:rFonts w:ascii="AdorshoLipi" w:hAnsi="AdorshoLipi" w:cs="AdorshoLipi"/>
          <w:sz w:val="20"/>
          <w:szCs w:val="20"/>
          <w:cs/>
          <w:lang w:bidi="hi-IN"/>
        </w:rPr>
        <w:t>।</w:t>
      </w:r>
    </w:p>
    <w:p w14:paraId="4410B142" w14:textId="77777777" w:rsidR="008E1A93" w:rsidRPr="00D50B44" w:rsidRDefault="008E1A93" w:rsidP="008E1A93">
      <w:pPr>
        <w:rPr>
          <w:rFonts w:ascii="AdorshoLipi" w:hAnsi="AdorshoLipi" w:cs="AdorshoLipi"/>
          <w:sz w:val="20"/>
          <w:szCs w:val="20"/>
        </w:rPr>
      </w:pPr>
      <w:r w:rsidRPr="00D50B44">
        <w:rPr>
          <w:rFonts w:ascii="AdorshoLipi" w:hAnsi="AdorshoLipi" w:cs="AdorshoLipi"/>
          <w:sz w:val="20"/>
          <w:szCs w:val="20"/>
          <w:rtl/>
          <w:cs/>
        </w:rPr>
        <w:br/>
      </w:r>
      <w:r w:rsidRPr="00D50B44">
        <w:rPr>
          <w:rFonts w:ascii="AdorshoLipi" w:hAnsi="AdorshoLipi" w:cs="AdorshoLipi"/>
          <w:sz w:val="20"/>
          <w:szCs w:val="20"/>
          <w:cs/>
          <w:lang w:bidi="bn-IN"/>
        </w:rPr>
        <w:t>আর্থি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নবসম্প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ঘাট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শাপাশি</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হামারী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মা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ই</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বেষণা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ফো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ন্যান্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ডিজিটা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ল্যাটফর্ম</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বহা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ক্ষাৎ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ছিল</w:t>
      </w:r>
      <w:r w:rsidRPr="00D50B44">
        <w:rPr>
          <w:rFonts w:ascii="AdorshoLipi" w:hAnsi="AdorshoLipi" w:cs="AdorshoLipi"/>
          <w:sz w:val="20"/>
          <w:szCs w:val="20"/>
          <w:cs/>
          <w:lang w:bidi="hi-IN"/>
        </w:rPr>
        <w:t>।</w:t>
      </w:r>
      <w:r w:rsidRPr="00D50B44">
        <w:rPr>
          <w:rFonts w:ascii="AdorshoLipi" w:hAnsi="AdorshoLipi" w:cs="AdorshoLipi"/>
          <w:sz w:val="20"/>
          <w:szCs w:val="20"/>
          <w:cs/>
          <w:lang w:bidi="bn-IN"/>
        </w:rPr>
        <w:t xml:space="preserve"> </w:t>
      </w:r>
      <w:r w:rsidRPr="00D50B44">
        <w:rPr>
          <w:rFonts w:ascii="AdorshoLipi" w:hAnsi="AdorshoLipi" w:cs="AdorshoLipi"/>
          <w:sz w:val="20"/>
          <w:szCs w:val="20"/>
        </w:rPr>
        <w:t xml:space="preserve"> </w:t>
      </w:r>
    </w:p>
    <w:p w14:paraId="4F6CFE9A" w14:textId="77777777" w:rsidR="008E1A93" w:rsidRPr="00D50B44" w:rsidRDefault="008E1A93" w:rsidP="008E1A93">
      <w:pPr>
        <w:rPr>
          <w:rFonts w:ascii="AdorshoLipi" w:hAnsi="AdorshoLipi" w:cs="AdorshoLipi"/>
          <w:sz w:val="20"/>
          <w:szCs w:val="20"/>
        </w:rPr>
      </w:pP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ধি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রক্ষণ</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ষম্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থে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রক্ষা</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বেষণা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ফলাফ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থানীয়</w:t>
      </w:r>
      <w:r w:rsidRPr="00D50B44">
        <w:rPr>
          <w:rFonts w:ascii="AdorshoLipi" w:hAnsi="AdorshoLipi" w:cs="AdorshoLipi"/>
          <w:noProof/>
          <w:sz w:val="20"/>
          <w:szCs w:val="20"/>
        </w:rPr>
        <w:t xml:space="preserve"> </w:t>
      </w:r>
      <w:r w:rsidRPr="00D50B44">
        <w:rPr>
          <w:rFonts w:ascii="AdorshoLipi" w:hAnsi="AdorshoLipi" w:cs="AdorshoLipi"/>
          <w:noProof/>
          <w:sz w:val="20"/>
          <w:szCs w:val="20"/>
          <w:cs/>
          <w:lang w:bidi="bn-IN"/>
        </w:rPr>
        <w:t>ডিপি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দ্বিপাক্ষি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দাতাসংস্থা</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তিসংঘ</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জেন্সি</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ইএনজি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বহা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বে</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খা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মন কিছু নতু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নুসন্ধা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ঠে</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স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২০৩০</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জেন্ডা</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স্তবায়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হায়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বে</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ই</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বেষণা</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রকারে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থে</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মাণ</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ভিত্তি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নওকালতি শক্তিশালী করবে 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ন্যান্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দেশের</w:t>
      </w:r>
      <w:r w:rsidRPr="00D50B44">
        <w:rPr>
          <w:rFonts w:ascii="AdorshoLipi" w:hAnsi="AdorshoLipi" w:cs="AdorshoLipi"/>
          <w:sz w:val="20"/>
          <w:szCs w:val="20"/>
        </w:rPr>
        <w:t xml:space="preserve"> </w:t>
      </w:r>
      <w:r w:rsidRPr="00D50B44">
        <w:rPr>
          <w:rFonts w:ascii="AdorshoLipi" w:hAnsi="AdorshoLipi" w:cs="AdorshoLipi"/>
          <w:noProof/>
          <w:sz w:val="20"/>
          <w:szCs w:val="20"/>
          <w:cs/>
          <w:lang w:bidi="bn-IN"/>
        </w:rPr>
        <w:t>ডিপি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থে</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থ্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ভাগ</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হায়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বে</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p>
    <w:p w14:paraId="23703AAE" w14:textId="77777777" w:rsidR="00D917E6" w:rsidRPr="007F2E05" w:rsidRDefault="00D917E6" w:rsidP="00D917E6">
      <w:pPr>
        <w:rPr>
          <w:rFonts w:ascii="AdorshoLipi" w:hAnsi="AdorshoLipi" w:cs="AdorshoLipi"/>
          <w:sz w:val="24"/>
          <w:szCs w:val="24"/>
          <w:cs/>
          <w:lang w:bidi="bn-IN"/>
        </w:rPr>
      </w:pPr>
    </w:p>
    <w:p w14:paraId="2387EBCC" w14:textId="77777777" w:rsidR="00D917E6" w:rsidRPr="007F2E05" w:rsidRDefault="00D917E6" w:rsidP="00B5386B">
      <w:pPr>
        <w:jc w:val="center"/>
        <w:rPr>
          <w:rFonts w:ascii="AdorshoLipi" w:hAnsi="AdorshoLipi" w:cs="AdorshoLipi"/>
          <w:sz w:val="24"/>
          <w:szCs w:val="24"/>
          <w:lang w:bidi="bn-IN"/>
        </w:rPr>
      </w:pPr>
    </w:p>
    <w:p w14:paraId="306DA8A2" w14:textId="77777777" w:rsidR="00D917E6" w:rsidRPr="007F2E05" w:rsidRDefault="00D917E6" w:rsidP="00B5386B">
      <w:pPr>
        <w:jc w:val="center"/>
        <w:rPr>
          <w:rFonts w:ascii="AdorshoLipi" w:hAnsi="AdorshoLipi" w:cs="AdorshoLipi"/>
          <w:sz w:val="24"/>
          <w:szCs w:val="24"/>
          <w:lang w:bidi="bn-IN"/>
        </w:rPr>
      </w:pPr>
    </w:p>
    <w:p w14:paraId="79EB192D" w14:textId="77777777" w:rsidR="00D917E6" w:rsidRPr="007F2E05" w:rsidRDefault="00D917E6" w:rsidP="00B5386B">
      <w:pPr>
        <w:jc w:val="center"/>
        <w:rPr>
          <w:rFonts w:ascii="AdorshoLipi" w:hAnsi="AdorshoLipi" w:cs="AdorshoLipi"/>
          <w:sz w:val="24"/>
          <w:szCs w:val="24"/>
          <w:lang w:bidi="bn-IN"/>
        </w:rPr>
      </w:pPr>
    </w:p>
    <w:p w14:paraId="4B31DABE" w14:textId="77777777" w:rsidR="00D917E6" w:rsidRPr="007F2E05" w:rsidRDefault="00D917E6" w:rsidP="00B5386B">
      <w:pPr>
        <w:jc w:val="center"/>
        <w:rPr>
          <w:rFonts w:ascii="AdorshoLipi" w:hAnsi="AdorshoLipi" w:cs="AdorshoLipi"/>
          <w:sz w:val="24"/>
          <w:szCs w:val="24"/>
          <w:lang w:bidi="bn-IN"/>
        </w:rPr>
      </w:pPr>
    </w:p>
    <w:p w14:paraId="52A18D8E" w14:textId="77777777" w:rsidR="00D917E6" w:rsidRPr="007F2E05" w:rsidRDefault="00D917E6" w:rsidP="00B5386B">
      <w:pPr>
        <w:jc w:val="center"/>
        <w:rPr>
          <w:rFonts w:ascii="AdorshoLipi" w:hAnsi="AdorshoLipi" w:cs="AdorshoLipi"/>
          <w:sz w:val="24"/>
          <w:szCs w:val="24"/>
          <w:lang w:bidi="bn-IN"/>
        </w:rPr>
      </w:pPr>
    </w:p>
    <w:p w14:paraId="1AC054F5" w14:textId="77777777" w:rsidR="00D917E6" w:rsidRPr="007F2E05" w:rsidRDefault="00D917E6" w:rsidP="00B5386B">
      <w:pPr>
        <w:jc w:val="center"/>
        <w:rPr>
          <w:rFonts w:ascii="AdorshoLipi" w:hAnsi="AdorshoLipi" w:cs="AdorshoLipi"/>
          <w:sz w:val="24"/>
          <w:szCs w:val="24"/>
          <w:lang w:bidi="bn-IN"/>
        </w:rPr>
      </w:pPr>
    </w:p>
    <w:p w14:paraId="5F8802B5" w14:textId="77777777" w:rsidR="00D917E6" w:rsidRPr="007F2E05" w:rsidRDefault="00D917E6" w:rsidP="00B5386B">
      <w:pPr>
        <w:jc w:val="center"/>
        <w:rPr>
          <w:rFonts w:ascii="AdorshoLipi" w:hAnsi="AdorshoLipi" w:cs="AdorshoLipi"/>
          <w:sz w:val="24"/>
          <w:szCs w:val="24"/>
          <w:lang w:bidi="bn-IN"/>
        </w:rPr>
      </w:pPr>
    </w:p>
    <w:p w14:paraId="7FDCD36F" w14:textId="77777777" w:rsidR="00D917E6" w:rsidRPr="007F2E05" w:rsidRDefault="00D917E6" w:rsidP="00B5386B">
      <w:pPr>
        <w:jc w:val="center"/>
        <w:rPr>
          <w:rFonts w:ascii="AdorshoLipi" w:hAnsi="AdorshoLipi" w:cs="AdorshoLipi"/>
          <w:sz w:val="24"/>
          <w:szCs w:val="24"/>
          <w:lang w:bidi="bn-IN"/>
        </w:rPr>
      </w:pPr>
    </w:p>
    <w:p w14:paraId="55A848ED" w14:textId="77777777" w:rsidR="00D917E6" w:rsidRPr="007F2E05" w:rsidRDefault="00D917E6" w:rsidP="00B5386B">
      <w:pPr>
        <w:jc w:val="center"/>
        <w:rPr>
          <w:rFonts w:ascii="AdorshoLipi" w:hAnsi="AdorshoLipi" w:cs="AdorshoLipi"/>
          <w:sz w:val="24"/>
          <w:szCs w:val="24"/>
          <w:lang w:bidi="bn-IN"/>
        </w:rPr>
      </w:pPr>
    </w:p>
    <w:p w14:paraId="340292D3" w14:textId="77777777" w:rsidR="00D917E6" w:rsidRPr="007F2E05" w:rsidRDefault="00D917E6" w:rsidP="00B5386B">
      <w:pPr>
        <w:jc w:val="center"/>
        <w:rPr>
          <w:rFonts w:ascii="AdorshoLipi" w:hAnsi="AdorshoLipi" w:cs="AdorshoLipi"/>
          <w:sz w:val="24"/>
          <w:szCs w:val="24"/>
          <w:lang w:bidi="bn-IN"/>
        </w:rPr>
      </w:pPr>
    </w:p>
    <w:p w14:paraId="61C7839D" w14:textId="77777777" w:rsidR="00D917E6" w:rsidRPr="007F2E05" w:rsidRDefault="00D917E6" w:rsidP="00B5386B">
      <w:pPr>
        <w:jc w:val="center"/>
        <w:rPr>
          <w:rFonts w:ascii="AdorshoLipi" w:hAnsi="AdorshoLipi" w:cs="AdorshoLipi"/>
          <w:sz w:val="24"/>
          <w:szCs w:val="24"/>
          <w:lang w:bidi="bn-IN"/>
        </w:rPr>
      </w:pPr>
    </w:p>
    <w:p w14:paraId="3E110B81" w14:textId="77777777" w:rsidR="00D917E6" w:rsidRPr="007F2E05" w:rsidRDefault="00D917E6" w:rsidP="00B5386B">
      <w:pPr>
        <w:jc w:val="center"/>
        <w:rPr>
          <w:rFonts w:ascii="AdorshoLipi" w:hAnsi="AdorshoLipi" w:cs="AdorshoLipi"/>
          <w:sz w:val="24"/>
          <w:szCs w:val="24"/>
          <w:lang w:bidi="bn-IN"/>
        </w:rPr>
      </w:pPr>
    </w:p>
    <w:p w14:paraId="2EF33C2A" w14:textId="77777777" w:rsidR="00D917E6" w:rsidRPr="007F2E05" w:rsidRDefault="00D917E6" w:rsidP="00B5386B">
      <w:pPr>
        <w:jc w:val="center"/>
        <w:rPr>
          <w:rFonts w:ascii="AdorshoLipi" w:hAnsi="AdorshoLipi" w:cs="AdorshoLipi"/>
          <w:sz w:val="24"/>
          <w:szCs w:val="24"/>
          <w:lang w:bidi="bn-IN"/>
        </w:rPr>
      </w:pPr>
    </w:p>
    <w:p w14:paraId="4457EB1A" w14:textId="77777777" w:rsidR="00D917E6" w:rsidRPr="007F2E05" w:rsidRDefault="00D917E6" w:rsidP="00B5386B">
      <w:pPr>
        <w:jc w:val="center"/>
        <w:rPr>
          <w:rFonts w:ascii="AdorshoLipi" w:hAnsi="AdorshoLipi" w:cs="AdorshoLipi"/>
          <w:sz w:val="24"/>
          <w:szCs w:val="24"/>
          <w:lang w:bidi="bn-IN"/>
        </w:rPr>
      </w:pPr>
    </w:p>
    <w:p w14:paraId="071B2789" w14:textId="77777777" w:rsidR="005E3F13" w:rsidRPr="005E3F13" w:rsidRDefault="005E3F13" w:rsidP="005E3F13">
      <w:pPr>
        <w:rPr>
          <w:lang w:bidi="bn-IN"/>
        </w:rPr>
      </w:pPr>
      <w:bookmarkStart w:id="3" w:name="_Toc73457519"/>
      <w:bookmarkStart w:id="4" w:name="_Toc73457549"/>
    </w:p>
    <w:p w14:paraId="37C878FA" w14:textId="1E71AE99" w:rsidR="005D5972" w:rsidRPr="002D0CAA" w:rsidRDefault="00B029E0" w:rsidP="00BF314C">
      <w:pPr>
        <w:pStyle w:val="Heading1"/>
        <w:rPr>
          <w:cs/>
        </w:rPr>
      </w:pPr>
      <w:r w:rsidRPr="004833D6">
        <w:rPr>
          <w:rFonts w:ascii="Nirmala UI" w:hAnsi="Nirmala UI" w:cs="Nirmala UI" w:hint="cs"/>
          <w:cs/>
        </w:rPr>
        <w:t>সূচীপত্র</w:t>
      </w:r>
      <w:bookmarkEnd w:id="3"/>
      <w:bookmarkEnd w:id="4"/>
    </w:p>
    <w:p w14:paraId="20D5F03B" w14:textId="77777777" w:rsidR="00DD2D52" w:rsidRPr="00BC6C22" w:rsidRDefault="002D0CAA" w:rsidP="002D0CAA">
      <w:pPr>
        <w:pStyle w:val="TOC1"/>
        <w:rPr>
          <w:noProof/>
          <w:lang w:bidi="bn-IN"/>
        </w:rPr>
      </w:pPr>
      <w:r>
        <w:rPr>
          <w:cs/>
        </w:rPr>
        <w:br/>
      </w:r>
      <w:r w:rsidR="00B029E0" w:rsidRPr="00BC6C22">
        <w:fldChar w:fldCharType="begin"/>
      </w:r>
      <w:r w:rsidR="00B029E0" w:rsidRPr="00BC6C22">
        <w:instrText xml:space="preserve"> TOC \o "1-3" \h \z \u </w:instrText>
      </w:r>
      <w:r w:rsidR="00B029E0" w:rsidRPr="00BC6C22">
        <w:fldChar w:fldCharType="separate"/>
      </w:r>
      <w:hyperlink w:anchor="_Toc73457547" w:history="1">
        <w:r w:rsidR="00DD2D52" w:rsidRPr="00BC6C22">
          <w:rPr>
            <w:rStyle w:val="Hyperlink"/>
            <w:rFonts w:ascii="AdorshoLipi" w:hAnsi="AdorshoLipi" w:cs="AdorshoLipi"/>
            <w:noProof/>
            <w:sz w:val="20"/>
            <w:szCs w:val="20"/>
            <w:cs/>
            <w:lang w:bidi="bn-IN"/>
          </w:rPr>
          <w:t>কৃতজ্ঞতা</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প্রকাশ</w:t>
        </w:r>
        <w:r w:rsidR="00DD2D52" w:rsidRPr="00BC6C22">
          <w:rPr>
            <w:noProof/>
            <w:webHidden/>
          </w:rPr>
          <w:tab/>
        </w:r>
        <w:r w:rsidR="007E3A73" w:rsidRPr="00BC6C22">
          <w:rPr>
            <w:rFonts w:ascii="AdorshoLipi" w:hAnsi="AdorshoLipi" w:cs="AdorshoLipi"/>
            <w:noProof/>
            <w:webHidden/>
            <w:sz w:val="20"/>
            <w:szCs w:val="20"/>
            <w:cs/>
            <w:lang w:bidi="bn-IN"/>
          </w:rPr>
          <w:t>১</w:t>
        </w:r>
      </w:hyperlink>
    </w:p>
    <w:p w14:paraId="4A6DC001" w14:textId="77777777" w:rsidR="00DD2D52" w:rsidRPr="00BC6C22" w:rsidRDefault="000656B8" w:rsidP="002D0CAA">
      <w:pPr>
        <w:pStyle w:val="TOC1"/>
        <w:rPr>
          <w:noProof/>
          <w:lang w:bidi="bn-IN"/>
        </w:rPr>
      </w:pPr>
      <w:hyperlink w:anchor="_Toc73457548" w:history="1">
        <w:r w:rsidR="00DD2D52" w:rsidRPr="00BC6C22">
          <w:rPr>
            <w:rStyle w:val="Hyperlink"/>
            <w:rFonts w:ascii="AdorshoLipi" w:hAnsi="AdorshoLipi" w:cs="AdorshoLipi"/>
            <w:noProof/>
            <w:sz w:val="20"/>
            <w:szCs w:val="20"/>
            <w:cs/>
            <w:lang w:bidi="bn-IN"/>
          </w:rPr>
          <w:t>সারসংক্ষেপ</w:t>
        </w:r>
        <w:r w:rsidR="00DD2D52" w:rsidRPr="00BC6C22">
          <w:rPr>
            <w:noProof/>
            <w:webHidden/>
          </w:rPr>
          <w:tab/>
        </w:r>
        <w:r w:rsidR="007E3A73" w:rsidRPr="00BC6C22">
          <w:rPr>
            <w:rFonts w:ascii="AdorshoLipi" w:hAnsi="AdorshoLipi" w:cs="AdorshoLipi"/>
            <w:noProof/>
            <w:webHidden/>
            <w:sz w:val="20"/>
            <w:szCs w:val="20"/>
            <w:cs/>
            <w:lang w:bidi="bn-IN"/>
          </w:rPr>
          <w:t>৩</w:t>
        </w:r>
      </w:hyperlink>
    </w:p>
    <w:p w14:paraId="6F6BC585" w14:textId="77777777" w:rsidR="00DD2D52" w:rsidRPr="00BC6C22" w:rsidRDefault="000656B8" w:rsidP="002D0CAA">
      <w:pPr>
        <w:pStyle w:val="TOC1"/>
        <w:rPr>
          <w:noProof/>
          <w:lang w:bidi="bn-IN"/>
        </w:rPr>
      </w:pPr>
      <w:hyperlink w:anchor="_Toc73457550" w:history="1">
        <w:r w:rsidR="00DD2D52" w:rsidRPr="00BC6C22">
          <w:rPr>
            <w:rStyle w:val="Hyperlink"/>
            <w:rFonts w:ascii="AdorshoLipi" w:hAnsi="AdorshoLipi" w:cs="AdorshoLipi"/>
            <w:noProof/>
            <w:sz w:val="20"/>
            <w:szCs w:val="20"/>
            <w:cs/>
            <w:lang w:bidi="bn-IN"/>
          </w:rPr>
          <w:t>ভূমিকা</w:t>
        </w:r>
        <w:r w:rsidR="00DD2D52" w:rsidRPr="00BC6C22">
          <w:rPr>
            <w:noProof/>
            <w:webHidden/>
          </w:rPr>
          <w:tab/>
        </w:r>
        <w:r w:rsidR="007E3A73" w:rsidRPr="00BC6C22">
          <w:rPr>
            <w:rFonts w:ascii="AdorshoLipi" w:hAnsi="AdorshoLipi" w:cs="AdorshoLipi"/>
            <w:noProof/>
            <w:webHidden/>
            <w:sz w:val="20"/>
            <w:szCs w:val="20"/>
            <w:cs/>
            <w:lang w:bidi="bn-IN"/>
          </w:rPr>
          <w:t>৬</w:t>
        </w:r>
      </w:hyperlink>
    </w:p>
    <w:p w14:paraId="14857362" w14:textId="77777777" w:rsidR="00DD2D52" w:rsidRPr="00BC6C22" w:rsidRDefault="000656B8" w:rsidP="002D0CAA">
      <w:pPr>
        <w:pStyle w:val="TOC1"/>
        <w:rPr>
          <w:noProof/>
          <w:lang w:bidi="bn-IN"/>
        </w:rPr>
      </w:pPr>
      <w:hyperlink w:anchor="_Toc73457551" w:history="1">
        <w:r w:rsidR="0083378D" w:rsidRPr="00BC6C22">
          <w:rPr>
            <w:rStyle w:val="Hyperlink"/>
            <w:rFonts w:ascii="AdorshoLipi" w:hAnsi="AdorshoLipi" w:cs="AdorshoLipi"/>
            <w:noProof/>
            <w:sz w:val="20"/>
            <w:szCs w:val="20"/>
            <w:cs/>
            <w:lang w:bidi="bn-IN"/>
          </w:rPr>
          <w:t xml:space="preserve">গবেষণা </w:t>
        </w:r>
        <w:r w:rsidR="00DD2D52" w:rsidRPr="00BC6C22">
          <w:rPr>
            <w:rStyle w:val="Hyperlink"/>
            <w:rFonts w:ascii="AdorshoLipi" w:hAnsi="AdorshoLipi" w:cs="AdorshoLipi"/>
            <w:noProof/>
            <w:sz w:val="20"/>
            <w:szCs w:val="20"/>
            <w:cs/>
            <w:lang w:bidi="bn-IN"/>
          </w:rPr>
          <w:t>পদ্ধতি</w:t>
        </w:r>
        <w:r w:rsidR="00DD2D52" w:rsidRPr="00BC6C22">
          <w:rPr>
            <w:noProof/>
            <w:webHidden/>
          </w:rPr>
          <w:tab/>
        </w:r>
        <w:r w:rsidR="007E3A73" w:rsidRPr="00BC6C22">
          <w:rPr>
            <w:rFonts w:ascii="AdorshoLipi" w:hAnsi="AdorshoLipi" w:cs="AdorshoLipi"/>
            <w:noProof/>
            <w:webHidden/>
            <w:sz w:val="20"/>
            <w:szCs w:val="20"/>
            <w:cs/>
            <w:lang w:bidi="bn-IN"/>
          </w:rPr>
          <w:t>৭</w:t>
        </w:r>
      </w:hyperlink>
    </w:p>
    <w:p w14:paraId="5EA83803" w14:textId="77777777" w:rsidR="00DD2D52" w:rsidRPr="00BC6C22" w:rsidRDefault="000656B8" w:rsidP="002D0CAA">
      <w:pPr>
        <w:pStyle w:val="TOC1"/>
        <w:rPr>
          <w:noProof/>
          <w:lang w:bidi="bn-IN"/>
        </w:rPr>
      </w:pPr>
      <w:hyperlink w:anchor="_Toc73457552" w:history="1">
        <w:r w:rsidR="00DD2D52" w:rsidRPr="00BC6C22">
          <w:rPr>
            <w:rStyle w:val="Hyperlink"/>
            <w:rFonts w:ascii="AdorshoLipi" w:hAnsi="AdorshoLipi" w:cs="AdorshoLipi"/>
            <w:noProof/>
            <w:sz w:val="20"/>
            <w:szCs w:val="20"/>
            <w:cs/>
            <w:lang w:bidi="bn-IN"/>
          </w:rPr>
          <w:t>প্রধান</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অনুসন্ধান</w:t>
        </w:r>
        <w:r w:rsidR="00DD2D52" w:rsidRPr="00BC6C22">
          <w:rPr>
            <w:noProof/>
            <w:webHidden/>
          </w:rPr>
          <w:tab/>
        </w:r>
        <w:r w:rsidR="007E3A73" w:rsidRPr="00BC6C22">
          <w:rPr>
            <w:rFonts w:ascii="AdorshoLipi" w:hAnsi="AdorshoLipi" w:cs="AdorshoLipi"/>
            <w:noProof/>
            <w:webHidden/>
            <w:sz w:val="20"/>
            <w:szCs w:val="20"/>
            <w:cs/>
            <w:lang w:bidi="bn-IN"/>
          </w:rPr>
          <w:t>৮</w:t>
        </w:r>
      </w:hyperlink>
    </w:p>
    <w:p w14:paraId="7679BAE1" w14:textId="77777777" w:rsidR="00DD2D52" w:rsidRPr="00BC6C22" w:rsidRDefault="000656B8" w:rsidP="002D0CAA">
      <w:pPr>
        <w:pStyle w:val="TOC1"/>
        <w:rPr>
          <w:noProof/>
          <w:lang w:bidi="bn-IN"/>
        </w:rPr>
      </w:pPr>
      <w:hyperlink w:anchor="_Toc73457553" w:history="1">
        <w:r w:rsidR="00DD2D52" w:rsidRPr="00BC6C22">
          <w:rPr>
            <w:rStyle w:val="Hyperlink"/>
            <w:rFonts w:ascii="AdorshoLipi" w:hAnsi="AdorshoLipi" w:cs="AdorshoLipi"/>
            <w:noProof/>
            <w:sz w:val="20"/>
            <w:szCs w:val="20"/>
            <w:cs/>
            <w:lang w:bidi="bn-IN"/>
          </w:rPr>
          <w:t>কোভিড</w:t>
        </w:r>
        <w:r w:rsidR="00DD2D52" w:rsidRPr="00BC6C22">
          <w:rPr>
            <w:rStyle w:val="Hyperlink"/>
            <w:rFonts w:ascii="AdorshoLipi" w:hAnsi="AdorshoLipi" w:cs="AdorshoLipi"/>
            <w:noProof/>
            <w:sz w:val="20"/>
            <w:szCs w:val="20"/>
          </w:rPr>
          <w:t>-</w:t>
        </w:r>
        <w:r w:rsidR="00DD2D52" w:rsidRPr="00BC6C22">
          <w:rPr>
            <w:rStyle w:val="Hyperlink"/>
            <w:rFonts w:ascii="AdorshoLipi" w:hAnsi="AdorshoLipi" w:cs="AdorshoLipi"/>
            <w:noProof/>
            <w:sz w:val="20"/>
            <w:szCs w:val="20"/>
            <w:cs/>
            <w:lang w:bidi="bn-IN"/>
          </w:rPr>
          <w:t>১৯</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বিষয়ক</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মতবিনিময়</w:t>
        </w:r>
        <w:r w:rsidR="00DD2D52" w:rsidRPr="00BC6C22">
          <w:rPr>
            <w:noProof/>
            <w:webHidden/>
          </w:rPr>
          <w:tab/>
        </w:r>
        <w:r w:rsidR="007E3A73" w:rsidRPr="00BC6C22">
          <w:rPr>
            <w:rFonts w:ascii="AdorshoLipi" w:hAnsi="AdorshoLipi" w:cs="AdorshoLipi"/>
            <w:noProof/>
            <w:webHidden/>
            <w:sz w:val="20"/>
            <w:szCs w:val="20"/>
            <w:cs/>
            <w:lang w:bidi="bn-IN"/>
          </w:rPr>
          <w:t>৯</w:t>
        </w:r>
      </w:hyperlink>
    </w:p>
    <w:p w14:paraId="37034A3E" w14:textId="77777777" w:rsidR="00DD2D52" w:rsidRPr="00BC6C22" w:rsidRDefault="000656B8" w:rsidP="002D0CAA">
      <w:pPr>
        <w:pStyle w:val="TOC1"/>
        <w:rPr>
          <w:noProof/>
          <w:lang w:bidi="bn-IN"/>
        </w:rPr>
      </w:pPr>
      <w:hyperlink w:anchor="_Toc73457554" w:history="1">
        <w:r w:rsidR="00DD2D52" w:rsidRPr="00BC6C22">
          <w:rPr>
            <w:rStyle w:val="Hyperlink"/>
            <w:rFonts w:ascii="AdorshoLipi" w:hAnsi="AdorshoLipi" w:cs="AdorshoLipi"/>
            <w:noProof/>
            <w:sz w:val="20"/>
            <w:szCs w:val="20"/>
            <w:cs/>
            <w:lang w:bidi="bn-IN"/>
          </w:rPr>
          <w:t>১</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কোভিড</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১৯</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এর</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সময়ে</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জীবনযাত্রার</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পরিবর্তনসমূহ</w:t>
        </w:r>
        <w:r w:rsidR="00DD2D52" w:rsidRPr="00BC6C22">
          <w:rPr>
            <w:noProof/>
            <w:webHidden/>
          </w:rPr>
          <w:tab/>
        </w:r>
        <w:r w:rsidR="007E3A73" w:rsidRPr="00BC6C22">
          <w:rPr>
            <w:rFonts w:ascii="AdorshoLipi" w:hAnsi="AdorshoLipi" w:cs="AdorshoLipi"/>
            <w:noProof/>
            <w:webHidden/>
            <w:sz w:val="20"/>
            <w:szCs w:val="20"/>
            <w:cs/>
            <w:lang w:bidi="bn-IN"/>
          </w:rPr>
          <w:t>১০</w:t>
        </w:r>
      </w:hyperlink>
    </w:p>
    <w:p w14:paraId="1443F3C9" w14:textId="77777777" w:rsidR="00DD2D52" w:rsidRPr="00BC6C22" w:rsidRDefault="000656B8">
      <w:pPr>
        <w:pStyle w:val="TOC2"/>
        <w:tabs>
          <w:tab w:val="right" w:leader="dot" w:pos="9017"/>
        </w:tabs>
        <w:rPr>
          <w:rFonts w:ascii="AdorshoLipi" w:hAnsi="AdorshoLipi" w:cs="AdorshoLipi"/>
          <w:noProof/>
          <w:sz w:val="20"/>
          <w:szCs w:val="20"/>
          <w:lang w:bidi="bn-IN"/>
        </w:rPr>
      </w:pPr>
      <w:hyperlink w:anchor="_Toc73457555" w:history="1">
        <w:r w:rsidR="00DD2D52" w:rsidRPr="00BC6C22">
          <w:rPr>
            <w:rStyle w:val="Hyperlink"/>
            <w:rFonts w:ascii="AdorshoLipi" w:hAnsi="AdorshoLipi" w:cs="AdorshoLipi"/>
            <w:noProof/>
            <w:sz w:val="20"/>
            <w:szCs w:val="20"/>
            <w:cs/>
            <w:lang w:bidi="bn-IN"/>
          </w:rPr>
          <w:t>১</w:t>
        </w:r>
        <w:r w:rsidR="00DD2D52" w:rsidRPr="00BC6C22">
          <w:rPr>
            <w:rStyle w:val="Hyperlink"/>
            <w:rFonts w:ascii="AdorshoLipi" w:hAnsi="AdorshoLipi" w:cs="AdorshoLipi"/>
            <w:noProof/>
            <w:sz w:val="20"/>
            <w:szCs w:val="20"/>
          </w:rPr>
          <w:t>.</w:t>
        </w:r>
        <w:r w:rsidR="00DD2D52" w:rsidRPr="00BC6C22">
          <w:rPr>
            <w:rStyle w:val="Hyperlink"/>
            <w:rFonts w:ascii="AdorshoLipi" w:hAnsi="AdorshoLipi" w:cs="AdorshoLipi"/>
            <w:noProof/>
            <w:sz w:val="20"/>
            <w:szCs w:val="20"/>
            <w:cs/>
            <w:lang w:bidi="bn-IN"/>
          </w:rPr>
          <w:t>১</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দৈনন্দিন</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জীবন</w:t>
        </w:r>
        <w:r w:rsidR="00DD2D52" w:rsidRPr="00BC6C22">
          <w:rPr>
            <w:rFonts w:ascii="AdorshoLipi" w:hAnsi="AdorshoLipi" w:cs="AdorshoLipi"/>
            <w:noProof/>
            <w:webHidden/>
            <w:sz w:val="20"/>
            <w:szCs w:val="20"/>
          </w:rPr>
          <w:tab/>
        </w:r>
        <w:r w:rsidR="007E3A73" w:rsidRPr="00BC6C22">
          <w:rPr>
            <w:rFonts w:ascii="AdorshoLipi" w:hAnsi="AdorshoLipi" w:cs="AdorshoLipi"/>
            <w:noProof/>
            <w:webHidden/>
            <w:sz w:val="20"/>
            <w:szCs w:val="20"/>
            <w:cs/>
            <w:lang w:bidi="bn-IN"/>
          </w:rPr>
          <w:t>১০</w:t>
        </w:r>
      </w:hyperlink>
    </w:p>
    <w:p w14:paraId="0DEC0F88" w14:textId="77777777" w:rsidR="00DD2D52" w:rsidRPr="00BC6C22" w:rsidRDefault="000656B8">
      <w:pPr>
        <w:pStyle w:val="TOC2"/>
        <w:tabs>
          <w:tab w:val="right" w:leader="dot" w:pos="9017"/>
        </w:tabs>
        <w:rPr>
          <w:rFonts w:ascii="AdorshoLipi" w:hAnsi="AdorshoLipi" w:cs="AdorshoLipi"/>
          <w:noProof/>
          <w:sz w:val="20"/>
          <w:szCs w:val="20"/>
          <w:lang w:bidi="bn-IN"/>
        </w:rPr>
      </w:pPr>
      <w:hyperlink w:anchor="_Toc73457556" w:history="1">
        <w:r w:rsidR="00DD2D52" w:rsidRPr="00BC6C22">
          <w:rPr>
            <w:rStyle w:val="Hyperlink"/>
            <w:rFonts w:ascii="AdorshoLipi" w:hAnsi="AdorshoLipi" w:cs="AdorshoLipi"/>
            <w:noProof/>
            <w:sz w:val="20"/>
            <w:szCs w:val="20"/>
            <w:cs/>
            <w:lang w:bidi="bn-IN"/>
          </w:rPr>
          <w:t>১</w:t>
        </w:r>
        <w:r w:rsidR="00DD2D52" w:rsidRPr="00BC6C22">
          <w:rPr>
            <w:rStyle w:val="Hyperlink"/>
            <w:rFonts w:ascii="AdorshoLipi" w:hAnsi="AdorshoLipi" w:cs="AdorshoLipi"/>
            <w:noProof/>
            <w:sz w:val="20"/>
            <w:szCs w:val="20"/>
          </w:rPr>
          <w:t>.</w:t>
        </w:r>
        <w:r w:rsidR="00DD2D52" w:rsidRPr="00BC6C22">
          <w:rPr>
            <w:rStyle w:val="Hyperlink"/>
            <w:rFonts w:ascii="AdorshoLipi" w:hAnsi="AdorshoLipi" w:cs="AdorshoLipi"/>
            <w:noProof/>
            <w:sz w:val="20"/>
            <w:szCs w:val="20"/>
            <w:cs/>
            <w:lang w:bidi="bn-IN"/>
          </w:rPr>
          <w:t>২</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কল্যাণ</w:t>
        </w:r>
        <w:r w:rsidR="00DD2D52" w:rsidRPr="00BC6C22">
          <w:rPr>
            <w:rFonts w:ascii="AdorshoLipi" w:hAnsi="AdorshoLipi" w:cs="AdorshoLipi"/>
            <w:noProof/>
            <w:webHidden/>
            <w:sz w:val="20"/>
            <w:szCs w:val="20"/>
          </w:rPr>
          <w:tab/>
        </w:r>
        <w:r w:rsidR="007E3A73" w:rsidRPr="00BC6C22">
          <w:rPr>
            <w:rFonts w:ascii="AdorshoLipi" w:hAnsi="AdorshoLipi" w:cs="AdorshoLipi"/>
            <w:noProof/>
            <w:webHidden/>
            <w:sz w:val="20"/>
            <w:szCs w:val="20"/>
            <w:cs/>
            <w:lang w:bidi="bn-IN"/>
          </w:rPr>
          <w:t>১০</w:t>
        </w:r>
      </w:hyperlink>
    </w:p>
    <w:p w14:paraId="341CA003" w14:textId="77777777" w:rsidR="00DD2D52" w:rsidRPr="00BC6C22" w:rsidRDefault="000656B8">
      <w:pPr>
        <w:pStyle w:val="TOC2"/>
        <w:tabs>
          <w:tab w:val="right" w:leader="dot" w:pos="9017"/>
        </w:tabs>
        <w:rPr>
          <w:rFonts w:ascii="AdorshoLipi" w:hAnsi="AdorshoLipi" w:cs="AdorshoLipi"/>
          <w:noProof/>
          <w:sz w:val="20"/>
          <w:szCs w:val="20"/>
          <w:lang w:bidi="bn-IN"/>
        </w:rPr>
      </w:pPr>
      <w:hyperlink w:anchor="_Toc73457557" w:history="1">
        <w:r w:rsidR="00DD2D52" w:rsidRPr="00BC6C22">
          <w:rPr>
            <w:rStyle w:val="Hyperlink"/>
            <w:rFonts w:ascii="AdorshoLipi" w:hAnsi="AdorshoLipi" w:cs="AdorshoLipi"/>
            <w:noProof/>
            <w:sz w:val="20"/>
            <w:szCs w:val="20"/>
            <w:cs/>
            <w:lang w:bidi="bn-IN"/>
          </w:rPr>
          <w:t>১</w:t>
        </w:r>
        <w:r w:rsidR="00DD2D52" w:rsidRPr="00BC6C22">
          <w:rPr>
            <w:rStyle w:val="Hyperlink"/>
            <w:rFonts w:ascii="AdorshoLipi" w:hAnsi="AdorshoLipi" w:cs="AdorshoLipi"/>
            <w:noProof/>
            <w:sz w:val="20"/>
            <w:szCs w:val="20"/>
          </w:rPr>
          <w:t>.</w:t>
        </w:r>
        <w:r w:rsidR="00DD2D52" w:rsidRPr="00BC6C22">
          <w:rPr>
            <w:rStyle w:val="Hyperlink"/>
            <w:rFonts w:ascii="AdorshoLipi" w:hAnsi="AdorshoLipi" w:cs="AdorshoLipi"/>
            <w:noProof/>
            <w:sz w:val="20"/>
            <w:szCs w:val="20"/>
            <w:cs/>
            <w:lang w:bidi="bn-IN"/>
          </w:rPr>
          <w:t>৩</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খাদ্য</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ও</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পানির</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ব্যাবহার</w:t>
        </w:r>
        <w:r w:rsidR="00DD2D52" w:rsidRPr="00BC6C22">
          <w:rPr>
            <w:rFonts w:ascii="AdorshoLipi" w:hAnsi="AdorshoLipi" w:cs="AdorshoLipi"/>
            <w:noProof/>
            <w:webHidden/>
            <w:sz w:val="20"/>
            <w:szCs w:val="20"/>
          </w:rPr>
          <w:tab/>
        </w:r>
        <w:r w:rsidR="007E3A73" w:rsidRPr="00BC6C22">
          <w:rPr>
            <w:rFonts w:ascii="AdorshoLipi" w:hAnsi="AdorshoLipi" w:cs="AdorshoLipi"/>
            <w:noProof/>
            <w:webHidden/>
            <w:sz w:val="20"/>
            <w:szCs w:val="20"/>
            <w:cs/>
            <w:lang w:bidi="bn-IN"/>
          </w:rPr>
          <w:t>১১</w:t>
        </w:r>
      </w:hyperlink>
    </w:p>
    <w:p w14:paraId="49335121" w14:textId="77777777" w:rsidR="00DD2D52" w:rsidRPr="00BC6C22" w:rsidRDefault="000656B8">
      <w:pPr>
        <w:pStyle w:val="TOC2"/>
        <w:tabs>
          <w:tab w:val="right" w:leader="dot" w:pos="9017"/>
        </w:tabs>
        <w:rPr>
          <w:rFonts w:ascii="AdorshoLipi" w:hAnsi="AdorshoLipi" w:cs="AdorshoLipi"/>
          <w:noProof/>
          <w:sz w:val="20"/>
          <w:szCs w:val="20"/>
          <w:lang w:bidi="bn-IN"/>
        </w:rPr>
      </w:pPr>
      <w:hyperlink w:anchor="_Toc73457558" w:history="1">
        <w:r w:rsidR="00DD2D52" w:rsidRPr="00BC6C22">
          <w:rPr>
            <w:rStyle w:val="Hyperlink"/>
            <w:rFonts w:ascii="AdorshoLipi" w:hAnsi="AdorshoLipi" w:cs="AdorshoLipi"/>
            <w:noProof/>
            <w:sz w:val="20"/>
            <w:szCs w:val="20"/>
            <w:cs/>
            <w:lang w:bidi="bn-IN"/>
          </w:rPr>
          <w:t>১</w:t>
        </w:r>
        <w:r w:rsidR="00DD2D52" w:rsidRPr="00BC6C22">
          <w:rPr>
            <w:rStyle w:val="Hyperlink"/>
            <w:rFonts w:ascii="AdorshoLipi" w:hAnsi="AdorshoLipi" w:cs="AdorshoLipi"/>
            <w:noProof/>
            <w:sz w:val="20"/>
            <w:szCs w:val="20"/>
          </w:rPr>
          <w:t>.</w:t>
        </w:r>
        <w:r w:rsidR="00DD2D52" w:rsidRPr="00BC6C22">
          <w:rPr>
            <w:rStyle w:val="Hyperlink"/>
            <w:rFonts w:ascii="AdorshoLipi" w:hAnsi="AdorshoLipi" w:cs="AdorshoLipi"/>
            <w:noProof/>
            <w:sz w:val="20"/>
            <w:szCs w:val="20"/>
            <w:cs/>
            <w:lang w:bidi="bn-IN"/>
          </w:rPr>
          <w:t>৪</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ব্যক্তিগত</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সুরক্ষা</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সরঞ্জাম</w:t>
        </w:r>
        <w:r w:rsidR="00DD2D52" w:rsidRPr="00BC6C22">
          <w:rPr>
            <w:rFonts w:ascii="AdorshoLipi" w:hAnsi="AdorshoLipi" w:cs="AdorshoLipi"/>
            <w:noProof/>
            <w:webHidden/>
            <w:sz w:val="20"/>
            <w:szCs w:val="20"/>
          </w:rPr>
          <w:tab/>
        </w:r>
        <w:r w:rsidR="007E3A73" w:rsidRPr="00BC6C22">
          <w:rPr>
            <w:rFonts w:ascii="AdorshoLipi" w:hAnsi="AdorshoLipi" w:cs="AdorshoLipi"/>
            <w:noProof/>
            <w:webHidden/>
            <w:sz w:val="20"/>
            <w:szCs w:val="20"/>
            <w:cs/>
            <w:lang w:bidi="bn-IN"/>
          </w:rPr>
          <w:t>১৩</w:t>
        </w:r>
      </w:hyperlink>
    </w:p>
    <w:p w14:paraId="50BC481D" w14:textId="77777777" w:rsidR="00DD2D52" w:rsidRPr="00BC6C22" w:rsidRDefault="000656B8" w:rsidP="002D0CAA">
      <w:pPr>
        <w:pStyle w:val="TOC1"/>
        <w:rPr>
          <w:noProof/>
          <w:lang w:bidi="bn-IN"/>
        </w:rPr>
      </w:pPr>
      <w:hyperlink w:anchor="_Toc73457559" w:history="1">
        <w:r w:rsidR="00DD2D52" w:rsidRPr="00BC6C22">
          <w:rPr>
            <w:rStyle w:val="Hyperlink"/>
            <w:rFonts w:ascii="AdorshoLipi" w:hAnsi="AdorshoLipi" w:cs="AdorshoLipi"/>
            <w:noProof/>
            <w:sz w:val="20"/>
            <w:szCs w:val="20"/>
            <w:cs/>
            <w:lang w:bidi="bn-IN"/>
          </w:rPr>
          <w:t>২</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কোভিড</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১৯</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চলাকালীন</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জীবনধারন</w:t>
        </w:r>
        <w:r w:rsidR="00DD2D52" w:rsidRPr="00BC6C22">
          <w:rPr>
            <w:noProof/>
            <w:webHidden/>
          </w:rPr>
          <w:tab/>
        </w:r>
        <w:r w:rsidR="007E3A73" w:rsidRPr="00BC6C22">
          <w:rPr>
            <w:rFonts w:ascii="Nirmala UI" w:hAnsi="Nirmala UI" w:cs="Nirmala UI" w:hint="cs"/>
            <w:noProof/>
            <w:webHidden/>
            <w:cs/>
            <w:lang w:bidi="bn-IN"/>
          </w:rPr>
          <w:t>১৩</w:t>
        </w:r>
      </w:hyperlink>
    </w:p>
    <w:p w14:paraId="6227544E" w14:textId="77777777" w:rsidR="00DD2D52" w:rsidRPr="00BC6C22" w:rsidRDefault="000656B8">
      <w:pPr>
        <w:pStyle w:val="TOC2"/>
        <w:tabs>
          <w:tab w:val="right" w:leader="dot" w:pos="9017"/>
        </w:tabs>
        <w:rPr>
          <w:rFonts w:ascii="AdorshoLipi" w:hAnsi="AdorshoLipi" w:cs="AdorshoLipi"/>
          <w:noProof/>
          <w:sz w:val="20"/>
          <w:szCs w:val="20"/>
          <w:lang w:bidi="bn-IN"/>
        </w:rPr>
      </w:pPr>
      <w:hyperlink w:anchor="_Toc73457560" w:history="1">
        <w:r w:rsidR="00DD2D52" w:rsidRPr="00BC6C22">
          <w:rPr>
            <w:rStyle w:val="Hyperlink"/>
            <w:rFonts w:ascii="AdorshoLipi" w:hAnsi="AdorshoLipi" w:cs="AdorshoLipi"/>
            <w:noProof/>
            <w:sz w:val="20"/>
            <w:szCs w:val="20"/>
            <w:cs/>
            <w:lang w:bidi="bn-IN"/>
          </w:rPr>
          <w:t>২</w:t>
        </w:r>
        <w:r w:rsidR="00DD2D52" w:rsidRPr="00BC6C22">
          <w:rPr>
            <w:rStyle w:val="Hyperlink"/>
            <w:rFonts w:ascii="AdorshoLipi" w:hAnsi="AdorshoLipi" w:cs="AdorshoLipi"/>
            <w:noProof/>
            <w:sz w:val="20"/>
            <w:szCs w:val="20"/>
          </w:rPr>
          <w:t>.</w:t>
        </w:r>
        <w:r w:rsidR="00DD2D52" w:rsidRPr="00BC6C22">
          <w:rPr>
            <w:rStyle w:val="Hyperlink"/>
            <w:rFonts w:ascii="AdorshoLipi" w:hAnsi="AdorshoLipi" w:cs="AdorshoLipi"/>
            <w:noProof/>
            <w:sz w:val="20"/>
            <w:szCs w:val="20"/>
            <w:cs/>
            <w:lang w:bidi="bn-IN"/>
          </w:rPr>
          <w:t>১</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গৃহস্থালী</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দায়িত্ব</w:t>
        </w:r>
        <w:r w:rsidR="00DD2D52" w:rsidRPr="00BC6C22">
          <w:rPr>
            <w:rFonts w:ascii="AdorshoLipi" w:hAnsi="AdorshoLipi" w:cs="AdorshoLipi"/>
            <w:noProof/>
            <w:webHidden/>
            <w:sz w:val="20"/>
            <w:szCs w:val="20"/>
          </w:rPr>
          <w:tab/>
        </w:r>
        <w:r w:rsidR="007E3A73" w:rsidRPr="00BC6C22">
          <w:rPr>
            <w:rFonts w:ascii="AdorshoLipi" w:hAnsi="AdorshoLipi" w:cs="AdorshoLipi"/>
            <w:noProof/>
            <w:webHidden/>
            <w:sz w:val="20"/>
            <w:szCs w:val="20"/>
            <w:cs/>
            <w:lang w:bidi="bn-IN"/>
          </w:rPr>
          <w:t>১৩</w:t>
        </w:r>
      </w:hyperlink>
    </w:p>
    <w:p w14:paraId="19DA1106" w14:textId="77777777" w:rsidR="00DD2D52" w:rsidRPr="00BC6C22" w:rsidRDefault="000656B8">
      <w:pPr>
        <w:pStyle w:val="TOC2"/>
        <w:tabs>
          <w:tab w:val="right" w:leader="dot" w:pos="9017"/>
        </w:tabs>
        <w:rPr>
          <w:rFonts w:ascii="AdorshoLipi" w:hAnsi="AdorshoLipi" w:cs="AdorshoLipi"/>
          <w:noProof/>
          <w:sz w:val="20"/>
          <w:szCs w:val="20"/>
          <w:lang w:bidi="bn-IN"/>
        </w:rPr>
      </w:pPr>
      <w:hyperlink w:anchor="_Toc73457561" w:history="1">
        <w:r w:rsidR="00DD2D52" w:rsidRPr="00BC6C22">
          <w:rPr>
            <w:rStyle w:val="Hyperlink"/>
            <w:rFonts w:ascii="AdorshoLipi" w:hAnsi="AdorshoLipi" w:cs="AdorshoLipi"/>
            <w:noProof/>
            <w:sz w:val="20"/>
            <w:szCs w:val="20"/>
            <w:cs/>
            <w:lang w:bidi="bn-IN"/>
          </w:rPr>
          <w:t>২</w:t>
        </w:r>
        <w:r w:rsidR="00DD2D52" w:rsidRPr="00BC6C22">
          <w:rPr>
            <w:rStyle w:val="Hyperlink"/>
            <w:rFonts w:ascii="AdorshoLipi" w:hAnsi="AdorshoLipi" w:cs="AdorshoLipi"/>
            <w:noProof/>
            <w:sz w:val="20"/>
            <w:szCs w:val="20"/>
          </w:rPr>
          <w:t>.</w:t>
        </w:r>
        <w:r w:rsidR="00DD2D52" w:rsidRPr="00BC6C22">
          <w:rPr>
            <w:rStyle w:val="Hyperlink"/>
            <w:rFonts w:ascii="AdorshoLipi" w:hAnsi="AdorshoLipi" w:cs="AdorshoLipi"/>
            <w:noProof/>
            <w:sz w:val="20"/>
            <w:szCs w:val="20"/>
            <w:cs/>
            <w:lang w:bidi="bn-IN"/>
          </w:rPr>
          <w:t>২</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বর্ধিত</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পরিবারসমূহ</w:t>
        </w:r>
        <w:r w:rsidR="00DD2D52" w:rsidRPr="00BC6C22">
          <w:rPr>
            <w:rFonts w:ascii="AdorshoLipi" w:hAnsi="AdorshoLipi" w:cs="AdorshoLipi"/>
            <w:noProof/>
            <w:webHidden/>
            <w:sz w:val="20"/>
            <w:szCs w:val="20"/>
          </w:rPr>
          <w:tab/>
        </w:r>
        <w:r w:rsidR="007E3A73" w:rsidRPr="00BC6C22">
          <w:rPr>
            <w:rFonts w:ascii="AdorshoLipi" w:hAnsi="AdorshoLipi" w:cs="AdorshoLipi"/>
            <w:noProof/>
            <w:webHidden/>
            <w:sz w:val="20"/>
            <w:szCs w:val="20"/>
            <w:cs/>
            <w:lang w:bidi="bn-IN"/>
          </w:rPr>
          <w:t>১৪</w:t>
        </w:r>
      </w:hyperlink>
    </w:p>
    <w:p w14:paraId="5DCBE11B" w14:textId="77777777" w:rsidR="00DD2D52" w:rsidRPr="00BC6C22" w:rsidRDefault="000656B8">
      <w:pPr>
        <w:pStyle w:val="TOC2"/>
        <w:tabs>
          <w:tab w:val="right" w:leader="dot" w:pos="9017"/>
        </w:tabs>
        <w:rPr>
          <w:rFonts w:ascii="AdorshoLipi" w:hAnsi="AdorshoLipi" w:cs="AdorshoLipi"/>
          <w:noProof/>
          <w:sz w:val="20"/>
          <w:szCs w:val="20"/>
          <w:lang w:bidi="bn-IN"/>
        </w:rPr>
      </w:pPr>
      <w:hyperlink w:anchor="_Toc73457562" w:history="1">
        <w:r w:rsidR="00DD2D52" w:rsidRPr="00BC6C22">
          <w:rPr>
            <w:rStyle w:val="Hyperlink"/>
            <w:rFonts w:ascii="AdorshoLipi" w:hAnsi="AdorshoLipi" w:cs="AdorshoLipi"/>
            <w:noProof/>
            <w:sz w:val="20"/>
            <w:szCs w:val="20"/>
            <w:cs/>
            <w:lang w:bidi="bn-IN"/>
          </w:rPr>
          <w:t>২</w:t>
        </w:r>
        <w:r w:rsidR="00DD2D52" w:rsidRPr="00BC6C22">
          <w:rPr>
            <w:rStyle w:val="Hyperlink"/>
            <w:rFonts w:ascii="AdorshoLipi" w:hAnsi="AdorshoLipi" w:cs="AdorshoLipi"/>
            <w:noProof/>
            <w:sz w:val="20"/>
            <w:szCs w:val="20"/>
          </w:rPr>
          <w:t>.</w:t>
        </w:r>
        <w:r w:rsidR="00DD2D52" w:rsidRPr="00BC6C22">
          <w:rPr>
            <w:rStyle w:val="Hyperlink"/>
            <w:rFonts w:ascii="AdorshoLipi" w:hAnsi="AdorshoLipi" w:cs="AdorshoLipi"/>
            <w:noProof/>
            <w:sz w:val="20"/>
            <w:szCs w:val="20"/>
            <w:cs/>
            <w:lang w:bidi="bn-IN"/>
          </w:rPr>
          <w:t>৩</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ব্যক্তিগত</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সহায়তাকারী</w:t>
        </w:r>
        <w:r w:rsidR="00DD2D52" w:rsidRPr="00BC6C22">
          <w:rPr>
            <w:rFonts w:ascii="AdorshoLipi" w:hAnsi="AdorshoLipi" w:cs="AdorshoLipi"/>
            <w:noProof/>
            <w:webHidden/>
            <w:sz w:val="20"/>
            <w:szCs w:val="20"/>
          </w:rPr>
          <w:tab/>
        </w:r>
        <w:r w:rsidR="007E3A73" w:rsidRPr="00BC6C22">
          <w:rPr>
            <w:rFonts w:ascii="AdorshoLipi" w:hAnsi="AdorshoLipi" w:cs="AdorshoLipi"/>
            <w:noProof/>
            <w:webHidden/>
            <w:sz w:val="20"/>
            <w:szCs w:val="20"/>
            <w:cs/>
            <w:lang w:bidi="bn-IN"/>
          </w:rPr>
          <w:t>১৪</w:t>
        </w:r>
      </w:hyperlink>
    </w:p>
    <w:p w14:paraId="71879F0C" w14:textId="77777777" w:rsidR="00DD2D52" w:rsidRPr="00BC6C22" w:rsidRDefault="000656B8">
      <w:pPr>
        <w:pStyle w:val="TOC2"/>
        <w:tabs>
          <w:tab w:val="right" w:leader="dot" w:pos="9017"/>
        </w:tabs>
        <w:rPr>
          <w:rFonts w:ascii="AdorshoLipi" w:hAnsi="AdorshoLipi" w:cs="AdorshoLipi"/>
          <w:noProof/>
          <w:sz w:val="20"/>
          <w:szCs w:val="20"/>
          <w:lang w:bidi="bn-IN"/>
        </w:rPr>
      </w:pPr>
      <w:hyperlink w:anchor="_Toc73457563" w:history="1">
        <w:r w:rsidR="00DD2D52" w:rsidRPr="00BC6C22">
          <w:rPr>
            <w:rStyle w:val="Hyperlink"/>
            <w:rFonts w:ascii="AdorshoLipi" w:hAnsi="AdorshoLipi" w:cs="AdorshoLipi"/>
            <w:noProof/>
            <w:sz w:val="20"/>
            <w:szCs w:val="20"/>
            <w:cs/>
            <w:lang w:bidi="bn-IN"/>
          </w:rPr>
          <w:t>২</w:t>
        </w:r>
        <w:r w:rsidR="00DD2D52" w:rsidRPr="00BC6C22">
          <w:rPr>
            <w:rStyle w:val="Hyperlink"/>
            <w:rFonts w:ascii="AdorshoLipi" w:hAnsi="AdorshoLipi" w:cs="AdorshoLipi"/>
            <w:noProof/>
            <w:sz w:val="20"/>
            <w:szCs w:val="20"/>
          </w:rPr>
          <w:t>.</w:t>
        </w:r>
        <w:r w:rsidR="00DD2D52" w:rsidRPr="00BC6C22">
          <w:rPr>
            <w:rStyle w:val="Hyperlink"/>
            <w:rFonts w:ascii="AdorshoLipi" w:hAnsi="AdorshoLipi" w:cs="AdorshoLipi"/>
            <w:noProof/>
            <w:sz w:val="20"/>
            <w:szCs w:val="20"/>
            <w:cs/>
            <w:lang w:bidi="bn-IN"/>
          </w:rPr>
          <w:t>৪</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প্রতিষ্ঠান</w:t>
        </w:r>
        <w:r w:rsidR="00DD2D52" w:rsidRPr="00BC6C22">
          <w:rPr>
            <w:rFonts w:ascii="AdorshoLipi" w:hAnsi="AdorshoLipi" w:cs="AdorshoLipi"/>
            <w:noProof/>
            <w:webHidden/>
            <w:sz w:val="20"/>
            <w:szCs w:val="20"/>
          </w:rPr>
          <w:tab/>
        </w:r>
        <w:r w:rsidR="007E3A73" w:rsidRPr="00BC6C22">
          <w:rPr>
            <w:rFonts w:ascii="AdorshoLipi" w:hAnsi="AdorshoLipi" w:cs="AdorshoLipi"/>
            <w:noProof/>
            <w:webHidden/>
            <w:sz w:val="20"/>
            <w:szCs w:val="20"/>
            <w:cs/>
            <w:lang w:bidi="bn-IN"/>
          </w:rPr>
          <w:t>১৫</w:t>
        </w:r>
      </w:hyperlink>
    </w:p>
    <w:p w14:paraId="7AED922E" w14:textId="77777777" w:rsidR="00DD2D52" w:rsidRPr="00BC6C22" w:rsidRDefault="000656B8">
      <w:pPr>
        <w:pStyle w:val="TOC2"/>
        <w:tabs>
          <w:tab w:val="right" w:leader="dot" w:pos="9017"/>
        </w:tabs>
        <w:rPr>
          <w:rFonts w:ascii="AdorshoLipi" w:hAnsi="AdorshoLipi" w:cs="AdorshoLipi"/>
          <w:noProof/>
          <w:sz w:val="20"/>
          <w:szCs w:val="20"/>
          <w:lang w:bidi="bn-IN"/>
        </w:rPr>
      </w:pPr>
      <w:hyperlink w:anchor="_Toc73457564" w:history="1">
        <w:r w:rsidR="00DD2D52" w:rsidRPr="00BC6C22">
          <w:rPr>
            <w:rStyle w:val="Hyperlink"/>
            <w:rFonts w:ascii="AdorshoLipi" w:hAnsi="AdorshoLipi" w:cs="AdorshoLipi"/>
            <w:noProof/>
            <w:sz w:val="20"/>
            <w:szCs w:val="20"/>
            <w:cs/>
            <w:lang w:bidi="bn-IN"/>
          </w:rPr>
          <w:t>২</w:t>
        </w:r>
        <w:r w:rsidR="00DD2D52" w:rsidRPr="00BC6C22">
          <w:rPr>
            <w:rStyle w:val="Hyperlink"/>
            <w:rFonts w:ascii="AdorshoLipi" w:hAnsi="AdorshoLipi" w:cs="AdorshoLipi"/>
            <w:noProof/>
            <w:sz w:val="20"/>
            <w:szCs w:val="20"/>
          </w:rPr>
          <w:t>.</w:t>
        </w:r>
        <w:r w:rsidR="00DD2D52" w:rsidRPr="00BC6C22">
          <w:rPr>
            <w:rStyle w:val="Hyperlink"/>
            <w:rFonts w:ascii="AdorshoLipi" w:hAnsi="AdorshoLipi" w:cs="AdorshoLipi"/>
            <w:noProof/>
            <w:sz w:val="20"/>
            <w:szCs w:val="20"/>
            <w:cs/>
            <w:lang w:bidi="bn-IN"/>
          </w:rPr>
          <w:t>৫</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স্বাধীনভাবে</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বসবাস</w:t>
        </w:r>
        <w:r w:rsidR="00DD2D52" w:rsidRPr="00BC6C22">
          <w:rPr>
            <w:rFonts w:ascii="AdorshoLipi" w:hAnsi="AdorshoLipi" w:cs="AdorshoLipi"/>
            <w:noProof/>
            <w:webHidden/>
            <w:sz w:val="20"/>
            <w:szCs w:val="20"/>
          </w:rPr>
          <w:tab/>
        </w:r>
        <w:r w:rsidR="007E3A73" w:rsidRPr="00BC6C22">
          <w:rPr>
            <w:rFonts w:ascii="AdorshoLipi" w:hAnsi="AdorshoLipi" w:cs="AdorshoLipi"/>
            <w:noProof/>
            <w:webHidden/>
            <w:sz w:val="20"/>
            <w:szCs w:val="20"/>
            <w:cs/>
            <w:lang w:bidi="bn-IN"/>
          </w:rPr>
          <w:t>১৬</w:t>
        </w:r>
      </w:hyperlink>
    </w:p>
    <w:p w14:paraId="070DF49D" w14:textId="77777777" w:rsidR="00DD2D52" w:rsidRPr="00BC6C22" w:rsidRDefault="000656B8" w:rsidP="002D0CAA">
      <w:pPr>
        <w:pStyle w:val="TOC1"/>
        <w:rPr>
          <w:noProof/>
          <w:lang w:bidi="bn-IN"/>
        </w:rPr>
      </w:pPr>
      <w:hyperlink w:anchor="_Toc73457565" w:history="1">
        <w:r w:rsidR="00DD2D52" w:rsidRPr="00BC6C22">
          <w:rPr>
            <w:rStyle w:val="Hyperlink"/>
            <w:rFonts w:ascii="AdorshoLipi" w:hAnsi="AdorshoLipi" w:cs="AdorshoLipi"/>
            <w:noProof/>
            <w:sz w:val="20"/>
            <w:szCs w:val="20"/>
            <w:cs/>
            <w:lang w:bidi="bn-IN"/>
          </w:rPr>
          <w:t>৩</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কোভিড</w:t>
        </w:r>
        <w:r w:rsidR="00DD2D52" w:rsidRPr="00BC6C22">
          <w:rPr>
            <w:rStyle w:val="Hyperlink"/>
            <w:rFonts w:ascii="AdorshoLipi" w:hAnsi="AdorshoLipi" w:cs="AdorshoLipi"/>
            <w:noProof/>
            <w:sz w:val="20"/>
            <w:szCs w:val="20"/>
          </w:rPr>
          <w:t>-</w:t>
        </w:r>
        <w:r w:rsidR="00DD2D52" w:rsidRPr="00BC6C22">
          <w:rPr>
            <w:rStyle w:val="Hyperlink"/>
            <w:rFonts w:ascii="AdorshoLipi" w:hAnsi="AdorshoLipi" w:cs="AdorshoLipi"/>
            <w:noProof/>
            <w:sz w:val="20"/>
            <w:szCs w:val="20"/>
            <w:cs/>
            <w:lang w:bidi="bn-IN"/>
          </w:rPr>
          <w:t>১৯</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সময়ে</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স্বাস্থ্যসেবায়</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প্রবেশ</w:t>
        </w:r>
        <w:r w:rsidR="00DD2D52" w:rsidRPr="00BC6C22">
          <w:rPr>
            <w:noProof/>
            <w:webHidden/>
          </w:rPr>
          <w:tab/>
        </w:r>
        <w:r w:rsidR="007E3A73" w:rsidRPr="00BC6C22">
          <w:rPr>
            <w:rFonts w:ascii="AdorshoLipi" w:hAnsi="AdorshoLipi" w:cs="AdorshoLipi"/>
            <w:noProof/>
            <w:webHidden/>
            <w:sz w:val="20"/>
            <w:szCs w:val="20"/>
            <w:cs/>
            <w:lang w:bidi="bn-IN"/>
          </w:rPr>
          <w:t>১৬</w:t>
        </w:r>
      </w:hyperlink>
    </w:p>
    <w:p w14:paraId="3D6DCEED" w14:textId="77777777" w:rsidR="00DD2D52" w:rsidRPr="00BC6C22" w:rsidRDefault="000656B8">
      <w:pPr>
        <w:pStyle w:val="TOC2"/>
        <w:tabs>
          <w:tab w:val="right" w:leader="dot" w:pos="9017"/>
        </w:tabs>
        <w:rPr>
          <w:rFonts w:ascii="AdorshoLipi" w:hAnsi="AdorshoLipi" w:cs="AdorshoLipi"/>
          <w:noProof/>
          <w:sz w:val="20"/>
          <w:szCs w:val="20"/>
          <w:lang w:bidi="bn-IN"/>
        </w:rPr>
      </w:pPr>
      <w:hyperlink w:anchor="_Toc73457566" w:history="1">
        <w:r w:rsidR="00DD2D52" w:rsidRPr="00BC6C22">
          <w:rPr>
            <w:rStyle w:val="Hyperlink"/>
            <w:rFonts w:ascii="AdorshoLipi" w:hAnsi="AdorshoLipi" w:cs="AdorshoLipi"/>
            <w:noProof/>
            <w:sz w:val="20"/>
            <w:szCs w:val="20"/>
            <w:cs/>
            <w:lang w:bidi="bn-IN"/>
          </w:rPr>
          <w:t>৩</w:t>
        </w:r>
        <w:r w:rsidR="00DD2D52" w:rsidRPr="00BC6C22">
          <w:rPr>
            <w:rStyle w:val="Hyperlink"/>
            <w:rFonts w:ascii="AdorshoLipi" w:hAnsi="AdorshoLipi" w:cs="AdorshoLipi"/>
            <w:noProof/>
            <w:sz w:val="20"/>
            <w:szCs w:val="20"/>
          </w:rPr>
          <w:t>.</w:t>
        </w:r>
        <w:r w:rsidR="00DD2D52" w:rsidRPr="00BC6C22">
          <w:rPr>
            <w:rStyle w:val="Hyperlink"/>
            <w:rFonts w:ascii="AdorshoLipi" w:hAnsi="AdorshoLipi" w:cs="AdorshoLipi"/>
            <w:noProof/>
            <w:sz w:val="20"/>
            <w:szCs w:val="20"/>
            <w:cs/>
            <w:lang w:bidi="bn-IN"/>
          </w:rPr>
          <w:t>১</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চিকিৎসা</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সেবায়</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প্রবেশাধিকার</w:t>
        </w:r>
        <w:r w:rsidR="00DD2D52" w:rsidRPr="00BC6C22">
          <w:rPr>
            <w:rFonts w:ascii="AdorshoLipi" w:hAnsi="AdorshoLipi" w:cs="AdorshoLipi"/>
            <w:noProof/>
            <w:webHidden/>
            <w:sz w:val="20"/>
            <w:szCs w:val="20"/>
          </w:rPr>
          <w:tab/>
        </w:r>
        <w:r w:rsidR="007E3A73" w:rsidRPr="00BC6C22">
          <w:rPr>
            <w:rFonts w:ascii="AdorshoLipi" w:hAnsi="AdorshoLipi" w:cs="AdorshoLipi"/>
            <w:noProof/>
            <w:webHidden/>
            <w:sz w:val="20"/>
            <w:szCs w:val="20"/>
            <w:cs/>
            <w:lang w:bidi="bn-IN"/>
          </w:rPr>
          <w:t>১৬</w:t>
        </w:r>
      </w:hyperlink>
    </w:p>
    <w:p w14:paraId="38A8342A" w14:textId="77777777" w:rsidR="00DD2D52" w:rsidRPr="00BC6C22" w:rsidRDefault="000656B8">
      <w:pPr>
        <w:pStyle w:val="TOC2"/>
        <w:tabs>
          <w:tab w:val="right" w:leader="dot" w:pos="9017"/>
        </w:tabs>
        <w:rPr>
          <w:rFonts w:ascii="AdorshoLipi" w:hAnsi="AdorshoLipi" w:cs="AdorshoLipi"/>
          <w:noProof/>
          <w:sz w:val="20"/>
          <w:szCs w:val="20"/>
          <w:lang w:bidi="bn-IN"/>
        </w:rPr>
      </w:pPr>
      <w:hyperlink w:anchor="_Toc73457567" w:history="1">
        <w:r w:rsidR="00DD2D52" w:rsidRPr="00BC6C22">
          <w:rPr>
            <w:rStyle w:val="Hyperlink"/>
            <w:rFonts w:ascii="AdorshoLipi" w:hAnsi="AdorshoLipi" w:cs="AdorshoLipi"/>
            <w:noProof/>
            <w:sz w:val="20"/>
            <w:szCs w:val="20"/>
            <w:cs/>
            <w:lang w:bidi="bn-IN"/>
          </w:rPr>
          <w:t>৩</w:t>
        </w:r>
        <w:r w:rsidR="00DD2D52" w:rsidRPr="00BC6C22">
          <w:rPr>
            <w:rStyle w:val="Hyperlink"/>
            <w:rFonts w:ascii="AdorshoLipi" w:hAnsi="AdorshoLipi" w:cs="AdorshoLipi"/>
            <w:noProof/>
            <w:sz w:val="20"/>
            <w:szCs w:val="20"/>
          </w:rPr>
          <w:t>.</w:t>
        </w:r>
        <w:r w:rsidR="00DD2D52" w:rsidRPr="00BC6C22">
          <w:rPr>
            <w:rStyle w:val="Hyperlink"/>
            <w:rFonts w:ascii="AdorshoLipi" w:hAnsi="AdorshoLipi" w:cs="AdorshoLipi"/>
            <w:noProof/>
            <w:sz w:val="20"/>
            <w:szCs w:val="20"/>
            <w:cs/>
            <w:lang w:bidi="bn-IN"/>
          </w:rPr>
          <w:t>২</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অবাধ</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তথ্য</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প্রবাহে</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প্রবেশাধিকার</w:t>
        </w:r>
        <w:r w:rsidR="00DD2D52" w:rsidRPr="00BC6C22">
          <w:rPr>
            <w:rFonts w:ascii="AdorshoLipi" w:hAnsi="AdorshoLipi" w:cs="AdorshoLipi"/>
            <w:noProof/>
            <w:webHidden/>
            <w:sz w:val="20"/>
            <w:szCs w:val="20"/>
          </w:rPr>
          <w:tab/>
        </w:r>
        <w:r w:rsidR="007E3A73" w:rsidRPr="00BC6C22">
          <w:rPr>
            <w:rFonts w:ascii="AdorshoLipi" w:hAnsi="AdorshoLipi" w:cs="AdorshoLipi"/>
            <w:noProof/>
            <w:webHidden/>
            <w:sz w:val="20"/>
            <w:szCs w:val="20"/>
            <w:cs/>
            <w:lang w:bidi="bn-IN"/>
          </w:rPr>
          <w:t>১৮</w:t>
        </w:r>
      </w:hyperlink>
    </w:p>
    <w:p w14:paraId="27E5EF79" w14:textId="77777777" w:rsidR="00DD2D52" w:rsidRPr="00BC6C22" w:rsidRDefault="000656B8">
      <w:pPr>
        <w:pStyle w:val="TOC2"/>
        <w:tabs>
          <w:tab w:val="right" w:leader="dot" w:pos="9017"/>
        </w:tabs>
        <w:rPr>
          <w:rFonts w:ascii="AdorshoLipi" w:hAnsi="AdorshoLipi" w:cs="AdorshoLipi"/>
          <w:noProof/>
          <w:sz w:val="20"/>
          <w:szCs w:val="20"/>
          <w:lang w:bidi="bn-IN"/>
        </w:rPr>
      </w:pPr>
      <w:hyperlink w:anchor="_Toc73457568" w:history="1">
        <w:r w:rsidR="00DD2D52" w:rsidRPr="00BC6C22">
          <w:rPr>
            <w:rStyle w:val="Hyperlink"/>
            <w:rFonts w:ascii="AdorshoLipi" w:hAnsi="AdorshoLipi" w:cs="AdorshoLipi"/>
            <w:noProof/>
            <w:sz w:val="20"/>
            <w:szCs w:val="20"/>
            <w:cs/>
            <w:lang w:bidi="bn-IN"/>
          </w:rPr>
          <w:t>৩</w:t>
        </w:r>
        <w:r w:rsidR="00DD2D52" w:rsidRPr="00BC6C22">
          <w:rPr>
            <w:rStyle w:val="Hyperlink"/>
            <w:rFonts w:ascii="AdorshoLipi" w:hAnsi="AdorshoLipi" w:cs="AdorshoLipi"/>
            <w:noProof/>
            <w:sz w:val="20"/>
            <w:szCs w:val="20"/>
          </w:rPr>
          <w:t>.</w:t>
        </w:r>
        <w:r w:rsidR="00DD2D52" w:rsidRPr="00BC6C22">
          <w:rPr>
            <w:rStyle w:val="Hyperlink"/>
            <w:rFonts w:ascii="AdorshoLipi" w:hAnsi="AdorshoLipi" w:cs="AdorshoLipi"/>
            <w:noProof/>
            <w:sz w:val="20"/>
            <w:szCs w:val="20"/>
            <w:cs/>
            <w:lang w:bidi="bn-IN"/>
          </w:rPr>
          <w:t>৩</w:t>
        </w:r>
        <w:r w:rsidR="00DD2D52" w:rsidRPr="00BC6C22">
          <w:rPr>
            <w:rStyle w:val="Hyperlink"/>
            <w:rFonts w:ascii="AdorshoLipi" w:hAnsi="AdorshoLipi" w:cs="AdorshoLipi"/>
            <w:noProof/>
            <w:sz w:val="20"/>
            <w:szCs w:val="20"/>
          </w:rPr>
          <w:t xml:space="preserve"> </w:t>
        </w:r>
        <w:r w:rsidR="00BC6C22">
          <w:rPr>
            <w:rStyle w:val="Hyperlink"/>
            <w:rFonts w:ascii="Cambria" w:hAnsi="Cambria" w:cs="AdorshoLipi" w:hint="cs"/>
            <w:noProof/>
            <w:sz w:val="20"/>
            <w:szCs w:val="20"/>
            <w:cs/>
            <w:lang w:bidi="bn-IN"/>
          </w:rPr>
          <w:t>ওষুধের অবাধ প্রাপ্তি</w:t>
        </w:r>
        <w:r w:rsidR="00DD2D52" w:rsidRPr="00BC6C22">
          <w:rPr>
            <w:rFonts w:ascii="AdorshoLipi" w:hAnsi="AdorshoLipi" w:cs="AdorshoLipi"/>
            <w:noProof/>
            <w:webHidden/>
            <w:sz w:val="20"/>
            <w:szCs w:val="20"/>
          </w:rPr>
          <w:tab/>
        </w:r>
        <w:r w:rsidR="007E3A73" w:rsidRPr="00BC6C22">
          <w:rPr>
            <w:rFonts w:ascii="AdorshoLipi" w:hAnsi="AdorshoLipi" w:cs="AdorshoLipi"/>
            <w:noProof/>
            <w:webHidden/>
            <w:sz w:val="20"/>
            <w:szCs w:val="20"/>
            <w:cs/>
            <w:lang w:bidi="bn-IN"/>
          </w:rPr>
          <w:t>১৯</w:t>
        </w:r>
      </w:hyperlink>
    </w:p>
    <w:p w14:paraId="3B20C1FC" w14:textId="77777777" w:rsidR="00DD2D52" w:rsidRPr="00BC6C22" w:rsidRDefault="000656B8" w:rsidP="002D0CAA">
      <w:pPr>
        <w:pStyle w:val="TOC1"/>
        <w:rPr>
          <w:noProof/>
          <w:lang w:bidi="bn-IN"/>
        </w:rPr>
      </w:pPr>
      <w:hyperlink w:anchor="_Toc73457569" w:history="1">
        <w:r w:rsidR="00DD2D52" w:rsidRPr="00BC6C22">
          <w:rPr>
            <w:rStyle w:val="Hyperlink"/>
            <w:rFonts w:ascii="AdorshoLipi" w:hAnsi="AdorshoLipi" w:cs="AdorshoLipi"/>
            <w:noProof/>
            <w:sz w:val="20"/>
            <w:szCs w:val="20"/>
            <w:cs/>
            <w:lang w:bidi="bn-IN"/>
          </w:rPr>
          <w:t>৪</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কোভিড</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১৯</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চলাকালীন</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সামাজিক</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সুরক্ষায়</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পরিবর্তন</w:t>
        </w:r>
        <w:r w:rsidR="00DD2D52" w:rsidRPr="00BC6C22">
          <w:rPr>
            <w:noProof/>
            <w:webHidden/>
          </w:rPr>
          <w:tab/>
        </w:r>
        <w:r w:rsidR="007E3A73" w:rsidRPr="00BC6C22">
          <w:rPr>
            <w:rFonts w:ascii="AdorshoLipi" w:hAnsi="AdorshoLipi" w:cs="AdorshoLipi"/>
            <w:noProof/>
            <w:webHidden/>
            <w:sz w:val="20"/>
            <w:szCs w:val="20"/>
            <w:cs/>
            <w:lang w:bidi="bn-IN"/>
          </w:rPr>
          <w:t>১৯</w:t>
        </w:r>
      </w:hyperlink>
    </w:p>
    <w:p w14:paraId="72BEAFE5" w14:textId="77777777" w:rsidR="00DD2D52" w:rsidRPr="00BC6C22" w:rsidRDefault="000656B8" w:rsidP="002D0CAA">
      <w:pPr>
        <w:pStyle w:val="TOC1"/>
        <w:rPr>
          <w:noProof/>
          <w:lang w:bidi="bn-IN"/>
        </w:rPr>
      </w:pPr>
      <w:hyperlink w:anchor="_Toc73457570" w:history="1">
        <w:r w:rsidR="00DD2D52" w:rsidRPr="00BC6C22">
          <w:rPr>
            <w:rStyle w:val="Hyperlink"/>
            <w:rFonts w:ascii="AdorshoLipi" w:hAnsi="AdorshoLipi" w:cs="AdorshoLipi"/>
            <w:noProof/>
            <w:sz w:val="20"/>
            <w:szCs w:val="20"/>
            <w:cs/>
            <w:lang w:bidi="bn-IN"/>
          </w:rPr>
          <w:t>৫</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প্রতিবন্ধী</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ব্যক্তিদের</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কর্মসংস্থানে</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কভিড</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১৯</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এর</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প্রভাবসমূহ</w:t>
        </w:r>
        <w:r w:rsidR="00DD2D52" w:rsidRPr="00BC6C22">
          <w:rPr>
            <w:noProof/>
            <w:webHidden/>
          </w:rPr>
          <w:tab/>
        </w:r>
        <w:r w:rsidR="007E3A73" w:rsidRPr="00BC6C22">
          <w:rPr>
            <w:rFonts w:ascii="AdorshoLipi" w:hAnsi="AdorshoLipi" w:cs="AdorshoLipi"/>
            <w:noProof/>
            <w:webHidden/>
            <w:sz w:val="20"/>
            <w:szCs w:val="20"/>
            <w:cs/>
            <w:lang w:bidi="bn-IN"/>
          </w:rPr>
          <w:t>২১</w:t>
        </w:r>
      </w:hyperlink>
    </w:p>
    <w:p w14:paraId="186ECBBF" w14:textId="77777777" w:rsidR="00DD2D52" w:rsidRPr="00BC6C22" w:rsidRDefault="000656B8" w:rsidP="002D0CAA">
      <w:pPr>
        <w:pStyle w:val="TOC1"/>
        <w:rPr>
          <w:noProof/>
          <w:lang w:bidi="bn-IN"/>
        </w:rPr>
      </w:pPr>
      <w:hyperlink w:anchor="_Toc73457571" w:history="1">
        <w:r w:rsidR="00DD2D52" w:rsidRPr="00BC6C22">
          <w:rPr>
            <w:rStyle w:val="Hyperlink"/>
            <w:rFonts w:ascii="AdorshoLipi" w:hAnsi="AdorshoLipi" w:cs="AdorshoLipi"/>
            <w:noProof/>
            <w:sz w:val="20"/>
            <w:szCs w:val="20"/>
            <w:cs/>
            <w:lang w:bidi="bn-IN"/>
          </w:rPr>
          <w:t>৬</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কোভিড</w:t>
        </w:r>
        <w:r w:rsidR="00DD2D52" w:rsidRPr="00BC6C22">
          <w:rPr>
            <w:rStyle w:val="Hyperlink"/>
            <w:rFonts w:ascii="AdorshoLipi" w:hAnsi="AdorshoLipi" w:cs="AdorshoLipi"/>
            <w:noProof/>
            <w:sz w:val="20"/>
            <w:szCs w:val="20"/>
            <w:rtl/>
            <w:cs/>
          </w:rPr>
          <w:t>-</w:t>
        </w:r>
        <w:r w:rsidR="00DD2D52" w:rsidRPr="00BC6C22">
          <w:rPr>
            <w:rStyle w:val="Hyperlink"/>
            <w:rFonts w:ascii="AdorshoLipi" w:hAnsi="AdorshoLipi" w:cs="AdorshoLipi"/>
            <w:noProof/>
            <w:sz w:val="20"/>
            <w:szCs w:val="20"/>
            <w:cs/>
            <w:lang w:bidi="bn-IN"/>
          </w:rPr>
          <w:t>১৯</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চলাকালীন</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অপরাধ</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এবং</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সহিংসতায়</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পরিবর্তনসমূহ</w:t>
        </w:r>
        <w:r w:rsidR="00DD2D52" w:rsidRPr="00BC6C22">
          <w:rPr>
            <w:noProof/>
            <w:webHidden/>
          </w:rPr>
          <w:tab/>
        </w:r>
        <w:r w:rsidR="007E3A73" w:rsidRPr="00BC6C22">
          <w:rPr>
            <w:rFonts w:ascii="AdorshoLipi" w:hAnsi="AdorshoLipi" w:cs="AdorshoLipi"/>
            <w:noProof/>
            <w:webHidden/>
            <w:sz w:val="20"/>
            <w:szCs w:val="20"/>
            <w:cs/>
            <w:lang w:bidi="bn-IN"/>
          </w:rPr>
          <w:t>২২</w:t>
        </w:r>
      </w:hyperlink>
    </w:p>
    <w:p w14:paraId="6D8B130F" w14:textId="77777777" w:rsidR="00DD2D52" w:rsidRPr="00BC6C22" w:rsidRDefault="000656B8" w:rsidP="002D0CAA">
      <w:pPr>
        <w:pStyle w:val="TOC1"/>
        <w:rPr>
          <w:noProof/>
          <w:lang w:bidi="bn-IN"/>
        </w:rPr>
      </w:pPr>
      <w:hyperlink w:anchor="_Toc73457572" w:history="1">
        <w:r w:rsidR="00DD2D52" w:rsidRPr="00BC6C22">
          <w:rPr>
            <w:rStyle w:val="Hyperlink"/>
            <w:rFonts w:ascii="AdorshoLipi" w:hAnsi="AdorshoLipi" w:cs="AdorshoLipi"/>
            <w:noProof/>
            <w:sz w:val="20"/>
            <w:szCs w:val="20"/>
            <w:cs/>
            <w:lang w:bidi="bn-IN"/>
          </w:rPr>
          <w:t>৭</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প্রতিবন্ধী</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ব্যক্তিদের</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কোভিড</w:t>
        </w:r>
        <w:r w:rsidR="00DD2D52" w:rsidRPr="00BC6C22">
          <w:rPr>
            <w:rStyle w:val="Hyperlink"/>
            <w:rFonts w:ascii="AdorshoLipi" w:hAnsi="AdorshoLipi" w:cs="AdorshoLipi"/>
            <w:noProof/>
            <w:sz w:val="20"/>
            <w:szCs w:val="20"/>
            <w:rtl/>
            <w:cs/>
          </w:rPr>
          <w:t>-</w:t>
        </w:r>
        <w:r w:rsidR="00DD2D52" w:rsidRPr="00BC6C22">
          <w:rPr>
            <w:rStyle w:val="Hyperlink"/>
            <w:rFonts w:ascii="AdorshoLipi" w:hAnsi="AdorshoLipi" w:cs="AdorshoLipi"/>
            <w:noProof/>
            <w:sz w:val="20"/>
            <w:szCs w:val="20"/>
            <w:cs/>
            <w:lang w:bidi="bn-IN"/>
          </w:rPr>
          <w:t>১৯</w:t>
        </w:r>
        <w:r w:rsidR="00DD2D52" w:rsidRPr="00BC6C22">
          <w:rPr>
            <w:rStyle w:val="Hyperlink"/>
            <w:rFonts w:ascii="AdorshoLipi" w:hAnsi="AdorshoLipi" w:cs="AdorshoLipi"/>
            <w:noProof/>
            <w:sz w:val="20"/>
            <w:szCs w:val="20"/>
          </w:rPr>
          <w:t xml:space="preserve"> </w:t>
        </w:r>
        <w:r w:rsidR="00D50B44" w:rsidRPr="00BC6C22">
          <w:rPr>
            <w:rStyle w:val="Hyperlink"/>
            <w:rFonts w:ascii="AdorshoLipi" w:hAnsi="AdorshoLipi" w:cs="AdorshoLipi"/>
            <w:noProof/>
            <w:sz w:val="20"/>
            <w:szCs w:val="20"/>
            <w:cs/>
            <w:lang w:bidi="bn-IN"/>
          </w:rPr>
          <w:t>সুবিন্যাস্ত উপাত্ত</w:t>
        </w:r>
        <w:r w:rsidR="00DD2D52" w:rsidRPr="00BC6C22">
          <w:rPr>
            <w:noProof/>
            <w:webHidden/>
          </w:rPr>
          <w:tab/>
        </w:r>
        <w:r w:rsidR="007E3A73" w:rsidRPr="00BC6C22">
          <w:rPr>
            <w:rFonts w:ascii="AdorshoLipi" w:hAnsi="AdorshoLipi" w:cs="AdorshoLipi"/>
            <w:noProof/>
            <w:webHidden/>
            <w:sz w:val="20"/>
            <w:szCs w:val="20"/>
            <w:cs/>
            <w:lang w:bidi="bn-IN"/>
          </w:rPr>
          <w:t>২৩</w:t>
        </w:r>
      </w:hyperlink>
    </w:p>
    <w:p w14:paraId="0B671AE4" w14:textId="77777777" w:rsidR="00DD2D52" w:rsidRPr="00BC6C22" w:rsidRDefault="000656B8" w:rsidP="002D0CAA">
      <w:pPr>
        <w:pStyle w:val="TOC1"/>
        <w:rPr>
          <w:noProof/>
          <w:lang w:bidi="bn-IN"/>
        </w:rPr>
      </w:pPr>
      <w:hyperlink w:anchor="_Toc73457573" w:history="1">
        <w:r w:rsidR="00DD2D52" w:rsidRPr="00BC6C22">
          <w:rPr>
            <w:rStyle w:val="Hyperlink"/>
            <w:rFonts w:ascii="AdorshoLipi" w:hAnsi="AdorshoLipi" w:cs="AdorshoLipi"/>
            <w:noProof/>
            <w:sz w:val="20"/>
            <w:szCs w:val="20"/>
            <w:cs/>
            <w:lang w:bidi="bn-IN"/>
          </w:rPr>
          <w:t>৮</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জনওকালতি</w:t>
        </w:r>
        <w:r w:rsidR="00DD2D52" w:rsidRPr="00BC6C22">
          <w:rPr>
            <w:noProof/>
            <w:webHidden/>
          </w:rPr>
          <w:tab/>
        </w:r>
        <w:r w:rsidR="007E3A73" w:rsidRPr="00BC6C22">
          <w:rPr>
            <w:rFonts w:ascii="AdorshoLipi" w:hAnsi="AdorshoLipi" w:cs="AdorshoLipi"/>
            <w:noProof/>
            <w:webHidden/>
            <w:sz w:val="20"/>
            <w:szCs w:val="20"/>
            <w:cs/>
            <w:lang w:bidi="bn-IN"/>
          </w:rPr>
          <w:t>২৪</w:t>
        </w:r>
      </w:hyperlink>
    </w:p>
    <w:p w14:paraId="0D7F5ACC" w14:textId="77777777" w:rsidR="00DD2D52" w:rsidRPr="00BC6C22" w:rsidRDefault="000656B8" w:rsidP="002D0CAA">
      <w:pPr>
        <w:pStyle w:val="TOC1"/>
        <w:rPr>
          <w:noProof/>
          <w:lang w:bidi="bn-IN"/>
        </w:rPr>
      </w:pPr>
      <w:hyperlink w:anchor="_Toc73457574" w:history="1">
        <w:r w:rsidR="00DD2D52" w:rsidRPr="00BC6C22">
          <w:rPr>
            <w:rStyle w:val="Hyperlink"/>
            <w:rFonts w:ascii="AdorshoLipi" w:hAnsi="AdorshoLipi" w:cs="AdorshoLipi"/>
            <w:noProof/>
            <w:sz w:val="20"/>
            <w:szCs w:val="20"/>
            <w:cs/>
            <w:lang w:bidi="bn-IN"/>
          </w:rPr>
          <w:t>৯</w:t>
        </w:r>
        <w:r w:rsidR="00DD2D52" w:rsidRPr="00BC6C22">
          <w:rPr>
            <w:rStyle w:val="Hyperlink"/>
            <w:rFonts w:ascii="AdorshoLipi" w:hAnsi="AdorshoLipi" w:cs="AdorshoLipi"/>
            <w:noProof/>
            <w:sz w:val="20"/>
            <w:szCs w:val="20"/>
          </w:rPr>
          <w:t xml:space="preserve">. </w:t>
        </w:r>
        <w:r w:rsidR="00DD2D52" w:rsidRPr="00BC6C22">
          <w:rPr>
            <w:rStyle w:val="Hyperlink"/>
            <w:rFonts w:ascii="AdorshoLipi" w:hAnsi="AdorshoLipi" w:cs="AdorshoLipi"/>
            <w:noProof/>
            <w:sz w:val="20"/>
            <w:szCs w:val="20"/>
            <w:cs/>
            <w:lang w:bidi="bn-IN"/>
          </w:rPr>
          <w:t>সুপারিশ</w:t>
        </w:r>
        <w:r w:rsidR="00DD2D52" w:rsidRPr="00BC6C22">
          <w:rPr>
            <w:noProof/>
            <w:webHidden/>
          </w:rPr>
          <w:tab/>
        </w:r>
        <w:r w:rsidR="007E3A73" w:rsidRPr="00BC6C22">
          <w:rPr>
            <w:rFonts w:ascii="AdorshoLipi" w:hAnsi="AdorshoLipi" w:cs="AdorshoLipi"/>
            <w:noProof/>
            <w:webHidden/>
            <w:sz w:val="20"/>
            <w:szCs w:val="20"/>
            <w:cs/>
            <w:lang w:bidi="bn-IN"/>
          </w:rPr>
          <w:t>২৫</w:t>
        </w:r>
      </w:hyperlink>
    </w:p>
    <w:p w14:paraId="69CAFFE6" w14:textId="77777777" w:rsidR="00DD2D52" w:rsidRPr="00BC6C22" w:rsidRDefault="000656B8" w:rsidP="002D0CAA">
      <w:pPr>
        <w:pStyle w:val="TOC1"/>
        <w:rPr>
          <w:noProof/>
          <w:lang w:bidi="bn-IN"/>
        </w:rPr>
      </w:pPr>
      <w:hyperlink w:anchor="_Toc73457575" w:history="1">
        <w:r w:rsidR="00DD2D52" w:rsidRPr="00BC6C22">
          <w:rPr>
            <w:rStyle w:val="Hyperlink"/>
            <w:rFonts w:ascii="AdorshoLipi" w:hAnsi="AdorshoLipi" w:cs="AdorshoLipi"/>
            <w:noProof/>
            <w:sz w:val="20"/>
            <w:szCs w:val="20"/>
            <w:cs/>
            <w:lang w:bidi="bn-IN"/>
          </w:rPr>
          <w:t>১০</w:t>
        </w:r>
        <w:r w:rsidR="00DD2D52" w:rsidRPr="00BC6C22">
          <w:rPr>
            <w:rStyle w:val="Hyperlink"/>
            <w:rFonts w:ascii="AdorshoLipi" w:hAnsi="AdorshoLipi" w:cs="AdorshoLipi"/>
            <w:noProof/>
            <w:sz w:val="20"/>
            <w:szCs w:val="20"/>
            <w:cs/>
            <w:lang w:bidi="hi-IN"/>
          </w:rPr>
          <w:t>।</w:t>
        </w:r>
        <w:r w:rsidR="00DD2D52" w:rsidRPr="00BC6C22">
          <w:rPr>
            <w:rStyle w:val="Hyperlink"/>
            <w:rFonts w:ascii="AdorshoLipi" w:hAnsi="AdorshoLipi" w:cs="AdorshoLipi"/>
            <w:noProof/>
            <w:sz w:val="20"/>
            <w:szCs w:val="20"/>
            <w:rtl/>
            <w:cs/>
          </w:rPr>
          <w:t xml:space="preserve"> </w:t>
        </w:r>
        <w:r w:rsidR="00DD2D52" w:rsidRPr="00BC6C22">
          <w:rPr>
            <w:rStyle w:val="Hyperlink"/>
            <w:rFonts w:ascii="AdorshoLipi" w:hAnsi="AdorshoLipi" w:cs="AdorshoLipi"/>
            <w:noProof/>
            <w:sz w:val="20"/>
            <w:szCs w:val="20"/>
            <w:cs/>
            <w:lang w:bidi="bn-IN"/>
          </w:rPr>
          <w:t>উপসংহার</w:t>
        </w:r>
        <w:r w:rsidR="00DD2D52" w:rsidRPr="00BC6C22">
          <w:rPr>
            <w:noProof/>
            <w:webHidden/>
          </w:rPr>
          <w:tab/>
        </w:r>
        <w:r w:rsidR="007E3A73" w:rsidRPr="00BC6C22">
          <w:rPr>
            <w:rFonts w:ascii="AdorshoLipi" w:hAnsi="AdorshoLipi" w:cs="AdorshoLipi"/>
            <w:noProof/>
            <w:webHidden/>
            <w:sz w:val="20"/>
            <w:szCs w:val="20"/>
            <w:cs/>
            <w:lang w:bidi="bn-IN"/>
          </w:rPr>
          <w:t>২৬</w:t>
        </w:r>
      </w:hyperlink>
    </w:p>
    <w:p w14:paraId="2BC818CF" w14:textId="77777777" w:rsidR="00DD2D52" w:rsidRPr="00BC6C22" w:rsidRDefault="000656B8" w:rsidP="002D0CAA">
      <w:pPr>
        <w:pStyle w:val="TOC1"/>
        <w:rPr>
          <w:rFonts w:ascii="AdorshoLipi" w:hAnsi="AdorshoLipi" w:cs="AdorshoLipi"/>
          <w:noProof/>
          <w:lang w:bidi="bn-IN"/>
        </w:rPr>
      </w:pPr>
      <w:hyperlink w:anchor="_Toc73457576" w:history="1">
        <w:r w:rsidR="00DD2D52" w:rsidRPr="00BC6C22">
          <w:rPr>
            <w:rStyle w:val="Hyperlink"/>
            <w:rFonts w:ascii="AdorshoLipi" w:hAnsi="AdorshoLipi" w:cs="AdorshoLipi"/>
            <w:i/>
            <w:iCs/>
            <w:noProof/>
            <w:sz w:val="20"/>
            <w:szCs w:val="20"/>
            <w:cs/>
            <w:lang w:bidi="bn-IN"/>
          </w:rPr>
          <w:t>সংযুক্তি</w:t>
        </w:r>
        <w:r w:rsidR="00DD2D52" w:rsidRPr="00BC6C22">
          <w:rPr>
            <w:rStyle w:val="Hyperlink"/>
            <w:rFonts w:ascii="AdorshoLipi" w:hAnsi="AdorshoLipi" w:cs="AdorshoLipi"/>
            <w:i/>
            <w:iCs/>
            <w:noProof/>
            <w:sz w:val="20"/>
            <w:szCs w:val="20"/>
            <w:rtl/>
            <w:cs/>
          </w:rPr>
          <w:t xml:space="preserve"> </w:t>
        </w:r>
        <w:r w:rsidR="00DD2D52" w:rsidRPr="00BC6C22">
          <w:rPr>
            <w:rStyle w:val="Hyperlink"/>
            <w:rFonts w:ascii="AdorshoLipi" w:hAnsi="AdorshoLipi" w:cs="AdorshoLipi"/>
            <w:i/>
            <w:iCs/>
            <w:noProof/>
            <w:sz w:val="20"/>
            <w:szCs w:val="20"/>
            <w:cs/>
            <w:lang w:bidi="bn-IN"/>
          </w:rPr>
          <w:t>১</w:t>
        </w:r>
        <w:r w:rsidR="00DD2D52" w:rsidRPr="00BC6C22">
          <w:rPr>
            <w:noProof/>
            <w:webHidden/>
          </w:rPr>
          <w:tab/>
        </w:r>
        <w:r w:rsidR="007E3A73" w:rsidRPr="00BC6C22">
          <w:rPr>
            <w:rFonts w:ascii="AdorshoLipi" w:hAnsi="AdorshoLipi" w:cs="AdorshoLipi"/>
            <w:noProof/>
            <w:webHidden/>
            <w:sz w:val="20"/>
            <w:szCs w:val="20"/>
            <w:cs/>
            <w:lang w:bidi="bn-IN"/>
          </w:rPr>
          <w:t>২৬</w:t>
        </w:r>
      </w:hyperlink>
    </w:p>
    <w:p w14:paraId="366C9983" w14:textId="77777777" w:rsidR="00AC713A" w:rsidRPr="007F2E05" w:rsidRDefault="00B029E0" w:rsidP="0098608B">
      <w:pPr>
        <w:rPr>
          <w:rFonts w:ascii="AdorshoLipi" w:hAnsi="AdorshoLipi" w:cs="AdorshoLipi"/>
          <w:sz w:val="20"/>
          <w:szCs w:val="20"/>
        </w:rPr>
        <w:sectPr w:rsidR="00AC713A" w:rsidRPr="007F2E05" w:rsidSect="00644CFC">
          <w:pgSz w:w="11907" w:h="16839" w:code="9"/>
          <w:pgMar w:top="1440" w:right="1440" w:bottom="1440" w:left="1440" w:header="720" w:footer="720" w:gutter="0"/>
          <w:cols w:space="720"/>
          <w:docGrid w:linePitch="360"/>
        </w:sectPr>
      </w:pPr>
      <w:r w:rsidRPr="00BC6C22">
        <w:rPr>
          <w:rFonts w:ascii="AdorshoLipi" w:hAnsi="AdorshoLipi" w:cs="AdorshoLipi"/>
          <w:noProof/>
          <w:sz w:val="20"/>
          <w:szCs w:val="20"/>
        </w:rPr>
        <w:fldChar w:fldCharType="end"/>
      </w:r>
    </w:p>
    <w:p w14:paraId="7F4A0809" w14:textId="77777777" w:rsidR="00B334E2" w:rsidRPr="008162AB" w:rsidRDefault="0086686C" w:rsidP="00BF314C">
      <w:pPr>
        <w:pStyle w:val="Heading1"/>
        <w:rPr>
          <w:sz w:val="28"/>
          <w:szCs w:val="28"/>
        </w:rPr>
      </w:pPr>
      <w:bookmarkStart w:id="5" w:name="_Toc73457550"/>
      <w:r w:rsidRPr="007F2E05">
        <w:rPr>
          <w:rFonts w:ascii="Nirmala UI" w:hAnsi="Nirmala UI" w:cs="Nirmala UI" w:hint="cs"/>
          <w:cs/>
        </w:rPr>
        <w:lastRenderedPageBreak/>
        <w:t>ভূমিকা</w:t>
      </w:r>
      <w:bookmarkEnd w:id="5"/>
      <w:r w:rsidR="008162AB">
        <w:rPr>
          <w:cs/>
        </w:rPr>
        <w:br/>
      </w:r>
    </w:p>
    <w:p w14:paraId="56232C1E" w14:textId="77777777" w:rsidR="00E45216" w:rsidRPr="007F2E05" w:rsidRDefault="00E45216" w:rsidP="00E45216">
      <w:pPr>
        <w:shd w:val="clear" w:color="auto" w:fill="FFFFFF"/>
        <w:spacing w:after="0" w:line="0" w:lineRule="auto"/>
        <w:rPr>
          <w:rFonts w:ascii="AdorshoLipi" w:eastAsia="Times New Roman" w:hAnsi="AdorshoLipi" w:cs="AdorshoLipi"/>
          <w:color w:val="2E74B5"/>
          <w:sz w:val="78"/>
          <w:szCs w:val="78"/>
          <w:lang w:val="en-GB" w:eastAsia="en-GB"/>
        </w:rPr>
      </w:pPr>
      <w:r w:rsidRPr="007F2E05">
        <w:rPr>
          <w:rFonts w:ascii="AdorshoLipi" w:eastAsia="Times New Roman" w:hAnsi="AdorshoLipi" w:cs="AdorshoLipi"/>
          <w:color w:val="2E74B5"/>
          <w:sz w:val="78"/>
          <w:szCs w:val="78"/>
          <w:lang w:val="en-GB" w:eastAsia="en-GB"/>
        </w:rPr>
        <w:t>INTRODUCTION</w:t>
      </w:r>
    </w:p>
    <w:p w14:paraId="1E6055A4" w14:textId="77777777" w:rsidR="00E45216" w:rsidRPr="007F2E05" w:rsidRDefault="00E45216" w:rsidP="00E45216">
      <w:pPr>
        <w:shd w:val="clear" w:color="auto" w:fill="FFFFFF"/>
        <w:spacing w:after="0" w:line="0" w:lineRule="auto"/>
        <w:rPr>
          <w:rFonts w:ascii="AdorshoLipi" w:eastAsia="Times New Roman" w:hAnsi="AdorshoLipi" w:cs="AdorshoLipi"/>
          <w:color w:val="333333"/>
          <w:sz w:val="72"/>
          <w:szCs w:val="72"/>
          <w:lang w:val="en-GB" w:eastAsia="en-GB"/>
        </w:rPr>
      </w:pPr>
      <w:r w:rsidRPr="007F2E05">
        <w:rPr>
          <w:rFonts w:ascii="AdorshoLipi" w:eastAsia="Times New Roman" w:hAnsi="AdorshoLipi" w:cs="AdorshoLipi"/>
          <w:color w:val="333333"/>
          <w:sz w:val="72"/>
          <w:szCs w:val="72"/>
          <w:lang w:val="en-GB" w:eastAsia="en-GB"/>
        </w:rPr>
        <w:t>The world has faced a global outbreak of the COVID-19 in the year 2020.</w:t>
      </w:r>
      <w:r w:rsidRPr="007F2E05">
        <w:rPr>
          <w:rFonts w:ascii="AdorshoLipi" w:eastAsia="Times New Roman" w:hAnsi="AdorshoLipi" w:cs="AdorshoLipi"/>
          <w:color w:val="000000"/>
          <w:sz w:val="72"/>
          <w:szCs w:val="72"/>
          <w:lang w:val="en-GB" w:eastAsia="en-GB"/>
        </w:rPr>
        <w:t xml:space="preserve"> The rapid spread of</w:t>
      </w:r>
    </w:p>
    <w:p w14:paraId="70C226C7" w14:textId="77777777" w:rsidR="00E45216" w:rsidRPr="007F2E05" w:rsidRDefault="00E45216" w:rsidP="00E45216">
      <w:pPr>
        <w:shd w:val="clear" w:color="auto" w:fill="FFFFFF"/>
        <w:spacing w:after="0" w:line="0" w:lineRule="auto"/>
        <w:rPr>
          <w:rFonts w:ascii="AdorshoLipi" w:eastAsia="Times New Roman" w:hAnsi="AdorshoLipi" w:cs="AdorshoLipi"/>
          <w:color w:val="000000"/>
          <w:sz w:val="72"/>
          <w:szCs w:val="72"/>
          <w:lang w:val="en-GB" w:eastAsia="en-GB"/>
        </w:rPr>
      </w:pPr>
      <w:r w:rsidRPr="007F2E05">
        <w:rPr>
          <w:rFonts w:ascii="AdorshoLipi" w:eastAsia="Times New Roman" w:hAnsi="AdorshoLipi" w:cs="AdorshoLipi"/>
          <w:color w:val="000000"/>
          <w:sz w:val="72"/>
          <w:szCs w:val="72"/>
          <w:lang w:val="en-GB" w:eastAsia="en-GB"/>
        </w:rPr>
        <w:t xml:space="preserve">COVID-19 has resulted in a significant slowdown of economic activities as the </w:t>
      </w:r>
      <w:r w:rsidRPr="007F2E05">
        <w:rPr>
          <w:rFonts w:ascii="AdorshoLipi" w:eastAsia="Times New Roman" w:hAnsi="AdorshoLipi" w:cs="AdorshoLipi"/>
          <w:color w:val="333333"/>
          <w:sz w:val="72"/>
          <w:szCs w:val="72"/>
          <w:lang w:val="en-GB" w:eastAsia="en-GB"/>
        </w:rPr>
        <w:t>lockdown and</w:t>
      </w:r>
    </w:p>
    <w:p w14:paraId="635694F4" w14:textId="77777777" w:rsidR="00E45216" w:rsidRPr="007F2E05" w:rsidRDefault="00E45216" w:rsidP="00E45216">
      <w:pPr>
        <w:shd w:val="clear" w:color="auto" w:fill="FFFFFF"/>
        <w:spacing w:after="0" w:line="0" w:lineRule="auto"/>
        <w:rPr>
          <w:rFonts w:ascii="AdorshoLipi" w:eastAsia="Times New Roman" w:hAnsi="AdorshoLipi" w:cs="AdorshoLipi"/>
          <w:color w:val="333333"/>
          <w:sz w:val="72"/>
          <w:szCs w:val="72"/>
          <w:lang w:val="en-GB" w:eastAsia="en-GB"/>
        </w:rPr>
      </w:pPr>
      <w:r w:rsidRPr="007F2E05">
        <w:rPr>
          <w:rFonts w:ascii="AdorshoLipi" w:eastAsia="Times New Roman" w:hAnsi="AdorshoLipi" w:cs="AdorshoLipi"/>
          <w:color w:val="333333"/>
          <w:sz w:val="72"/>
          <w:szCs w:val="72"/>
          <w:lang w:val="en-GB" w:eastAsia="en-GB"/>
        </w:rPr>
        <w:t>social distancing measures were introduced and followed in most countries to control the spread</w:t>
      </w:r>
    </w:p>
    <w:p w14:paraId="0B9D4DCE" w14:textId="77777777" w:rsidR="00E45216" w:rsidRPr="007F2E05" w:rsidRDefault="00E45216" w:rsidP="00E45216">
      <w:pPr>
        <w:shd w:val="clear" w:color="auto" w:fill="FFFFFF"/>
        <w:spacing w:after="0" w:line="0" w:lineRule="auto"/>
        <w:rPr>
          <w:rFonts w:ascii="AdorshoLipi" w:eastAsia="Times New Roman" w:hAnsi="AdorshoLipi" w:cs="AdorshoLipi"/>
          <w:color w:val="333333"/>
          <w:sz w:val="72"/>
          <w:szCs w:val="72"/>
          <w:lang w:val="en-GB" w:eastAsia="en-GB"/>
        </w:rPr>
      </w:pPr>
      <w:r w:rsidRPr="007F2E05">
        <w:rPr>
          <w:rFonts w:ascii="AdorshoLipi" w:eastAsia="Times New Roman" w:hAnsi="AdorshoLipi" w:cs="AdorshoLipi"/>
          <w:color w:val="333333"/>
          <w:sz w:val="72"/>
          <w:szCs w:val="72"/>
          <w:lang w:val="en-GB" w:eastAsia="en-GB"/>
        </w:rPr>
        <w:t>of  the   virus. As   a result   of   the  closures,  people   all  over  the  world failed  to   maintain  their</w:t>
      </w:r>
    </w:p>
    <w:p w14:paraId="2CBE804C" w14:textId="77777777" w:rsidR="00E45216" w:rsidRPr="007F2E05" w:rsidRDefault="00E45216" w:rsidP="00E45216">
      <w:pPr>
        <w:shd w:val="clear" w:color="auto" w:fill="FFFFFF"/>
        <w:spacing w:after="0" w:line="0" w:lineRule="auto"/>
        <w:rPr>
          <w:rFonts w:ascii="AdorshoLipi" w:eastAsia="Times New Roman" w:hAnsi="AdorshoLipi" w:cs="AdorshoLipi"/>
          <w:color w:val="333333"/>
          <w:sz w:val="72"/>
          <w:szCs w:val="72"/>
          <w:lang w:val="en-GB" w:eastAsia="en-GB"/>
        </w:rPr>
      </w:pPr>
      <w:r w:rsidRPr="007F2E05">
        <w:rPr>
          <w:rFonts w:ascii="AdorshoLipi" w:eastAsia="Times New Roman" w:hAnsi="AdorshoLipi" w:cs="AdorshoLipi"/>
          <w:color w:val="333333"/>
          <w:sz w:val="72"/>
          <w:szCs w:val="72"/>
          <w:lang w:val="en-GB" w:eastAsia="en-GB"/>
        </w:rPr>
        <w:t>financial, social, educational, and mental issues. Closing businesses continue to lose jobs and</w:t>
      </w:r>
    </w:p>
    <w:p w14:paraId="234CC0BF" w14:textId="77777777" w:rsidR="00E45216" w:rsidRPr="007F2E05" w:rsidRDefault="00E45216" w:rsidP="00E45216">
      <w:pPr>
        <w:shd w:val="clear" w:color="auto" w:fill="FFFFFF"/>
        <w:spacing w:after="0" w:line="0" w:lineRule="auto"/>
        <w:rPr>
          <w:rFonts w:ascii="AdorshoLipi" w:eastAsia="Times New Roman" w:hAnsi="AdorshoLipi" w:cs="AdorshoLipi"/>
          <w:color w:val="333333"/>
          <w:sz w:val="72"/>
          <w:szCs w:val="72"/>
          <w:lang w:val="en-GB" w:eastAsia="en-GB"/>
        </w:rPr>
      </w:pPr>
      <w:r w:rsidRPr="007F2E05">
        <w:rPr>
          <w:rFonts w:ascii="AdorshoLipi" w:eastAsia="Times New Roman" w:hAnsi="AdorshoLipi" w:cs="AdorshoLipi"/>
          <w:color w:val="333333"/>
          <w:sz w:val="72"/>
          <w:szCs w:val="72"/>
          <w:lang w:val="en-GB" w:eastAsia="en-GB"/>
        </w:rPr>
        <w:t xml:space="preserve">earning sources, in which </w:t>
      </w:r>
      <w:r w:rsidRPr="007F2E05">
        <w:rPr>
          <w:rFonts w:ascii="AdorshoLipi" w:eastAsia="Times New Roman" w:hAnsi="AdorshoLipi" w:cs="AdorshoLipi"/>
          <w:color w:val="000000"/>
          <w:sz w:val="72"/>
          <w:szCs w:val="72"/>
          <w:lang w:val="en-GB" w:eastAsia="en-GB"/>
        </w:rPr>
        <w:t>the poverty has increased and life has been hampered in every sphere</w:t>
      </w:r>
    </w:p>
    <w:p w14:paraId="528B30C2" w14:textId="77777777" w:rsidR="00E45216" w:rsidRPr="007F2E05" w:rsidRDefault="00E45216" w:rsidP="00E45216">
      <w:pPr>
        <w:shd w:val="clear" w:color="auto" w:fill="FFFFFF"/>
        <w:spacing w:after="0" w:line="0" w:lineRule="auto"/>
        <w:rPr>
          <w:rFonts w:ascii="AdorshoLipi" w:eastAsia="Times New Roman" w:hAnsi="AdorshoLipi" w:cs="AdorshoLipi"/>
          <w:color w:val="000000"/>
          <w:sz w:val="72"/>
          <w:szCs w:val="72"/>
          <w:lang w:val="en-GB" w:eastAsia="en-GB"/>
        </w:rPr>
      </w:pPr>
      <w:r w:rsidRPr="007F2E05">
        <w:rPr>
          <w:rFonts w:ascii="AdorshoLipi" w:eastAsia="Times New Roman" w:hAnsi="AdorshoLipi" w:cs="AdorshoLipi"/>
          <w:color w:val="000000"/>
          <w:sz w:val="72"/>
          <w:szCs w:val="72"/>
          <w:lang w:val="en-GB" w:eastAsia="en-GB"/>
        </w:rPr>
        <w:t>of life. Moreover, the 2030 Agenda that focuses on ‘No One Left Behind’ has been challenged</w:t>
      </w:r>
    </w:p>
    <w:p w14:paraId="40DA665B" w14:textId="77777777" w:rsidR="00E45216" w:rsidRPr="007F2E05" w:rsidRDefault="00E45216" w:rsidP="00E45216">
      <w:pPr>
        <w:shd w:val="clear" w:color="auto" w:fill="FFFFFF"/>
        <w:spacing w:after="0" w:line="0" w:lineRule="auto"/>
        <w:rPr>
          <w:rFonts w:ascii="AdorshoLipi" w:eastAsia="Times New Roman" w:hAnsi="AdorshoLipi" w:cs="AdorshoLipi"/>
          <w:color w:val="000000"/>
          <w:sz w:val="72"/>
          <w:szCs w:val="72"/>
          <w:lang w:val="en-GB" w:eastAsia="en-GB"/>
        </w:rPr>
      </w:pPr>
      <w:r w:rsidRPr="007F2E05">
        <w:rPr>
          <w:rFonts w:ascii="AdorshoLipi" w:eastAsia="Times New Roman" w:hAnsi="AdorshoLipi" w:cs="AdorshoLipi"/>
          <w:color w:val="000000"/>
          <w:sz w:val="72"/>
          <w:szCs w:val="72"/>
          <w:lang w:val="en-GB" w:eastAsia="en-GB"/>
        </w:rPr>
        <w:t>and the development of persons with disabilities is lagging</w:t>
      </w:r>
    </w:p>
    <w:p w14:paraId="15958FC5" w14:textId="77777777" w:rsidR="00364A5B" w:rsidRPr="007F2E05" w:rsidRDefault="00364A5B" w:rsidP="00364A5B">
      <w:pPr>
        <w:shd w:val="clear" w:color="auto" w:fill="FFFFFF"/>
        <w:spacing w:after="0" w:line="0" w:lineRule="auto"/>
        <w:rPr>
          <w:rFonts w:ascii="AdorshoLipi" w:eastAsia="Times New Roman" w:hAnsi="AdorshoLipi" w:cs="AdorshoLipi"/>
          <w:color w:val="2E74B5"/>
          <w:sz w:val="78"/>
          <w:szCs w:val="78"/>
          <w:lang w:val="en-GB" w:eastAsia="en-GB"/>
        </w:rPr>
      </w:pPr>
      <w:r w:rsidRPr="007F2E05">
        <w:rPr>
          <w:rFonts w:ascii="AdorshoLipi" w:eastAsia="Times New Roman" w:hAnsi="AdorshoLipi" w:cs="AdorshoLipi"/>
          <w:color w:val="2E74B5"/>
          <w:sz w:val="78"/>
          <w:szCs w:val="78"/>
          <w:lang w:val="en-GB" w:eastAsia="en-GB"/>
        </w:rPr>
        <w:t>INTRODUCTION</w:t>
      </w:r>
    </w:p>
    <w:p w14:paraId="25B942D3" w14:textId="77777777" w:rsidR="00364A5B" w:rsidRPr="007F2E05" w:rsidRDefault="00364A5B" w:rsidP="00364A5B">
      <w:pPr>
        <w:shd w:val="clear" w:color="auto" w:fill="FFFFFF"/>
        <w:spacing w:after="0" w:line="0" w:lineRule="auto"/>
        <w:rPr>
          <w:rFonts w:ascii="AdorshoLipi" w:eastAsia="Times New Roman" w:hAnsi="AdorshoLipi" w:cs="AdorshoLipi"/>
          <w:color w:val="333333"/>
          <w:sz w:val="72"/>
          <w:szCs w:val="72"/>
          <w:lang w:val="en-GB" w:eastAsia="en-GB"/>
        </w:rPr>
      </w:pPr>
      <w:r w:rsidRPr="007F2E05">
        <w:rPr>
          <w:rFonts w:ascii="AdorshoLipi" w:eastAsia="Times New Roman" w:hAnsi="AdorshoLipi" w:cs="AdorshoLipi"/>
          <w:color w:val="333333"/>
          <w:sz w:val="72"/>
          <w:szCs w:val="72"/>
          <w:lang w:val="en-GB" w:eastAsia="en-GB"/>
        </w:rPr>
        <w:t>The world has faced a global outbreak of the COVID-19 in the year 2020.</w:t>
      </w:r>
      <w:r w:rsidRPr="007F2E05">
        <w:rPr>
          <w:rFonts w:ascii="AdorshoLipi" w:eastAsia="Times New Roman" w:hAnsi="AdorshoLipi" w:cs="AdorshoLipi"/>
          <w:color w:val="000000"/>
          <w:sz w:val="72"/>
          <w:szCs w:val="72"/>
          <w:lang w:val="en-GB" w:eastAsia="en-GB"/>
        </w:rPr>
        <w:t xml:space="preserve"> The rapid spread of</w:t>
      </w:r>
    </w:p>
    <w:p w14:paraId="4F454C5A" w14:textId="77777777" w:rsidR="00364A5B" w:rsidRPr="007F2E05" w:rsidRDefault="00364A5B" w:rsidP="00364A5B">
      <w:pPr>
        <w:shd w:val="clear" w:color="auto" w:fill="FFFFFF"/>
        <w:spacing w:after="0" w:line="0" w:lineRule="auto"/>
        <w:rPr>
          <w:rFonts w:ascii="AdorshoLipi" w:eastAsia="Times New Roman" w:hAnsi="AdorshoLipi" w:cs="AdorshoLipi"/>
          <w:color w:val="000000"/>
          <w:sz w:val="72"/>
          <w:szCs w:val="72"/>
          <w:lang w:val="en-GB" w:eastAsia="en-GB"/>
        </w:rPr>
      </w:pPr>
      <w:r w:rsidRPr="007F2E05">
        <w:rPr>
          <w:rFonts w:ascii="AdorshoLipi" w:eastAsia="Times New Roman" w:hAnsi="AdorshoLipi" w:cs="AdorshoLipi"/>
          <w:color w:val="000000"/>
          <w:sz w:val="72"/>
          <w:szCs w:val="72"/>
          <w:lang w:val="en-GB" w:eastAsia="en-GB"/>
        </w:rPr>
        <w:t xml:space="preserve">COVID-19 has resulted in a significant slowdown of economic activities as the </w:t>
      </w:r>
      <w:r w:rsidRPr="007F2E05">
        <w:rPr>
          <w:rFonts w:ascii="AdorshoLipi" w:eastAsia="Times New Roman" w:hAnsi="AdorshoLipi" w:cs="AdorshoLipi"/>
          <w:color w:val="333333"/>
          <w:sz w:val="72"/>
          <w:szCs w:val="72"/>
          <w:lang w:val="en-GB" w:eastAsia="en-GB"/>
        </w:rPr>
        <w:t>lockdown and</w:t>
      </w:r>
    </w:p>
    <w:p w14:paraId="308EFF46" w14:textId="77777777" w:rsidR="00364A5B" w:rsidRPr="007F2E05" w:rsidRDefault="00364A5B" w:rsidP="00364A5B">
      <w:pPr>
        <w:shd w:val="clear" w:color="auto" w:fill="FFFFFF"/>
        <w:spacing w:after="0" w:line="0" w:lineRule="auto"/>
        <w:rPr>
          <w:rFonts w:ascii="AdorshoLipi" w:eastAsia="Times New Roman" w:hAnsi="AdorshoLipi" w:cs="AdorshoLipi"/>
          <w:color w:val="333333"/>
          <w:sz w:val="72"/>
          <w:szCs w:val="72"/>
          <w:lang w:val="en-GB" w:eastAsia="en-GB"/>
        </w:rPr>
      </w:pPr>
      <w:r w:rsidRPr="007F2E05">
        <w:rPr>
          <w:rFonts w:ascii="AdorshoLipi" w:eastAsia="Times New Roman" w:hAnsi="AdorshoLipi" w:cs="AdorshoLipi"/>
          <w:color w:val="333333"/>
          <w:sz w:val="72"/>
          <w:szCs w:val="72"/>
          <w:lang w:val="en-GB" w:eastAsia="en-GB"/>
        </w:rPr>
        <w:t>social distancing measures were introduced and followed in most countries to control the spread</w:t>
      </w:r>
    </w:p>
    <w:p w14:paraId="78E3ED74" w14:textId="77777777" w:rsidR="00364A5B" w:rsidRPr="007F2E05" w:rsidRDefault="00364A5B" w:rsidP="00364A5B">
      <w:pPr>
        <w:shd w:val="clear" w:color="auto" w:fill="FFFFFF"/>
        <w:spacing w:after="0" w:line="0" w:lineRule="auto"/>
        <w:rPr>
          <w:rFonts w:ascii="AdorshoLipi" w:eastAsia="Times New Roman" w:hAnsi="AdorshoLipi" w:cs="AdorshoLipi"/>
          <w:color w:val="333333"/>
          <w:sz w:val="72"/>
          <w:szCs w:val="72"/>
          <w:lang w:val="en-GB" w:eastAsia="en-GB"/>
        </w:rPr>
      </w:pPr>
      <w:r w:rsidRPr="007F2E05">
        <w:rPr>
          <w:rFonts w:ascii="AdorshoLipi" w:eastAsia="Times New Roman" w:hAnsi="AdorshoLipi" w:cs="AdorshoLipi"/>
          <w:color w:val="333333"/>
          <w:sz w:val="72"/>
          <w:szCs w:val="72"/>
          <w:lang w:val="en-GB" w:eastAsia="en-GB"/>
        </w:rPr>
        <w:t>of  the   virus. As   a result   of   the  closures,  people   all  over  the  world failed  to   maintain  their</w:t>
      </w:r>
    </w:p>
    <w:p w14:paraId="5B1970DA" w14:textId="77777777" w:rsidR="00364A5B" w:rsidRPr="007F2E05" w:rsidRDefault="00364A5B" w:rsidP="00364A5B">
      <w:pPr>
        <w:shd w:val="clear" w:color="auto" w:fill="FFFFFF"/>
        <w:spacing w:after="0" w:line="0" w:lineRule="auto"/>
        <w:rPr>
          <w:rFonts w:ascii="AdorshoLipi" w:eastAsia="Times New Roman" w:hAnsi="AdorshoLipi" w:cs="AdorshoLipi"/>
          <w:color w:val="333333"/>
          <w:sz w:val="72"/>
          <w:szCs w:val="72"/>
          <w:lang w:val="en-GB" w:eastAsia="en-GB"/>
        </w:rPr>
      </w:pPr>
      <w:r w:rsidRPr="007F2E05">
        <w:rPr>
          <w:rFonts w:ascii="AdorshoLipi" w:eastAsia="Times New Roman" w:hAnsi="AdorshoLipi" w:cs="AdorshoLipi"/>
          <w:color w:val="333333"/>
          <w:sz w:val="72"/>
          <w:szCs w:val="72"/>
          <w:lang w:val="en-GB" w:eastAsia="en-GB"/>
        </w:rPr>
        <w:t>financial, social, educational, and mental issues. Closing businesses continue to lose jobs and</w:t>
      </w:r>
    </w:p>
    <w:p w14:paraId="7A0B42D1" w14:textId="77777777" w:rsidR="00364A5B" w:rsidRPr="007F2E05" w:rsidRDefault="00364A5B" w:rsidP="00364A5B">
      <w:pPr>
        <w:shd w:val="clear" w:color="auto" w:fill="FFFFFF"/>
        <w:spacing w:after="0" w:line="0" w:lineRule="auto"/>
        <w:rPr>
          <w:rFonts w:ascii="AdorshoLipi" w:eastAsia="Times New Roman" w:hAnsi="AdorshoLipi" w:cs="AdorshoLipi"/>
          <w:color w:val="333333"/>
          <w:sz w:val="72"/>
          <w:szCs w:val="72"/>
          <w:lang w:val="en-GB" w:eastAsia="en-GB"/>
        </w:rPr>
      </w:pPr>
      <w:r w:rsidRPr="007F2E05">
        <w:rPr>
          <w:rFonts w:ascii="AdorshoLipi" w:eastAsia="Times New Roman" w:hAnsi="AdorshoLipi" w:cs="AdorshoLipi"/>
          <w:color w:val="333333"/>
          <w:sz w:val="72"/>
          <w:szCs w:val="72"/>
          <w:lang w:val="en-GB" w:eastAsia="en-GB"/>
        </w:rPr>
        <w:t xml:space="preserve">earning sources, in which </w:t>
      </w:r>
      <w:r w:rsidRPr="007F2E05">
        <w:rPr>
          <w:rFonts w:ascii="AdorshoLipi" w:eastAsia="Times New Roman" w:hAnsi="AdorshoLipi" w:cs="AdorshoLipi"/>
          <w:color w:val="000000"/>
          <w:sz w:val="72"/>
          <w:szCs w:val="72"/>
          <w:lang w:val="en-GB" w:eastAsia="en-GB"/>
        </w:rPr>
        <w:t>the poverty has increased and life has been hampered in every sphere</w:t>
      </w:r>
    </w:p>
    <w:p w14:paraId="1D0F5426" w14:textId="77777777" w:rsidR="00364A5B" w:rsidRPr="007F2E05" w:rsidRDefault="00364A5B" w:rsidP="00364A5B">
      <w:pPr>
        <w:shd w:val="clear" w:color="auto" w:fill="FFFFFF"/>
        <w:spacing w:after="0" w:line="0" w:lineRule="auto"/>
        <w:rPr>
          <w:rFonts w:ascii="AdorshoLipi" w:eastAsia="Times New Roman" w:hAnsi="AdorshoLipi" w:cs="AdorshoLipi"/>
          <w:color w:val="000000"/>
          <w:sz w:val="72"/>
          <w:szCs w:val="72"/>
          <w:lang w:val="en-GB" w:eastAsia="en-GB"/>
        </w:rPr>
      </w:pPr>
      <w:r w:rsidRPr="007F2E05">
        <w:rPr>
          <w:rFonts w:ascii="AdorshoLipi" w:eastAsia="Times New Roman" w:hAnsi="AdorshoLipi" w:cs="AdorshoLipi"/>
          <w:color w:val="000000"/>
          <w:sz w:val="72"/>
          <w:szCs w:val="72"/>
          <w:lang w:val="en-GB" w:eastAsia="en-GB"/>
        </w:rPr>
        <w:t>of life. Moreover, the 2030 Agenda that focuses on ‘No One Left Behind’ has been challenged</w:t>
      </w:r>
    </w:p>
    <w:p w14:paraId="701BF1F8" w14:textId="77777777" w:rsidR="00364A5B" w:rsidRPr="007F2E05" w:rsidRDefault="00364A5B" w:rsidP="00364A5B">
      <w:pPr>
        <w:shd w:val="clear" w:color="auto" w:fill="FFFFFF"/>
        <w:spacing w:after="0" w:line="0" w:lineRule="auto"/>
        <w:rPr>
          <w:rFonts w:ascii="AdorshoLipi" w:eastAsia="Times New Roman" w:hAnsi="AdorshoLipi" w:cs="AdorshoLipi"/>
          <w:color w:val="000000"/>
          <w:sz w:val="72"/>
          <w:szCs w:val="72"/>
          <w:lang w:val="en-GB" w:eastAsia="en-GB"/>
        </w:rPr>
      </w:pPr>
      <w:r w:rsidRPr="007F2E05">
        <w:rPr>
          <w:rFonts w:ascii="AdorshoLipi" w:eastAsia="Times New Roman" w:hAnsi="AdorshoLipi" w:cs="AdorshoLipi"/>
          <w:color w:val="000000"/>
          <w:sz w:val="72"/>
          <w:szCs w:val="72"/>
          <w:lang w:val="en-GB" w:eastAsia="en-GB"/>
        </w:rPr>
        <w:t>and the development of persons with disabilities is lagging</w:t>
      </w:r>
    </w:p>
    <w:p w14:paraId="7B1EB1D3" w14:textId="77777777" w:rsidR="008E1A93" w:rsidRPr="00D50B44" w:rsidRDefault="008E1A93" w:rsidP="002D0CAA">
      <w:pPr>
        <w:jc w:val="both"/>
        <w:rPr>
          <w:rFonts w:ascii="AdorshoLipi" w:hAnsi="AdorshoLipi" w:cs="AdorshoLipi"/>
          <w:sz w:val="20"/>
          <w:szCs w:val="20"/>
        </w:rPr>
      </w:pPr>
      <w:r w:rsidRPr="00D50B44">
        <w:rPr>
          <w:rFonts w:ascii="AdorshoLipi" w:hAnsi="AdorshoLipi" w:cs="AdorshoLipi"/>
          <w:sz w:val="20"/>
          <w:szCs w:val="20"/>
          <w:cs/>
          <w:lang w:bidi="bn-IN"/>
        </w:rPr>
        <w:t>২০২০</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রাবিশ্ব</w:t>
      </w:r>
      <w:r w:rsidRPr="00D50B44">
        <w:rPr>
          <w:rFonts w:ascii="AdorshoLipi" w:hAnsi="AdorshoLipi" w:cs="AdorshoLipi"/>
          <w:sz w:val="20"/>
          <w:szCs w:val="20"/>
        </w:rPr>
        <w:t xml:space="preserve"> </w:t>
      </w:r>
      <w:r w:rsidRPr="00D50B44">
        <w:rPr>
          <w:rFonts w:ascii="AdorshoLipi" w:hAnsi="AdorshoLipi" w:cs="AdorshoLipi"/>
          <w:noProof/>
          <w:sz w:val="20"/>
          <w:szCs w:val="20"/>
          <w:cs/>
          <w:lang w:bidi="bn-IN"/>
        </w:rPr>
        <w:t>কোভিড</w:t>
      </w:r>
      <w:r w:rsidRPr="00D50B44">
        <w:rPr>
          <w:rFonts w:ascii="AdorshoLipi" w:hAnsi="AdorshoLipi" w:cs="AdorshoLipi"/>
          <w:noProof/>
          <w:sz w:val="20"/>
          <w:szCs w:val="20"/>
        </w:rPr>
        <w:t xml:space="preserve"> -</w:t>
      </w:r>
      <w:r w:rsidRPr="00D50B44">
        <w:rPr>
          <w:rFonts w:ascii="AdorshoLipi" w:hAnsi="AdorshoLipi" w:cs="AdorshoLipi"/>
          <w:noProof/>
          <w:sz w:val="20"/>
          <w:szCs w:val="20"/>
          <w:cs/>
          <w:lang w:bidi="bn-IN"/>
        </w:rPr>
        <w:t>১৯</w:t>
      </w:r>
      <w:r w:rsidRPr="00D50B44">
        <w:rPr>
          <w:rFonts w:ascii="AdorshoLipi" w:hAnsi="AdorshoLipi" w:cs="AdorshoLipi"/>
          <w:noProof/>
          <w:sz w:val="20"/>
          <w:szCs w:val="20"/>
        </w:rPr>
        <w:t xml:space="preserve"> </w:t>
      </w:r>
      <w:r w:rsidRPr="00D50B44">
        <w:rPr>
          <w:rFonts w:ascii="AdorshoLipi" w:hAnsi="AdorshoLipi" w:cs="AdorshoLipi"/>
          <w:sz w:val="20"/>
          <w:szCs w:val="20"/>
          <w:cs/>
          <w:lang w:bidi="bn-IN"/>
        </w:rPr>
        <w:t>নাম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হামারি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দুর্ভাবে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খোমুখি</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ছে</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noProof/>
          <w:sz w:val="20"/>
          <w:szCs w:val="20"/>
          <w:cs/>
          <w:lang w:bidi="bn-IN"/>
        </w:rPr>
        <w:t>কোভিড</w:t>
      </w:r>
      <w:r w:rsidRPr="00D50B44">
        <w:rPr>
          <w:rFonts w:ascii="AdorshoLipi" w:hAnsi="AdorshoLipi" w:cs="AdorshoLipi"/>
          <w:noProof/>
          <w:sz w:val="20"/>
          <w:szCs w:val="20"/>
        </w:rPr>
        <w:t xml:space="preserve"> -</w:t>
      </w:r>
      <w:r w:rsidRPr="00D50B44">
        <w:rPr>
          <w:rFonts w:ascii="AdorshoLipi" w:hAnsi="AdorshoLipi" w:cs="AdorshoLipi"/>
          <w:noProof/>
          <w:sz w:val="20"/>
          <w:szCs w:val="20"/>
          <w:cs/>
          <w:lang w:bidi="bn-IN"/>
        </w:rPr>
        <w:t>১৯</w:t>
      </w:r>
      <w:r w:rsidRPr="00D50B44">
        <w:rPr>
          <w:rFonts w:ascii="AdorshoLipi" w:hAnsi="AdorshoLipi" w:cs="AdorshoLipi"/>
          <w:noProof/>
          <w:sz w:val="20"/>
          <w:szCs w:val="20"/>
        </w:rPr>
        <w:t xml:space="preserve"> </w:t>
      </w:r>
      <w:r w:rsidRPr="00D50B44">
        <w:rPr>
          <w:rFonts w:ascii="AdorshoLipi" w:hAnsi="AdorshoLipi" w:cs="AdorshoLipi"/>
          <w:sz w:val="20"/>
          <w:szCs w:val="20"/>
          <w:cs/>
          <w:lang w:bidi="bn-IN"/>
        </w:rPr>
        <w:t>ভাইরাস</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দ্রু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ছড়ি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যাওয়া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ফ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র্থনৈতি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মকাণ্ডে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ল্লেখযোগ্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ন্দাবস্থা</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ষ্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ক্রম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ঠেকা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শিরভাগ</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দেশে</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লকডাউ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জি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দুরত্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জা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রাখা</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ম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বস্থা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ছে</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ফ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শ্বে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নুষ</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র্থি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জি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শিক্ষামূল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নসি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ভারসাম্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জা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রাখ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র্থ</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কই</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থে</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বসা</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ষ্ঠা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ও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চা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রা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পার্জনে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ৎস</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রানো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ফ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দারিদ্র্য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ড়েছে</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বনে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ষে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ধাগ্রস্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য়েছে</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দুপ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২০৩০</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জেন্ডা ‘কাউকে পিছনে ফেলে ন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চ্যালেঞ্জে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খোমুখি</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দাঁড়িয়েছে</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কাশ</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ছি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ড়ছে</w:t>
      </w:r>
      <w:r w:rsidRPr="00D50B44">
        <w:rPr>
          <w:rFonts w:ascii="AdorshoLipi" w:hAnsi="AdorshoLipi" w:cs="AdorshoLipi"/>
          <w:sz w:val="20"/>
          <w:szCs w:val="20"/>
          <w:cs/>
          <w:lang w:bidi="hi-IN"/>
        </w:rPr>
        <w:t>।</w:t>
      </w:r>
    </w:p>
    <w:p w14:paraId="6398D9DF" w14:textId="77777777" w:rsidR="008E1A93" w:rsidRPr="00D50B44" w:rsidRDefault="008E1A93" w:rsidP="00D50B44">
      <w:pPr>
        <w:jc w:val="both"/>
        <w:rPr>
          <w:rFonts w:ascii="AdorshoLipi" w:eastAsia="Times New Roman" w:hAnsi="AdorshoLipi" w:cs="AdorshoLipi"/>
          <w:sz w:val="20"/>
          <w:szCs w:val="20"/>
        </w:rPr>
      </w:pPr>
      <w:r w:rsidRPr="00D50B44">
        <w:rPr>
          <w:rFonts w:ascii="AdorshoLipi" w:hAnsi="AdorshoLipi" w:cs="AdorshoLipi"/>
          <w:noProof/>
          <w:sz w:val="20"/>
          <w:szCs w:val="20"/>
          <w:cs/>
          <w:lang w:bidi="bn-IN"/>
        </w:rPr>
        <w:t>কোভিড</w:t>
      </w:r>
      <w:r w:rsidRPr="00D50B44">
        <w:rPr>
          <w:rFonts w:ascii="AdorshoLipi" w:hAnsi="AdorshoLipi" w:cs="AdorshoLipi"/>
          <w:noProof/>
          <w:sz w:val="20"/>
          <w:szCs w:val="20"/>
        </w:rPr>
        <w:t xml:space="preserve"> -</w:t>
      </w:r>
      <w:r w:rsidRPr="00D50B44">
        <w:rPr>
          <w:rFonts w:ascii="AdorshoLipi" w:hAnsi="AdorshoLipi" w:cs="AdorshoLipi"/>
          <w:noProof/>
          <w:sz w:val="20"/>
          <w:szCs w:val="20"/>
          <w:cs/>
          <w:lang w:bidi="bn-IN"/>
        </w:rPr>
        <w:t>১৯</w:t>
      </w:r>
      <w:r w:rsidRPr="00D50B44">
        <w:rPr>
          <w:rFonts w:ascii="AdorshoLipi" w:hAnsi="AdorshoLipi" w:cs="AdorshoLipi"/>
          <w:noProof/>
          <w:sz w:val="20"/>
          <w:szCs w:val="20"/>
        </w:rPr>
        <w:t xml:space="preserve"> </w:t>
      </w:r>
      <w:r w:rsidRPr="00D50B44">
        <w:rPr>
          <w:rFonts w:ascii="AdorshoLipi" w:eastAsia="Times New Roman" w:hAnsi="AdorshoLipi" w:cs="AdorshoLipi"/>
          <w:sz w:val="20"/>
          <w:szCs w:val="20"/>
          <w:cs/>
          <w:lang w:bidi="bn-IN"/>
        </w:rPr>
        <w:t>মহামারী</w:t>
      </w:r>
      <w:r w:rsidRPr="00D50B44">
        <w:rPr>
          <w:rFonts w:ascii="AdorshoLipi" w:eastAsia="Times New Roman" w:hAnsi="AdorshoLipi" w:cs="AdorshoLipi"/>
          <w:sz w:val="20"/>
          <w:szCs w:val="20"/>
        </w:rPr>
        <w:t>,</w:t>
      </w:r>
      <w:r w:rsidRPr="00D50B44">
        <w:rPr>
          <w:rFonts w:ascii="AdorshoLipi" w:eastAsia="Times New Roman" w:hAnsi="AdorshoLipi" w:cs="AdorshoLipi"/>
          <w:sz w:val="20"/>
          <w:szCs w:val="20"/>
          <w:cs/>
          <w:lang w:bidi="bn-IN"/>
        </w:rPr>
        <w:t xml:space="preserve"> প্রতিবন্ধী ব্যক্তিদের জীবনে তাৎপযপূণ বিঘ্ন সৃষ্টি করেছে</w:t>
      </w:r>
      <w:r w:rsidRPr="00D50B44">
        <w:rPr>
          <w:rFonts w:ascii="AdorshoLipi" w:eastAsia="Times New Roman" w:hAnsi="AdorshoLipi" w:cs="AdorshoLipi"/>
          <w:sz w:val="20"/>
          <w:szCs w:val="20"/>
          <w:cs/>
          <w:lang w:bidi="hi-IN"/>
        </w:rPr>
        <w:t xml:space="preserve">। </w:t>
      </w:r>
      <w:r w:rsidRPr="00D50B44">
        <w:rPr>
          <w:rFonts w:ascii="AdorshoLipi" w:eastAsia="Times New Roman" w:hAnsi="AdorshoLipi" w:cs="AdorshoLipi"/>
          <w:sz w:val="20"/>
          <w:szCs w:val="20"/>
        </w:rPr>
        <w:t xml:space="preserve"> </w:t>
      </w:r>
      <w:r w:rsidRPr="00D50B44">
        <w:rPr>
          <w:rFonts w:ascii="AdorshoLipi" w:eastAsia="Times New Roman" w:hAnsi="AdorshoLipi" w:cs="AdorshoLipi"/>
          <w:sz w:val="20"/>
          <w:szCs w:val="20"/>
          <w:cs/>
          <w:lang w:bidi="bn-IN"/>
        </w:rPr>
        <w:t>এটি একটি সার্বজনীন এবং বৈষম্যহীন প্রতিবন্ধকতা</w:t>
      </w:r>
      <w:r w:rsidRPr="00D50B44">
        <w:rPr>
          <w:rFonts w:ascii="AdorshoLipi" w:eastAsia="Times New Roman" w:hAnsi="AdorshoLipi" w:cs="AdorshoLipi"/>
          <w:sz w:val="20"/>
          <w:szCs w:val="20"/>
        </w:rPr>
        <w:t xml:space="preserve">, </w:t>
      </w:r>
      <w:r w:rsidRPr="00D50B44">
        <w:rPr>
          <w:rFonts w:ascii="AdorshoLipi" w:eastAsia="Times New Roman" w:hAnsi="AdorshoLipi" w:cs="AdorshoLipi"/>
          <w:sz w:val="20"/>
          <w:szCs w:val="20"/>
          <w:cs/>
          <w:lang w:bidi="bn-IN"/>
        </w:rPr>
        <w:t>ধনী</w:t>
      </w:r>
      <w:r w:rsidRPr="00D50B44">
        <w:rPr>
          <w:rFonts w:ascii="AdorshoLipi" w:eastAsia="Times New Roman" w:hAnsi="AdorshoLipi" w:cs="AdorshoLipi"/>
          <w:sz w:val="20"/>
          <w:szCs w:val="20"/>
        </w:rPr>
        <w:t>-</w:t>
      </w:r>
      <w:r w:rsidRPr="00D50B44">
        <w:rPr>
          <w:rFonts w:ascii="AdorshoLipi" w:eastAsia="Times New Roman" w:hAnsi="AdorshoLipi" w:cs="AdorshoLipi"/>
          <w:sz w:val="20"/>
          <w:szCs w:val="20"/>
          <w:cs/>
          <w:lang w:bidi="bn-IN"/>
        </w:rPr>
        <w:t>গরীব নির্বিশেষে সকল দেশের</w:t>
      </w:r>
      <w:r w:rsidRPr="00D50B44">
        <w:rPr>
          <w:rFonts w:ascii="AdorshoLipi" w:eastAsia="Times New Roman" w:hAnsi="AdorshoLipi" w:cs="AdorshoLipi"/>
          <w:sz w:val="20"/>
          <w:szCs w:val="20"/>
        </w:rPr>
        <w:t xml:space="preserve"> </w:t>
      </w:r>
      <w:r w:rsidRPr="00D50B44">
        <w:rPr>
          <w:rFonts w:ascii="AdorshoLipi" w:eastAsia="Times New Roman" w:hAnsi="AdorshoLipi" w:cs="AdorshoLipi"/>
          <w:sz w:val="20"/>
          <w:szCs w:val="20"/>
          <w:cs/>
          <w:lang w:bidi="bn-IN"/>
        </w:rPr>
        <w:t>মানুষের উপর</w:t>
      </w:r>
      <w:r w:rsidRPr="00D50B44">
        <w:rPr>
          <w:rFonts w:ascii="AdorshoLipi" w:eastAsia="Times New Roman" w:hAnsi="AdorshoLipi" w:cs="AdorshoLipi"/>
          <w:sz w:val="20"/>
          <w:szCs w:val="20"/>
        </w:rPr>
        <w:t xml:space="preserve"> </w:t>
      </w:r>
      <w:r w:rsidRPr="00D50B44">
        <w:rPr>
          <w:rFonts w:ascii="AdorshoLipi" w:eastAsia="Times New Roman" w:hAnsi="AdorshoLipi" w:cs="AdorshoLipi"/>
          <w:sz w:val="20"/>
          <w:szCs w:val="20"/>
          <w:cs/>
          <w:lang w:bidi="bn-IN"/>
        </w:rPr>
        <w:t>প্রভাব ফেলেছে</w:t>
      </w:r>
      <w:r w:rsidRPr="00D50B44">
        <w:rPr>
          <w:rFonts w:ascii="AdorshoLipi" w:eastAsia="Times New Roman" w:hAnsi="AdorshoLipi" w:cs="AdorshoLipi"/>
          <w:sz w:val="20"/>
          <w:szCs w:val="20"/>
          <w:cs/>
          <w:lang w:bidi="hi-IN"/>
        </w:rPr>
        <w:t>।</w:t>
      </w:r>
      <w:r w:rsidRPr="00D50B44">
        <w:rPr>
          <w:rFonts w:ascii="AdorshoLipi" w:eastAsia="Times New Roman" w:hAnsi="AdorshoLipi" w:cs="AdorshoLipi"/>
          <w:sz w:val="20"/>
          <w:szCs w:val="20"/>
        </w:rPr>
        <w:t xml:space="preserve"> </w:t>
      </w:r>
      <w:r w:rsidRPr="00D50B44">
        <w:rPr>
          <w:rFonts w:ascii="AdorshoLipi" w:eastAsia="Times New Roman" w:hAnsi="AdorshoLipi" w:cs="AdorshoLipi"/>
          <w:sz w:val="20"/>
          <w:szCs w:val="20"/>
          <w:cs/>
          <w:lang w:bidi="bn-IN"/>
        </w:rPr>
        <w:t xml:space="preserve">বিশেষত প্রতিবন্ধী ব্যক্তিরা যেখানেই থাকুক না কেন তারা বৈষম্যের শিকার হয়েছেন এবং যা চলমান। </w:t>
      </w:r>
      <w:r w:rsidRPr="00D50B44">
        <w:rPr>
          <w:rFonts w:ascii="AdorshoLipi" w:eastAsia="Times New Roman" w:hAnsi="AdorshoLipi" w:cs="AdorshoLipi"/>
          <w:sz w:val="20"/>
          <w:szCs w:val="20"/>
        </w:rPr>
        <w:t xml:space="preserve"> </w:t>
      </w:r>
      <w:r w:rsidRPr="00D50B44">
        <w:rPr>
          <w:rFonts w:ascii="Times New Roman" w:eastAsia="Times New Roman" w:hAnsi="Times New Roman" w:cs="Times New Roman"/>
          <w:sz w:val="20"/>
          <w:szCs w:val="20"/>
        </w:rPr>
        <w:t>IDA-IDDC</w:t>
      </w:r>
      <w:r w:rsidRPr="00D50B44">
        <w:rPr>
          <w:rFonts w:ascii="AdorshoLipi" w:eastAsia="Times New Roman" w:hAnsi="AdorshoLipi" w:cs="AdorshoLipi"/>
          <w:sz w:val="20"/>
          <w:szCs w:val="20"/>
          <w:cs/>
          <w:lang w:bidi="bn-IN"/>
        </w:rPr>
        <w:t xml:space="preserve"> এর সাম্প্রতিক এক কার্যক্রমে</w:t>
      </w:r>
      <w:r w:rsidRPr="00D50B44">
        <w:rPr>
          <w:rFonts w:ascii="AdorshoLipi" w:eastAsia="Times New Roman" w:hAnsi="AdorshoLipi" w:cs="AdorshoLipi"/>
          <w:sz w:val="20"/>
          <w:szCs w:val="20"/>
        </w:rPr>
        <w:t xml:space="preserve"> </w:t>
      </w:r>
      <w:r w:rsidRPr="00D50B44">
        <w:rPr>
          <w:rFonts w:ascii="AdorshoLipi" w:eastAsia="Times New Roman" w:hAnsi="AdorshoLipi" w:cs="AdorshoLipi"/>
          <w:sz w:val="20"/>
          <w:szCs w:val="20"/>
          <w:cs/>
          <w:lang w:bidi="bn-IN"/>
        </w:rPr>
        <w:t>এমনই চিত্র উঠে এসেছে</w:t>
      </w:r>
      <w:r w:rsidRPr="00D50B44">
        <w:rPr>
          <w:rFonts w:ascii="AdorshoLipi" w:eastAsia="Times New Roman" w:hAnsi="AdorshoLipi" w:cs="AdorshoLipi"/>
          <w:sz w:val="20"/>
          <w:szCs w:val="20"/>
        </w:rPr>
        <w:t xml:space="preserve">; </w:t>
      </w:r>
      <w:r w:rsidRPr="00D50B44">
        <w:rPr>
          <w:rFonts w:ascii="AdorshoLipi" w:eastAsia="Times New Roman" w:hAnsi="AdorshoLipi" w:cs="AdorshoLipi"/>
          <w:sz w:val="20"/>
          <w:szCs w:val="20"/>
          <w:cs/>
          <w:lang w:bidi="bn-IN"/>
        </w:rPr>
        <w:t>জীবন রক্ষাকারী স্বাস্থ্যসেবা সমূহের ব্যবহার</w:t>
      </w:r>
      <w:r w:rsidRPr="00D50B44">
        <w:rPr>
          <w:rFonts w:ascii="AdorshoLipi" w:eastAsia="Times New Roman" w:hAnsi="AdorshoLipi" w:cs="AdorshoLipi"/>
          <w:sz w:val="20"/>
          <w:szCs w:val="20"/>
        </w:rPr>
        <w:t xml:space="preserve">, </w:t>
      </w:r>
      <w:r w:rsidRPr="00D50B44">
        <w:rPr>
          <w:rFonts w:ascii="AdorshoLipi" w:eastAsia="Times New Roman" w:hAnsi="AdorshoLipi" w:cs="AdorshoLipi"/>
          <w:sz w:val="20"/>
          <w:szCs w:val="20"/>
          <w:cs/>
          <w:lang w:bidi="bn-IN"/>
        </w:rPr>
        <w:t>জনস্বাস্থ্য সম্পর্কিত তথ্য এবং লকডাউন চলাকালীন জীবন ধারনে ব্যক্তিগত সহায়তা পরিষেবা</w:t>
      </w:r>
      <w:r w:rsidRPr="00D50B44">
        <w:rPr>
          <w:rFonts w:ascii="AdorshoLipi" w:eastAsia="Times New Roman" w:hAnsi="AdorshoLipi" w:cs="AdorshoLipi"/>
          <w:sz w:val="20"/>
          <w:szCs w:val="20"/>
        </w:rPr>
        <w:t xml:space="preserve">, </w:t>
      </w:r>
      <w:r w:rsidRPr="00D50B44">
        <w:rPr>
          <w:rFonts w:ascii="AdorshoLipi" w:eastAsia="Times New Roman" w:hAnsi="AdorshoLipi" w:cs="AdorshoLipi"/>
          <w:sz w:val="20"/>
          <w:szCs w:val="20"/>
          <w:cs/>
          <w:lang w:bidi="bn-IN"/>
        </w:rPr>
        <w:t>এমন কিছু জটিল সমস্যাগুলোর মধ্যে অন্যতম, যা বিশ্বব্যাপী প্রতিবন্ধী ব্যক্তিদের জীবনকে প্রভাবিত করেছে</w:t>
      </w:r>
      <w:r w:rsidRPr="00D50B44">
        <w:rPr>
          <w:rFonts w:ascii="AdorshoLipi" w:eastAsia="Times New Roman" w:hAnsi="AdorshoLipi" w:cs="AdorshoLipi"/>
          <w:sz w:val="20"/>
          <w:szCs w:val="20"/>
          <w:cs/>
          <w:lang w:bidi="hi-IN"/>
        </w:rPr>
        <w:t xml:space="preserve">। </w:t>
      </w:r>
      <w:r w:rsidRPr="00D50B44">
        <w:rPr>
          <w:rFonts w:ascii="AdorshoLipi" w:eastAsia="Times New Roman" w:hAnsi="AdorshoLipi" w:cs="AdorshoLipi"/>
          <w:sz w:val="20"/>
          <w:szCs w:val="20"/>
          <w:cs/>
          <w:lang w:bidi="bn-IN"/>
        </w:rPr>
        <w:t>এছাড়াও অন্যান্য যেসকল কারণগুলো এখনও সনাক্ত করা যায়নি সেজন্য বৈশ্বিক এবং জাতীয় পর্যায়ের জোড়ালো পদক্ষেপ প্রয়োজন যাতে ২০৩০ এজেন্ডার প্রতিশ্রুতিগুলো বাস্তবায়নে অবশিষ্ট ১০ বছরে আরও দৃঢ়ভাবে কার্যক্রম সম্পন্ন করা যায়</w:t>
      </w:r>
      <w:r w:rsidRPr="00D50B44">
        <w:rPr>
          <w:rFonts w:ascii="AdorshoLipi" w:eastAsia="Times New Roman" w:hAnsi="AdorshoLipi" w:cs="AdorshoLipi"/>
          <w:sz w:val="20"/>
          <w:szCs w:val="20"/>
          <w:cs/>
          <w:lang w:bidi="hi-IN"/>
        </w:rPr>
        <w:t>।</w:t>
      </w:r>
      <w:r w:rsidRPr="00D50B44">
        <w:rPr>
          <w:rFonts w:ascii="AdorshoLipi" w:eastAsia="Times New Roman" w:hAnsi="AdorshoLipi" w:cs="AdorshoLipi"/>
          <w:sz w:val="20"/>
          <w:szCs w:val="20"/>
        </w:rPr>
        <w:t xml:space="preserve"> </w:t>
      </w:r>
    </w:p>
    <w:p w14:paraId="79EB2157" w14:textId="77777777" w:rsidR="008E1A93" w:rsidRPr="00D50B44" w:rsidRDefault="008E1A93" w:rsidP="00D50B44">
      <w:pPr>
        <w:jc w:val="both"/>
        <w:rPr>
          <w:rFonts w:ascii="AdorshoLipi" w:hAnsi="AdorshoLipi" w:cs="AdorshoLipi"/>
          <w:sz w:val="20"/>
          <w:szCs w:val="20"/>
        </w:rPr>
      </w:pPr>
      <w:r w:rsidRPr="00D50B44">
        <w:rPr>
          <w:rFonts w:ascii="AdorshoLipi" w:hAnsi="AdorshoLipi" w:cs="AdorshoLipi"/>
          <w:sz w:val="20"/>
          <w:szCs w:val="20"/>
          <w:cs/>
          <w:lang w:bidi="bn-IN"/>
        </w:rPr>
        <w:t>এছাড়া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ভবিষ্য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২০৩০</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জেন্ডা</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ছাড়ি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র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দূরপ্রসা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চিন্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ন্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তী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থানী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দাহরণস্বরূপ</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ভাবি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শ্বি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য়োজনগুলো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র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ইএনজি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দ্বা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 xml:space="preserve">প্রতিবন্ধী ব্যক্তির </w:t>
      </w:r>
      <w:r w:rsidRPr="00D50B44">
        <w:rPr>
          <w:rFonts w:ascii="AdorshoLipi" w:hAnsi="AdorshoLipi" w:cs="AdorshoLipi"/>
          <w:sz w:val="20"/>
          <w:szCs w:val="20"/>
        </w:rPr>
        <w:t>-</w:t>
      </w:r>
      <w:r w:rsidRPr="00D50B44">
        <w:rPr>
          <w:rFonts w:ascii="AdorshoLipi" w:hAnsi="AdorshoLipi" w:cs="AdorshoLipi"/>
          <w:sz w:val="20"/>
          <w:szCs w:val="20"/>
          <w:cs/>
          <w:lang w:bidi="bn-IN"/>
        </w:rPr>
        <w:t>অন্তর্ভুক্তিমূল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মসূচী প্রতিক্রি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হামা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লবা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বর্ত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ইত্যাদি</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বেচনা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ন্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খ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র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রু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ঠছে</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শ্বি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তী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যা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ভিড</w:t>
      </w:r>
      <w:r w:rsidRPr="00D50B44">
        <w:rPr>
          <w:rFonts w:ascii="AdorshoLipi" w:hAnsi="AdorshoLipi" w:cs="AdorshoLipi"/>
          <w:sz w:val="20"/>
          <w:szCs w:val="20"/>
        </w:rPr>
        <w:t>-</w:t>
      </w:r>
      <w:r w:rsidRPr="00D50B44">
        <w:rPr>
          <w:rFonts w:ascii="AdorshoLipi" w:hAnsi="AdorshoLipi" w:cs="AdorshoLipi"/>
          <w:sz w:val="20"/>
          <w:szCs w:val="20"/>
          <w:cs/>
          <w:lang w:bidi="bn-IN"/>
        </w:rPr>
        <w:t>১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স্থি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পর্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লেবেলযুক্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রাফি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র্চ</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২০২০</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পারিশগুলো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মার্জ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হামারী</w:t>
      </w:r>
      <w:r w:rsidRPr="00D50B44">
        <w:rPr>
          <w:rFonts w:ascii="AdorshoLipi" w:hAnsi="AdorshoLipi" w:cs="AdorshoLipi"/>
          <w:sz w:val="20"/>
          <w:szCs w:val="20"/>
        </w:rPr>
        <w:t>-</w:t>
      </w:r>
      <w:r w:rsidRPr="00D50B44">
        <w:rPr>
          <w:rFonts w:ascii="AdorshoLipi" w:hAnsi="AdorshoLipi" w:cs="AdorshoLipi"/>
          <w:sz w:val="20"/>
          <w:szCs w:val="20"/>
          <w:cs/>
          <w:lang w:bidi="bn-IN"/>
        </w:rPr>
        <w:t>সংক্রান্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ষম্যে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খোমুখি</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গু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পর্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র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ভা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ধারণা</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র্জ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রুত্বপূর্ণ</w:t>
      </w:r>
      <w:r w:rsidRPr="00D50B44">
        <w:rPr>
          <w:rFonts w:ascii="AdorshoLipi" w:hAnsi="AdorshoLipi" w:cs="AdorshoLipi"/>
          <w:sz w:val="20"/>
          <w:szCs w:val="20"/>
          <w:cs/>
          <w:lang w:bidi="hi-IN"/>
        </w:rPr>
        <w:t>।</w:t>
      </w:r>
      <w:r w:rsidR="00D50B44">
        <w:rPr>
          <w:rFonts w:ascii="AdorshoLipi" w:hAnsi="AdorshoLipi" w:cs="AdorshoLipi" w:hint="cs"/>
          <w:sz w:val="20"/>
          <w:szCs w:val="20"/>
          <w:cs/>
          <w:lang w:bidi="bn-IN"/>
        </w:rPr>
        <w:t xml:space="preserve"> </w:t>
      </w:r>
      <w:r w:rsidRPr="00D50B44">
        <w:rPr>
          <w:rFonts w:ascii="AdorshoLipi" w:hAnsi="AdorshoLipi" w:cs="AdorshoLipi"/>
          <w:sz w:val="20"/>
          <w:szCs w:val="20"/>
          <w:cs/>
          <w:lang w:bidi="bn-IN"/>
        </w:rPr>
        <w:t>গ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দশ</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ছ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ন্তর্ভুক্তিকরণের ক্ষেত্রে 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গ্রগ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ছে</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র পূনপ্রয়োগের পুনরাবৃত্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র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খ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ক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রুত্বপূর্ণ</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য়</w:t>
      </w:r>
      <w:r w:rsidR="00D50B44">
        <w:rPr>
          <w:rFonts w:ascii="AdorshoLipi" w:hAnsi="AdorshoLipi" w:cs="AdorshoLipi" w:hint="cs"/>
          <w:sz w:val="20"/>
          <w:szCs w:val="20"/>
          <w:cs/>
          <w:lang w:bidi="hi-IN"/>
        </w:rPr>
        <w:t>।</w:t>
      </w:r>
    </w:p>
    <w:p w14:paraId="4C6B04EF" w14:textId="77777777" w:rsidR="008E1A93" w:rsidRPr="00D50B44" w:rsidRDefault="008E1A93" w:rsidP="00D50B44">
      <w:pPr>
        <w:jc w:val="both"/>
        <w:rPr>
          <w:rFonts w:ascii="AdorshoLipi" w:hAnsi="AdorshoLipi" w:cs="AdorshoLipi"/>
          <w:sz w:val="20"/>
          <w:szCs w:val="20"/>
        </w:rPr>
      </w:pPr>
      <w:r w:rsidRPr="00D50B44">
        <w:rPr>
          <w:rFonts w:ascii="AdorshoLipi" w:hAnsi="AdorshoLipi" w:cs="AdorshoLipi"/>
          <w:sz w:val="20"/>
          <w:szCs w:val="20"/>
          <w:cs/>
          <w:lang w:bidi="bn-IN"/>
        </w:rPr>
        <w:t>এই</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পারিশগুলি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স্ত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রূপায়নে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ন্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টেকহোল্ডা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রুপে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লক্ষ্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ছি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ভিড</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১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হামারী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লাদেশে</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প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ভা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ফেলেছে</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পর্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ন্যান্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বেষণার পরিপূর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সা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তিরিক্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থ্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গ্রহ</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কল্পে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লক্ষ্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ছিল বাংলাদেশে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থানীয় পর্যা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থ্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বনকাহিনীগুলোর সহায়তা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ভিড</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বর্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মসূচী নির্ধারণ</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লাদেশে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থানীয় পর্যায়ে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জ</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থে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প্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ফলাফলগু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ভবিষ্য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মসূচীসমূহের মধ্যে থে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ছে</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শেষ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বাস্থ্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মাজি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রক্ষা</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মসংস্থান</w:t>
      </w:r>
      <w:r w:rsidRPr="00D50B44">
        <w:rPr>
          <w:rFonts w:ascii="AdorshoLipi" w:hAnsi="AdorshoLipi" w:cs="AdorshoLipi"/>
          <w:sz w:val="20"/>
          <w:szCs w:val="20"/>
        </w:rPr>
        <w:t>/</w:t>
      </w:r>
      <w:r w:rsidRPr="00D50B44">
        <w:rPr>
          <w:rFonts w:ascii="AdorshoLipi" w:hAnsi="AdorshoLipi" w:cs="AdorshoLipi"/>
          <w:sz w:val="20"/>
          <w:szCs w:val="20"/>
          <w:cs/>
          <w:lang w:bidi="bn-IN"/>
        </w:rPr>
        <w:t>জীবনযা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বেশগম্যতা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ষেত্রে</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ই</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কল্প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শেষ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রুত্বপূর্ণ তথ্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দানকারী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ক্ষাৎ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তথ্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শ্লেষণ</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হ দূরবর্তীভা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চালি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ছি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ণগ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বেষণা</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ন্তর্ভুক্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য়েছে</w:t>
      </w:r>
      <w:r w:rsidRPr="00D50B44">
        <w:rPr>
          <w:rFonts w:ascii="AdorshoLipi" w:hAnsi="AdorshoLipi" w:cs="AdorshoLipi"/>
          <w:sz w:val="20"/>
          <w:szCs w:val="20"/>
          <w:cs/>
          <w:lang w:bidi="hi-IN"/>
        </w:rPr>
        <w:t>।</w:t>
      </w:r>
    </w:p>
    <w:p w14:paraId="40A92841" w14:textId="77777777" w:rsidR="00645593" w:rsidRPr="007F2E05" w:rsidRDefault="00645593" w:rsidP="0098608B">
      <w:pPr>
        <w:rPr>
          <w:rFonts w:ascii="AdorshoLipi" w:hAnsi="AdorshoLipi" w:cs="AdorshoLipi"/>
          <w:sz w:val="24"/>
          <w:szCs w:val="24"/>
          <w:cs/>
          <w:lang w:bidi="bn-IN"/>
        </w:rPr>
      </w:pPr>
    </w:p>
    <w:p w14:paraId="4C4C145B" w14:textId="77777777" w:rsidR="004833D6" w:rsidRPr="004833D6" w:rsidRDefault="004833D6" w:rsidP="004833D6">
      <w:pPr>
        <w:rPr>
          <w:lang w:bidi="bn-IN"/>
        </w:rPr>
      </w:pPr>
      <w:bookmarkStart w:id="6" w:name="_Toc73457551"/>
    </w:p>
    <w:p w14:paraId="1DB5BEE1" w14:textId="649933C9" w:rsidR="000C3B8B" w:rsidRPr="00504BED" w:rsidRDefault="008E1A93" w:rsidP="00BF314C">
      <w:pPr>
        <w:pStyle w:val="Heading1"/>
      </w:pPr>
      <w:r>
        <w:rPr>
          <w:rFonts w:ascii="Nirmala UI" w:hAnsi="Nirmala UI" w:cs="Nirmala UI" w:hint="cs"/>
          <w:cs/>
        </w:rPr>
        <w:t>গবেষণা</w:t>
      </w:r>
      <w:r>
        <w:rPr>
          <w:rFonts w:hint="cs"/>
          <w:cs/>
        </w:rPr>
        <w:t xml:space="preserve"> </w:t>
      </w:r>
      <w:r w:rsidR="00E0726A" w:rsidRPr="00504BED">
        <w:rPr>
          <w:rFonts w:ascii="Nirmala UI" w:hAnsi="Nirmala UI" w:cs="Nirmala UI" w:hint="cs"/>
          <w:cs/>
        </w:rPr>
        <w:t>পদ্ধতি</w:t>
      </w:r>
      <w:bookmarkEnd w:id="6"/>
    </w:p>
    <w:p w14:paraId="60686CB7" w14:textId="77777777" w:rsidR="008E1A93" w:rsidRPr="008E1A93" w:rsidRDefault="004833D6" w:rsidP="008E1A93">
      <w:pPr>
        <w:rPr>
          <w:rFonts w:ascii="AdorshoLipi" w:hAnsi="AdorshoLipi" w:cs="AdorshoLipi"/>
          <w:sz w:val="20"/>
          <w:szCs w:val="20"/>
        </w:rPr>
      </w:pPr>
      <w:r>
        <w:rPr>
          <w:rFonts w:ascii="AdorshoLipi" w:hAnsi="AdorshoLipi" w:cs="AdorshoLipi"/>
          <w:sz w:val="20"/>
          <w:szCs w:val="20"/>
          <w:cs/>
          <w:lang w:bidi="bn-IN"/>
        </w:rPr>
        <w:br/>
      </w:r>
      <w:r w:rsidR="008E1A93" w:rsidRPr="008E1A93">
        <w:rPr>
          <w:rFonts w:ascii="AdorshoLipi" w:hAnsi="AdorshoLipi" w:cs="AdorshoLipi"/>
          <w:sz w:val="20"/>
          <w:szCs w:val="20"/>
          <w:cs/>
          <w:lang w:bidi="bn-IN"/>
        </w:rPr>
        <w:t>গবেষণায়</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যে</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পদ্ধতি</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অনুসরণ</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করা</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হয়েছে</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তা</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হচ্ছে</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প্রাথমিক</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উৎসগুলোর</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অনুসন্ধানের</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মাধ্যমে</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তথ্য</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সংগ্রহ</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এবং</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সেগুলোর</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গুণগত</w:t>
      </w:r>
      <w:r w:rsidR="008E1A93" w:rsidRPr="008E1A93">
        <w:rPr>
          <w:rFonts w:ascii="AdorshoLipi" w:hAnsi="AdorshoLipi" w:cs="AdorshoLipi"/>
          <w:sz w:val="20"/>
          <w:szCs w:val="20"/>
        </w:rPr>
        <w:t xml:space="preserve"> </w:t>
      </w:r>
      <w:r w:rsidR="008E1A93" w:rsidRPr="008E1A93">
        <w:rPr>
          <w:rFonts w:ascii="AdorshoLipi" w:hAnsi="AdorshoLipi" w:cs="AdorshoLipi"/>
          <w:sz w:val="20"/>
          <w:szCs w:val="20"/>
          <w:cs/>
          <w:lang w:bidi="bn-IN"/>
        </w:rPr>
        <w:t>বিশ্লেষণ</w:t>
      </w:r>
      <w:r w:rsidR="008E1A93" w:rsidRPr="008E1A93">
        <w:rPr>
          <w:rFonts w:ascii="AdorshoLipi" w:hAnsi="AdorshoLipi" w:cs="AdorshoLipi"/>
          <w:sz w:val="20"/>
          <w:szCs w:val="20"/>
          <w:cs/>
          <w:lang w:bidi="hi-IN"/>
        </w:rPr>
        <w:t>।</w:t>
      </w:r>
    </w:p>
    <w:p w14:paraId="211FA46A" w14:textId="77777777" w:rsidR="008E1A93" w:rsidRPr="00D50B44" w:rsidRDefault="008E1A93" w:rsidP="008E1A93">
      <w:pPr>
        <w:spacing w:line="256" w:lineRule="auto"/>
        <w:jc w:val="both"/>
        <w:rPr>
          <w:rFonts w:ascii="AdorshoLipi" w:eastAsia="Times New Roman" w:hAnsi="AdorshoLipi" w:cs="AdorshoLipi"/>
          <w:sz w:val="20"/>
          <w:szCs w:val="20"/>
          <w:lang w:bidi="bn-IN"/>
        </w:rPr>
      </w:pPr>
      <w:r w:rsidRPr="008E1A93">
        <w:rPr>
          <w:rFonts w:ascii="AdorshoLipi" w:eastAsia="Times New Roman" w:hAnsi="AdorshoLipi" w:cs="AdorshoLipi"/>
          <w:sz w:val="20"/>
          <w:szCs w:val="20"/>
          <w:cs/>
          <w:lang w:bidi="bn-IN"/>
        </w:rPr>
        <w:t>তথ্য</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সংগ্রহের</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জন্য</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বাংলাদেশে</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২০২১</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সালের</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মার্চ</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মাসের</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দ্বিতীয় সপ্তাহ</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থেকে</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এপ্রিলের</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দ্বিতীয়</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সপ্তাহ</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পর্যন্ত</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একটি</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সমীক্ষা</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চালানো হয়ে</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যাতে</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উন্মুক্ত</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প্রশ্নাবলী</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এবং</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নথি</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বিশ্লেষণ করে</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প্রতিবন্ধী</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ব্যক্তিদের</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সাক্ষাৎকার</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নেয়া</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হয়।</w:t>
      </w:r>
      <w:r w:rsidRPr="008E1A93">
        <w:rPr>
          <w:rFonts w:ascii="AdorshoLipi" w:eastAsia="Times New Roman" w:hAnsi="AdorshoLipi" w:cs="AdorshoLipi"/>
          <w:sz w:val="20"/>
          <w:szCs w:val="20"/>
          <w:lang w:bidi="bn-IN"/>
        </w:rPr>
        <w:t xml:space="preserve"> </w:t>
      </w:r>
      <w:r w:rsidRPr="008E1A93">
        <w:rPr>
          <w:rFonts w:ascii="AdorshoLipi" w:eastAsia="Times New Roman" w:hAnsi="AdorshoLipi" w:cs="AdorshoLipi"/>
          <w:sz w:val="20"/>
          <w:szCs w:val="20"/>
          <w:cs/>
          <w:lang w:bidi="bn-IN"/>
        </w:rPr>
        <w:t xml:space="preserve">যেহেতু </w:t>
      </w:r>
      <w:r w:rsidRPr="00D50B44">
        <w:rPr>
          <w:rFonts w:ascii="AdorshoLipi" w:eastAsia="Times New Roman" w:hAnsi="AdorshoLipi" w:cs="AdorshoLipi"/>
          <w:sz w:val="20"/>
          <w:szCs w:val="20"/>
          <w:cs/>
          <w:lang w:bidi="bn-IN"/>
        </w:rPr>
        <w:t>কোভিড</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১৯</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এ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কারণে</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সা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দেশে লকডাউন</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এবং</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সামাজিক</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দূরত্ব</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বজায় রাখার বাধ্যবাধকতা ছিল</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lastRenderedPageBreak/>
        <w:t>তাই</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সাক্ষাৎকারগুলো</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মোবাইল</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 xml:space="preserve">ফোনের মাধ্যমে </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পরিচালিত</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হয়েছিল।</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শ্রবণ</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প্রতিবন্ধী</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ব্যক্তিদে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জন্য</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আম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গুগল</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মিট এর মাধ্যমে</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এবং</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বাংলা</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ইশারা ভাষা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দোভাষী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সহায়তা নিয়েছি</w:t>
      </w:r>
      <w:r w:rsidRPr="00D50B44">
        <w:rPr>
          <w:rFonts w:ascii="AdorshoLipi" w:eastAsia="Times New Roman" w:hAnsi="AdorshoLipi" w:cs="AdorshoLipi"/>
          <w:sz w:val="20"/>
          <w:szCs w:val="20"/>
          <w:cs/>
          <w:lang w:bidi="hi-IN"/>
        </w:rPr>
        <w:t xml:space="preserve">। </w:t>
      </w:r>
      <w:r w:rsidRPr="00D50B44">
        <w:rPr>
          <w:rFonts w:ascii="AdorshoLipi" w:eastAsia="Times New Roman" w:hAnsi="AdorshoLipi" w:cs="AdorshoLipi"/>
          <w:sz w:val="20"/>
          <w:szCs w:val="20"/>
          <w:cs/>
          <w:lang w:bidi="bn-IN"/>
        </w:rPr>
        <w:t>একই সাথে</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অভিজ্ঞতা</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সংগ্রহে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জন্য</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একটি</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লিখিত নমুনা ব্যবহা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করা হয়েছে</w:t>
      </w:r>
      <w:r w:rsidRPr="00D50B44">
        <w:rPr>
          <w:rFonts w:ascii="AdorshoLipi" w:eastAsia="Times New Roman" w:hAnsi="AdorshoLipi" w:cs="AdorshoLipi"/>
          <w:sz w:val="20"/>
          <w:szCs w:val="20"/>
          <w:cs/>
          <w:lang w:bidi="hi-IN"/>
        </w:rPr>
        <w:t xml:space="preserve">। </w:t>
      </w:r>
      <w:r w:rsidRPr="00D50B44">
        <w:rPr>
          <w:rFonts w:ascii="AdorshoLipi" w:eastAsia="Times New Roman" w:hAnsi="AdorshoLipi" w:cs="AdorshoLipi"/>
          <w:sz w:val="20"/>
          <w:szCs w:val="20"/>
          <w:cs/>
          <w:lang w:bidi="bn-IN"/>
        </w:rPr>
        <w:t>সাক্ষাৎকারে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প্রশ্নগুলি</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কোভিড</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১৯</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এ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সাথে</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যুক্ত</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কিছু</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বিষয়াবলীর উপ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দৃষ্টি</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রেখে করা হয়েছিল</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যা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মধ্যে</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রয়েছে</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প্রতিদিনে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জীবনযাত্রা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পরিবর্তন</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জীবনযাপনে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চলমান অবস্থা</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স্বাস্থ্যসেবা</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নিরাপত্তার উদ্বেগ</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বেকারত্বে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সমস্যা</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বা</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চাক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হারানো</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সহিংসতা</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ও</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অপরাধ</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বৃদ্ধি</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এবং</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প্রকৃত</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তথ্যে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অভাব।</w:t>
      </w:r>
    </w:p>
    <w:p w14:paraId="55F33A9E" w14:textId="77777777" w:rsidR="008E1A93" w:rsidRPr="00D50B44" w:rsidRDefault="008E1A93" w:rsidP="008E1A93">
      <w:pPr>
        <w:spacing w:line="256" w:lineRule="auto"/>
        <w:jc w:val="both"/>
        <w:rPr>
          <w:rFonts w:ascii="AdorshoLipi" w:eastAsia="Times New Roman" w:hAnsi="AdorshoLipi" w:cs="AdorshoLipi"/>
          <w:sz w:val="20"/>
          <w:szCs w:val="20"/>
          <w:lang w:bidi="bn-IN"/>
        </w:rPr>
      </w:pPr>
      <w:r w:rsidRPr="00D50B44">
        <w:rPr>
          <w:rFonts w:ascii="AdorshoLipi" w:eastAsia="Times New Roman" w:hAnsi="AdorshoLipi" w:cs="AdorshoLipi"/>
          <w:sz w:val="20"/>
          <w:szCs w:val="20"/>
          <w:cs/>
          <w:lang w:bidi="bn-IN"/>
        </w:rPr>
        <w:t>মহামা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সম্পর্কিত প্রয়োজনীয়</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তথ্য</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সংগ্রহ</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করা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প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সেগুলি</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গবেষণার ফলাফলে রূপায়নে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জন্য নিয়মানুসারে পুনরায়</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বিশ্লেষণ</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একত্রিত</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এবং</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পৃথক</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ক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হয়েছে</w:t>
      </w:r>
      <w:r w:rsidRPr="00D50B44">
        <w:rPr>
          <w:rFonts w:ascii="AdorshoLipi" w:eastAsia="Times New Roman" w:hAnsi="AdorshoLipi" w:cs="AdorshoLipi"/>
          <w:sz w:val="20"/>
          <w:szCs w:val="20"/>
          <w:cs/>
          <w:lang w:bidi="hi-IN"/>
        </w:rPr>
        <w:t>।</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তবে</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অংশগ্রহণকারীদে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কয়েকজন</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কিছু প্রশ্নে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উত্ত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দেননি।</w:t>
      </w:r>
      <w:r w:rsidRPr="00D50B44">
        <w:rPr>
          <w:rFonts w:ascii="AdorshoLipi" w:eastAsia="Times New Roman" w:hAnsi="AdorshoLipi" w:cs="AdorshoLipi"/>
          <w:sz w:val="20"/>
          <w:szCs w:val="20"/>
          <w:lang w:bidi="bn-IN"/>
        </w:rPr>
        <w:t xml:space="preserve"> </w:t>
      </w:r>
    </w:p>
    <w:p w14:paraId="6F1C9D81" w14:textId="77777777" w:rsidR="008E1A93" w:rsidRPr="00D50B44" w:rsidRDefault="008E1A93" w:rsidP="008E1A93">
      <w:pPr>
        <w:spacing w:line="256" w:lineRule="auto"/>
        <w:jc w:val="both"/>
        <w:rPr>
          <w:rFonts w:ascii="AdorshoLipi" w:eastAsia="Times New Roman" w:hAnsi="AdorshoLipi" w:cs="AdorshoLipi"/>
          <w:sz w:val="20"/>
          <w:szCs w:val="20"/>
          <w:lang w:bidi="bn-IN"/>
        </w:rPr>
      </w:pPr>
      <w:r w:rsidRPr="00D50B44">
        <w:rPr>
          <w:rFonts w:ascii="AdorshoLipi" w:eastAsia="Times New Roman" w:hAnsi="AdorshoLipi" w:cs="AdorshoLipi"/>
          <w:sz w:val="20"/>
          <w:szCs w:val="20"/>
          <w:cs/>
          <w:lang w:bidi="bn-IN"/>
        </w:rPr>
        <w:t>গোপনীয়তা</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এবং</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সুরক্ষা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প্রয়োজনে গবেষণায়</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অংশগ্রহণকারীদে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নাম</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উল্লেখ করা হয়নি এবং অন্য সকল ব্যক্তিগত তথ্য পরিবর্তন</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করা</w:t>
      </w:r>
      <w:r w:rsidRPr="00D50B44">
        <w:rPr>
          <w:rFonts w:ascii="AdorshoLipi" w:eastAsia="Times New Roman" w:hAnsi="AdorshoLipi" w:cs="AdorshoLipi"/>
          <w:sz w:val="20"/>
          <w:szCs w:val="20"/>
          <w:lang w:bidi="bn-IN"/>
        </w:rPr>
        <w:t xml:space="preserve"> </w:t>
      </w:r>
      <w:r w:rsidRPr="00D50B44">
        <w:rPr>
          <w:rFonts w:ascii="AdorshoLipi" w:eastAsia="Times New Roman" w:hAnsi="AdorshoLipi" w:cs="AdorshoLipi"/>
          <w:sz w:val="20"/>
          <w:szCs w:val="20"/>
          <w:cs/>
          <w:lang w:bidi="bn-IN"/>
        </w:rPr>
        <w:t>হয়েছে।</w:t>
      </w:r>
    </w:p>
    <w:p w14:paraId="37D36376" w14:textId="77777777" w:rsidR="008E1A93" w:rsidRPr="00D50B44" w:rsidRDefault="008E1A93" w:rsidP="008E1A93">
      <w:pPr>
        <w:jc w:val="both"/>
        <w:rPr>
          <w:rFonts w:ascii="AdorshoLipi" w:hAnsi="AdorshoLipi" w:cs="AdorshoLipi"/>
          <w:sz w:val="20"/>
          <w:szCs w:val="20"/>
        </w:rPr>
      </w:pPr>
      <w:r w:rsidRPr="00D50B44">
        <w:rPr>
          <w:rFonts w:ascii="AdorshoLipi" w:hAnsi="AdorshoLipi" w:cs="AdorshoLipi"/>
          <w:sz w:val="20"/>
          <w:szCs w:val="20"/>
          <w:cs/>
          <w:lang w:bidi="bn-IN"/>
        </w:rPr>
        <w:t>এখা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চব্বিশজনে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ক্ষাত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ছে</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যা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ধ্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১২জ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রী 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১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জ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ষ</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নুষ</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শ</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য়েছেন</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আট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ভাগ</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ঢা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চট্টগ্রাম</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সিলে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রিশাল</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রাজশাহী</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য়মনসিংহ</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খুল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রংপু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থে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শগ্রহণকারী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ছাই</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ছিল</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মাঝে</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১২জ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শহ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১১জ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রামে</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৩জ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প</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শহ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সবাস</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cs/>
          <w:lang w:bidi="hi-IN"/>
        </w:rPr>
        <w:t>।</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শগ্রহণকারী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২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থেকে</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৫৫</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ছ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সী</w:t>
      </w:r>
      <w:r w:rsidRPr="00D50B44">
        <w:rPr>
          <w:rFonts w:ascii="AdorshoLipi" w:hAnsi="AdorshoLipi" w:cs="AdorshoLipi"/>
          <w:sz w:val="20"/>
          <w:szCs w:val="20"/>
          <w:cs/>
          <w:lang w:bidi="hi-IN"/>
        </w:rPr>
        <w:t>।</w:t>
      </w:r>
    </w:p>
    <w:p w14:paraId="439B7A9C" w14:textId="77777777" w:rsidR="004833D6" w:rsidRDefault="008E1A93" w:rsidP="0098608B">
      <w:pPr>
        <w:rPr>
          <w:rFonts w:ascii="AdorshoLipi" w:hAnsi="AdorshoLipi" w:cs="AdorshoLipi"/>
          <w:sz w:val="20"/>
          <w:szCs w:val="20"/>
        </w:rPr>
      </w:pPr>
      <w:r w:rsidRPr="00D50B44">
        <w:rPr>
          <w:rFonts w:ascii="AdorshoLipi" w:hAnsi="AdorshoLipi" w:cs="AdorshoLipi"/>
          <w:sz w:val="20"/>
          <w:szCs w:val="20"/>
          <w:cs/>
          <w:lang w:bidi="bn-IN"/>
        </w:rPr>
        <w:t>সাক্ষাৎ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শ</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৬জ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ডিপি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৫জ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শিক্ষার্থী</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৪জ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চাকরিজী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২জ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উদ্যোক্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৪জ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এবং</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৩জ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নও</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শায়</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যুক্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নয়</w:t>
      </w:r>
      <w:r w:rsidRPr="00D50B44">
        <w:rPr>
          <w:rFonts w:ascii="AdorshoLipi" w:hAnsi="AdorshoLipi" w:cs="AdorshoLipi"/>
          <w:sz w:val="20"/>
          <w:szCs w:val="20"/>
          <w:cs/>
          <w:lang w:bidi="hi-IN"/>
        </w:rPr>
        <w:t>।</w:t>
      </w:r>
    </w:p>
    <w:p w14:paraId="3EBB9D38" w14:textId="77777777" w:rsidR="00044137" w:rsidRPr="00E40BB0" w:rsidRDefault="008E1A93" w:rsidP="0098608B">
      <w:pPr>
        <w:rPr>
          <w:rFonts w:ascii="AdorshoLipi" w:hAnsi="AdorshoLipi" w:cs="AdorshoLipi"/>
          <w:sz w:val="20"/>
          <w:szCs w:val="20"/>
        </w:rPr>
      </w:pPr>
      <w:r w:rsidRPr="00D50B44">
        <w:rPr>
          <w:rFonts w:ascii="AdorshoLipi" w:hAnsi="AdorshoLipi" w:cs="AdorshoLipi"/>
          <w:sz w:val="20"/>
          <w:szCs w:val="20"/>
          <w:cs/>
          <w:lang w:bidi="bn-IN"/>
        </w:rPr>
        <w:t>এই</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গবেষণায়</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যথাসম্ভব বিভিন্ন</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ধরণে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প্রতিবন্ধী</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ব্যক্তিদে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অন্তর্ভুক্ত</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করা</w:t>
      </w:r>
      <w:r w:rsidRPr="00D50B44">
        <w:rPr>
          <w:rFonts w:ascii="AdorshoLipi" w:hAnsi="AdorshoLipi" w:cs="AdorshoLipi"/>
          <w:sz w:val="20"/>
          <w:szCs w:val="20"/>
        </w:rPr>
        <w:t xml:space="preserve"> </w:t>
      </w:r>
      <w:r w:rsidRPr="00D50B44">
        <w:rPr>
          <w:rFonts w:ascii="AdorshoLipi" w:hAnsi="AdorshoLipi" w:cs="AdorshoLipi"/>
          <w:sz w:val="20"/>
          <w:szCs w:val="20"/>
          <w:cs/>
          <w:lang w:bidi="bn-IN"/>
        </w:rPr>
        <w:t>হয়েছে</w:t>
      </w:r>
      <w:r w:rsidRPr="00D50B44">
        <w:rPr>
          <w:rFonts w:ascii="AdorshoLipi" w:hAnsi="AdorshoLipi" w:cs="AdorshoLipi"/>
          <w:sz w:val="20"/>
          <w:szCs w:val="20"/>
          <w:cs/>
          <w:lang w:bidi="hi-IN"/>
        </w:rPr>
        <w:t>।</w:t>
      </w:r>
    </w:p>
    <w:p w14:paraId="3E8B526C" w14:textId="77777777" w:rsidR="008E1A93" w:rsidRDefault="008E1A93" w:rsidP="008E1A93">
      <w:pPr>
        <w:rPr>
          <w:rFonts w:ascii="AdorshoLipi" w:hAnsi="AdorshoLipi" w:cs="AdorshoLipi"/>
          <w:sz w:val="20"/>
          <w:szCs w:val="20"/>
          <w:lang w:bidi="hi-IN"/>
        </w:rPr>
      </w:pPr>
      <w:bookmarkStart w:id="7" w:name="_Toc73457552"/>
      <w:r w:rsidRPr="00500D2C">
        <w:rPr>
          <w:rFonts w:ascii="AdorshoLipi" w:hAnsi="AdorshoLipi" w:cs="AdorshoLipi"/>
          <w:sz w:val="20"/>
          <w:szCs w:val="20"/>
          <w:cs/>
          <w:lang w:bidi="bn-IN"/>
        </w:rPr>
        <w:t>মহামারীর কারণে মানবসম্প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বহা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র্থি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মাবদ্ধ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শাপাশি</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গতভা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ক্ষাৎকা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গ্রহণে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নুকুল পরিস্থিতির অভাব এই</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গবেষণার পথে বা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ছিল</w:t>
      </w:r>
      <w:r w:rsidRPr="00500D2C">
        <w:rPr>
          <w:rFonts w:ascii="AdorshoLipi" w:hAnsi="AdorshoLipi" w:cs="AdorshoLipi"/>
          <w:sz w:val="20"/>
          <w:szCs w:val="20"/>
          <w:cs/>
          <w:lang w:bidi="hi-IN"/>
        </w:rPr>
        <w:t>।</w:t>
      </w:r>
    </w:p>
    <w:p w14:paraId="01E5D45A" w14:textId="77777777" w:rsidR="007E3A73" w:rsidRPr="00500D2C" w:rsidRDefault="007E3A73" w:rsidP="008E1A93">
      <w:pPr>
        <w:rPr>
          <w:rFonts w:ascii="AdorshoLipi" w:hAnsi="AdorshoLipi" w:cs="AdorshoLipi"/>
          <w:sz w:val="20"/>
          <w:szCs w:val="20"/>
        </w:rPr>
      </w:pPr>
    </w:p>
    <w:p w14:paraId="69102F60" w14:textId="77777777" w:rsidR="00103FE5" w:rsidRPr="007E3A73" w:rsidRDefault="008B515B" w:rsidP="00BF314C">
      <w:pPr>
        <w:pStyle w:val="Heading1"/>
      </w:pPr>
      <w:r w:rsidRPr="007E3A73">
        <w:rPr>
          <w:rFonts w:ascii="Nirmala UI" w:hAnsi="Nirmala UI" w:cs="Nirmala UI" w:hint="cs"/>
          <w:cs/>
        </w:rPr>
        <w:t>প্রধান</w:t>
      </w:r>
      <w:r w:rsidR="0005427A" w:rsidRPr="007E3A73">
        <w:t xml:space="preserve"> </w:t>
      </w:r>
      <w:r w:rsidR="0005427A" w:rsidRPr="007E3A73">
        <w:rPr>
          <w:rFonts w:ascii="Nirmala UI" w:hAnsi="Nirmala UI" w:cs="Nirmala UI" w:hint="cs"/>
          <w:cs/>
        </w:rPr>
        <w:t>অনুসন্</w:t>
      </w:r>
      <w:r w:rsidR="008D3641" w:rsidRPr="007E3A73">
        <w:rPr>
          <w:rFonts w:ascii="Nirmala UI" w:hAnsi="Nirmala UI" w:cs="Nirmala UI" w:hint="cs"/>
          <w:cs/>
        </w:rPr>
        <w:t>ধান</w:t>
      </w:r>
      <w:bookmarkEnd w:id="7"/>
    </w:p>
    <w:p w14:paraId="2CF655F0" w14:textId="77777777" w:rsidR="00F54443" w:rsidRPr="00500D2C" w:rsidRDefault="004833D6" w:rsidP="002610DF">
      <w:pPr>
        <w:jc w:val="both"/>
        <w:rPr>
          <w:rFonts w:ascii="AdorshoLipi" w:hAnsi="AdorshoLipi" w:cs="AdorshoLipi"/>
          <w:sz w:val="20"/>
          <w:szCs w:val="20"/>
        </w:rPr>
      </w:pPr>
      <w:bookmarkStart w:id="8" w:name="_Toc73457553"/>
      <w:r w:rsidRPr="00500D2C">
        <w:rPr>
          <w:rFonts w:ascii="AdorshoLipi" w:hAnsi="AdorshoLipi" w:cs="AdorshoLipi"/>
          <w:sz w:val="20"/>
          <w:szCs w:val="20"/>
          <w:cs/>
          <w:lang w:bidi="bn-IN"/>
        </w:rPr>
        <w:br/>
      </w:r>
      <w:r w:rsidR="00F54443" w:rsidRPr="00500D2C">
        <w:rPr>
          <w:rFonts w:ascii="AdorshoLipi" w:hAnsi="AdorshoLipi" w:cs="AdorshoLipi"/>
          <w:sz w:val="20"/>
          <w:szCs w:val="20"/>
          <w:cs/>
          <w:lang w:bidi="bn-IN"/>
        </w:rPr>
        <w:t>মহামারীর</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আগে</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সিভিল</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সোসাইটি</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অর্গানাইজেশন</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সিএসও</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প্রতিবন্ধী</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ব্যক্তিদের</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সংগঠন</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ডিপিও</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এবং</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সরকারের</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মধ্যকার সহযোগিতা মনোভাব</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উন্নত হচ্ছিল</w:t>
      </w:r>
      <w:r w:rsidR="00F54443" w:rsidRPr="00500D2C">
        <w:rPr>
          <w:rFonts w:ascii="AdorshoLipi" w:hAnsi="AdorshoLipi" w:cs="AdorshoLipi"/>
          <w:sz w:val="20"/>
          <w:szCs w:val="20"/>
          <w:cs/>
          <w:lang w:bidi="hi-IN"/>
        </w:rPr>
        <w:t>।</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টেকসই</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উন্নয়ন</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 xml:space="preserve">লক্ষ্যমাত্রা </w:t>
      </w:r>
      <w:r w:rsidR="00F54443" w:rsidRPr="00500D2C">
        <w:rPr>
          <w:rFonts w:ascii="AdorshoLipi" w:hAnsi="AdorshoLipi" w:cs="AdorshoLipi"/>
          <w:sz w:val="20"/>
          <w:szCs w:val="20"/>
        </w:rPr>
        <w:t>(</w:t>
      </w:r>
      <w:r w:rsidR="00F54443" w:rsidRPr="00500D2C">
        <w:rPr>
          <w:rFonts w:ascii="AdorshoLipi" w:hAnsi="AdorshoLipi" w:cs="AdorshoLipi"/>
          <w:sz w:val="20"/>
          <w:szCs w:val="20"/>
          <w:cs/>
          <w:lang w:bidi="bn-IN"/>
        </w:rPr>
        <w:t>এসডিজি</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বাস্তবায়নে প্রতিবন্ধী ব্যক্তি অধিকার সনদ (সিআরপিডি) এর ধারণা প্রতিফলিত</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হতে দেখা যাচ্ছিল</w:t>
      </w:r>
      <w:r w:rsidR="00F54443" w:rsidRPr="00500D2C">
        <w:rPr>
          <w:rFonts w:ascii="AdorshoLipi" w:hAnsi="AdorshoLipi" w:cs="AdorshoLipi"/>
          <w:sz w:val="20"/>
          <w:szCs w:val="20"/>
          <w:cs/>
          <w:lang w:bidi="hi-IN"/>
        </w:rPr>
        <w:t>।</w:t>
      </w:r>
      <w:r w:rsidR="00F54443" w:rsidRPr="00500D2C">
        <w:rPr>
          <w:rFonts w:ascii="AdorshoLipi" w:hAnsi="AdorshoLipi" w:cs="AdorshoLipi"/>
          <w:sz w:val="20"/>
          <w:szCs w:val="20"/>
          <w:cs/>
          <w:lang w:bidi="bn-IN"/>
        </w:rPr>
        <w:t xml:space="preserve"> কিন্তু মহামারীর</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জন্য</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উল্লেখিত</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সকল</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অগ্রগতি</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বাধাগ্রস্ত</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হয়ে পড়ে</w:t>
      </w:r>
      <w:r w:rsidR="00F54443" w:rsidRPr="00500D2C">
        <w:rPr>
          <w:rFonts w:ascii="AdorshoLipi" w:hAnsi="AdorshoLipi" w:cs="AdorshoLipi"/>
          <w:sz w:val="20"/>
          <w:szCs w:val="20"/>
          <w:cs/>
          <w:lang w:bidi="hi-IN"/>
        </w:rPr>
        <w:t>।</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স্বাস্থ্যসেবা</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কর্মসংস্থান</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এবং</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অর্থনৈতিক</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পুনরুদ্ধারের ক্ষেত্রে</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প্রতিবন্ধিতা বিষয়ক অধিকারভিত্তিক এজেন্ডাগুলো পিছনে পড়ে গিয়েছে। বেশিরভাগ</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ক্ষেত্রে</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সরকারী</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উচ্চপর্যায়ের</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কর্মকর্তারা</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মুখোমুখি</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সাক্ষাৎ</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করতে</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রাজি</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ছিল</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না</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এবং</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প্রতিবন্ধী</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ব্যক্তি অধিকারের</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পক্ষে</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জনওকালিত কাজের</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বিষয়ে</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বা</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সহায়তায়</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ফোনে</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সাড়া</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দিতেও</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নারাজ</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ছিল</w:t>
      </w:r>
      <w:r w:rsidR="00F54443" w:rsidRPr="00500D2C">
        <w:rPr>
          <w:rFonts w:ascii="AdorshoLipi" w:hAnsi="AdorshoLipi" w:cs="AdorshoLipi"/>
          <w:sz w:val="20"/>
          <w:szCs w:val="20"/>
          <w:cs/>
          <w:lang w:bidi="hi-IN"/>
        </w:rPr>
        <w:t>।</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ফলে</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ডিপিও</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নেতাদের এবং</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নীতিনির্ধারকদের</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মধ্যে</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একটি</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দূরত্ব</w:t>
      </w:r>
      <w:r w:rsidR="00F54443" w:rsidRPr="00500D2C">
        <w:rPr>
          <w:rFonts w:ascii="AdorshoLipi" w:hAnsi="AdorshoLipi" w:cs="AdorshoLipi"/>
          <w:sz w:val="20"/>
          <w:szCs w:val="20"/>
        </w:rPr>
        <w:t xml:space="preserve"> </w:t>
      </w:r>
      <w:r w:rsidR="00F54443" w:rsidRPr="00500D2C">
        <w:rPr>
          <w:rFonts w:ascii="AdorshoLipi" w:hAnsi="AdorshoLipi" w:cs="AdorshoLipi"/>
          <w:sz w:val="20"/>
          <w:szCs w:val="20"/>
          <w:cs/>
          <w:lang w:bidi="bn-IN"/>
        </w:rPr>
        <w:t>তৈরি হয়ে গিয়েছে</w:t>
      </w:r>
      <w:r w:rsidR="00F54443" w:rsidRPr="00500D2C">
        <w:rPr>
          <w:rFonts w:ascii="AdorshoLipi" w:hAnsi="AdorshoLipi" w:cs="AdorshoLipi"/>
          <w:sz w:val="20"/>
          <w:szCs w:val="20"/>
          <w:cs/>
          <w:lang w:bidi="hi-IN"/>
        </w:rPr>
        <w:t>।</w:t>
      </w:r>
    </w:p>
    <w:p w14:paraId="014B9D6D" w14:textId="77777777" w:rsidR="00F54443" w:rsidRPr="00500D2C" w:rsidRDefault="00F54443" w:rsidP="002610DF">
      <w:pPr>
        <w:jc w:val="both"/>
        <w:rPr>
          <w:rFonts w:ascii="AdorshoLipi" w:hAnsi="AdorshoLipi" w:cs="AdorshoLipi"/>
          <w:sz w:val="20"/>
          <w:szCs w:val="20"/>
        </w:rPr>
      </w:pPr>
      <w:r w:rsidRPr="00500D2C">
        <w:rPr>
          <w:rFonts w:ascii="AdorshoLipi" w:hAnsi="AdorshoLipi" w:cs="AdorshoLipi"/>
          <w:sz w:val="20"/>
          <w:szCs w:val="20"/>
          <w:cs/>
          <w:lang w:bidi="bn-IN"/>
        </w:rPr>
        <w:t>নিয়মিত সামাজি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রক্ষা</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মসূচি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ম</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থিভুক্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ণে</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রকা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খাদ্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গদ</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হায়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থে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দ দিয়েছে। ফলস্বরূপ</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রু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হায়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থে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ঞ্চি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হয়েছে</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যে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মাজি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রক্ষা</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দ্ধ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রু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হায়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মধ্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ষম্যে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পস্থিতি নির্দেশ করে। স্থানী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রকারে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নিধি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শেষক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রাজনৈতি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শ্লিষ্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ষ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 ব্যক্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ডিপিওভুক্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নুরোধ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পেক্ষা</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ছেন</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মধ্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ব্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মানসি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যন্ত্রণা</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ছে</w:t>
      </w:r>
      <w:r w:rsidRPr="00500D2C">
        <w:rPr>
          <w:rFonts w:ascii="AdorshoLipi" w:hAnsi="AdorshoLipi" w:cs="AdorshoLipi"/>
          <w:sz w:val="20"/>
          <w:szCs w:val="20"/>
          <w:cs/>
          <w:lang w:bidi="hi-IN"/>
        </w:rPr>
        <w:t>।</w:t>
      </w:r>
    </w:p>
    <w:p w14:paraId="4CE30BC7" w14:textId="77777777" w:rsidR="00F54443" w:rsidRPr="00500D2C" w:rsidRDefault="00F54443" w:rsidP="002610DF">
      <w:pPr>
        <w:jc w:val="both"/>
        <w:rPr>
          <w:rFonts w:ascii="AdorshoLipi" w:hAnsi="AdorshoLipi" w:cs="AdorshoLipi"/>
          <w:sz w:val="20"/>
          <w:szCs w:val="20"/>
        </w:rPr>
      </w:pPr>
      <w:r w:rsidRPr="00500D2C">
        <w:rPr>
          <w:rFonts w:ascii="AdorshoLipi" w:hAnsi="AdorshoLipi" w:cs="AdorshoLipi"/>
          <w:sz w:val="20"/>
          <w:szCs w:val="20"/>
          <w:cs/>
          <w:lang w:bidi="bn-IN"/>
        </w:rPr>
        <w:t>এক্ষে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গঠ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ডিপি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খাদ্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গদ</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র্থ</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হায়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দি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গি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সেছিল</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ভিন্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নগোষ্ঠী</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ম্প্রদায়ভিত্তি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গঠ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ভিল</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সাই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র্গানাইজেশ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এস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ভিন্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পোরেট</w:t>
      </w:r>
      <w:r w:rsidRPr="00500D2C">
        <w:rPr>
          <w:rFonts w:ascii="AdorshoLipi" w:hAnsi="AdorshoLipi" w:cs="AdorshoLipi"/>
          <w:sz w:val="20"/>
          <w:szCs w:val="20"/>
        </w:rPr>
        <w:t>/</w:t>
      </w:r>
      <w:r w:rsidRPr="00500D2C">
        <w:rPr>
          <w:rFonts w:ascii="AdorshoLipi" w:hAnsi="AdorshoLipi" w:cs="AdorshoLipi"/>
          <w:sz w:val="20"/>
          <w:szCs w:val="20"/>
          <w:cs/>
          <w:lang w:bidi="bn-IN"/>
        </w:rPr>
        <w:t>যৌথ</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মালিকানাধী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ষ্ঠা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ডিপিও</w:t>
      </w:r>
      <w:r w:rsidRPr="00500D2C">
        <w:rPr>
          <w:rFonts w:ascii="AdorshoLipi" w:hAnsi="AdorshoLipi" w:cs="AdorshoLipi"/>
          <w:sz w:val="20"/>
          <w:szCs w:val="20"/>
        </w:rPr>
        <w:t>-</w:t>
      </w:r>
      <w:r w:rsidRPr="00500D2C">
        <w:rPr>
          <w:rFonts w:ascii="AdorshoLipi" w:hAnsi="AdorshoLipi" w:cs="AdorshoLipi"/>
          <w:sz w:val="20"/>
          <w:szCs w:val="20"/>
          <w:cs/>
          <w:lang w:bidi="bn-IN"/>
        </w:rPr>
        <w:t>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মাধ্যমে</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হায়তা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গি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সেছে</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ক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ভাল</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বণ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ডিপি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মাজি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গঠনে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মধ্যকা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ম্পর্ক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র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ছে</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ই</w:t>
      </w:r>
      <w:r w:rsidRPr="00500D2C">
        <w:rPr>
          <w:rFonts w:ascii="AdorshoLipi" w:hAnsi="AdorshoLipi" w:cs="AdorshoLipi"/>
          <w:sz w:val="20"/>
          <w:szCs w:val="20"/>
        </w:rPr>
        <w:t xml:space="preserve"> </w:t>
      </w:r>
      <w:r w:rsidRPr="00500D2C">
        <w:rPr>
          <w:rFonts w:ascii="AdorshoLipi" w:hAnsi="AdorshoLipi" w:cs="AdorshoLipi"/>
          <w:sz w:val="20"/>
          <w:szCs w:val="20"/>
          <w:cs/>
          <w:lang w:bidi="bn-IN"/>
        </w:rPr>
        <w:lastRenderedPageBreak/>
        <w:t>অবস্থা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ডিপিও</w:t>
      </w:r>
      <w:r w:rsidRPr="00500D2C">
        <w:rPr>
          <w:rFonts w:ascii="AdorshoLipi" w:hAnsi="AdorshoLipi" w:cs="AdorshoLipi"/>
          <w:sz w:val="20"/>
          <w:szCs w:val="20"/>
        </w:rPr>
        <w:t>-</w:t>
      </w:r>
      <w:r w:rsidRPr="00500D2C">
        <w:rPr>
          <w:rFonts w:ascii="AdorshoLipi" w:hAnsi="AdorshoLipi" w:cs="AdorshoLipi"/>
          <w:sz w:val="20"/>
          <w:szCs w:val="20"/>
          <w:cs/>
          <w:lang w:bidi="bn-IN"/>
        </w:rPr>
        <w:t>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মধ্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হযোগি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ল্লেখযোগ্যভা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দ্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য়েছে</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ধিকা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ন্দোলনে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ন্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মঙ্গলজনক</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p>
    <w:p w14:paraId="3D47BF70" w14:textId="77777777" w:rsidR="00F54443" w:rsidRPr="00500D2C" w:rsidRDefault="00F54443" w:rsidP="002610DF">
      <w:pPr>
        <w:jc w:val="both"/>
        <w:rPr>
          <w:rFonts w:ascii="AdorshoLipi" w:hAnsi="AdorshoLipi" w:cs="AdorshoLipi"/>
          <w:sz w:val="20"/>
          <w:szCs w:val="20"/>
        </w:rPr>
      </w:pPr>
      <w:r w:rsidRPr="00500D2C">
        <w:rPr>
          <w:rFonts w:ascii="AdorshoLipi" w:hAnsi="AdorshoLipi" w:cs="AdorshoLipi"/>
          <w:noProof/>
          <w:sz w:val="20"/>
          <w:szCs w:val="20"/>
          <w:cs/>
          <w:lang w:bidi="bn-IN"/>
        </w:rPr>
        <w:t>কোভিড</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১৯</w:t>
      </w:r>
      <w:r w:rsidRPr="00500D2C">
        <w:rPr>
          <w:rFonts w:ascii="AdorshoLipi" w:hAnsi="AdorshoLipi" w:cs="AdorshoLipi"/>
          <w:noProof/>
          <w:sz w:val="20"/>
          <w:szCs w:val="20"/>
        </w:rPr>
        <w:t xml:space="preserve"> </w:t>
      </w:r>
      <w:r w:rsidRPr="00500D2C">
        <w:rPr>
          <w:rFonts w:ascii="AdorshoLipi" w:hAnsi="AdorshoLipi" w:cs="AdorshoLipi"/>
          <w:sz w:val="20"/>
          <w:szCs w:val="20"/>
          <w:cs/>
          <w:lang w:bidi="bn-IN"/>
        </w:rPr>
        <w:t>এ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ভা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মসংস্থা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বি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ধাগ্রস্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হয়েছে</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পুলসংখ্য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ধারণ</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মানুষ</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চাক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হারিয়েছে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যোগিতামূল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চাকরি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জার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স্থি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লেছে</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ই</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ন্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শেষ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গুরু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ন্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তু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চাকরি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বেশে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যোগ</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ও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শেষ ক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সরকা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ষে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ঠি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হ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ঠবে</w:t>
      </w:r>
      <w:r w:rsidRPr="00500D2C">
        <w:rPr>
          <w:rFonts w:ascii="AdorshoLipi" w:hAnsi="AdorshoLipi" w:cs="AdorshoLipi"/>
          <w:sz w:val="20"/>
          <w:szCs w:val="20"/>
          <w:cs/>
          <w:lang w:bidi="hi-IN"/>
        </w:rPr>
        <w:t>।</w:t>
      </w:r>
    </w:p>
    <w:p w14:paraId="04881172" w14:textId="77777777" w:rsidR="00F54443" w:rsidRPr="00500D2C" w:rsidRDefault="00F54443" w:rsidP="002610DF">
      <w:pPr>
        <w:jc w:val="both"/>
        <w:rPr>
          <w:rFonts w:ascii="AdorshoLipi" w:hAnsi="AdorshoLipi" w:cs="AdorshoLipi"/>
          <w:sz w:val="20"/>
          <w:szCs w:val="20"/>
        </w:rPr>
      </w:pPr>
      <w:r w:rsidRPr="00500D2C">
        <w:rPr>
          <w:rFonts w:ascii="AdorshoLipi" w:hAnsi="AdorshoLipi" w:cs="AdorshoLipi"/>
          <w:sz w:val="20"/>
          <w:szCs w:val="20"/>
          <w:cs/>
          <w:lang w:bidi="bn-IN"/>
        </w:rPr>
        <w:t>শিক্ষা</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ষ্ঠানগুলি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হ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যাওয়া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শনজ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হয়েছে</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রফলে</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শিক্ষা</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যক্রম</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শেষ</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হ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র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নে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ম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লাগবে</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পরন্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শিক্ষা</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ষে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ডিজিটাল</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ভাজ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দেখা</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গেছে</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মার্টফো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ম্পিউটারে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ভা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ইন্টারনে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বহারে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ন্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মোবাইল</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ডে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না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র্থি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ক্ষম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ভাবে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শাপাশি</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মোবাইল</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ফো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পারেটরগুলোর নিম্নমানে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টওয়ার্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ভারেজ</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গ্রামীণ</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যন্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ঞ্চলে</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রডব্যান্ড</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যোগ</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ম</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ন্ডউইথে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ণে</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ডিজিটাল</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ভাজন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ড়ি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লছে</w:t>
      </w:r>
      <w:r w:rsidRPr="00500D2C">
        <w:rPr>
          <w:rFonts w:ascii="AdorshoLipi" w:hAnsi="AdorshoLipi" w:cs="AdorshoLipi"/>
          <w:sz w:val="20"/>
          <w:szCs w:val="20"/>
          <w:cs/>
          <w:lang w:bidi="hi-IN"/>
        </w:rPr>
        <w:t>।</w:t>
      </w:r>
    </w:p>
    <w:p w14:paraId="7311E926" w14:textId="77777777" w:rsidR="00F54443" w:rsidRPr="00500D2C" w:rsidRDefault="00F54443" w:rsidP="002610DF">
      <w:pPr>
        <w:jc w:val="both"/>
        <w:rPr>
          <w:rFonts w:ascii="AdorshoLipi" w:hAnsi="AdorshoLipi" w:cs="AdorshoLipi"/>
          <w:sz w:val="20"/>
          <w:szCs w:val="20"/>
        </w:rPr>
      </w:pPr>
      <w:r w:rsidRPr="00500D2C">
        <w:rPr>
          <w:rFonts w:ascii="AdorshoLipi" w:hAnsi="AdorshoLipi" w:cs="AdorshoLipi"/>
          <w:sz w:val="20"/>
          <w:szCs w:val="20"/>
          <w:cs/>
          <w:lang w:bidi="bn-IN"/>
        </w:rPr>
        <w:t>নতু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চাকরি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জ্ঞপ্তি না পাও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দীর্ঘায়ি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শিক্ষা</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ব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ভিন্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দ্যোক্তা উদ্যোগ</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ধাগ্রস্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হও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থ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দ্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যক্রম</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হও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হতাশা</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দ্বেগে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দি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ঠেলে</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দিচ্ছে</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দীর্ঘমেয়াদে</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সবই</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মগ্রি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শিক্ষা</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ম</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দক্ষ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দ্ধি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ধাগ্রস্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বে</w:t>
      </w:r>
      <w:r w:rsidRPr="00500D2C">
        <w:rPr>
          <w:rFonts w:ascii="AdorshoLipi" w:hAnsi="AdorshoLipi" w:cs="AdorshoLipi"/>
          <w:sz w:val="20"/>
          <w:szCs w:val="20"/>
          <w:cs/>
          <w:lang w:bidi="hi-IN"/>
        </w:rPr>
        <w:t>।</w:t>
      </w:r>
    </w:p>
    <w:p w14:paraId="112A537D" w14:textId="77777777" w:rsidR="00F54443" w:rsidRPr="00500D2C" w:rsidRDefault="00F54443" w:rsidP="002610DF">
      <w:pPr>
        <w:jc w:val="both"/>
        <w:rPr>
          <w:rFonts w:ascii="AdorshoLipi" w:hAnsi="AdorshoLipi" w:cs="AdorshoLipi"/>
          <w:sz w:val="20"/>
          <w:szCs w:val="20"/>
        </w:rPr>
      </w:pPr>
      <w:r w:rsidRPr="00500D2C">
        <w:rPr>
          <w:rFonts w:ascii="AdorshoLipi" w:hAnsi="AdorshoLipi" w:cs="AdorshoLipi"/>
          <w:sz w:val="20"/>
          <w:szCs w:val="20"/>
          <w:cs/>
          <w:lang w:bidi="bn-IN"/>
        </w:rPr>
        <w:t>বেশিরভাগ</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ষেত্রেই</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গবেষণা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কল</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শগ্রহণকারীরা,</w:t>
      </w:r>
      <w:r w:rsidRPr="00500D2C">
        <w:rPr>
          <w:rFonts w:ascii="AdorshoLipi" w:hAnsi="AdorshoLipi" w:cs="AdorshoLipi"/>
          <w:sz w:val="20"/>
          <w:szCs w:val="20"/>
        </w:rPr>
        <w:t xml:space="preserve"> </w:t>
      </w:r>
      <w:r w:rsidRPr="00500D2C">
        <w:rPr>
          <w:rFonts w:ascii="AdorshoLipi" w:hAnsi="AdorshoLipi" w:cs="AdorshoLipi"/>
          <w:noProof/>
          <w:sz w:val="20"/>
          <w:szCs w:val="20"/>
          <w:cs/>
          <w:lang w:bidi="bn-IN"/>
        </w:rPr>
        <w:t>কোভিড</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১৯</w:t>
      </w:r>
      <w:r w:rsidRPr="00500D2C">
        <w:rPr>
          <w:rFonts w:ascii="AdorshoLipi" w:hAnsi="AdorshoLipi" w:cs="AdorshoLipi"/>
          <w:noProof/>
          <w:sz w:val="20"/>
          <w:szCs w:val="20"/>
        </w:rPr>
        <w:t xml:space="preserve"> </w:t>
      </w:r>
      <w:r w:rsidRPr="00500D2C">
        <w:rPr>
          <w:rFonts w:ascii="AdorshoLipi" w:hAnsi="AdorshoLipi" w:cs="AdorshoLipi"/>
          <w:sz w:val="20"/>
          <w:szCs w:val="20"/>
          <w:cs/>
          <w:lang w:bidi="bn-IN"/>
        </w:rPr>
        <w:t>এ</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ক্রান্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হলে</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ঠি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চিকিৎসা</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ওয়া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যোগে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ম্ভাবনা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ষ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শঙ্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কাশ</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ছেন</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পরন্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বারে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দস্য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টি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ওয়া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ষ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দ্বিগ্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শেষ</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গুরু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যহি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ব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বারে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দস্য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প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র্ভরশীল</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যথাযথ</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বহণ</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বস্থা</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বেশগম্য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ভাব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চিকিৎসা</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ওয়া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যোগ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ধাগ্রস্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ছে</w:t>
      </w:r>
      <w:r w:rsidRPr="00500D2C">
        <w:rPr>
          <w:rFonts w:ascii="AdorshoLipi" w:hAnsi="AdorshoLipi" w:cs="AdorshoLipi"/>
          <w:sz w:val="20"/>
          <w:szCs w:val="20"/>
          <w:cs/>
          <w:lang w:bidi="hi-IN"/>
        </w:rPr>
        <w:t>।</w:t>
      </w:r>
    </w:p>
    <w:p w14:paraId="1FD19F7B" w14:textId="77777777" w:rsidR="00F54443" w:rsidRPr="00500D2C" w:rsidRDefault="00F54443" w:rsidP="002610DF">
      <w:pPr>
        <w:jc w:val="both"/>
        <w:rPr>
          <w:rFonts w:ascii="AdorshoLipi" w:hAnsi="AdorshoLipi" w:cs="AdorshoLipi"/>
          <w:sz w:val="20"/>
          <w:szCs w:val="20"/>
        </w:rPr>
      </w:pPr>
      <w:r w:rsidRPr="00500D2C">
        <w:rPr>
          <w:rFonts w:ascii="AdorshoLipi" w:hAnsi="AdorshoLipi" w:cs="AdorshoLipi"/>
          <w:sz w:val="20"/>
          <w:szCs w:val="20"/>
          <w:cs/>
          <w:lang w:bidi="bn-IN"/>
        </w:rPr>
        <w:t>এক্ষে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বস্থা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ম্পর্কি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থ্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থা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ও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যায়নি</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রকা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য়মি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ভিড</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১৯</w:t>
      </w:r>
      <w:r w:rsidRPr="00500D2C">
        <w:rPr>
          <w:rFonts w:ascii="AdorshoLipi" w:hAnsi="AdorshoLipi" w:cs="AdorshoLipi"/>
          <w:sz w:val="20"/>
          <w:szCs w:val="20"/>
        </w:rPr>
        <w:t>-</w:t>
      </w:r>
      <w:r w:rsidRPr="00500D2C">
        <w:rPr>
          <w:rFonts w:ascii="AdorshoLipi" w:hAnsi="AdorshoLipi" w:cs="AdorshoLipi"/>
          <w:sz w:val="20"/>
          <w:szCs w:val="20"/>
          <w:cs/>
          <w:lang w:bidi="bn-IN"/>
        </w:rPr>
        <w:t>এ</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ক্রান্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মৃত্যু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থ্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কাশ</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ন্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ষ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ম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ন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থ্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ই</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ইতিমধ্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তজ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টি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গ্রহণ</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ছে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থ্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কাশি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হয়নি</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প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র্থ</w:t>
      </w:r>
      <w:r w:rsidRPr="00500D2C">
        <w:rPr>
          <w:rFonts w:ascii="AdorshoLipi" w:hAnsi="AdorshoLipi" w:cs="AdorshoLipi"/>
          <w:sz w:val="20"/>
          <w:szCs w:val="20"/>
        </w:rPr>
        <w:t>-</w:t>
      </w:r>
      <w:r w:rsidRPr="00500D2C">
        <w:rPr>
          <w:rFonts w:ascii="AdorshoLipi" w:hAnsi="AdorshoLipi" w:cs="AdorshoLipi"/>
          <w:sz w:val="20"/>
          <w:szCs w:val="20"/>
          <w:cs/>
          <w:lang w:bidi="bn-IN"/>
        </w:rPr>
        <w:t>সামাজি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ভা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ষয়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থ্য</w:t>
      </w:r>
      <w:r w:rsidRPr="00500D2C">
        <w:rPr>
          <w:rFonts w:ascii="AdorshoLipi" w:hAnsi="AdorshoLipi" w:cs="AdorshoLipi"/>
          <w:sz w:val="20"/>
          <w:szCs w:val="20"/>
        </w:rPr>
        <w:t xml:space="preserve"> </w:t>
      </w:r>
      <w:r w:rsidRPr="00500D2C">
        <w:rPr>
          <w:rFonts w:ascii="AdorshoLipi" w:hAnsi="AdorshoLipi" w:cs="AdorshoLipi"/>
          <w:noProof/>
          <w:sz w:val="20"/>
          <w:szCs w:val="20"/>
          <w:cs/>
          <w:lang w:bidi="bn-IN"/>
        </w:rPr>
        <w:t>কোভিড</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১৯</w:t>
      </w:r>
      <w:r w:rsidRPr="00500D2C">
        <w:rPr>
          <w:rFonts w:ascii="AdorshoLipi" w:hAnsi="AdorshoLipi" w:cs="AdorshoLipi"/>
          <w:noProof/>
          <w:sz w:val="20"/>
          <w:szCs w:val="20"/>
        </w:rPr>
        <w:t xml:space="preserve"> </w:t>
      </w:r>
      <w:r w:rsidRPr="00500D2C">
        <w:rPr>
          <w:rFonts w:ascii="AdorshoLipi" w:hAnsi="AdorshoLipi" w:cs="AdorshoLipi"/>
          <w:sz w:val="20"/>
          <w:szCs w:val="20"/>
          <w:cs/>
          <w:lang w:bidi="bn-IN"/>
        </w:rPr>
        <w:t>এ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রকা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ভিল</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সাই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র্গানাইজেশ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এসও</w:t>
      </w:r>
      <w:r w:rsidRPr="00500D2C">
        <w:rPr>
          <w:rFonts w:ascii="AdorshoLipi" w:hAnsi="AdorshoLipi" w:cs="AdorshoLipi"/>
          <w:sz w:val="20"/>
          <w:szCs w:val="20"/>
        </w:rPr>
        <w:t>)’</w:t>
      </w:r>
      <w:r w:rsidRPr="00500D2C">
        <w:rPr>
          <w:rFonts w:ascii="AdorshoLipi" w:hAnsi="AdorshoLipi" w:cs="AdorshoLipi"/>
          <w:sz w:val="20"/>
          <w:szCs w:val="20"/>
          <w:cs/>
          <w:lang w:bidi="bn-IN"/>
        </w:rPr>
        <w:t>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গবেষণা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ঠে</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সেনি</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ছু</w:t>
      </w:r>
      <w:r w:rsidRPr="00500D2C">
        <w:rPr>
          <w:rFonts w:ascii="AdorshoLipi" w:hAnsi="AdorshoLipi" w:cs="AdorshoLipi"/>
          <w:sz w:val="20"/>
          <w:szCs w:val="20"/>
        </w:rPr>
        <w:t xml:space="preserve"> </w:t>
      </w:r>
      <w:r w:rsidRPr="00500D2C">
        <w:rPr>
          <w:rFonts w:ascii="AdorshoLipi" w:hAnsi="AdorshoLipi" w:cs="AdorshoLipi"/>
          <w:noProof/>
          <w:sz w:val="20"/>
          <w:szCs w:val="20"/>
          <w:cs/>
          <w:lang w:bidi="bn-IN"/>
        </w:rPr>
        <w:t>ডিপি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এস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ইএনজি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ছো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কারে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গবেষণা</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চালিয়েছে</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যেখানে</w:t>
      </w:r>
      <w:r w:rsidRPr="00500D2C">
        <w:rPr>
          <w:rFonts w:ascii="AdorshoLipi" w:hAnsi="AdorshoLipi" w:cs="AdorshoLipi"/>
          <w:sz w:val="20"/>
          <w:szCs w:val="20"/>
        </w:rPr>
        <w:t xml:space="preserve"> </w:t>
      </w:r>
      <w:r w:rsidRPr="00500D2C">
        <w:rPr>
          <w:rFonts w:ascii="AdorshoLipi" w:hAnsi="AdorshoLipi" w:cs="AdorshoLipi"/>
          <w:noProof/>
          <w:sz w:val="20"/>
          <w:szCs w:val="20"/>
          <w:cs/>
          <w:lang w:bidi="bn-IN"/>
        </w:rPr>
        <w:t>কোভিড</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১৯</w:t>
      </w:r>
      <w:r w:rsidRPr="00500D2C">
        <w:rPr>
          <w:rFonts w:ascii="AdorshoLipi" w:hAnsi="AdorshoLipi" w:cs="AdorshoLipi"/>
          <w:noProof/>
          <w:sz w:val="20"/>
          <w:szCs w:val="20"/>
        </w:rPr>
        <w:t xml:space="preserve"> </w:t>
      </w:r>
      <w:r w:rsidRPr="00500D2C">
        <w:rPr>
          <w:rFonts w:ascii="AdorshoLipi" w:hAnsi="AdorshoLipi" w:cs="AdorshoLipi"/>
          <w:sz w:val="20"/>
          <w:szCs w:val="20"/>
          <w:cs/>
          <w:lang w:bidi="bn-IN"/>
        </w:rPr>
        <w:t>মহামা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র পরবর্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ম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দুরাবস্থা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দুর্দশা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চি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ঠে</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সেছে</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rtl/>
          <w:cs/>
        </w:rPr>
        <w:br/>
      </w:r>
      <w:r w:rsidRPr="00500D2C">
        <w:rPr>
          <w:rFonts w:ascii="AdorshoLipi" w:hAnsi="AdorshoLipi" w:cs="AdorshoLipi"/>
          <w:sz w:val="20"/>
          <w:szCs w:val="20"/>
          <w:rtl/>
          <w:cs/>
        </w:rPr>
        <w:br/>
      </w:r>
      <w:r w:rsidRPr="00500D2C">
        <w:rPr>
          <w:rFonts w:ascii="AdorshoLipi" w:hAnsi="AdorshoLipi" w:cs="AdorshoLipi"/>
          <w:sz w:val="20"/>
          <w:szCs w:val="20"/>
          <w:cs/>
          <w:lang w:bidi="bn-IN"/>
        </w:rPr>
        <w:t>সু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মরা</w:t>
      </w:r>
      <w:r w:rsidRPr="00500D2C">
        <w:rPr>
          <w:rFonts w:ascii="AdorshoLipi" w:hAnsi="AdorshoLipi" w:cs="AdorshoLipi"/>
          <w:sz w:val="20"/>
          <w:szCs w:val="20"/>
        </w:rPr>
        <w:t xml:space="preserve"> </w:t>
      </w:r>
      <w:r w:rsidR="00254455" w:rsidRPr="00500D2C">
        <w:rPr>
          <w:rFonts w:ascii="AdorshoLipi" w:hAnsi="AdorshoLipi" w:cs="AdorshoLipi"/>
          <w:sz w:val="20"/>
          <w:szCs w:val="20"/>
          <w:cs/>
          <w:lang w:bidi="bn-IN"/>
        </w:rPr>
        <w:t xml:space="preserve">‘কাউকে </w:t>
      </w:r>
      <w:r w:rsidR="00254455" w:rsidRPr="00500D2C">
        <w:rPr>
          <w:rFonts w:ascii="AdorshoLipi" w:hAnsi="AdorshoLipi" w:cs="AdorshoLipi" w:hint="cs"/>
          <w:sz w:val="20"/>
          <w:szCs w:val="20"/>
          <w:cs/>
          <w:lang w:bidi="bn-IN"/>
        </w:rPr>
        <w:t>পিছনে ফেলে</w:t>
      </w:r>
      <w:r w:rsidRPr="00500D2C">
        <w:rPr>
          <w:rFonts w:ascii="AdorshoLipi" w:hAnsi="AdorshoLipi" w:cs="AdorshoLipi"/>
          <w:sz w:val="20"/>
          <w:szCs w:val="20"/>
          <w:cs/>
          <w:lang w:bidi="bn-IN"/>
        </w:rPr>
        <w:t xml:space="preserve"> নয়’ এ</w:t>
      </w:r>
      <w:r w:rsidRPr="00500D2C">
        <w:rPr>
          <w:rFonts w:ascii="AdorshoLipi" w:eastAsia="Times New Roman" w:hAnsi="AdorshoLipi" w:cs="AdorshoLipi"/>
          <w:sz w:val="20"/>
          <w:szCs w:val="20"/>
          <w:cs/>
          <w:lang w:bidi="bn-IN"/>
        </w:rPr>
        <w:t>র</w:t>
      </w:r>
      <w:r w:rsidRPr="00500D2C">
        <w:rPr>
          <w:rFonts w:ascii="AdorshoLipi" w:eastAsia="Times New Roman" w:hAnsi="AdorshoLipi" w:cs="AdorshoLipi"/>
          <w:sz w:val="20"/>
          <w:szCs w:val="20"/>
          <w:lang w:bidi="bn-IN"/>
        </w:rPr>
        <w:t xml:space="preserve"> </w:t>
      </w:r>
      <w:r w:rsidRPr="00500D2C">
        <w:rPr>
          <w:rFonts w:ascii="AdorshoLipi" w:hAnsi="AdorshoLipi" w:cs="AdorshoLipi"/>
          <w:sz w:val="20"/>
          <w:szCs w:val="20"/>
          <w:cs/>
          <w:lang w:bidi="bn-IN"/>
        </w:rPr>
        <w:t>লক্ষ্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র্জনে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ন্তর্ভুক্তিমূল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ন্নয়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রু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ক্রিয়া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আরপিডি</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শ্রু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২০৩০</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জেন্ডা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থ্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প্ল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র্জনে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ঝুঁকি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রয়েছি</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ম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ন্তর্জাতি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ন্নয়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স্থাগুলো</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তিসংঘ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ন্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মহামারীটি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রুদ্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গৃহী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গ্রগ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শেষ</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বস্থা</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গ্রহণে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থ্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দানে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ন্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রকারে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প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র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চাপ</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য়োগে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হ্বা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নাই</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p>
    <w:p w14:paraId="47DFE695" w14:textId="73028CFE" w:rsidR="00C956A7" w:rsidRPr="00504BED" w:rsidRDefault="00C956A7" w:rsidP="00BF314C">
      <w:pPr>
        <w:pStyle w:val="Heading1"/>
      </w:pPr>
      <w:r w:rsidRPr="008162AB">
        <w:rPr>
          <w:rFonts w:ascii="Nirmala UI" w:hAnsi="Nirmala UI" w:cs="Nirmala UI" w:hint="cs"/>
          <w:cs/>
        </w:rPr>
        <w:t>কোভিড</w:t>
      </w:r>
      <w:r w:rsidRPr="008162AB">
        <w:t>-</w:t>
      </w:r>
      <w:r w:rsidRPr="007E3A73">
        <w:rPr>
          <w:rFonts w:ascii="Nirmala UI" w:hAnsi="Nirmala UI" w:cs="Nirmala UI" w:hint="cs"/>
          <w:cs/>
        </w:rPr>
        <w:t>১৯</w:t>
      </w:r>
      <w:r w:rsidRPr="007E3A73">
        <w:t xml:space="preserve"> </w:t>
      </w:r>
      <w:r w:rsidRPr="007E3A73">
        <w:rPr>
          <w:rFonts w:ascii="Nirmala UI" w:hAnsi="Nirmala UI" w:cs="Nirmala UI" w:hint="cs"/>
          <w:cs/>
        </w:rPr>
        <w:t>বিষয়ক</w:t>
      </w:r>
      <w:r w:rsidRPr="007E3A73">
        <w:t xml:space="preserve"> </w:t>
      </w:r>
      <w:r w:rsidRPr="007E3A73">
        <w:rPr>
          <w:rFonts w:ascii="Nirmala UI" w:hAnsi="Nirmala UI" w:cs="Nirmala UI" w:hint="cs"/>
          <w:cs/>
        </w:rPr>
        <w:t>মতবিনিময়</w:t>
      </w:r>
      <w:bookmarkEnd w:id="8"/>
      <w:r w:rsidRPr="00504BED">
        <w:t xml:space="preserve"> </w:t>
      </w:r>
      <w:r w:rsidR="008162AB">
        <w:rPr>
          <w:rtl/>
          <w:cs/>
        </w:rPr>
        <w:br/>
      </w:r>
    </w:p>
    <w:p w14:paraId="739DC51B" w14:textId="77777777" w:rsidR="00EB5756" w:rsidRPr="00500D2C" w:rsidRDefault="00F54443" w:rsidP="00F54443">
      <w:pPr>
        <w:rPr>
          <w:rFonts w:ascii="AdorshoLipi" w:hAnsi="AdorshoLipi" w:cs="AdorshoLipi"/>
          <w:sz w:val="20"/>
          <w:szCs w:val="20"/>
        </w:rPr>
      </w:pPr>
      <w:r w:rsidRPr="00500D2C">
        <w:rPr>
          <w:rFonts w:ascii="Nirmala UI" w:hAnsi="Nirmala UI" w:cs="Nirmala UI" w:hint="cs"/>
          <w:noProof/>
          <w:sz w:val="20"/>
          <w:szCs w:val="20"/>
          <w:cs/>
          <w:lang w:bidi="bn-IN"/>
        </w:rPr>
        <w:t>ক</w:t>
      </w:r>
      <w:r w:rsidRPr="00500D2C">
        <w:rPr>
          <w:rFonts w:ascii="AdorshoLipi" w:hAnsi="AdorshoLipi" w:cs="AdorshoLipi"/>
          <w:noProof/>
          <w:sz w:val="20"/>
          <w:szCs w:val="20"/>
          <w:cs/>
          <w:lang w:bidi="bn-IN"/>
        </w:rPr>
        <w:t>োভিড</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১৯</w:t>
      </w:r>
      <w:r w:rsidRPr="00500D2C">
        <w:rPr>
          <w:rFonts w:ascii="AdorshoLipi" w:hAnsi="AdorshoLipi" w:cs="AdorshoLipi"/>
          <w:noProof/>
          <w:sz w:val="20"/>
          <w:szCs w:val="20"/>
        </w:rPr>
        <w:t xml:space="preserve"> </w:t>
      </w:r>
      <w:r w:rsidRPr="00500D2C">
        <w:rPr>
          <w:rFonts w:ascii="AdorshoLipi" w:hAnsi="AdorshoLipi" w:cs="AdorshoLipi"/>
          <w:sz w:val="20"/>
          <w:szCs w:val="20"/>
          <w:cs/>
          <w:lang w:bidi="bn-IN"/>
        </w:rPr>
        <w:t>মহামা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স্থিতি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তু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গ্রামে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অভিজ্ঞতা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তথ্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ন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ম্নলিখি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ষয়বস্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আলোচনা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ন্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র্দিষ্ট</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কগুচ্ছ প্রশ্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বহা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হয়েছিল</w:t>
      </w:r>
      <w:r w:rsidRPr="00500D2C">
        <w:rPr>
          <w:rFonts w:ascii="AdorshoLipi" w:hAnsi="AdorshoLipi" w:cs="AdorshoLipi"/>
          <w:sz w:val="20"/>
          <w:szCs w:val="20"/>
          <w:cs/>
          <w:lang w:bidi="hi-IN"/>
        </w:rPr>
        <w:t>।</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শ্নগুলি</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যুক্তি-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হিসা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যুক্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হল</w:t>
      </w:r>
      <w:r w:rsidRPr="00500D2C">
        <w:rPr>
          <w:rFonts w:ascii="AdorshoLipi" w:hAnsi="AdorshoLipi" w:cs="AdorshoLipi"/>
          <w:sz w:val="20"/>
          <w:szCs w:val="20"/>
          <w:cs/>
          <w:lang w:bidi="hi-IN"/>
        </w:rPr>
        <w:t>।</w:t>
      </w:r>
    </w:p>
    <w:p w14:paraId="069F9AFE" w14:textId="77777777" w:rsidR="006E1A77" w:rsidRPr="008162AB" w:rsidRDefault="00500D2C" w:rsidP="00BF314C">
      <w:pPr>
        <w:pStyle w:val="Heading1"/>
      </w:pPr>
      <w:bookmarkStart w:id="9" w:name="_Toc73457554"/>
      <w:r>
        <w:rPr>
          <w:cs/>
        </w:rPr>
        <w:br/>
      </w:r>
      <w:r w:rsidR="006E1A77" w:rsidRPr="008162AB">
        <w:rPr>
          <w:rFonts w:ascii="Nirmala UI" w:hAnsi="Nirmala UI" w:cs="Nirmala UI" w:hint="cs"/>
          <w:cs/>
        </w:rPr>
        <w:t>১</w:t>
      </w:r>
      <w:r w:rsidR="006E1A77" w:rsidRPr="008162AB">
        <w:t>.</w:t>
      </w:r>
      <w:r w:rsidR="007B3060" w:rsidRPr="008162AB">
        <w:t xml:space="preserve"> </w:t>
      </w:r>
      <w:r w:rsidR="006E1A77" w:rsidRPr="008162AB">
        <w:t xml:space="preserve"> </w:t>
      </w:r>
      <w:r w:rsidR="000D417D" w:rsidRPr="008162AB">
        <w:rPr>
          <w:rFonts w:ascii="Nirmala UI" w:hAnsi="Nirmala UI" w:cs="Nirmala UI" w:hint="cs"/>
          <w:cs/>
        </w:rPr>
        <w:t>কোভিড</w:t>
      </w:r>
      <w:r w:rsidR="000D417D" w:rsidRPr="008162AB">
        <w:t xml:space="preserve"> -</w:t>
      </w:r>
      <w:r w:rsidR="000D417D" w:rsidRPr="008162AB">
        <w:rPr>
          <w:rFonts w:ascii="Nirmala UI" w:hAnsi="Nirmala UI" w:cs="Nirmala UI" w:hint="cs"/>
          <w:cs/>
        </w:rPr>
        <w:t>১৯</w:t>
      </w:r>
      <w:r w:rsidR="000D417D" w:rsidRPr="008162AB">
        <w:t xml:space="preserve"> </w:t>
      </w:r>
      <w:r w:rsidR="000D417D" w:rsidRPr="008162AB">
        <w:rPr>
          <w:rFonts w:ascii="Nirmala UI" w:hAnsi="Nirmala UI" w:cs="Nirmala UI" w:hint="cs"/>
          <w:cs/>
        </w:rPr>
        <w:t>এর</w:t>
      </w:r>
      <w:r w:rsidR="000D417D" w:rsidRPr="008162AB">
        <w:t xml:space="preserve"> </w:t>
      </w:r>
      <w:r w:rsidR="007B3060" w:rsidRPr="008162AB">
        <w:rPr>
          <w:rFonts w:ascii="Nirmala UI" w:hAnsi="Nirmala UI" w:cs="Nirmala UI" w:hint="cs"/>
          <w:cs/>
        </w:rPr>
        <w:t>সময়ে</w:t>
      </w:r>
      <w:r w:rsidR="007B3060" w:rsidRPr="008162AB">
        <w:t xml:space="preserve"> </w:t>
      </w:r>
      <w:r w:rsidR="007B3060" w:rsidRPr="008162AB">
        <w:rPr>
          <w:rFonts w:ascii="Nirmala UI" w:hAnsi="Nirmala UI" w:cs="Nirmala UI" w:hint="cs"/>
          <w:cs/>
        </w:rPr>
        <w:t>জীবনযাত্রার</w:t>
      </w:r>
      <w:r w:rsidR="007B3060" w:rsidRPr="008162AB">
        <w:t xml:space="preserve"> </w:t>
      </w:r>
      <w:r w:rsidR="007B3060" w:rsidRPr="008162AB">
        <w:rPr>
          <w:rFonts w:ascii="Nirmala UI" w:hAnsi="Nirmala UI" w:cs="Nirmala UI" w:hint="cs"/>
          <w:cs/>
        </w:rPr>
        <w:t>পরিবর্তনসমূহ</w:t>
      </w:r>
      <w:bookmarkEnd w:id="9"/>
    </w:p>
    <w:p w14:paraId="3409B141" w14:textId="4E7223DE" w:rsidR="006E1A77" w:rsidRPr="00504BED" w:rsidRDefault="002D0CAA" w:rsidP="00BF314C">
      <w:pPr>
        <w:pStyle w:val="Heading2"/>
      </w:pPr>
      <w:bookmarkStart w:id="10" w:name="_Toc73457555"/>
      <w:r>
        <w:rPr>
          <w:cs/>
        </w:rPr>
        <w:br/>
      </w:r>
      <w:r w:rsidR="007E7B37" w:rsidRPr="00504BED">
        <w:rPr>
          <w:cs/>
        </w:rPr>
        <w:t>১</w:t>
      </w:r>
      <w:r w:rsidR="007E7B37" w:rsidRPr="00504BED">
        <w:t>.</w:t>
      </w:r>
      <w:r w:rsidR="007E7B37" w:rsidRPr="00504BED">
        <w:rPr>
          <w:cs/>
        </w:rPr>
        <w:t>১</w:t>
      </w:r>
      <w:r w:rsidR="006E1A77" w:rsidRPr="00504BED">
        <w:t xml:space="preserve"> </w:t>
      </w:r>
      <w:r w:rsidR="006E1A77" w:rsidRPr="00504BED">
        <w:rPr>
          <w:cs/>
        </w:rPr>
        <w:t>দৈনন্দিন</w:t>
      </w:r>
      <w:r w:rsidR="006E1A77" w:rsidRPr="00504BED">
        <w:t xml:space="preserve"> </w:t>
      </w:r>
      <w:r w:rsidR="006E1A77" w:rsidRPr="00504BED">
        <w:rPr>
          <w:cs/>
        </w:rPr>
        <w:t>জীবন</w:t>
      </w:r>
      <w:bookmarkEnd w:id="10"/>
    </w:p>
    <w:p w14:paraId="72E1E02E" w14:textId="77777777" w:rsidR="00F54443" w:rsidRPr="002610DF" w:rsidRDefault="00F54443" w:rsidP="002610DF">
      <w:pPr>
        <w:jc w:val="both"/>
        <w:rPr>
          <w:rFonts w:ascii="AdorshoLipi" w:hAnsi="AdorshoLipi" w:cs="AdorshoLipi"/>
          <w:sz w:val="20"/>
          <w:szCs w:val="20"/>
        </w:rPr>
      </w:pPr>
      <w:r w:rsidRPr="00504BED">
        <w:rPr>
          <w:rFonts w:ascii="Nirmala UI" w:hAnsi="Nirmala UI" w:cs="Nirmala UI" w:hint="cs"/>
          <w:sz w:val="20"/>
          <w:szCs w:val="20"/>
          <w:cs/>
          <w:lang w:bidi="bn-IN"/>
        </w:rPr>
        <w:lastRenderedPageBreak/>
        <w:t>অ</w:t>
      </w:r>
      <w:r w:rsidRPr="00504BED">
        <w:rPr>
          <w:rFonts w:ascii="AdorshoLipi" w:hAnsi="AdorshoLipi" w:cs="AdorshoLipi"/>
          <w:sz w:val="20"/>
          <w:szCs w:val="20"/>
          <w:cs/>
          <w:lang w:bidi="bn-IN"/>
        </w:rPr>
        <w:t>ংশগ্রহণকারীদে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শিরভাগই</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লেছিলে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যে</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তাদে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দৈনন্দি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জীবনযাপনে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ভিন্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দি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ধাগ্রস্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য়েছে</w:t>
      </w:r>
      <w:r w:rsidRPr="00504BED">
        <w:rPr>
          <w:rFonts w:ascii="AdorshoLipi" w:hAnsi="AdorshoLipi" w:cs="AdorshoLipi"/>
          <w:sz w:val="20"/>
          <w:szCs w:val="20"/>
          <w:cs/>
          <w:lang w:bidi="hi-IN"/>
        </w:rPr>
        <w:t>।</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শেষ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আয়ে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অভা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চাকরি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অপ্রুতুলতা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রণে</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খাদ্য</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রবরাহ</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ধাগ্রস্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য়েছিল</w:t>
      </w:r>
      <w:r w:rsidRPr="00504BED">
        <w:rPr>
          <w:rFonts w:ascii="AdorshoLipi" w:hAnsi="AdorshoLipi" w:cs="AdorshoLipi"/>
          <w:sz w:val="20"/>
          <w:szCs w:val="20"/>
          <w:cs/>
          <w:lang w:bidi="hi-IN"/>
        </w:rPr>
        <w:t>।</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অনে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রিবা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তাদে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আত্মীয়স্বজনে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আর্থি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হায়তা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উপ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নির্ভরশীল</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য়ে</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ড়েছে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এ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এজন্য</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ষ্টিক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খাবা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গ্রহণ</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রাস</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য়েছে</w:t>
      </w:r>
      <w:r w:rsidRPr="00504BED">
        <w:rPr>
          <w:rFonts w:ascii="AdorshoLipi" w:hAnsi="AdorshoLipi" w:cs="AdorshoLipi"/>
          <w:sz w:val="20"/>
          <w:szCs w:val="20"/>
          <w:cs/>
          <w:lang w:bidi="hi-IN"/>
        </w:rPr>
        <w:t>।</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ভিন্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উৎস</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থে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খাদ্য</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হায়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রবরাহ</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লেও</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শিরভাগ</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ময়ই</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রতিবন্ধী</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যক্তিদে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ছে</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গুলো</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ছানো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উদ্যোগ</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লক্ষ্য</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নির্ধারণ</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য়নি</w:t>
      </w:r>
      <w:r w:rsidRPr="00504BED">
        <w:rPr>
          <w:rFonts w:ascii="AdorshoLipi" w:hAnsi="AdorshoLipi" w:cs="AdorshoLipi"/>
          <w:sz w:val="20"/>
          <w:szCs w:val="20"/>
          <w:cs/>
          <w:lang w:bidi="hi-IN"/>
        </w:rPr>
        <w:t>।</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উদাহরণস্বরূপ</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ইলচেয়া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যবহারকা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গুরুত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রতিবন্ধী</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যক্তি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যথাযথ</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রিবহণে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অভা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ই</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খাদ্য</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হায়তা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ছে</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ছা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রেন নি</w:t>
      </w:r>
      <w:r w:rsidRPr="00504BED">
        <w:rPr>
          <w:rFonts w:ascii="AdorshoLipi" w:hAnsi="AdorshoLipi" w:cs="AdorshoLipi"/>
          <w:sz w:val="20"/>
          <w:szCs w:val="20"/>
          <w:cs/>
          <w:lang w:bidi="hi-IN"/>
        </w:rPr>
        <w:t>।</w:t>
      </w:r>
      <w:r w:rsidRPr="00504BED">
        <w:rPr>
          <w:rFonts w:ascii="AdorshoLipi" w:hAnsi="AdorshoLipi" w:cs="AdorshoLipi"/>
          <w:sz w:val="20"/>
          <w:szCs w:val="20"/>
        </w:rPr>
        <w:t xml:space="preserve"> </w:t>
      </w:r>
      <w:r w:rsidRPr="002610DF">
        <w:rPr>
          <w:rFonts w:ascii="AdorshoLipi" w:hAnsi="AdorshoLipi" w:cs="AdorshoLipi"/>
          <w:sz w:val="20"/>
          <w:szCs w:val="20"/>
          <w:cs/>
          <w:lang w:bidi="bn-IN"/>
        </w:rPr>
        <w:t>সমাজসেবা থেকে</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বৈষম্যমূলক</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ঘোষণাও</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করা</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হয়েছিল</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যে</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প্রতিবন্ধী</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ব্যক্তিরা</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যারা</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প্রতিবন্ধী</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ভাতা</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পাচ্ছেন</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প্রতি</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মাসে</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৭৫০</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টাকা</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প্রায়</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৯</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মার্কিন</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ডলার</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তারা</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জরুরী</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খাদ্য</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সহায়তার</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আওতায়</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পড়বেন</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না</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অথবা</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জরুরী</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খাদ্য</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সহায়তা</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পাবেন</w:t>
      </w:r>
      <w:r w:rsidRPr="002610DF">
        <w:rPr>
          <w:rFonts w:ascii="AdorshoLipi" w:hAnsi="AdorshoLipi" w:cs="AdorshoLipi"/>
          <w:sz w:val="20"/>
          <w:szCs w:val="20"/>
        </w:rPr>
        <w:t xml:space="preserve"> </w:t>
      </w:r>
      <w:r w:rsidRPr="002610DF">
        <w:rPr>
          <w:rFonts w:ascii="AdorshoLipi" w:hAnsi="AdorshoLipi" w:cs="AdorshoLipi"/>
          <w:sz w:val="20"/>
          <w:szCs w:val="20"/>
          <w:cs/>
          <w:lang w:bidi="bn-IN"/>
        </w:rPr>
        <w:t>না</w:t>
      </w:r>
      <w:r w:rsidRPr="002610DF">
        <w:rPr>
          <w:rFonts w:ascii="AdorshoLipi" w:hAnsi="AdorshoLipi" w:cs="AdorshoLipi"/>
          <w:sz w:val="20"/>
          <w:szCs w:val="20"/>
          <w:cs/>
          <w:lang w:bidi="hi-IN"/>
        </w:rPr>
        <w:t>।</w:t>
      </w:r>
    </w:p>
    <w:p w14:paraId="5E622F2F" w14:textId="77777777" w:rsidR="008E1A93" w:rsidRPr="00E40BB0" w:rsidRDefault="00F54443" w:rsidP="00E40BB0">
      <w:pPr>
        <w:jc w:val="both"/>
        <w:rPr>
          <w:rFonts w:ascii="AdorshoLipi" w:hAnsi="AdorshoLipi" w:cs="AdorshoLipi"/>
          <w:sz w:val="20"/>
          <w:szCs w:val="20"/>
        </w:rPr>
      </w:pPr>
      <w:r w:rsidRPr="00500D2C">
        <w:rPr>
          <w:rFonts w:ascii="AdorshoLipi" w:hAnsi="AdorshoLipi" w:cs="AdorshoLipi"/>
          <w:sz w:val="20"/>
          <w:szCs w:val="20"/>
          <w:cs/>
          <w:lang w:bidi="bn-IN"/>
        </w:rPr>
        <w:t>অংশগ্রহণকারী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মধ্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৭৫</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শতাংশ</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লেছে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ভিন্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দি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থে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যক্তিদে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তিবাচ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মনোভাব</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দ্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য়েছে</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যেম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রকারে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জরু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সহায়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দান</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থে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ঞ্চি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এমনও</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দেখা</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গিয়েছে</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যে</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ছু</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বা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প্রতিবন্ধী মানুষের সুরক্ষামূলক</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উপকরণ</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 xml:space="preserve">প্রদান </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নিয়মিত</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চিকিৎসা</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থেরাপি</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বন্ধ</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করে দেয়া হয়েছে</w:t>
      </w:r>
      <w:r w:rsidRPr="00500D2C">
        <w:rPr>
          <w:rFonts w:ascii="AdorshoLipi" w:hAnsi="AdorshoLipi" w:cs="AdorshoLipi"/>
          <w:sz w:val="20"/>
          <w:szCs w:val="20"/>
        </w:rPr>
        <w:t xml:space="preserve"> </w:t>
      </w:r>
      <w:r w:rsidRPr="00500D2C">
        <w:rPr>
          <w:rFonts w:ascii="AdorshoLipi" w:hAnsi="AdorshoLipi" w:cs="AdorshoLipi"/>
          <w:sz w:val="20"/>
          <w:szCs w:val="20"/>
          <w:cs/>
          <w:lang w:bidi="bn-IN"/>
        </w:rPr>
        <w:t>ইত্যাদি</w:t>
      </w:r>
      <w:r w:rsidRPr="00500D2C">
        <w:rPr>
          <w:rFonts w:ascii="AdorshoLipi" w:hAnsi="AdorshoLipi" w:cs="AdorshoLipi"/>
          <w:sz w:val="20"/>
          <w:szCs w:val="20"/>
          <w:cs/>
          <w:lang w:bidi="hi-IN"/>
        </w:rPr>
        <w:t>।</w:t>
      </w:r>
      <w:r w:rsidR="00504BED" w:rsidRPr="00500D2C">
        <w:rPr>
          <w:rFonts w:ascii="AdorshoLipi" w:hAnsi="AdorshoLipi" w:cs="AdorshoLipi"/>
          <w:sz w:val="20"/>
          <w:szCs w:val="20"/>
        </w:rPr>
        <w:t xml:space="preserve"> </w:t>
      </w:r>
      <w:bookmarkStart w:id="11" w:name="_Toc73457556"/>
    </w:p>
    <w:p w14:paraId="77B8FC42" w14:textId="77777777" w:rsidR="008E1A93" w:rsidRDefault="008E1A93" w:rsidP="00BF314C">
      <w:pPr>
        <w:pStyle w:val="Heading2"/>
        <w:rPr>
          <w:highlight w:val="yellow"/>
        </w:rPr>
      </w:pPr>
    </w:p>
    <w:p w14:paraId="0EB2562F" w14:textId="77777777" w:rsidR="00E54608" w:rsidRPr="00504BED" w:rsidRDefault="007B0E86" w:rsidP="00BF314C">
      <w:pPr>
        <w:pStyle w:val="Heading2"/>
      </w:pPr>
      <w:r w:rsidRPr="00500D2C">
        <w:rPr>
          <w:cs/>
        </w:rPr>
        <w:t>১</w:t>
      </w:r>
      <w:r w:rsidRPr="00500D2C">
        <w:t>.</w:t>
      </w:r>
      <w:r w:rsidRPr="00500D2C">
        <w:rPr>
          <w:cs/>
        </w:rPr>
        <w:t>২</w:t>
      </w:r>
      <w:bookmarkEnd w:id="11"/>
      <w:r w:rsidR="008E1A93" w:rsidRPr="00500D2C">
        <w:rPr>
          <w:rFonts w:hint="cs"/>
          <w:cs/>
        </w:rPr>
        <w:t xml:space="preserve"> কল্যাণ</w:t>
      </w:r>
    </w:p>
    <w:p w14:paraId="6AA0F342" w14:textId="77777777" w:rsidR="00F54443" w:rsidRPr="00504BED" w:rsidRDefault="00F54443" w:rsidP="00F54443">
      <w:pPr>
        <w:jc w:val="both"/>
        <w:rPr>
          <w:rFonts w:ascii="AdorshoLipi" w:hAnsi="AdorshoLipi" w:cs="AdorshoLipi"/>
          <w:sz w:val="20"/>
          <w:szCs w:val="20"/>
          <w:cs/>
          <w:lang w:bidi="bn-IN"/>
        </w:rPr>
      </w:pPr>
      <w:r w:rsidRPr="00504BED">
        <w:rPr>
          <w:rFonts w:ascii="Nirmala UI" w:hAnsi="Nirmala UI" w:cs="Nirmala UI" w:hint="cs"/>
          <w:sz w:val="20"/>
          <w:szCs w:val="20"/>
          <w:cs/>
          <w:lang w:bidi="bn-IN"/>
        </w:rPr>
        <w:t>ন</w:t>
      </w:r>
      <w:r w:rsidRPr="00504BED">
        <w:rPr>
          <w:rFonts w:ascii="AdorshoLipi" w:hAnsi="AdorshoLipi" w:cs="AdorshoLipi"/>
          <w:sz w:val="20"/>
          <w:szCs w:val="20"/>
          <w:cs/>
          <w:lang w:bidi="bn-IN"/>
        </w:rPr>
        <w:t>তু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দুটি</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দক্ষেপ</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লকডাউ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এ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মাজি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দূরত্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জায়</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রাখা</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ঘরে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ইরে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র্যক্রম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রাস</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রেছে</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এ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দৈনন্দি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র্যক্রম</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যাহ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রেছে</w:t>
      </w:r>
      <w:r w:rsidRPr="00504BED">
        <w:rPr>
          <w:rFonts w:ascii="AdorshoLipi" w:hAnsi="AdorshoLipi" w:cs="AdorshoLipi"/>
          <w:sz w:val="20"/>
          <w:szCs w:val="20"/>
          <w:cs/>
          <w:lang w:bidi="hi-IN"/>
        </w:rPr>
        <w:t>।</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এই</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শেষ</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রিস্থি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নিঃসঙ্গ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আলস্য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দ্ধি</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রেছে</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এ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শারীরি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ও</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মানসি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স্থ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জায়</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রাখা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ম্ভাবনা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কুচি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রেছে</w:t>
      </w:r>
      <w:r w:rsidRPr="00504BED">
        <w:rPr>
          <w:rFonts w:ascii="AdorshoLipi" w:hAnsi="AdorshoLipi" w:cs="AdorshoLipi"/>
          <w:sz w:val="20"/>
          <w:szCs w:val="20"/>
          <w:cs/>
          <w:lang w:bidi="hi-IN"/>
        </w:rPr>
        <w:t>।</w:t>
      </w:r>
      <w:r w:rsidRPr="00504BED">
        <w:rPr>
          <w:rFonts w:ascii="AdorshoLipi" w:hAnsi="AdorshoLipi" w:cs="AdorshoLipi"/>
          <w:sz w:val="20"/>
          <w:szCs w:val="20"/>
        </w:rPr>
        <w:t xml:space="preserve"> </w:t>
      </w:r>
      <w:r w:rsidR="00504BED">
        <w:rPr>
          <w:rFonts w:ascii="AdorshoLipi" w:hAnsi="AdorshoLipi" w:cs="AdorshoLipi"/>
          <w:sz w:val="20"/>
          <w:szCs w:val="20"/>
          <w:rtl/>
          <w:cs/>
        </w:rPr>
        <w:br/>
      </w:r>
      <w:r w:rsidRPr="00504BED">
        <w:rPr>
          <w:rFonts w:ascii="AdorshoLipi" w:hAnsi="AdorshoLipi" w:cs="AdorshoLipi"/>
          <w:sz w:val="20"/>
          <w:szCs w:val="20"/>
          <w:rtl/>
          <w:cs/>
        </w:rPr>
        <w:br/>
      </w:r>
      <w:r w:rsidRPr="00504BED">
        <w:rPr>
          <w:rFonts w:ascii="AdorshoLipi" w:hAnsi="AdorshoLipi" w:cs="AdorshoLipi"/>
          <w:sz w:val="20"/>
          <w:szCs w:val="20"/>
          <w:cs/>
          <w:lang w:bidi="bn-IN"/>
        </w:rPr>
        <w:t>যেহে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দৃষ্টি</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রতিবন্ধী</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যক্তিদে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চলা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জন্য</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অন্য</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উপ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নির্ভ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র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য়</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তাই</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মাজি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দূরত্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জায়</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রাখা</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এ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ভাইরাসে</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আক্রান্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ওয়া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আশঙ্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ছাড়া</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তাদে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দৈনন্দি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জকর্মে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জন্য</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ঘরে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ই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যাওয়া</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অথ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নও</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জরু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র্যক্রম</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ম্পাদ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ঠি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য়ে</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ড়েছে</w:t>
      </w:r>
      <w:r w:rsidRPr="00504BED">
        <w:rPr>
          <w:rFonts w:ascii="AdorshoLipi" w:hAnsi="AdorshoLipi" w:cs="AdorshoLipi"/>
          <w:sz w:val="20"/>
          <w:szCs w:val="20"/>
          <w:cs/>
          <w:lang w:bidi="hi-IN"/>
        </w:rPr>
        <w:t>।</w:t>
      </w:r>
      <w:r w:rsidRPr="00504BED">
        <w:rPr>
          <w:rFonts w:ascii="AdorshoLipi" w:hAnsi="AdorshoLipi" w:cs="AdorshoLipi"/>
          <w:sz w:val="20"/>
          <w:szCs w:val="20"/>
        </w:rPr>
        <w:t xml:space="preserve"> </w:t>
      </w:r>
    </w:p>
    <w:p w14:paraId="3BA10EEE" w14:textId="77777777" w:rsidR="00F54443" w:rsidRPr="00504BED" w:rsidRDefault="00F54443" w:rsidP="00504BED">
      <w:pPr>
        <w:jc w:val="both"/>
        <w:rPr>
          <w:rFonts w:ascii="AdorshoLipi" w:hAnsi="AdorshoLipi" w:cs="AdorshoLipi"/>
          <w:sz w:val="20"/>
          <w:szCs w:val="20"/>
        </w:rPr>
      </w:pPr>
      <w:r w:rsidRPr="00504BED">
        <w:rPr>
          <w:rFonts w:ascii="AdorshoLipi" w:hAnsi="AdorshoLipi" w:cs="AdorshoLipi"/>
          <w:sz w:val="20"/>
          <w:szCs w:val="20"/>
          <w:cs/>
          <w:lang w:bidi="bn-IN"/>
        </w:rPr>
        <w:t>এছাড়াও</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মাস্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তা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হায়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র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আসছে</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তাদে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ক্ষে</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ঝ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অসুবিধা</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য়</w:t>
      </w:r>
      <w:r w:rsidRPr="00504BED">
        <w:rPr>
          <w:rFonts w:ascii="AdorshoLipi" w:hAnsi="AdorshoLipi" w:cs="AdorshoLipi"/>
          <w:sz w:val="20"/>
          <w:szCs w:val="20"/>
          <w:cs/>
          <w:lang w:bidi="hi-IN"/>
        </w:rPr>
        <w:t>।</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এটি</w:t>
      </w:r>
      <w:r w:rsidRPr="00504BED">
        <w:rPr>
          <w:rFonts w:ascii="AdorshoLipi" w:hAnsi="AdorshoLipi" w:cs="AdorshoLipi"/>
          <w:sz w:val="20"/>
          <w:szCs w:val="20"/>
        </w:rPr>
        <w:t xml:space="preserve"> </w:t>
      </w:r>
      <w:r w:rsidRPr="00504BED">
        <w:rPr>
          <w:rFonts w:ascii="AdorshoLipi" w:hAnsi="AdorshoLipi" w:cs="AdorshoLipi"/>
          <w:noProof/>
          <w:sz w:val="20"/>
          <w:szCs w:val="20"/>
          <w:cs/>
          <w:lang w:bidi="bn-IN"/>
        </w:rPr>
        <w:t>কোভিড</w:t>
      </w:r>
      <w:r w:rsidRPr="00504BED">
        <w:rPr>
          <w:rFonts w:ascii="AdorshoLipi" w:hAnsi="AdorshoLipi" w:cs="AdorshoLipi"/>
          <w:noProof/>
          <w:sz w:val="20"/>
          <w:szCs w:val="20"/>
        </w:rPr>
        <w:t xml:space="preserve"> -</w:t>
      </w:r>
      <w:r w:rsidRPr="00504BED">
        <w:rPr>
          <w:rFonts w:ascii="AdorshoLipi" w:hAnsi="AdorshoLipi" w:cs="AdorshoLipi"/>
          <w:noProof/>
          <w:sz w:val="20"/>
          <w:szCs w:val="20"/>
          <w:cs/>
          <w:lang w:bidi="bn-IN"/>
        </w:rPr>
        <w:t>১৯</w:t>
      </w:r>
      <w:r w:rsidRPr="00504BED">
        <w:rPr>
          <w:rFonts w:ascii="AdorshoLipi" w:hAnsi="AdorshoLipi" w:cs="AdorshoLipi"/>
          <w:noProof/>
          <w:sz w:val="20"/>
          <w:szCs w:val="20"/>
        </w:rPr>
        <w:t xml:space="preserve"> </w:t>
      </w:r>
      <w:r w:rsidRPr="00504BED">
        <w:rPr>
          <w:rFonts w:ascii="AdorshoLipi" w:hAnsi="AdorshoLipi" w:cs="AdorshoLipi"/>
          <w:sz w:val="20"/>
          <w:szCs w:val="20"/>
          <w:cs/>
          <w:lang w:bidi="bn-IN"/>
        </w:rPr>
        <w:t>এ</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আক্রান্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ওয়া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ঝুঁ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ড়ায়</w:t>
      </w:r>
      <w:r w:rsidRPr="00504BED">
        <w:rPr>
          <w:rFonts w:ascii="AdorshoLipi" w:hAnsi="AdorshoLipi" w:cs="AdorshoLipi"/>
          <w:sz w:val="20"/>
          <w:szCs w:val="20"/>
          <w:cs/>
          <w:lang w:bidi="hi-IN"/>
        </w:rPr>
        <w:t>।</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একইভা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মাজি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দূরত্বে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ষয়গুলো</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ই</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যক্তি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ষেত্রেও</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ঘটে</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যা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ছে</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তা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হায্য</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গ্রহণ</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রছেন</w:t>
      </w:r>
      <w:r w:rsidRPr="00504BED">
        <w:rPr>
          <w:rFonts w:ascii="AdorshoLipi" w:hAnsi="AdorshoLipi" w:cs="AdorshoLipi"/>
          <w:sz w:val="20"/>
          <w:szCs w:val="20"/>
          <w:cs/>
          <w:lang w:bidi="hi-IN"/>
        </w:rPr>
        <w:t>।</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উত্তরদাতাদে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৮৩</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শতাংশ</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লেছে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লকডাউ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যবস্থা</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তাদে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মানসি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স্থতায়</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শাল</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রভা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ফেলেছে</w:t>
      </w:r>
      <w:r w:rsidRPr="00504BED">
        <w:rPr>
          <w:rFonts w:ascii="AdorshoLipi" w:hAnsi="AdorshoLipi" w:cs="AdorshoLipi"/>
          <w:sz w:val="20"/>
          <w:szCs w:val="20"/>
          <w:cs/>
          <w:lang w:bidi="hi-IN"/>
        </w:rPr>
        <w:t>।</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দীর্ঘক্ষণ</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ঘ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সে</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থা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ঠাৎ</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চাক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রা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কারত্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ঠি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খাবারে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অভাব</w:t>
      </w:r>
      <w:r w:rsidRPr="00504BED">
        <w:rPr>
          <w:rFonts w:ascii="AdorshoLipi" w:hAnsi="AdorshoLipi" w:cs="AdorshoLipi"/>
          <w:sz w:val="20"/>
          <w:szCs w:val="20"/>
        </w:rPr>
        <w:t xml:space="preserve">, </w:t>
      </w:r>
      <w:r w:rsidRPr="00504BED">
        <w:rPr>
          <w:rFonts w:ascii="AdorshoLipi" w:hAnsi="AdorshoLipi" w:cs="AdorshoLipi"/>
          <w:noProof/>
          <w:sz w:val="20"/>
          <w:szCs w:val="20"/>
          <w:cs/>
          <w:lang w:bidi="bn-IN"/>
        </w:rPr>
        <w:t>কোভিড</w:t>
      </w:r>
      <w:r w:rsidRPr="00504BED">
        <w:rPr>
          <w:rFonts w:ascii="AdorshoLipi" w:hAnsi="AdorshoLipi" w:cs="AdorshoLipi"/>
          <w:noProof/>
          <w:sz w:val="20"/>
          <w:szCs w:val="20"/>
        </w:rPr>
        <w:t xml:space="preserve"> -</w:t>
      </w:r>
      <w:r w:rsidRPr="00504BED">
        <w:rPr>
          <w:rFonts w:ascii="AdorshoLipi" w:hAnsi="AdorshoLipi" w:cs="AdorshoLipi"/>
          <w:noProof/>
          <w:sz w:val="20"/>
          <w:szCs w:val="20"/>
          <w:cs/>
          <w:lang w:bidi="bn-IN"/>
        </w:rPr>
        <w:t>১৯</w:t>
      </w:r>
      <w:r w:rsidRPr="00504BED">
        <w:rPr>
          <w:rFonts w:ascii="AdorshoLipi" w:hAnsi="AdorshoLipi" w:cs="AdorshoLipi"/>
          <w:noProof/>
          <w:sz w:val="20"/>
          <w:szCs w:val="20"/>
        </w:rPr>
        <w:t xml:space="preserve"> </w:t>
      </w:r>
      <w:r w:rsidRPr="00504BED">
        <w:rPr>
          <w:rFonts w:ascii="AdorshoLipi" w:hAnsi="AdorshoLipi" w:cs="AdorshoLipi"/>
          <w:sz w:val="20"/>
          <w:szCs w:val="20"/>
          <w:cs/>
          <w:lang w:bidi="bn-IN"/>
        </w:rPr>
        <w:t>এ</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আক্রান্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ওয়া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আশঙ্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এ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রয়োজনীয়</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চিকিৎসা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অপ্রতুলতা</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এ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ছ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ধ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শিক্ষাপ্রতিষ্ঠা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বন্ধ</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এবং</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শ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জট</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তৈ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ওয়া</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নতু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চাক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ওয়া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সম্ভাব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থাকা</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ইত্যাদি</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উত্তরদাতাদে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মধ্যে</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তাশা</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ও</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উদ্বেগ</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তৈ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হওয়ার</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প্রধান</w:t>
      </w:r>
      <w:r w:rsidRPr="00504BED">
        <w:rPr>
          <w:rFonts w:ascii="AdorshoLipi" w:hAnsi="AdorshoLipi" w:cs="AdorshoLipi"/>
          <w:sz w:val="20"/>
          <w:szCs w:val="20"/>
        </w:rPr>
        <w:t xml:space="preserve"> </w:t>
      </w:r>
      <w:r w:rsidRPr="00504BED">
        <w:rPr>
          <w:rFonts w:ascii="AdorshoLipi" w:hAnsi="AdorshoLipi" w:cs="AdorshoLipi"/>
          <w:sz w:val="20"/>
          <w:szCs w:val="20"/>
          <w:cs/>
          <w:lang w:bidi="bn-IN"/>
        </w:rPr>
        <w:t>কারণ</w:t>
      </w:r>
      <w:r w:rsidRPr="00504BED">
        <w:rPr>
          <w:rFonts w:ascii="AdorshoLipi" w:hAnsi="AdorshoLipi" w:cs="AdorshoLipi"/>
          <w:sz w:val="20"/>
          <w:szCs w:val="20"/>
          <w:cs/>
          <w:lang w:bidi="hi-IN"/>
        </w:rPr>
        <w:t>।</w:t>
      </w:r>
    </w:p>
    <w:p w14:paraId="2CC6A624" w14:textId="77777777" w:rsidR="00B0273A" w:rsidRPr="00504BED" w:rsidRDefault="00B0273A" w:rsidP="00BF314C">
      <w:pPr>
        <w:pStyle w:val="Heading2"/>
        <w:rPr>
          <w:noProof/>
        </w:rPr>
      </w:pPr>
      <w:bookmarkStart w:id="12" w:name="_Toc73457557"/>
      <w:r w:rsidRPr="00504BED">
        <w:rPr>
          <w:noProof/>
          <w:cs/>
        </w:rPr>
        <w:t>১</w:t>
      </w:r>
      <w:r w:rsidRPr="00504BED">
        <w:rPr>
          <w:noProof/>
        </w:rPr>
        <w:t>.</w:t>
      </w:r>
      <w:r w:rsidRPr="00504BED">
        <w:rPr>
          <w:noProof/>
          <w:cs/>
        </w:rPr>
        <w:t>৩</w:t>
      </w:r>
      <w:r w:rsidRPr="00504BED">
        <w:rPr>
          <w:noProof/>
        </w:rPr>
        <w:t xml:space="preserve"> </w:t>
      </w:r>
      <w:r w:rsidRPr="00504BED">
        <w:rPr>
          <w:noProof/>
          <w:cs/>
        </w:rPr>
        <w:t>খাদ্য</w:t>
      </w:r>
      <w:r w:rsidRPr="00504BED">
        <w:rPr>
          <w:noProof/>
        </w:rPr>
        <w:t xml:space="preserve"> </w:t>
      </w:r>
      <w:r w:rsidRPr="00504BED">
        <w:rPr>
          <w:noProof/>
          <w:cs/>
        </w:rPr>
        <w:t>ও</w:t>
      </w:r>
      <w:r w:rsidRPr="00504BED">
        <w:rPr>
          <w:noProof/>
        </w:rPr>
        <w:t xml:space="preserve"> </w:t>
      </w:r>
      <w:r w:rsidRPr="00504BED">
        <w:rPr>
          <w:noProof/>
          <w:cs/>
        </w:rPr>
        <w:t>পানির</w:t>
      </w:r>
      <w:r w:rsidRPr="00504BED">
        <w:rPr>
          <w:noProof/>
        </w:rPr>
        <w:t xml:space="preserve"> </w:t>
      </w:r>
      <w:r w:rsidR="00504BED">
        <w:rPr>
          <w:noProof/>
          <w:cs/>
        </w:rPr>
        <w:t>ব্য</w:t>
      </w:r>
      <w:r w:rsidR="00C67BE3" w:rsidRPr="00504BED">
        <w:rPr>
          <w:noProof/>
          <w:cs/>
        </w:rPr>
        <w:t>বহার</w:t>
      </w:r>
      <w:bookmarkEnd w:id="12"/>
    </w:p>
    <w:p w14:paraId="5BE07936" w14:textId="77777777" w:rsidR="00F54443" w:rsidRPr="00500D2C" w:rsidRDefault="00F54443" w:rsidP="00037E83">
      <w:pPr>
        <w:jc w:val="both"/>
        <w:rPr>
          <w:rFonts w:ascii="AdorshoLipi" w:hAnsi="AdorshoLipi" w:cs="AdorshoLipi"/>
          <w:noProof/>
          <w:sz w:val="20"/>
          <w:szCs w:val="20"/>
        </w:rPr>
      </w:pPr>
      <w:r w:rsidRPr="00500D2C">
        <w:rPr>
          <w:rFonts w:ascii="Nirmala UI" w:hAnsi="Nirmala UI" w:cs="Nirmala UI" w:hint="cs"/>
          <w:noProof/>
          <w:sz w:val="20"/>
          <w:szCs w:val="20"/>
          <w:cs/>
          <w:lang w:bidi="bn-IN"/>
        </w:rPr>
        <w:t>ল</w:t>
      </w:r>
      <w:r w:rsidRPr="00500D2C">
        <w:rPr>
          <w:rFonts w:ascii="AdorshoLipi" w:hAnsi="AdorshoLipi" w:cs="AdorshoLipi"/>
          <w:noProof/>
          <w:sz w:val="20"/>
          <w:szCs w:val="20"/>
          <w:cs/>
          <w:lang w:bidi="bn-IN"/>
        </w:rPr>
        <w:t>কডাউ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স্থি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চলাকালী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৬৭</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শতাংশ</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উত্তরদা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লেছে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দ্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ও 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সুবিধা</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য়েছে</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ধা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ণগু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কারত্বে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ণে</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র্থনৈতি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র্বল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 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ষুদ্র ব্যবসাগুলোর</w:t>
      </w:r>
      <w:r w:rsidRPr="00500D2C">
        <w:rPr>
          <w:rFonts w:ascii="AdorshoLipi" w:hAnsi="AdorshoLipi" w:cs="AdorshoLipi"/>
          <w:noProof/>
          <w:sz w:val="20"/>
          <w:szCs w:val="20"/>
          <w:lang w:bidi="bn-IN"/>
        </w:rPr>
        <w:t xml:space="preserve"> </w:t>
      </w:r>
      <w:r w:rsidRPr="00500D2C">
        <w:rPr>
          <w:rFonts w:ascii="AdorshoLipi" w:hAnsi="AdorshoLipi" w:cs="AdorshoLipi"/>
          <w:noProof/>
          <w:sz w:val="20"/>
          <w:szCs w:val="20"/>
          <w:cs/>
          <w:lang w:bidi="bn-IN"/>
        </w:rPr>
        <w:t>হঠাৎ</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ন্ধ</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ও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ত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তিদিনে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আয়ে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থে</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ক্ত ছিল</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আর্থি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সঙ্গ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 অনেকেই</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দ্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লি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থে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ছ</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স</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দ</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ধ্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য়েছে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উ</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উ</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ব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শুক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বা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য়েছি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ম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চিড়া</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ড়ি</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স্কু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ইত্যাদি</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ড়িতেই</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ছিল</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লকডাউনে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ণে</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জা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ন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কার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ই</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ম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ন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দ্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হায়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বরাহ</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ই</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স্থিতি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ছু</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শগ্রহণ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নন্দি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বা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কটাত্মীয়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হযোগি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গ্রহণ</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উপ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র্ভ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ধ্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য়েছেন</w:t>
      </w:r>
      <w:r w:rsidRPr="00500D2C">
        <w:rPr>
          <w:rFonts w:ascii="AdorshoLipi" w:hAnsi="AdorshoLipi" w:cs="AdorshoLipi"/>
          <w:noProof/>
          <w:sz w:val="20"/>
          <w:szCs w:val="20"/>
          <w:cs/>
          <w:lang w:bidi="hi-IN"/>
        </w:rPr>
        <w:t>।</w:t>
      </w:r>
    </w:p>
    <w:p w14:paraId="4D96E70E" w14:textId="77777777" w:rsidR="00F54443" w:rsidRPr="00500D2C" w:rsidRDefault="00F54443" w:rsidP="00037E83">
      <w:pPr>
        <w:jc w:val="both"/>
        <w:rPr>
          <w:rFonts w:ascii="AdorshoLipi" w:hAnsi="AdorshoLipi" w:cs="AdorshoLipi"/>
          <w:noProof/>
          <w:sz w:val="20"/>
          <w:szCs w:val="20"/>
        </w:rPr>
      </w:pPr>
      <w:r w:rsidRPr="00500D2C">
        <w:rPr>
          <w:rFonts w:ascii="AdorshoLipi" w:hAnsi="AdorshoLipi" w:cs="AdorshoLipi"/>
          <w:noProof/>
          <w:sz w:val="20"/>
          <w:szCs w:val="20"/>
          <w:cs/>
          <w:lang w:bidi="bn-IN"/>
        </w:rPr>
        <w:t>মধ্যম</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আয়ে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বারগু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ভিন্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ধরণে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ড়ম্বনায় পড়েছিল</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বারি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র্যাদা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থা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রেখে</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ম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ন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দ্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হায়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চাই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ম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দ্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জুদ</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ছে</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থেষ্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র্থ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ছি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মন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গ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ভিন্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ম্প্রদায়ে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বা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তরণ</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বারগুলোও 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গ্রহ</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তিদিনে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বা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চাহিদা</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ণ</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ম্ভ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য়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শুক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বা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উপ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র্ভ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য়েছিল</w:t>
      </w:r>
      <w:r w:rsidRPr="00500D2C">
        <w:rPr>
          <w:rFonts w:ascii="AdorshoLipi" w:hAnsi="AdorshoLipi" w:cs="AdorshoLipi"/>
          <w:noProof/>
          <w:sz w:val="20"/>
          <w:szCs w:val="20"/>
          <w:cs/>
          <w:lang w:bidi="hi-IN"/>
        </w:rPr>
        <w:t>।</w:t>
      </w:r>
    </w:p>
    <w:p w14:paraId="312AE724" w14:textId="77777777" w:rsidR="00F54443" w:rsidRDefault="00F54443" w:rsidP="00037E83">
      <w:pPr>
        <w:jc w:val="both"/>
        <w:rPr>
          <w:rFonts w:ascii="AdorshoLipi" w:hAnsi="AdorshoLipi" w:cs="AdorshoLipi"/>
          <w:noProof/>
          <w:sz w:val="20"/>
          <w:szCs w:val="20"/>
          <w:lang w:bidi="hi-IN"/>
        </w:rPr>
      </w:pPr>
      <w:r w:rsidRPr="00500D2C">
        <w:rPr>
          <w:rFonts w:ascii="AdorshoLipi" w:hAnsi="AdorshoLipi" w:cs="AdorshoLipi"/>
          <w:noProof/>
          <w:sz w:val="20"/>
          <w:szCs w:val="20"/>
          <w:cs/>
          <w:lang w:bidi="bn-IN"/>
        </w:rPr>
        <w:lastRenderedPageBreak/>
        <w:t>আমা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শে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ক্ষিণ</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শে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লবণাক্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ঞ্চ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ক্ষিণ</w:t>
      </w:r>
      <w:r w:rsidRPr="00500D2C">
        <w:rPr>
          <w:rFonts w:ascii="AdorshoLipi" w:hAnsi="AdorshoLipi" w:cs="AdorshoLipi"/>
          <w:noProof/>
          <w:sz w:val="20"/>
          <w:szCs w:val="20"/>
        </w:rPr>
        <w:t>-</w:t>
      </w:r>
      <w:r w:rsidRPr="00500D2C">
        <w:rPr>
          <w:rFonts w:ascii="AdorshoLipi" w:hAnsi="AdorshoLipi" w:cs="AdorshoLipi"/>
          <w:noProof/>
          <w:sz w:val="20"/>
          <w:szCs w:val="20"/>
          <w:cs/>
          <w:lang w:bidi="bn-IN"/>
        </w:rPr>
        <w:t>পূর্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শে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বত্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ঞ্চ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দে পানি সরবরাহে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ষে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ম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ন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মস্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ই</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লো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ধারণ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বরাহ</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তিষ্ঠানে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জস্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লকূপে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ধ্যমে</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থাকে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মস্যা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w:t>
      </w:r>
      <w:r w:rsidRPr="00500D2C">
        <w:rPr>
          <w:rFonts w:ascii="AdorshoLipi" w:hAnsi="AdorshoLipi" w:cs="AdorshoLipi"/>
          <w:noProof/>
          <w:sz w:val="20"/>
          <w:szCs w:val="20"/>
        </w:rPr>
        <w:t>'</w:t>
      </w:r>
      <w:r w:rsidRPr="00500D2C">
        <w:rPr>
          <w:rFonts w:ascii="AdorshoLipi" w:hAnsi="AdorshoLipi" w:cs="AdorshoLipi"/>
          <w:noProof/>
          <w:sz w:val="20"/>
          <w:szCs w:val="20"/>
          <w:cs/>
          <w:lang w:bidi="bn-IN"/>
        </w:rPr>
        <w:t>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খন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খন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ছু</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য়গা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ই</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বরাহ</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থে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আসে</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যাপ্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মাণে</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বরাহ</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২৪</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উত্তরদা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ধ্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৬৭</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শতাংশ</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লেছে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দ্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বরাহে</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মস্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ছিল</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উত্তরদা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শিরভাগ</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লকূপে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ধ্যমে</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য়েছে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বরাহ</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য়োনিস্কাশন কর্তৃপক্ষ</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ওয়াসা</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সভা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বরাহ</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ছে</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বরাহি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রাপদ</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যাপ্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ছি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খন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খন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ছু</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ষে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তিদিনে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জকর্মে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য়েছিল</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কজ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শগ্রহণ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য়েছে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বরাহ</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থে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য়েছে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দ্ধ</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ফিল্টা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যবহা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ছাড়া</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আ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ন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উপা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ছি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w:t>
      </w:r>
      <w:r w:rsidRPr="00500D2C">
        <w:rPr>
          <w:rFonts w:ascii="AdorshoLipi" w:hAnsi="AdorshoLipi" w:cs="AdorshoLipi"/>
          <w:noProof/>
          <w:sz w:val="20"/>
          <w:szCs w:val="20"/>
          <w:cs/>
          <w:lang w:bidi="hi-IN"/>
        </w:rPr>
        <w:t>।</w:t>
      </w:r>
    </w:p>
    <w:p w14:paraId="55F22EDD" w14:textId="77777777" w:rsidR="007E3A73" w:rsidRPr="00500D2C" w:rsidRDefault="007E3A73" w:rsidP="00037E83">
      <w:pPr>
        <w:jc w:val="both"/>
        <w:rPr>
          <w:rFonts w:ascii="AdorshoLipi" w:hAnsi="AdorshoLipi" w:cs="AdorshoLipi"/>
          <w:noProof/>
          <w:sz w:val="20"/>
          <w:szCs w:val="20"/>
        </w:rPr>
      </w:pPr>
    </w:p>
    <w:p w14:paraId="46FCA582" w14:textId="77777777" w:rsidR="00F54443" w:rsidRPr="00B30D16" w:rsidRDefault="00F54443" w:rsidP="00F54443">
      <w:pPr>
        <w:rPr>
          <w:rFonts w:ascii="AdorshoLipi" w:hAnsi="AdorshoLipi" w:cs="AdorshoLipi"/>
          <w:b/>
          <w:bCs/>
          <w:iCs/>
          <w:color w:val="2F5496"/>
          <w:sz w:val="20"/>
          <w:szCs w:val="20"/>
          <w:lang w:bidi="bn-IN"/>
        </w:rPr>
      </w:pPr>
      <w:r w:rsidRPr="00B30D16">
        <w:rPr>
          <w:rFonts w:ascii="AdorshoLipi" w:hAnsi="AdorshoLipi" w:cs="AdorshoLipi"/>
          <w:b/>
          <w:bCs/>
          <w:i/>
          <w:color w:val="2F5496"/>
          <w:sz w:val="20"/>
          <w:szCs w:val="20"/>
          <w:cs/>
          <w:lang w:bidi="bn-IN"/>
        </w:rPr>
        <w:t>“</w:t>
      </w:r>
      <w:r w:rsidRPr="00B30D16">
        <w:rPr>
          <w:rFonts w:ascii="AdorshoLipi" w:hAnsi="AdorshoLipi" w:cs="AdorshoLipi"/>
          <w:b/>
          <w:bCs/>
          <w:iCs/>
          <w:color w:val="2F5496"/>
          <w:sz w:val="20"/>
          <w:szCs w:val="20"/>
          <w:cs/>
          <w:lang w:bidi="bn-IN"/>
        </w:rPr>
        <w:t>আমাদের এখানে যে পানিটা আসে সেটা খুব নোংরা</w:t>
      </w:r>
      <w:r w:rsidRPr="00B30D16">
        <w:rPr>
          <w:rFonts w:ascii="AdorshoLipi" w:hAnsi="AdorshoLipi" w:cs="AdorshoLipi"/>
          <w:b/>
          <w:bCs/>
          <w:iCs/>
          <w:color w:val="2F5496"/>
          <w:sz w:val="20"/>
          <w:szCs w:val="20"/>
        </w:rPr>
        <w:t xml:space="preserve">, </w:t>
      </w:r>
      <w:r w:rsidRPr="00B30D16">
        <w:rPr>
          <w:rFonts w:ascii="AdorshoLipi" w:hAnsi="AdorshoLipi" w:cs="AdorshoLipi"/>
          <w:b/>
          <w:bCs/>
          <w:iCs/>
          <w:color w:val="2F5496"/>
          <w:sz w:val="20"/>
          <w:szCs w:val="20"/>
          <w:cs/>
          <w:lang w:bidi="bn-IN"/>
        </w:rPr>
        <w:t>গত বছর কোভিডের সময় আরও বেশি নোংরা পানি পেয়েছি। আমরা ফুটিয়ে এবং ফিল্টার করে খাচ্ছি তবে কতটা নিরাপদ হচ্ছে জানি না। বাংলাদেশে নিরাপদ পানি আসলে পাওয়া যায় না</w:t>
      </w:r>
      <w:r w:rsidRPr="00B30D16">
        <w:rPr>
          <w:rFonts w:ascii="AdorshoLipi" w:hAnsi="AdorshoLipi" w:cs="AdorshoLipi"/>
          <w:b/>
          <w:bCs/>
          <w:iCs/>
          <w:color w:val="2F5496"/>
          <w:sz w:val="20"/>
          <w:szCs w:val="20"/>
        </w:rPr>
        <w:t xml:space="preserve">, </w:t>
      </w:r>
      <w:r w:rsidRPr="00B30D16">
        <w:rPr>
          <w:rFonts w:ascii="AdorshoLipi" w:hAnsi="AdorshoLipi" w:cs="AdorshoLipi"/>
          <w:b/>
          <w:bCs/>
          <w:iCs/>
          <w:color w:val="2F5496"/>
          <w:sz w:val="20"/>
          <w:szCs w:val="20"/>
          <w:cs/>
          <w:lang w:bidi="bn-IN"/>
        </w:rPr>
        <w:t>আমি কখনই পাই নি। আমরা যদি দোকান থেকে পানি কিনেও আনি সেখানেও ময়লা পাওয়া যাবে। আমার ধারণা করোনার সময়ে এই সমস্যাটা আরও বেড়েছে”</w:t>
      </w:r>
    </w:p>
    <w:p w14:paraId="6566422B" w14:textId="77777777" w:rsidR="00F54443" w:rsidRPr="00500D2C" w:rsidRDefault="007E3A73" w:rsidP="00F54443">
      <w:pPr>
        <w:rPr>
          <w:rFonts w:ascii="AdorshoLipi" w:hAnsi="AdorshoLipi" w:cs="AdorshoLipi"/>
          <w:i/>
          <w:noProof/>
          <w:sz w:val="20"/>
          <w:szCs w:val="20"/>
        </w:rPr>
      </w:pPr>
      <w:r>
        <w:rPr>
          <w:rFonts w:ascii="AdorshoLipi" w:hAnsi="AdorshoLipi" w:cs="AdorshoLipi"/>
          <w:i/>
          <w:noProof/>
          <w:sz w:val="20"/>
          <w:szCs w:val="20"/>
          <w:cs/>
          <w:lang w:bidi="bn-IN"/>
        </w:rPr>
        <w:br/>
      </w:r>
      <w:r w:rsidR="00F54443" w:rsidRPr="00500D2C">
        <w:rPr>
          <w:rFonts w:ascii="AdorshoLipi" w:hAnsi="AdorshoLipi" w:cs="AdorshoLipi"/>
          <w:i/>
          <w:noProof/>
          <w:sz w:val="20"/>
          <w:szCs w:val="20"/>
          <w:cs/>
          <w:lang w:bidi="bn-IN"/>
        </w:rPr>
        <w:t>কিছু</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জায়গায়</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লকডাউন</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পরিস্থিতিতে</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নলকূপ</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থেকে</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পানি</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সংগ্রহ</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করা</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কঠিন</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ছিল</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কারণ</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পুলিশ</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নলকূপগুলো</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পাহারা</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দিচ্ছিল</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এবং</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কিছু</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উত্তরদাতাদের</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জন্য</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দূরত্ব</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একটি</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সমস্যা</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ছিল</w:t>
      </w:r>
      <w:r w:rsidR="00F54443" w:rsidRPr="00500D2C">
        <w:rPr>
          <w:rFonts w:ascii="AdorshoLipi" w:hAnsi="AdorshoLipi" w:cs="AdorshoLipi"/>
          <w:i/>
          <w:noProof/>
          <w:sz w:val="20"/>
          <w:szCs w:val="20"/>
          <w:cs/>
          <w:lang w:bidi="hi-IN"/>
        </w:rPr>
        <w:t>।</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সেক্ষেত্রে</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কোভিড</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১৯</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এর</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সময়</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যথাযথ</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পদ্ধতিতে</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স্বাস্থ্যবিধি</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বজায়</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রাখা</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সম্ভব</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হয়নি</w:t>
      </w:r>
      <w:r w:rsidR="00F54443" w:rsidRPr="00500D2C">
        <w:rPr>
          <w:rFonts w:ascii="AdorshoLipi" w:hAnsi="AdorshoLipi" w:cs="AdorshoLipi"/>
          <w:i/>
          <w:noProof/>
          <w:sz w:val="20"/>
          <w:szCs w:val="20"/>
          <w:cs/>
          <w:lang w:bidi="hi-IN"/>
        </w:rPr>
        <w:t>।</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কারণ</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স্বাস্থ্যবিধি</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মেনে</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চলার</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জন্য</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দরকারি</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সব</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পণ্যের</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ক্রয়মূল্য</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বৃদ্ধি</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পাওয়ায়</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তা</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সকলের</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ক্রয়সামর্থ্যের</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বাইরে</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চলে</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গিয়েছে</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বিশেষত</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গুরুতর</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প্রতিবন্ধী</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ব্যক্তিদের</w:t>
      </w:r>
      <w:r w:rsidR="00F54443" w:rsidRPr="00500D2C">
        <w:rPr>
          <w:rFonts w:ascii="AdorshoLipi" w:hAnsi="AdorshoLipi" w:cs="AdorshoLipi"/>
          <w:i/>
          <w:noProof/>
          <w:sz w:val="20"/>
          <w:szCs w:val="20"/>
        </w:rPr>
        <w:t xml:space="preserve"> </w:t>
      </w:r>
      <w:r w:rsidR="00F54443" w:rsidRPr="00500D2C">
        <w:rPr>
          <w:rFonts w:ascii="AdorshoLipi" w:hAnsi="AdorshoLipi" w:cs="AdorshoLipi"/>
          <w:i/>
          <w:noProof/>
          <w:sz w:val="20"/>
          <w:szCs w:val="20"/>
          <w:cs/>
          <w:lang w:bidi="bn-IN"/>
        </w:rPr>
        <w:t>ক্ষেত্রে</w:t>
      </w:r>
      <w:r w:rsidR="00F54443" w:rsidRPr="00500D2C">
        <w:rPr>
          <w:rFonts w:ascii="AdorshoLipi" w:hAnsi="AdorshoLipi" w:cs="AdorshoLipi"/>
          <w:i/>
          <w:noProof/>
          <w:sz w:val="20"/>
          <w:szCs w:val="20"/>
          <w:cs/>
          <w:lang w:bidi="hi-IN"/>
        </w:rPr>
        <w:t>।</w:t>
      </w:r>
      <w:r w:rsidR="00F54443" w:rsidRPr="00500D2C">
        <w:rPr>
          <w:rFonts w:ascii="AdorshoLipi" w:hAnsi="AdorshoLipi" w:cs="AdorshoLipi"/>
          <w:i/>
          <w:noProof/>
          <w:sz w:val="20"/>
          <w:szCs w:val="20"/>
        </w:rPr>
        <w:t xml:space="preserve"> </w:t>
      </w:r>
    </w:p>
    <w:p w14:paraId="1F055293" w14:textId="77777777" w:rsidR="00233BD8" w:rsidRPr="002610DF" w:rsidRDefault="00F54443" w:rsidP="002610DF">
      <w:pPr>
        <w:jc w:val="both"/>
        <w:rPr>
          <w:rFonts w:ascii="AdorshoLipi" w:hAnsi="AdorshoLipi" w:cs="AdorshoLipi"/>
          <w:noProof/>
          <w:sz w:val="20"/>
          <w:szCs w:val="20"/>
          <w:cs/>
        </w:rPr>
      </w:pPr>
      <w:r w:rsidRPr="00500D2C">
        <w:rPr>
          <w:rFonts w:ascii="AdorshoLipi" w:hAnsi="AdorshoLipi" w:cs="AdorshoLipi"/>
          <w:noProof/>
          <w:sz w:val="20"/>
          <w:szCs w:val="20"/>
          <w:cs/>
          <w:lang w:bidi="bn-IN"/>
        </w:rPr>
        <w:t>গ্রামে</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নুষ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কু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উপ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র্ভ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শি</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রাপদ</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য়</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ছু</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ষে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লকূপগু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তিবন্ধী</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যক্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য়োজ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মাণে</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যবহা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নে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ছিল</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ছু</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য়গা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ভূগর্ভস্থ পানি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ত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বরাহ</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থেষ্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ছি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ই</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ষে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গ্রহে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দ্যুৎ</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মর্থি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ট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য়োজ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ছিল</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ন্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গ্রামাঞ্চ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রবছিন্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দ্যুৎ</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বরাহে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প্রতুল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গ্রহে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আরেক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মস্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ছিল</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 কারণে</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নে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বার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কবা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২</w:t>
      </w:r>
      <w:r w:rsidRPr="00500D2C">
        <w:rPr>
          <w:rFonts w:ascii="AdorshoLipi" w:hAnsi="AdorshoLipi" w:cs="AdorshoLipi"/>
          <w:noProof/>
          <w:sz w:val="20"/>
          <w:szCs w:val="20"/>
        </w:rPr>
        <w:t>/</w:t>
      </w:r>
      <w:r w:rsidRPr="00500D2C">
        <w:rPr>
          <w:rFonts w:ascii="AdorshoLipi" w:hAnsi="AdorshoLipi" w:cs="AdorshoLipi"/>
          <w:noProof/>
          <w:sz w:val="20"/>
          <w:szCs w:val="20"/>
          <w:cs/>
          <w:lang w:bidi="bn-IN"/>
        </w:rPr>
        <w:t>৩</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নে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বা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রান্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ফ্রিজে</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ক্ষ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য়েছে</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ন্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আবার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পর্যাপ্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দ্যুৎ</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 থাকা বা সরবরাহ</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ম থাকায় খাবা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চে</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ওয়া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ম্ভাবনা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ম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ড়ি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য়েছে তেম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বাস্থ্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ঝুঁকি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ড়ি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লে</w:t>
      </w:r>
      <w:r w:rsidRPr="00500D2C">
        <w:rPr>
          <w:rFonts w:ascii="AdorshoLipi" w:hAnsi="AdorshoLipi" w:cs="AdorshoLipi"/>
          <w:noProof/>
          <w:sz w:val="20"/>
          <w:szCs w:val="20"/>
          <w:cs/>
          <w:lang w:bidi="hi-IN"/>
        </w:rPr>
        <w:t>।</w:t>
      </w:r>
    </w:p>
    <w:p w14:paraId="2A3D9AE9" w14:textId="77777777" w:rsidR="00845301" w:rsidRPr="00504BED" w:rsidRDefault="008A01E8" w:rsidP="00BF314C">
      <w:pPr>
        <w:pStyle w:val="Heading2"/>
        <w:rPr>
          <w:noProof/>
        </w:rPr>
      </w:pPr>
      <w:bookmarkStart w:id="13" w:name="_Toc73457558"/>
      <w:r w:rsidRPr="00504BED">
        <w:rPr>
          <w:noProof/>
          <w:cs/>
        </w:rPr>
        <w:t>১</w:t>
      </w:r>
      <w:r w:rsidRPr="00504BED">
        <w:rPr>
          <w:noProof/>
        </w:rPr>
        <w:t>.</w:t>
      </w:r>
      <w:r w:rsidRPr="00504BED">
        <w:rPr>
          <w:noProof/>
          <w:cs/>
        </w:rPr>
        <w:t>৪</w:t>
      </w:r>
      <w:r w:rsidR="00845301" w:rsidRPr="00504BED">
        <w:rPr>
          <w:noProof/>
        </w:rPr>
        <w:t xml:space="preserve"> </w:t>
      </w:r>
      <w:r w:rsidR="00845301" w:rsidRPr="00504BED">
        <w:rPr>
          <w:noProof/>
          <w:cs/>
        </w:rPr>
        <w:t>ব্যক্তিগত</w:t>
      </w:r>
      <w:r w:rsidR="00845301" w:rsidRPr="00504BED">
        <w:rPr>
          <w:noProof/>
        </w:rPr>
        <w:t xml:space="preserve"> </w:t>
      </w:r>
      <w:r w:rsidR="00845301" w:rsidRPr="00504BED">
        <w:rPr>
          <w:noProof/>
          <w:cs/>
        </w:rPr>
        <w:t>সুরক্ষা</w:t>
      </w:r>
      <w:r w:rsidR="00845301" w:rsidRPr="00504BED">
        <w:rPr>
          <w:noProof/>
        </w:rPr>
        <w:t xml:space="preserve"> </w:t>
      </w:r>
      <w:r w:rsidR="00845301" w:rsidRPr="00504BED">
        <w:rPr>
          <w:noProof/>
          <w:cs/>
        </w:rPr>
        <w:t>সরঞ্জাম</w:t>
      </w:r>
      <w:bookmarkEnd w:id="13"/>
      <w:r w:rsidR="004107CC" w:rsidRPr="00504BED">
        <w:rPr>
          <w:noProof/>
        </w:rPr>
        <w:t xml:space="preserve"> </w:t>
      </w:r>
    </w:p>
    <w:p w14:paraId="186C9764" w14:textId="77777777" w:rsidR="0042032A" w:rsidRPr="00504BED" w:rsidRDefault="00F54443" w:rsidP="002610DF">
      <w:pPr>
        <w:jc w:val="both"/>
        <w:rPr>
          <w:rFonts w:ascii="AdorshoLipi" w:hAnsi="AdorshoLipi" w:cs="AdorshoLipi"/>
          <w:noProof/>
          <w:sz w:val="20"/>
          <w:szCs w:val="20"/>
          <w:rtl/>
          <w:cs/>
        </w:rPr>
      </w:pPr>
      <w:r w:rsidRPr="00500D2C">
        <w:rPr>
          <w:rFonts w:ascii="Nirmala UI" w:hAnsi="Nirmala UI" w:cs="Nirmala UI" w:hint="cs"/>
          <w:noProof/>
          <w:sz w:val="20"/>
          <w:szCs w:val="20"/>
          <w:cs/>
          <w:lang w:bidi="bn-IN"/>
        </w:rPr>
        <w:t>প</w:t>
      </w:r>
      <w:r w:rsidRPr="00500D2C">
        <w:rPr>
          <w:rFonts w:ascii="AdorshoLipi" w:hAnsi="AdorshoLipi" w:cs="AdorshoLipi"/>
          <w:noProof/>
          <w:sz w:val="20"/>
          <w:szCs w:val="20"/>
          <w:cs/>
          <w:lang w:bidi="bn-IN"/>
        </w:rPr>
        <w:t>্রতিবন্ধী</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যক্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সর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ষে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থে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ভাইরাস</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তিরক্ষামূল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ঞ্জাম</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বরাহ</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য়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জ</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উদ্যোগে</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য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স্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যান্ড</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যানিটাইজা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ন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য়েছে</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পিই</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গ্রহ</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ন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গু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ছি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নে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যয়বহু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থা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ও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য়েক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ষে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মিল্লা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বাস্থ্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ভাগ</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তৃপক্ষ</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থে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বা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ক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ফেসিয়া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স্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তরণ</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য়েছি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কজ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শগ্রহণ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গাজীপু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বাস্থ্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ভাগ</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থে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পিই</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য়েছিলে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কজ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শগ্রহণ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খ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বেচ্ছাসেব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সা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উপজে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র্বাহী</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ফিসার</w:t>
      </w:r>
      <w:r w:rsidRPr="00500D2C">
        <w:rPr>
          <w:rFonts w:ascii="AdorshoLipi" w:hAnsi="AdorshoLipi" w:cs="AdorshoLipi"/>
          <w:noProof/>
          <w:sz w:val="20"/>
          <w:szCs w:val="20"/>
        </w:rPr>
        <w:t xml:space="preserve"> - </w:t>
      </w:r>
      <w:r w:rsidRPr="00500D2C">
        <w:rPr>
          <w:rFonts w:ascii="AdorshoLipi" w:hAnsi="AdorshoLipi" w:cs="AdorshoLipi"/>
          <w:noProof/>
          <w:sz w:val="20"/>
          <w:szCs w:val="20"/>
          <w:cs/>
          <w:lang w:bidi="bn-IN"/>
        </w:rPr>
        <w:t>ইউএন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উপ</w:t>
      </w:r>
      <w:r w:rsidRPr="00500D2C">
        <w:rPr>
          <w:rFonts w:ascii="AdorshoLipi" w:hAnsi="AdorshoLipi" w:cs="AdorshoLipi"/>
          <w:noProof/>
          <w:sz w:val="20"/>
          <w:szCs w:val="20"/>
        </w:rPr>
        <w:t>-</w:t>
      </w:r>
      <w:r w:rsidRPr="00500D2C">
        <w:rPr>
          <w:rFonts w:ascii="AdorshoLipi" w:hAnsi="AdorshoLipi" w:cs="AdorshoLipi"/>
          <w:noProof/>
          <w:sz w:val="20"/>
          <w:szCs w:val="20"/>
          <w:cs/>
          <w:lang w:bidi="bn-IN"/>
        </w:rPr>
        <w:t>জে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র্বাহী</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মকর্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থে</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জ</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ছিলে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খ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জে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রক্ষা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ক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শেষ</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শা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য়েছিলে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২৪জ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শগ্রহণকারী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ধ্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ই</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৩জ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যতী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উ</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পিই</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ন্যা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শগ্রহণকা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জ</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উদ্যোগে</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য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ক্ষামূল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উপকরণগু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ব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স্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যানিটাইজা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গ্রহ</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ছিলেন</w:t>
      </w:r>
      <w:r w:rsidRPr="00500D2C">
        <w:rPr>
          <w:rFonts w:ascii="AdorshoLipi" w:hAnsi="AdorshoLipi" w:cs="AdorshoLipi"/>
          <w:noProof/>
          <w:sz w:val="20"/>
          <w:szCs w:val="20"/>
          <w:cs/>
          <w:lang w:bidi="hi-IN"/>
        </w:rPr>
        <w:t>।</w:t>
      </w:r>
      <w:r w:rsidRPr="00500D2C">
        <w:rPr>
          <w:rFonts w:ascii="AdorshoLipi" w:hAnsi="AdorshoLipi" w:cs="AdorshoLipi"/>
          <w:noProof/>
          <w:sz w:val="20"/>
          <w:szCs w:val="20"/>
          <w:cs/>
          <w:lang w:bidi="bn-IN"/>
        </w:rPr>
        <w:t xml:space="preserve"> কয়েকজ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তিবন্ধী</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যক্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স্থা</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ন্যান্য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ছ থেকে মাস্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য়েছিলে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4BED">
        <w:rPr>
          <w:rFonts w:ascii="AdorshoLipi" w:hAnsi="AdorshoLipi" w:cs="AdorshoLipi"/>
          <w:noProof/>
          <w:sz w:val="20"/>
          <w:szCs w:val="20"/>
          <w:rtl/>
          <w:cs/>
        </w:rPr>
        <w:br/>
      </w:r>
    </w:p>
    <w:p w14:paraId="18F89A64" w14:textId="77777777" w:rsidR="009C3818" w:rsidRPr="007E3A73" w:rsidRDefault="00A65217" w:rsidP="00BF314C">
      <w:pPr>
        <w:pStyle w:val="Heading1"/>
        <w:rPr>
          <w:noProof/>
          <w:rtl/>
          <w:cs/>
        </w:rPr>
      </w:pPr>
      <w:bookmarkStart w:id="14" w:name="_Toc73457559"/>
      <w:r w:rsidRPr="007E3A73">
        <w:rPr>
          <w:rFonts w:ascii="Nirmala UI" w:hAnsi="Nirmala UI" w:cs="Nirmala UI" w:hint="cs"/>
          <w:noProof/>
          <w:cs/>
        </w:rPr>
        <w:t>২</w:t>
      </w:r>
      <w:r w:rsidR="009F6006" w:rsidRPr="007E3A73">
        <w:rPr>
          <w:noProof/>
        </w:rPr>
        <w:t xml:space="preserve"> </w:t>
      </w:r>
      <w:r w:rsidR="00532284" w:rsidRPr="007E3A73">
        <w:rPr>
          <w:rFonts w:ascii="Nirmala UI" w:hAnsi="Nirmala UI" w:cs="Nirmala UI" w:hint="cs"/>
          <w:noProof/>
          <w:cs/>
        </w:rPr>
        <w:t>কো</w:t>
      </w:r>
      <w:r w:rsidR="009F6006" w:rsidRPr="007E3A73">
        <w:rPr>
          <w:rFonts w:ascii="Nirmala UI" w:hAnsi="Nirmala UI" w:cs="Nirmala UI" w:hint="cs"/>
          <w:noProof/>
          <w:cs/>
        </w:rPr>
        <w:t>ভিড</w:t>
      </w:r>
      <w:r w:rsidR="009F6006" w:rsidRPr="007E3A73">
        <w:rPr>
          <w:noProof/>
        </w:rPr>
        <w:t xml:space="preserve"> </w:t>
      </w:r>
      <w:r w:rsidR="009F6006" w:rsidRPr="007E3A73">
        <w:rPr>
          <w:rFonts w:ascii="Nirmala UI" w:hAnsi="Nirmala UI" w:cs="Nirmala UI" w:hint="cs"/>
          <w:noProof/>
          <w:cs/>
        </w:rPr>
        <w:t>১৯</w:t>
      </w:r>
      <w:r w:rsidR="009F6006" w:rsidRPr="007E3A73">
        <w:rPr>
          <w:noProof/>
        </w:rPr>
        <w:t xml:space="preserve"> </w:t>
      </w:r>
      <w:r w:rsidRPr="007E3A73">
        <w:rPr>
          <w:rFonts w:ascii="Nirmala UI" w:hAnsi="Nirmala UI" w:cs="Nirmala UI" w:hint="cs"/>
          <w:noProof/>
          <w:cs/>
        </w:rPr>
        <w:t>চলাকালীন</w:t>
      </w:r>
      <w:r w:rsidRPr="007E3A73">
        <w:rPr>
          <w:noProof/>
        </w:rPr>
        <w:t xml:space="preserve"> </w:t>
      </w:r>
      <w:r w:rsidRPr="007E3A73">
        <w:rPr>
          <w:rFonts w:ascii="Nirmala UI" w:hAnsi="Nirmala UI" w:cs="Nirmala UI" w:hint="cs"/>
          <w:noProof/>
          <w:cs/>
        </w:rPr>
        <w:t>জীব</w:t>
      </w:r>
      <w:r w:rsidR="00F62F2C" w:rsidRPr="007E3A73">
        <w:rPr>
          <w:rFonts w:ascii="Nirmala UI" w:hAnsi="Nirmala UI" w:cs="Nirmala UI" w:hint="cs"/>
          <w:noProof/>
          <w:cs/>
        </w:rPr>
        <w:t>নধারন</w:t>
      </w:r>
      <w:bookmarkEnd w:id="14"/>
    </w:p>
    <w:p w14:paraId="1447B79C" w14:textId="4366FAE9" w:rsidR="00610873" w:rsidRPr="00187DE6" w:rsidRDefault="00037E83" w:rsidP="00BF314C">
      <w:pPr>
        <w:pStyle w:val="Heading2"/>
        <w:rPr>
          <w:noProof/>
        </w:rPr>
      </w:pPr>
      <w:bookmarkStart w:id="15" w:name="_Toc73457560"/>
      <w:r>
        <w:rPr>
          <w:noProof/>
          <w:cs/>
        </w:rPr>
        <w:lastRenderedPageBreak/>
        <w:br/>
      </w:r>
      <w:r w:rsidR="00610873" w:rsidRPr="00187DE6">
        <w:rPr>
          <w:noProof/>
          <w:cs/>
        </w:rPr>
        <w:t>২</w:t>
      </w:r>
      <w:r w:rsidR="00610873" w:rsidRPr="00187DE6">
        <w:rPr>
          <w:noProof/>
        </w:rPr>
        <w:t>.</w:t>
      </w:r>
      <w:r w:rsidR="00610873" w:rsidRPr="00187DE6">
        <w:rPr>
          <w:noProof/>
          <w:cs/>
        </w:rPr>
        <w:t>১</w:t>
      </w:r>
      <w:r w:rsidR="00610873" w:rsidRPr="00187DE6">
        <w:rPr>
          <w:noProof/>
        </w:rPr>
        <w:t xml:space="preserve"> </w:t>
      </w:r>
      <w:r w:rsidR="009F6006" w:rsidRPr="00500D2C">
        <w:rPr>
          <w:noProof/>
          <w:cs/>
        </w:rPr>
        <w:t>গৃহস্থালী</w:t>
      </w:r>
      <w:r w:rsidR="00610873" w:rsidRPr="00187DE6">
        <w:rPr>
          <w:noProof/>
        </w:rPr>
        <w:t xml:space="preserve"> </w:t>
      </w:r>
      <w:r w:rsidR="00610873" w:rsidRPr="00187DE6">
        <w:rPr>
          <w:noProof/>
          <w:cs/>
        </w:rPr>
        <w:t>দায়িত্ব</w:t>
      </w:r>
      <w:bookmarkEnd w:id="15"/>
    </w:p>
    <w:p w14:paraId="1E5BA7E0" w14:textId="77777777" w:rsidR="00F54443" w:rsidRPr="00500D2C" w:rsidRDefault="00F54443" w:rsidP="002610DF">
      <w:pPr>
        <w:jc w:val="both"/>
        <w:rPr>
          <w:rFonts w:ascii="AdorshoLipi" w:hAnsi="AdorshoLipi" w:cs="AdorshoLipi"/>
          <w:noProof/>
          <w:sz w:val="20"/>
          <w:szCs w:val="20"/>
        </w:rPr>
      </w:pPr>
      <w:r w:rsidRPr="00500D2C">
        <w:rPr>
          <w:rFonts w:ascii="Nirmala UI" w:hAnsi="Nirmala UI" w:cs="Nirmala UI" w:hint="cs"/>
          <w:noProof/>
          <w:sz w:val="20"/>
          <w:szCs w:val="20"/>
          <w:cs/>
          <w:lang w:bidi="bn-IN"/>
        </w:rPr>
        <w:t>প</w:t>
      </w:r>
      <w:r w:rsidRPr="00500D2C">
        <w:rPr>
          <w:rFonts w:ascii="AdorshoLipi" w:hAnsi="AdorshoLipi" w:cs="AdorshoLipi"/>
          <w:noProof/>
          <w:sz w:val="20"/>
          <w:szCs w:val="20"/>
          <w:cs/>
          <w:lang w:bidi="bn-IN"/>
        </w:rPr>
        <w:t>্রতিবন্ধী</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শগ্রহনকা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জে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য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জেরাই</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হ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ভ্যস্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ছি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ভিড</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১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ণে</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জ</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ম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ন্ডকালী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শিক্ষক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চা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রিয়েছে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ফ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খ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বা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দস্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ন্যা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আত্মীয়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উপ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আর্থিকভা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র্ভরশী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ড়েছে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শিক্ষাপ্রতিষ্ঠানগু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ছরের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শি</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ম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ধ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ন্ধ</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থাকা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খ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তা</w:t>
      </w:r>
      <w:r w:rsidRPr="00500D2C">
        <w:rPr>
          <w:rFonts w:ascii="AdorshoLipi" w:hAnsi="AdorshoLipi" w:cs="AdorshoLipi"/>
          <w:noProof/>
          <w:sz w:val="20"/>
          <w:szCs w:val="20"/>
        </w:rPr>
        <w:t>-</w:t>
      </w:r>
      <w:r w:rsidRPr="00500D2C">
        <w:rPr>
          <w:rFonts w:ascii="AdorshoLipi" w:hAnsi="AdorshoLipi" w:cs="AdorshoLipi"/>
          <w:noProof/>
          <w:sz w:val="20"/>
          <w:szCs w:val="20"/>
          <w:cs/>
          <w:lang w:bidi="bn-IN"/>
        </w:rPr>
        <w:t>মা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বা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ন্যা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দস্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মন</w:t>
      </w:r>
      <w:r w:rsidRPr="00500D2C">
        <w:rPr>
          <w:rFonts w:ascii="AdorshoLipi" w:hAnsi="AdorshoLipi" w:cs="AdorshoLipi"/>
          <w:noProof/>
          <w:sz w:val="20"/>
          <w:szCs w:val="20"/>
        </w:rPr>
        <w:t xml:space="preserve"> - </w:t>
      </w:r>
      <w:r w:rsidRPr="00500D2C">
        <w:rPr>
          <w:rFonts w:ascii="AdorshoLipi" w:hAnsi="AdorshoLipi" w:cs="AdorshoLipi"/>
          <w:noProof/>
          <w:sz w:val="20"/>
          <w:szCs w:val="20"/>
          <w:cs/>
          <w:lang w:bidi="bn-IN"/>
        </w:rPr>
        <w:t>ছো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ভাই</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ন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ড়াশো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থাসম্ভ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চালি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ওয়া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ড়ী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তিরিক্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ত্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দা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আবশ্য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ড়েছে</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নলাই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লাস</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চলছে</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ইন্টারনে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যোগে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র্বল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ণে</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ঢা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ই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থে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ই</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লাসগুলো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বিধা</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ওয়া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যোগ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ম</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w:t>
      </w:r>
      <w:r w:rsidRPr="00500D2C">
        <w:rPr>
          <w:rFonts w:ascii="AdorshoLipi" w:hAnsi="AdorshoLipi" w:cs="AdorshoLipi"/>
          <w:noProof/>
          <w:sz w:val="20"/>
          <w:szCs w:val="20"/>
        </w:rPr>
        <w:t>'</w:t>
      </w:r>
      <w:r w:rsidRPr="00500D2C">
        <w:rPr>
          <w:rFonts w:ascii="AdorshoLipi" w:hAnsi="AdorshoLipi" w:cs="AdorshoLipi"/>
          <w:noProof/>
          <w:sz w:val="20"/>
          <w:szCs w:val="20"/>
          <w:cs/>
          <w:lang w:bidi="bn-IN"/>
        </w:rPr>
        <w:t>জ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দ্ধি</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তিবন্ধী</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য়ে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লেছিলে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ন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য়মি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য়াকলাপ</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শেষ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স্কৃতি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নুষ্ঠানগু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গুলো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য়মি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শ</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গ্রহণ</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উপভোগ</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গু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দ</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ড়ি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থাক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চ্ছে</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খু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ষ্টের</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ই</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খ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যস্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রাখা</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কই</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থে</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ড়াশো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জ</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কধরনে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ড়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তব্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উঠেছে</w:t>
      </w:r>
      <w:r w:rsidRPr="00500D2C">
        <w:rPr>
          <w:rFonts w:ascii="AdorshoLipi" w:hAnsi="AdorshoLipi" w:cs="AdorshoLipi"/>
          <w:noProof/>
          <w:sz w:val="20"/>
          <w:szCs w:val="20"/>
          <w:cs/>
          <w:lang w:bidi="hi-IN"/>
        </w:rPr>
        <w:t>।</w:t>
      </w:r>
    </w:p>
    <w:p w14:paraId="3D440BCD" w14:textId="77777777" w:rsidR="00F54443" w:rsidRPr="00500D2C" w:rsidRDefault="00F54443" w:rsidP="002610DF">
      <w:pPr>
        <w:jc w:val="both"/>
        <w:rPr>
          <w:rFonts w:ascii="AdorshoLipi" w:hAnsi="AdorshoLipi" w:cs="AdorshoLipi"/>
          <w:noProof/>
          <w:sz w:val="20"/>
          <w:szCs w:val="20"/>
        </w:rPr>
      </w:pPr>
      <w:r w:rsidRPr="00500D2C">
        <w:rPr>
          <w:rFonts w:ascii="AdorshoLipi" w:hAnsi="AdorshoLipi" w:cs="AdorshoLipi"/>
          <w:noProof/>
          <w:sz w:val="20"/>
          <w:szCs w:val="20"/>
          <w:cs/>
          <w:lang w:bidi="bn-IN"/>
        </w:rPr>
        <w:t>বেশিরভাগ</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ষে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ষ</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শীদা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বা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জে</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জে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ক্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তে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ড়ি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তিরিক্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ম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য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ণে</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খ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ছু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য়িত্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য়েছেন</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তিবন্ধী</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ব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নাকা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ড়ি</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ষ্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ছো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ভাইবোন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ড়াশোনা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য়িত্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ইত্যাদি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শ</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য়েছে</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শগ্রহণকারী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ধ্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কজ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লেছিলে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ছোট</w:t>
      </w:r>
      <w:r w:rsidRPr="00500D2C">
        <w:rPr>
          <w:rFonts w:ascii="AdorshoLipi" w:hAnsi="AdorshoLipi" w:cs="AdorshoLipi"/>
          <w:noProof/>
          <w:sz w:val="20"/>
          <w:szCs w:val="20"/>
        </w:rPr>
        <w:t>-</w:t>
      </w:r>
      <w:r w:rsidRPr="00500D2C">
        <w:rPr>
          <w:rFonts w:ascii="AdorshoLipi" w:hAnsi="AdorshoLipi" w:cs="AdorshoLipi"/>
          <w:noProof/>
          <w:sz w:val="20"/>
          <w:szCs w:val="20"/>
          <w:cs/>
          <w:lang w:bidi="bn-IN"/>
        </w:rPr>
        <w:t>বড়</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গৃহস্থা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জ</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ন্যা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জ</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ম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দ্যুতি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রঞ্জাম</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বর্ত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নি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ঠি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ইত্যাদি</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জ</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য়েছি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র্ঘদি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ধ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য়োজ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ছিল</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ধ্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কজ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লেছি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ভাগ্নী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ড়াশোনা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যয়ে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য়িত্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য়েছে</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ণ</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চা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রিয়েছে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ছেলে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ড়াশোনা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য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হ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ছে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w:t>
      </w:r>
      <w:r w:rsidRPr="00500D2C">
        <w:rPr>
          <w:rFonts w:ascii="AdorshoLipi" w:hAnsi="AdorshoLipi" w:cs="AdorshoLipi"/>
          <w:noProof/>
          <w:sz w:val="20"/>
          <w:szCs w:val="20"/>
          <w:cs/>
          <w:lang w:bidi="hi-IN"/>
        </w:rPr>
        <w:t>।</w:t>
      </w:r>
    </w:p>
    <w:p w14:paraId="76857FA0" w14:textId="77777777" w:rsidR="008A01E8" w:rsidRPr="00500D2C" w:rsidRDefault="00F54443" w:rsidP="002610DF">
      <w:pPr>
        <w:jc w:val="both"/>
        <w:rPr>
          <w:rFonts w:ascii="AdorshoLipi" w:hAnsi="AdorshoLipi" w:cs="AdorshoLipi"/>
          <w:noProof/>
          <w:sz w:val="20"/>
          <w:szCs w:val="20"/>
          <w:rtl/>
          <w:cs/>
        </w:rPr>
      </w:pPr>
      <w:r w:rsidRPr="00500D2C">
        <w:rPr>
          <w:rFonts w:ascii="AdorshoLipi" w:hAnsi="AdorshoLipi" w:cs="AdorshoLipi"/>
          <w:noProof/>
          <w:sz w:val="20"/>
          <w:szCs w:val="20"/>
          <w:cs/>
          <w:lang w:bidi="bn-IN"/>
        </w:rPr>
        <w:t>লকডাউ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র্ঘ</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ম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ড়ি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থা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জন্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বা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দস্য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ম্পর্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ধ্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ইতিবাচ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নেতিবাচ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উভ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ভাবই</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লক্ষ্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গিয়েছে</w:t>
      </w:r>
      <w:r w:rsidRPr="00500D2C">
        <w:rPr>
          <w:rFonts w:ascii="AdorshoLipi" w:hAnsi="AdorshoLipi" w:cs="AdorshoLipi"/>
          <w:noProof/>
          <w:sz w:val="20"/>
          <w:szCs w:val="20"/>
          <w:cs/>
          <w:lang w:bidi="hi-IN"/>
        </w:rPr>
        <w:t>।</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ধ্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উ</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উ</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লছিলে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বামী</w:t>
      </w:r>
      <w:r w:rsidRPr="00500D2C">
        <w:rPr>
          <w:rFonts w:ascii="AdorshoLipi" w:hAnsi="AdorshoLipi" w:cs="AdorshoLipi"/>
          <w:noProof/>
          <w:sz w:val="20"/>
          <w:szCs w:val="20"/>
        </w:rPr>
        <w:t>-</w:t>
      </w:r>
      <w:r w:rsidRPr="00500D2C">
        <w:rPr>
          <w:rFonts w:ascii="AdorshoLipi" w:hAnsi="AdorshoLipi" w:cs="AdorshoLipi"/>
          <w:noProof/>
          <w:sz w:val="20"/>
          <w:szCs w:val="20"/>
          <w:cs/>
          <w:lang w:bidi="bn-IN"/>
        </w:rPr>
        <w:t>স্ত্রী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ধ্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ম্পর্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আর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ঘনিষ্ঠ</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হয়েছে</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কারণ</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পরকে</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আগে</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ভা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থেষ্ট</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ম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পারেন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এবং</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অন্য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লছিলেন</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দীর্ঘকাল</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ড়ি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থাকা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তাদের</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মধ্যে</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সংঘাত</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আরও</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বেড়ে</w:t>
      </w:r>
      <w:r w:rsidRPr="00500D2C">
        <w:rPr>
          <w:rFonts w:ascii="AdorshoLipi" w:hAnsi="AdorshoLipi" w:cs="AdorshoLipi"/>
          <w:noProof/>
          <w:sz w:val="20"/>
          <w:szCs w:val="20"/>
        </w:rPr>
        <w:t xml:space="preserve"> </w:t>
      </w:r>
      <w:r w:rsidRPr="00500D2C">
        <w:rPr>
          <w:rFonts w:ascii="AdorshoLipi" w:hAnsi="AdorshoLipi" w:cs="AdorshoLipi"/>
          <w:noProof/>
          <w:sz w:val="20"/>
          <w:szCs w:val="20"/>
          <w:cs/>
          <w:lang w:bidi="bn-IN"/>
        </w:rPr>
        <w:t>গিয়েছে</w:t>
      </w:r>
      <w:r w:rsidRPr="00500D2C">
        <w:rPr>
          <w:rFonts w:ascii="AdorshoLipi" w:hAnsi="AdorshoLipi" w:cs="AdorshoLipi"/>
          <w:noProof/>
          <w:sz w:val="20"/>
          <w:szCs w:val="20"/>
          <w:cs/>
          <w:lang w:bidi="hi-IN"/>
        </w:rPr>
        <w:t>।</w:t>
      </w:r>
    </w:p>
    <w:p w14:paraId="7A7E1A41" w14:textId="77777777" w:rsidR="003B217F" w:rsidRPr="000370A9" w:rsidRDefault="00037E83" w:rsidP="00BF314C">
      <w:pPr>
        <w:pStyle w:val="Heading2"/>
        <w:rPr>
          <w:noProof/>
          <w:sz w:val="24"/>
          <w:szCs w:val="24"/>
        </w:rPr>
      </w:pPr>
      <w:bookmarkStart w:id="16" w:name="_Toc73457561"/>
      <w:r>
        <w:rPr>
          <w:noProof/>
          <w:sz w:val="24"/>
          <w:szCs w:val="24"/>
          <w:cs/>
        </w:rPr>
        <w:br/>
      </w:r>
      <w:r w:rsidR="00E93A2B" w:rsidRPr="00187DE6">
        <w:rPr>
          <w:noProof/>
          <w:sz w:val="24"/>
          <w:szCs w:val="24"/>
          <w:cs/>
        </w:rPr>
        <w:t>২</w:t>
      </w:r>
      <w:r w:rsidR="00E93A2B" w:rsidRPr="00187DE6">
        <w:rPr>
          <w:noProof/>
          <w:sz w:val="24"/>
          <w:szCs w:val="24"/>
        </w:rPr>
        <w:t>.</w:t>
      </w:r>
      <w:r w:rsidR="00E93A2B" w:rsidRPr="00187DE6">
        <w:rPr>
          <w:noProof/>
          <w:sz w:val="24"/>
          <w:szCs w:val="24"/>
          <w:cs/>
        </w:rPr>
        <w:t>২</w:t>
      </w:r>
      <w:r w:rsidR="00E93A2B" w:rsidRPr="00187DE6">
        <w:rPr>
          <w:noProof/>
          <w:sz w:val="24"/>
          <w:szCs w:val="24"/>
        </w:rPr>
        <w:t xml:space="preserve"> </w:t>
      </w:r>
      <w:r w:rsidR="00E93A2B" w:rsidRPr="00187DE6">
        <w:rPr>
          <w:noProof/>
          <w:sz w:val="24"/>
          <w:szCs w:val="24"/>
          <w:cs/>
        </w:rPr>
        <w:t>বর্ধিত</w:t>
      </w:r>
      <w:r w:rsidR="00E93A2B" w:rsidRPr="00187DE6">
        <w:rPr>
          <w:noProof/>
          <w:sz w:val="24"/>
          <w:szCs w:val="24"/>
        </w:rPr>
        <w:t xml:space="preserve"> </w:t>
      </w:r>
      <w:r w:rsidR="00E93A2B" w:rsidRPr="00187DE6">
        <w:rPr>
          <w:noProof/>
          <w:sz w:val="24"/>
          <w:szCs w:val="24"/>
          <w:cs/>
        </w:rPr>
        <w:t>পরিবার</w:t>
      </w:r>
      <w:r w:rsidR="002A44FE" w:rsidRPr="00187DE6">
        <w:rPr>
          <w:noProof/>
          <w:sz w:val="24"/>
          <w:szCs w:val="24"/>
          <w:cs/>
        </w:rPr>
        <w:t>সমূহ</w:t>
      </w:r>
      <w:bookmarkEnd w:id="16"/>
      <w:r>
        <w:rPr>
          <w:noProof/>
          <w:color w:val="FF0000"/>
          <w:cs/>
        </w:rPr>
        <w:br/>
      </w:r>
      <w:r w:rsidR="003B217F" w:rsidRPr="00500D2C">
        <w:rPr>
          <w:noProof/>
          <w:cs/>
        </w:rPr>
        <w:t>দৈনিক</w:t>
      </w:r>
      <w:r w:rsidR="003B217F" w:rsidRPr="00500D2C">
        <w:rPr>
          <w:noProof/>
        </w:rPr>
        <w:t xml:space="preserve"> </w:t>
      </w:r>
      <w:r w:rsidR="003B217F" w:rsidRPr="00500D2C">
        <w:rPr>
          <w:noProof/>
          <w:cs/>
        </w:rPr>
        <w:t>কাজের</w:t>
      </w:r>
      <w:r w:rsidR="003B217F" w:rsidRPr="00500D2C">
        <w:rPr>
          <w:noProof/>
        </w:rPr>
        <w:t xml:space="preserve"> </w:t>
      </w:r>
      <w:r w:rsidR="003B217F" w:rsidRPr="00500D2C">
        <w:rPr>
          <w:noProof/>
          <w:cs/>
        </w:rPr>
        <w:t>অভাব</w:t>
      </w:r>
      <w:r w:rsidR="003B217F" w:rsidRPr="00500D2C">
        <w:rPr>
          <w:noProof/>
        </w:rPr>
        <w:t xml:space="preserve"> </w:t>
      </w:r>
      <w:r w:rsidR="003B217F" w:rsidRPr="00500D2C">
        <w:rPr>
          <w:noProof/>
          <w:cs/>
        </w:rPr>
        <w:t>এবং</w:t>
      </w:r>
      <w:r w:rsidR="003B217F" w:rsidRPr="00500D2C">
        <w:rPr>
          <w:noProof/>
        </w:rPr>
        <w:t xml:space="preserve"> </w:t>
      </w:r>
      <w:r w:rsidR="003B217F" w:rsidRPr="00500D2C">
        <w:rPr>
          <w:noProof/>
          <w:cs/>
        </w:rPr>
        <w:t>আর্থিক</w:t>
      </w:r>
      <w:r w:rsidR="003B217F" w:rsidRPr="00500D2C">
        <w:rPr>
          <w:noProof/>
        </w:rPr>
        <w:t xml:space="preserve"> </w:t>
      </w:r>
      <w:r w:rsidR="003B217F" w:rsidRPr="00500D2C">
        <w:rPr>
          <w:noProof/>
          <w:cs/>
        </w:rPr>
        <w:t>সীমাবদ্ধতার</w:t>
      </w:r>
      <w:r w:rsidR="003B217F" w:rsidRPr="00500D2C">
        <w:rPr>
          <w:noProof/>
        </w:rPr>
        <w:t xml:space="preserve"> </w:t>
      </w:r>
      <w:r w:rsidR="003B217F" w:rsidRPr="00500D2C">
        <w:rPr>
          <w:noProof/>
          <w:cs/>
        </w:rPr>
        <w:t>কারণে</w:t>
      </w:r>
      <w:r w:rsidR="003B217F" w:rsidRPr="00500D2C">
        <w:rPr>
          <w:noProof/>
        </w:rPr>
        <w:t xml:space="preserve"> </w:t>
      </w:r>
      <w:r w:rsidR="003B217F" w:rsidRPr="00500D2C">
        <w:rPr>
          <w:noProof/>
          <w:cs/>
        </w:rPr>
        <w:t>কয়েকজন</w:t>
      </w:r>
      <w:r w:rsidR="003B217F" w:rsidRPr="00500D2C">
        <w:rPr>
          <w:noProof/>
        </w:rPr>
        <w:t xml:space="preserve"> </w:t>
      </w:r>
      <w:r w:rsidR="003B217F" w:rsidRPr="00500D2C">
        <w:rPr>
          <w:noProof/>
          <w:cs/>
        </w:rPr>
        <w:t>তাদের</w:t>
      </w:r>
      <w:r w:rsidR="003B217F" w:rsidRPr="00500D2C">
        <w:rPr>
          <w:noProof/>
        </w:rPr>
        <w:t xml:space="preserve"> </w:t>
      </w:r>
      <w:r w:rsidR="003B217F" w:rsidRPr="00500D2C">
        <w:rPr>
          <w:noProof/>
          <w:cs/>
        </w:rPr>
        <w:t>পরিবারের</w:t>
      </w:r>
      <w:r w:rsidR="003B217F" w:rsidRPr="00500D2C">
        <w:rPr>
          <w:noProof/>
        </w:rPr>
        <w:t xml:space="preserve"> </w:t>
      </w:r>
      <w:r w:rsidR="003B217F" w:rsidRPr="00500D2C">
        <w:rPr>
          <w:noProof/>
          <w:cs/>
        </w:rPr>
        <w:t>সাথে</w:t>
      </w:r>
      <w:r w:rsidR="003B217F" w:rsidRPr="00500D2C">
        <w:rPr>
          <w:noProof/>
        </w:rPr>
        <w:t xml:space="preserve"> </w:t>
      </w:r>
      <w:r w:rsidR="003B217F" w:rsidRPr="00500D2C">
        <w:rPr>
          <w:noProof/>
          <w:cs/>
        </w:rPr>
        <w:t>বসবাস</w:t>
      </w:r>
      <w:r w:rsidR="003B217F" w:rsidRPr="00500D2C">
        <w:rPr>
          <w:noProof/>
        </w:rPr>
        <w:t xml:space="preserve"> </w:t>
      </w:r>
      <w:r w:rsidR="003B217F" w:rsidRPr="00500D2C">
        <w:rPr>
          <w:noProof/>
          <w:cs/>
        </w:rPr>
        <w:t>করতে</w:t>
      </w:r>
      <w:r w:rsidR="003B217F" w:rsidRPr="00500D2C">
        <w:rPr>
          <w:noProof/>
        </w:rPr>
        <w:t xml:space="preserve"> </w:t>
      </w:r>
      <w:r w:rsidR="003B217F" w:rsidRPr="00500D2C">
        <w:rPr>
          <w:noProof/>
          <w:cs/>
        </w:rPr>
        <w:t>শুরু</w:t>
      </w:r>
      <w:r w:rsidR="003B217F" w:rsidRPr="00500D2C">
        <w:rPr>
          <w:noProof/>
        </w:rPr>
        <w:t xml:space="preserve"> </w:t>
      </w:r>
      <w:r w:rsidR="003B217F" w:rsidRPr="00500D2C">
        <w:rPr>
          <w:noProof/>
          <w:cs/>
        </w:rPr>
        <w:t>করেছিল</w:t>
      </w:r>
      <w:r w:rsidR="003B217F" w:rsidRPr="00500D2C">
        <w:rPr>
          <w:noProof/>
        </w:rPr>
        <w:t xml:space="preserve"> </w:t>
      </w:r>
      <w:r w:rsidR="003B217F" w:rsidRPr="00500D2C">
        <w:rPr>
          <w:noProof/>
          <w:cs/>
        </w:rPr>
        <w:t>এবং</w:t>
      </w:r>
      <w:r w:rsidR="003B217F" w:rsidRPr="00500D2C">
        <w:rPr>
          <w:noProof/>
        </w:rPr>
        <w:t xml:space="preserve"> </w:t>
      </w:r>
      <w:r w:rsidR="003B217F" w:rsidRPr="00500D2C">
        <w:rPr>
          <w:noProof/>
          <w:cs/>
        </w:rPr>
        <w:t>যার</w:t>
      </w:r>
      <w:r w:rsidR="003B217F" w:rsidRPr="00500D2C">
        <w:rPr>
          <w:noProof/>
        </w:rPr>
        <w:t xml:space="preserve"> </w:t>
      </w:r>
      <w:r w:rsidR="003B217F" w:rsidRPr="00500D2C">
        <w:rPr>
          <w:noProof/>
          <w:cs/>
        </w:rPr>
        <w:t>ফলে</w:t>
      </w:r>
      <w:r w:rsidR="003B217F" w:rsidRPr="00500D2C">
        <w:rPr>
          <w:noProof/>
        </w:rPr>
        <w:t xml:space="preserve"> </w:t>
      </w:r>
      <w:r w:rsidR="003B217F" w:rsidRPr="00500D2C">
        <w:rPr>
          <w:noProof/>
          <w:cs/>
        </w:rPr>
        <w:t>তাদের</w:t>
      </w:r>
      <w:r w:rsidR="003B217F" w:rsidRPr="00500D2C">
        <w:rPr>
          <w:noProof/>
        </w:rPr>
        <w:t xml:space="preserve"> </w:t>
      </w:r>
      <w:r w:rsidR="003B217F" w:rsidRPr="00500D2C">
        <w:rPr>
          <w:noProof/>
          <w:cs/>
        </w:rPr>
        <w:t>অন্যান্য</w:t>
      </w:r>
      <w:r w:rsidR="003B217F" w:rsidRPr="00500D2C">
        <w:rPr>
          <w:noProof/>
        </w:rPr>
        <w:t xml:space="preserve"> </w:t>
      </w:r>
      <w:r w:rsidR="003B217F" w:rsidRPr="00500D2C">
        <w:rPr>
          <w:noProof/>
          <w:cs/>
        </w:rPr>
        <w:t>সদস্যদের</w:t>
      </w:r>
      <w:r w:rsidR="003B217F" w:rsidRPr="00500D2C">
        <w:rPr>
          <w:noProof/>
        </w:rPr>
        <w:t xml:space="preserve"> </w:t>
      </w:r>
      <w:r w:rsidR="003B217F" w:rsidRPr="00500D2C">
        <w:rPr>
          <w:noProof/>
          <w:cs/>
        </w:rPr>
        <w:t>সাথে</w:t>
      </w:r>
      <w:r w:rsidR="003B217F" w:rsidRPr="00500D2C">
        <w:rPr>
          <w:noProof/>
        </w:rPr>
        <w:t xml:space="preserve"> </w:t>
      </w:r>
      <w:r w:rsidR="003B217F" w:rsidRPr="00500D2C">
        <w:rPr>
          <w:noProof/>
          <w:cs/>
        </w:rPr>
        <w:t>সীমিত</w:t>
      </w:r>
      <w:r w:rsidR="003B217F" w:rsidRPr="00500D2C">
        <w:rPr>
          <w:noProof/>
        </w:rPr>
        <w:t xml:space="preserve"> </w:t>
      </w:r>
      <w:r w:rsidR="003B217F" w:rsidRPr="00500D2C">
        <w:rPr>
          <w:noProof/>
          <w:cs/>
        </w:rPr>
        <w:t>বাসস্থান</w:t>
      </w:r>
      <w:r w:rsidR="003B217F" w:rsidRPr="00500D2C">
        <w:rPr>
          <w:noProof/>
        </w:rPr>
        <w:t xml:space="preserve"> </w:t>
      </w:r>
      <w:r w:rsidR="003B217F" w:rsidRPr="00500D2C">
        <w:rPr>
          <w:noProof/>
          <w:cs/>
        </w:rPr>
        <w:t>ও</w:t>
      </w:r>
      <w:r w:rsidR="003B217F" w:rsidRPr="00500D2C">
        <w:rPr>
          <w:noProof/>
        </w:rPr>
        <w:t xml:space="preserve"> </w:t>
      </w:r>
      <w:r w:rsidR="003B217F" w:rsidRPr="00500D2C">
        <w:rPr>
          <w:noProof/>
          <w:cs/>
        </w:rPr>
        <w:t>অন্যান্য</w:t>
      </w:r>
      <w:r w:rsidR="003B217F" w:rsidRPr="00500D2C">
        <w:rPr>
          <w:noProof/>
        </w:rPr>
        <w:t xml:space="preserve"> </w:t>
      </w:r>
      <w:r w:rsidR="003B217F" w:rsidRPr="00500D2C">
        <w:rPr>
          <w:noProof/>
          <w:cs/>
        </w:rPr>
        <w:t>জায়গাগুলি</w:t>
      </w:r>
      <w:r w:rsidR="003B217F" w:rsidRPr="00500D2C">
        <w:rPr>
          <w:noProof/>
        </w:rPr>
        <w:t xml:space="preserve"> </w:t>
      </w:r>
      <w:r w:rsidR="003B217F" w:rsidRPr="00500D2C">
        <w:rPr>
          <w:noProof/>
          <w:cs/>
        </w:rPr>
        <w:t>শেয়ার</w:t>
      </w:r>
      <w:r w:rsidR="003B217F" w:rsidRPr="00500D2C">
        <w:rPr>
          <w:noProof/>
        </w:rPr>
        <w:t xml:space="preserve"> </w:t>
      </w:r>
      <w:r w:rsidR="003B217F" w:rsidRPr="00500D2C">
        <w:rPr>
          <w:noProof/>
          <w:cs/>
        </w:rPr>
        <w:t>করতে</w:t>
      </w:r>
      <w:r w:rsidR="003B217F" w:rsidRPr="00500D2C">
        <w:rPr>
          <w:noProof/>
        </w:rPr>
        <w:t xml:space="preserve"> </w:t>
      </w:r>
      <w:r w:rsidR="003B217F" w:rsidRPr="00500D2C">
        <w:rPr>
          <w:noProof/>
          <w:cs/>
        </w:rPr>
        <w:t>হচ্ছে</w:t>
      </w:r>
      <w:r w:rsidR="003B217F" w:rsidRPr="00500D2C">
        <w:rPr>
          <w:noProof/>
          <w:cs/>
          <w:lang w:bidi="hi-IN"/>
        </w:rPr>
        <w:t>।</w:t>
      </w:r>
      <w:r w:rsidR="003B217F" w:rsidRPr="00500D2C">
        <w:rPr>
          <w:noProof/>
        </w:rPr>
        <w:t xml:space="preserve"> </w:t>
      </w:r>
      <w:r w:rsidR="003B217F" w:rsidRPr="00500D2C">
        <w:rPr>
          <w:noProof/>
          <w:cs/>
        </w:rPr>
        <w:t>উদাহরণস্বরূপ</w:t>
      </w:r>
      <w:r w:rsidR="003B217F" w:rsidRPr="00500D2C">
        <w:rPr>
          <w:noProof/>
        </w:rPr>
        <w:t xml:space="preserve">, </w:t>
      </w:r>
      <w:r w:rsidR="003B217F" w:rsidRPr="00500D2C">
        <w:rPr>
          <w:noProof/>
          <w:cs/>
        </w:rPr>
        <w:t>একটি</w:t>
      </w:r>
      <w:r w:rsidR="003B217F" w:rsidRPr="00500D2C">
        <w:rPr>
          <w:noProof/>
        </w:rPr>
        <w:t xml:space="preserve"> </w:t>
      </w:r>
      <w:r w:rsidR="003B217F" w:rsidRPr="00500D2C">
        <w:rPr>
          <w:noProof/>
          <w:cs/>
        </w:rPr>
        <w:t>ছোট</w:t>
      </w:r>
      <w:r w:rsidR="003B217F" w:rsidRPr="00500D2C">
        <w:rPr>
          <w:noProof/>
        </w:rPr>
        <w:t xml:space="preserve"> </w:t>
      </w:r>
      <w:r w:rsidR="003B217F" w:rsidRPr="00500D2C">
        <w:rPr>
          <w:noProof/>
          <w:cs/>
        </w:rPr>
        <w:t>বিছানা</w:t>
      </w:r>
      <w:r w:rsidR="003B217F" w:rsidRPr="00500D2C">
        <w:rPr>
          <w:noProof/>
        </w:rPr>
        <w:t xml:space="preserve"> </w:t>
      </w:r>
      <w:r w:rsidR="003B217F" w:rsidRPr="00500D2C">
        <w:rPr>
          <w:noProof/>
          <w:cs/>
        </w:rPr>
        <w:t>৩জনকে</w:t>
      </w:r>
      <w:r w:rsidR="003B217F" w:rsidRPr="00500D2C">
        <w:rPr>
          <w:noProof/>
        </w:rPr>
        <w:t xml:space="preserve"> </w:t>
      </w:r>
      <w:r w:rsidR="003B217F" w:rsidRPr="00500D2C">
        <w:rPr>
          <w:noProof/>
          <w:cs/>
        </w:rPr>
        <w:t>ভাগ</w:t>
      </w:r>
      <w:r w:rsidR="003B217F" w:rsidRPr="00500D2C">
        <w:rPr>
          <w:noProof/>
        </w:rPr>
        <w:t xml:space="preserve"> </w:t>
      </w:r>
      <w:r w:rsidR="003B217F" w:rsidRPr="00500D2C">
        <w:rPr>
          <w:noProof/>
          <w:cs/>
        </w:rPr>
        <w:t>করে</w:t>
      </w:r>
      <w:r w:rsidR="003B217F" w:rsidRPr="00500D2C">
        <w:rPr>
          <w:noProof/>
        </w:rPr>
        <w:t xml:space="preserve"> </w:t>
      </w:r>
      <w:r w:rsidR="003B217F" w:rsidRPr="00500D2C">
        <w:rPr>
          <w:noProof/>
          <w:cs/>
        </w:rPr>
        <w:t>নিতে</w:t>
      </w:r>
      <w:r w:rsidR="003B217F" w:rsidRPr="00500D2C">
        <w:rPr>
          <w:noProof/>
        </w:rPr>
        <w:t xml:space="preserve"> </w:t>
      </w:r>
      <w:r w:rsidR="003B217F" w:rsidRPr="00500D2C">
        <w:rPr>
          <w:noProof/>
          <w:cs/>
        </w:rPr>
        <w:t>হয়েছে</w:t>
      </w:r>
      <w:r w:rsidR="003B217F" w:rsidRPr="00500D2C">
        <w:rPr>
          <w:noProof/>
          <w:cs/>
          <w:lang w:bidi="hi-IN"/>
        </w:rPr>
        <w:t>।</w:t>
      </w:r>
      <w:r w:rsidR="003B217F" w:rsidRPr="00500D2C">
        <w:rPr>
          <w:noProof/>
        </w:rPr>
        <w:t xml:space="preserve"> </w:t>
      </w:r>
      <w:r w:rsidR="003B217F" w:rsidRPr="00500D2C">
        <w:rPr>
          <w:noProof/>
          <w:cs/>
        </w:rPr>
        <w:t>এছাড়াও</w:t>
      </w:r>
      <w:r w:rsidR="003B217F" w:rsidRPr="00500D2C">
        <w:rPr>
          <w:noProof/>
        </w:rPr>
        <w:t xml:space="preserve">, </w:t>
      </w:r>
      <w:r w:rsidR="003B217F" w:rsidRPr="00500D2C">
        <w:rPr>
          <w:noProof/>
          <w:cs/>
        </w:rPr>
        <w:t>শিশুরা</w:t>
      </w:r>
      <w:r w:rsidR="003B217F" w:rsidRPr="00500D2C">
        <w:rPr>
          <w:noProof/>
        </w:rPr>
        <w:t xml:space="preserve"> </w:t>
      </w:r>
      <w:r w:rsidR="003B217F" w:rsidRPr="00500D2C">
        <w:rPr>
          <w:noProof/>
          <w:cs/>
        </w:rPr>
        <w:t>বাড়িতে</w:t>
      </w:r>
      <w:r w:rsidR="003B217F" w:rsidRPr="00500D2C">
        <w:rPr>
          <w:noProof/>
        </w:rPr>
        <w:t xml:space="preserve"> </w:t>
      </w:r>
      <w:r w:rsidR="003B217F" w:rsidRPr="00500D2C">
        <w:rPr>
          <w:noProof/>
          <w:cs/>
        </w:rPr>
        <w:t>সবসময়</w:t>
      </w:r>
      <w:r w:rsidR="003B217F" w:rsidRPr="00500D2C">
        <w:rPr>
          <w:noProof/>
        </w:rPr>
        <w:t xml:space="preserve"> </w:t>
      </w:r>
      <w:r w:rsidR="003B217F" w:rsidRPr="00500D2C">
        <w:rPr>
          <w:noProof/>
          <w:cs/>
        </w:rPr>
        <w:t>থাকায়</w:t>
      </w:r>
      <w:r w:rsidR="003B217F" w:rsidRPr="00500D2C">
        <w:rPr>
          <w:noProof/>
        </w:rPr>
        <w:t xml:space="preserve"> </w:t>
      </w:r>
      <w:r w:rsidR="003B217F" w:rsidRPr="00500D2C">
        <w:rPr>
          <w:noProof/>
          <w:cs/>
        </w:rPr>
        <w:t>স্বাভাবিকের</w:t>
      </w:r>
      <w:r w:rsidR="003B217F" w:rsidRPr="00500D2C">
        <w:rPr>
          <w:noProof/>
        </w:rPr>
        <w:t xml:space="preserve"> </w:t>
      </w:r>
      <w:r w:rsidR="003B217F" w:rsidRPr="00500D2C">
        <w:rPr>
          <w:noProof/>
          <w:cs/>
        </w:rPr>
        <w:t>চেয়ে</w:t>
      </w:r>
      <w:r w:rsidR="003B217F" w:rsidRPr="00500D2C">
        <w:rPr>
          <w:noProof/>
        </w:rPr>
        <w:t xml:space="preserve"> </w:t>
      </w:r>
      <w:r w:rsidR="003B217F" w:rsidRPr="00500D2C">
        <w:rPr>
          <w:noProof/>
          <w:cs/>
        </w:rPr>
        <w:t>বেশি</w:t>
      </w:r>
      <w:r w:rsidR="003B217F" w:rsidRPr="00500D2C">
        <w:rPr>
          <w:noProof/>
        </w:rPr>
        <w:t xml:space="preserve"> </w:t>
      </w:r>
      <w:r w:rsidR="003B217F" w:rsidRPr="00500D2C">
        <w:rPr>
          <w:noProof/>
          <w:cs/>
        </w:rPr>
        <w:t>সময়</w:t>
      </w:r>
      <w:r w:rsidR="003B217F" w:rsidRPr="00500D2C">
        <w:rPr>
          <w:noProof/>
        </w:rPr>
        <w:t xml:space="preserve"> </w:t>
      </w:r>
      <w:r w:rsidR="003B217F" w:rsidRPr="00500D2C">
        <w:rPr>
          <w:noProof/>
          <w:cs/>
        </w:rPr>
        <w:t>দেয়ার</w:t>
      </w:r>
      <w:r w:rsidR="003B217F" w:rsidRPr="00500D2C">
        <w:rPr>
          <w:noProof/>
        </w:rPr>
        <w:t xml:space="preserve"> </w:t>
      </w:r>
      <w:r w:rsidR="003B217F" w:rsidRPr="00500D2C">
        <w:rPr>
          <w:noProof/>
          <w:cs/>
        </w:rPr>
        <w:t>প্রয়োজন</w:t>
      </w:r>
      <w:r w:rsidR="003B217F" w:rsidRPr="00500D2C">
        <w:rPr>
          <w:noProof/>
        </w:rPr>
        <w:t xml:space="preserve"> </w:t>
      </w:r>
      <w:r w:rsidR="003B217F" w:rsidRPr="00500D2C">
        <w:rPr>
          <w:noProof/>
          <w:cs/>
        </w:rPr>
        <w:t>হয়েছে</w:t>
      </w:r>
      <w:r w:rsidR="003B217F" w:rsidRPr="00500D2C">
        <w:rPr>
          <w:noProof/>
          <w:cs/>
          <w:lang w:bidi="hi-IN"/>
        </w:rPr>
        <w:t>।</w:t>
      </w:r>
      <w:r w:rsidR="003B217F" w:rsidRPr="00500D2C">
        <w:rPr>
          <w:noProof/>
        </w:rPr>
        <w:t xml:space="preserve"> </w:t>
      </w:r>
      <w:r w:rsidR="003B217F" w:rsidRPr="00500D2C">
        <w:rPr>
          <w:noProof/>
          <w:cs/>
        </w:rPr>
        <w:t>তদুপরি</w:t>
      </w:r>
      <w:r w:rsidR="003B217F" w:rsidRPr="00500D2C">
        <w:rPr>
          <w:noProof/>
        </w:rPr>
        <w:t xml:space="preserve">, </w:t>
      </w:r>
      <w:r w:rsidR="003B217F" w:rsidRPr="00500D2C">
        <w:rPr>
          <w:noProof/>
          <w:cs/>
        </w:rPr>
        <w:t>একটি</w:t>
      </w:r>
      <w:r w:rsidR="003B217F" w:rsidRPr="00500D2C">
        <w:rPr>
          <w:noProof/>
        </w:rPr>
        <w:t xml:space="preserve"> </w:t>
      </w:r>
      <w:r w:rsidR="003B217F" w:rsidRPr="00500D2C">
        <w:rPr>
          <w:noProof/>
          <w:cs/>
        </w:rPr>
        <w:t>পরিবারে</w:t>
      </w:r>
      <w:r w:rsidR="003B217F" w:rsidRPr="00500D2C">
        <w:rPr>
          <w:noProof/>
        </w:rPr>
        <w:t xml:space="preserve"> </w:t>
      </w:r>
      <w:r w:rsidR="003B217F" w:rsidRPr="00500D2C">
        <w:rPr>
          <w:noProof/>
          <w:cs/>
        </w:rPr>
        <w:t>একটি</w:t>
      </w:r>
      <w:r w:rsidR="003B217F" w:rsidRPr="00500D2C">
        <w:rPr>
          <w:noProof/>
        </w:rPr>
        <w:t xml:space="preserve"> </w:t>
      </w:r>
      <w:r w:rsidR="003B217F" w:rsidRPr="00500D2C">
        <w:rPr>
          <w:noProof/>
          <w:cs/>
        </w:rPr>
        <w:t>নবজাতক</w:t>
      </w:r>
      <w:r w:rsidR="003B217F" w:rsidRPr="00500D2C">
        <w:rPr>
          <w:noProof/>
        </w:rPr>
        <w:t xml:space="preserve"> </w:t>
      </w:r>
      <w:r w:rsidR="003B217F" w:rsidRPr="00500D2C">
        <w:rPr>
          <w:noProof/>
          <w:cs/>
        </w:rPr>
        <w:t>শিশু</w:t>
      </w:r>
      <w:r w:rsidR="003B217F" w:rsidRPr="00500D2C">
        <w:rPr>
          <w:noProof/>
        </w:rPr>
        <w:t xml:space="preserve"> </w:t>
      </w:r>
      <w:r w:rsidR="003B217F" w:rsidRPr="00500D2C">
        <w:rPr>
          <w:noProof/>
          <w:cs/>
        </w:rPr>
        <w:t>জন্মগ্রহণের</w:t>
      </w:r>
      <w:r w:rsidR="003B217F" w:rsidRPr="00500D2C">
        <w:rPr>
          <w:noProof/>
        </w:rPr>
        <w:t xml:space="preserve"> </w:t>
      </w:r>
      <w:r w:rsidR="003B217F" w:rsidRPr="00500D2C">
        <w:rPr>
          <w:noProof/>
          <w:cs/>
        </w:rPr>
        <w:t>ফলে</w:t>
      </w:r>
      <w:r w:rsidR="003B217F" w:rsidRPr="00500D2C">
        <w:rPr>
          <w:noProof/>
        </w:rPr>
        <w:t xml:space="preserve"> </w:t>
      </w:r>
      <w:r w:rsidR="003B217F" w:rsidRPr="00500D2C">
        <w:rPr>
          <w:noProof/>
          <w:cs/>
        </w:rPr>
        <w:t>অতিরিক্ত</w:t>
      </w:r>
      <w:r w:rsidR="003B217F" w:rsidRPr="00500D2C">
        <w:rPr>
          <w:noProof/>
        </w:rPr>
        <w:t xml:space="preserve"> </w:t>
      </w:r>
      <w:r w:rsidR="003B217F" w:rsidRPr="00500D2C">
        <w:rPr>
          <w:noProof/>
          <w:cs/>
        </w:rPr>
        <w:t>দায়িত্ব</w:t>
      </w:r>
      <w:r w:rsidR="003B217F" w:rsidRPr="00500D2C">
        <w:rPr>
          <w:noProof/>
        </w:rPr>
        <w:t xml:space="preserve">, </w:t>
      </w:r>
      <w:r w:rsidR="003B217F" w:rsidRPr="00500D2C">
        <w:rPr>
          <w:noProof/>
          <w:cs/>
        </w:rPr>
        <w:t>মনোযোগ</w:t>
      </w:r>
      <w:r w:rsidR="003B217F" w:rsidRPr="00500D2C">
        <w:rPr>
          <w:noProof/>
        </w:rPr>
        <w:t xml:space="preserve"> </w:t>
      </w:r>
      <w:r w:rsidR="003B217F" w:rsidRPr="00500D2C">
        <w:rPr>
          <w:noProof/>
          <w:cs/>
        </w:rPr>
        <w:t>এবং</w:t>
      </w:r>
      <w:r w:rsidR="003B217F" w:rsidRPr="00500D2C">
        <w:rPr>
          <w:noProof/>
        </w:rPr>
        <w:t xml:space="preserve"> </w:t>
      </w:r>
      <w:r w:rsidR="003B217F" w:rsidRPr="00500D2C">
        <w:rPr>
          <w:noProof/>
          <w:cs/>
        </w:rPr>
        <w:t>যত্নের</w:t>
      </w:r>
      <w:r w:rsidR="003B217F" w:rsidRPr="00500D2C">
        <w:rPr>
          <w:noProof/>
        </w:rPr>
        <w:t xml:space="preserve"> </w:t>
      </w:r>
      <w:r w:rsidR="003B217F" w:rsidRPr="00500D2C">
        <w:rPr>
          <w:noProof/>
          <w:cs/>
        </w:rPr>
        <w:t>প্রয়োজনীয়তা</w:t>
      </w:r>
      <w:r w:rsidR="003B217F" w:rsidRPr="00500D2C">
        <w:rPr>
          <w:noProof/>
        </w:rPr>
        <w:t xml:space="preserve"> </w:t>
      </w:r>
      <w:r w:rsidR="003B217F" w:rsidRPr="00500D2C">
        <w:rPr>
          <w:noProof/>
          <w:cs/>
        </w:rPr>
        <w:lastRenderedPageBreak/>
        <w:t>তৈরি</w:t>
      </w:r>
      <w:r w:rsidR="003B217F" w:rsidRPr="00500D2C">
        <w:rPr>
          <w:noProof/>
        </w:rPr>
        <w:t xml:space="preserve"> </w:t>
      </w:r>
      <w:r w:rsidR="003B217F" w:rsidRPr="00500D2C">
        <w:rPr>
          <w:noProof/>
          <w:cs/>
        </w:rPr>
        <w:t>হয়েছিল</w:t>
      </w:r>
      <w:r w:rsidR="003B217F" w:rsidRPr="00500D2C">
        <w:rPr>
          <w:noProof/>
          <w:cs/>
          <w:lang w:bidi="hi-IN"/>
        </w:rPr>
        <w:t>।</w:t>
      </w:r>
      <w:r w:rsidR="003B217F" w:rsidRPr="00500D2C">
        <w:rPr>
          <w:noProof/>
        </w:rPr>
        <w:t xml:space="preserve"> </w:t>
      </w:r>
      <w:r w:rsidR="000370A9">
        <w:rPr>
          <w:noProof/>
          <w:rtl/>
          <w:cs/>
        </w:rPr>
        <w:br/>
      </w:r>
      <w:r w:rsidRPr="00500D2C">
        <w:rPr>
          <w:noProof/>
          <w:cs/>
        </w:rPr>
        <w:br/>
      </w:r>
      <w:r w:rsidR="003B217F" w:rsidRPr="00500D2C">
        <w:rPr>
          <w:noProof/>
          <w:cs/>
        </w:rPr>
        <w:t>একজন</w:t>
      </w:r>
      <w:r w:rsidR="003B217F" w:rsidRPr="00500D2C">
        <w:rPr>
          <w:noProof/>
        </w:rPr>
        <w:t xml:space="preserve"> </w:t>
      </w:r>
      <w:r w:rsidR="003B217F" w:rsidRPr="00500D2C">
        <w:rPr>
          <w:noProof/>
          <w:cs/>
        </w:rPr>
        <w:t>শ্রবণ</w:t>
      </w:r>
      <w:r w:rsidR="003B217F" w:rsidRPr="00500D2C">
        <w:rPr>
          <w:noProof/>
        </w:rPr>
        <w:t xml:space="preserve"> </w:t>
      </w:r>
      <w:r w:rsidR="003B217F" w:rsidRPr="00500D2C">
        <w:rPr>
          <w:noProof/>
          <w:cs/>
        </w:rPr>
        <w:t>প্রতিবন্ধী</w:t>
      </w:r>
      <w:r w:rsidR="003B217F" w:rsidRPr="00500D2C">
        <w:rPr>
          <w:noProof/>
        </w:rPr>
        <w:t xml:space="preserve"> </w:t>
      </w:r>
      <w:r w:rsidR="003B217F" w:rsidRPr="00500D2C">
        <w:rPr>
          <w:noProof/>
          <w:cs/>
        </w:rPr>
        <w:t>ব্যক্তি</w:t>
      </w:r>
      <w:r w:rsidR="003B217F" w:rsidRPr="00500D2C">
        <w:rPr>
          <w:noProof/>
        </w:rPr>
        <w:t xml:space="preserve"> </w:t>
      </w:r>
      <w:r w:rsidR="003B217F" w:rsidRPr="00500D2C">
        <w:rPr>
          <w:noProof/>
          <w:cs/>
        </w:rPr>
        <w:t>জানান</w:t>
      </w:r>
      <w:r w:rsidR="003B217F" w:rsidRPr="00500D2C">
        <w:rPr>
          <w:noProof/>
        </w:rPr>
        <w:t xml:space="preserve">, </w:t>
      </w:r>
      <w:r w:rsidR="003B217F" w:rsidRPr="00500D2C">
        <w:rPr>
          <w:noProof/>
          <w:cs/>
        </w:rPr>
        <w:t>তার</w:t>
      </w:r>
      <w:r w:rsidR="003B217F" w:rsidRPr="00500D2C">
        <w:rPr>
          <w:noProof/>
        </w:rPr>
        <w:t xml:space="preserve"> </w:t>
      </w:r>
      <w:r w:rsidR="003B217F" w:rsidRPr="00500D2C">
        <w:rPr>
          <w:noProof/>
          <w:cs/>
        </w:rPr>
        <w:t>আয়ের</w:t>
      </w:r>
      <w:r w:rsidR="003B217F" w:rsidRPr="00500D2C">
        <w:rPr>
          <w:noProof/>
        </w:rPr>
        <w:t xml:space="preserve"> </w:t>
      </w:r>
      <w:r w:rsidR="003B217F" w:rsidRPr="00500D2C">
        <w:rPr>
          <w:noProof/>
          <w:cs/>
        </w:rPr>
        <w:t>অভাবে</w:t>
      </w:r>
      <w:r w:rsidR="003B217F" w:rsidRPr="00500D2C">
        <w:rPr>
          <w:noProof/>
        </w:rPr>
        <w:t xml:space="preserve"> </w:t>
      </w:r>
      <w:r w:rsidR="003B217F" w:rsidRPr="00500D2C">
        <w:rPr>
          <w:noProof/>
          <w:cs/>
        </w:rPr>
        <w:t>এবং</w:t>
      </w:r>
      <w:r w:rsidR="003B217F" w:rsidRPr="00500D2C">
        <w:rPr>
          <w:noProof/>
        </w:rPr>
        <w:t xml:space="preserve"> </w:t>
      </w:r>
      <w:r w:rsidR="003B217F" w:rsidRPr="00500D2C">
        <w:rPr>
          <w:noProof/>
          <w:cs/>
        </w:rPr>
        <w:t>পরিবারের</w:t>
      </w:r>
      <w:r w:rsidR="003B217F" w:rsidRPr="00500D2C">
        <w:rPr>
          <w:noProof/>
        </w:rPr>
        <w:t xml:space="preserve"> </w:t>
      </w:r>
      <w:r w:rsidR="003B217F" w:rsidRPr="00500D2C">
        <w:rPr>
          <w:noProof/>
          <w:cs/>
        </w:rPr>
        <w:t>বেকার</w:t>
      </w:r>
      <w:r w:rsidR="003B217F" w:rsidRPr="00500D2C">
        <w:rPr>
          <w:noProof/>
        </w:rPr>
        <w:t xml:space="preserve"> </w:t>
      </w:r>
      <w:r w:rsidR="003B217F" w:rsidRPr="00500D2C">
        <w:rPr>
          <w:noProof/>
          <w:cs/>
        </w:rPr>
        <w:t>সদস্যদের</w:t>
      </w:r>
      <w:r w:rsidR="003B217F" w:rsidRPr="00500D2C">
        <w:rPr>
          <w:noProof/>
        </w:rPr>
        <w:t xml:space="preserve"> </w:t>
      </w:r>
      <w:r w:rsidR="003B217F" w:rsidRPr="00500D2C">
        <w:rPr>
          <w:noProof/>
          <w:cs/>
        </w:rPr>
        <w:t>কারণে</w:t>
      </w:r>
      <w:r w:rsidR="003B217F" w:rsidRPr="00500D2C">
        <w:rPr>
          <w:noProof/>
        </w:rPr>
        <w:t xml:space="preserve"> </w:t>
      </w:r>
      <w:r w:rsidR="003B217F" w:rsidRPr="00500D2C">
        <w:rPr>
          <w:noProof/>
          <w:cs/>
        </w:rPr>
        <w:t>তিনি</w:t>
      </w:r>
      <w:r w:rsidR="003B217F" w:rsidRPr="00500D2C">
        <w:rPr>
          <w:noProof/>
        </w:rPr>
        <w:t xml:space="preserve"> </w:t>
      </w:r>
      <w:r w:rsidR="003B217F" w:rsidRPr="00500D2C">
        <w:rPr>
          <w:noProof/>
          <w:cs/>
        </w:rPr>
        <w:t>তার</w:t>
      </w:r>
      <w:r w:rsidR="003B217F" w:rsidRPr="00500D2C">
        <w:rPr>
          <w:noProof/>
        </w:rPr>
        <w:t xml:space="preserve"> </w:t>
      </w:r>
      <w:r w:rsidR="003B217F" w:rsidRPr="00500D2C">
        <w:rPr>
          <w:noProof/>
          <w:cs/>
        </w:rPr>
        <w:t>বাড়িতে</w:t>
      </w:r>
      <w:r w:rsidR="003B217F" w:rsidRPr="00500D2C">
        <w:rPr>
          <w:noProof/>
        </w:rPr>
        <w:t xml:space="preserve"> </w:t>
      </w:r>
      <w:r w:rsidR="003B217F" w:rsidRPr="00500D2C">
        <w:rPr>
          <w:noProof/>
          <w:cs/>
        </w:rPr>
        <w:t>এক</w:t>
      </w:r>
      <w:r w:rsidR="003B217F" w:rsidRPr="00500D2C">
        <w:rPr>
          <w:noProof/>
        </w:rPr>
        <w:t xml:space="preserve"> </w:t>
      </w:r>
      <w:r w:rsidR="003B217F" w:rsidRPr="00500D2C">
        <w:rPr>
          <w:noProof/>
          <w:cs/>
        </w:rPr>
        <w:t>ভয়ঙ্কর</w:t>
      </w:r>
      <w:r w:rsidR="003B217F" w:rsidRPr="00500D2C">
        <w:rPr>
          <w:noProof/>
        </w:rPr>
        <w:t xml:space="preserve"> </w:t>
      </w:r>
      <w:r w:rsidR="003B217F" w:rsidRPr="00500D2C">
        <w:rPr>
          <w:noProof/>
          <w:cs/>
        </w:rPr>
        <w:t>সময়</w:t>
      </w:r>
      <w:r w:rsidR="003B217F" w:rsidRPr="00500D2C">
        <w:rPr>
          <w:noProof/>
        </w:rPr>
        <w:t xml:space="preserve"> </w:t>
      </w:r>
      <w:r w:rsidR="003B217F" w:rsidRPr="00500D2C">
        <w:rPr>
          <w:noProof/>
          <w:cs/>
        </w:rPr>
        <w:t>কাটাচ্ছেন</w:t>
      </w:r>
      <w:r w:rsidR="003B217F" w:rsidRPr="00500D2C">
        <w:rPr>
          <w:noProof/>
          <w:cs/>
          <w:lang w:bidi="hi-IN"/>
        </w:rPr>
        <w:t>।</w:t>
      </w:r>
      <w:r w:rsidR="003B217F" w:rsidRPr="00500D2C">
        <w:rPr>
          <w:noProof/>
        </w:rPr>
        <w:t xml:space="preserve"> </w:t>
      </w:r>
      <w:r w:rsidR="003B217F" w:rsidRPr="00500D2C">
        <w:rPr>
          <w:noProof/>
          <w:cs/>
        </w:rPr>
        <w:t>চাকরি</w:t>
      </w:r>
      <w:r w:rsidR="003B217F" w:rsidRPr="00500D2C">
        <w:rPr>
          <w:noProof/>
        </w:rPr>
        <w:t xml:space="preserve"> </w:t>
      </w:r>
      <w:r w:rsidR="003B217F" w:rsidRPr="00500D2C">
        <w:rPr>
          <w:noProof/>
          <w:cs/>
        </w:rPr>
        <w:t>চলে</w:t>
      </w:r>
      <w:r w:rsidR="003B217F" w:rsidRPr="00500D2C">
        <w:rPr>
          <w:noProof/>
        </w:rPr>
        <w:t xml:space="preserve"> </w:t>
      </w:r>
      <w:r w:rsidR="003B217F" w:rsidRPr="00500D2C">
        <w:rPr>
          <w:noProof/>
          <w:cs/>
        </w:rPr>
        <w:t>যাওয়া</w:t>
      </w:r>
      <w:r w:rsidR="003B217F" w:rsidRPr="00500D2C">
        <w:rPr>
          <w:noProof/>
        </w:rPr>
        <w:t xml:space="preserve"> </w:t>
      </w:r>
      <w:r w:rsidR="003B217F" w:rsidRPr="00500D2C">
        <w:rPr>
          <w:noProof/>
          <w:cs/>
        </w:rPr>
        <w:t>বা</w:t>
      </w:r>
      <w:r w:rsidR="003B217F" w:rsidRPr="00500D2C">
        <w:rPr>
          <w:noProof/>
        </w:rPr>
        <w:t xml:space="preserve"> </w:t>
      </w:r>
      <w:r w:rsidR="003B217F" w:rsidRPr="00500D2C">
        <w:rPr>
          <w:noProof/>
          <w:cs/>
        </w:rPr>
        <w:t>কোন</w:t>
      </w:r>
      <w:r w:rsidR="003B217F" w:rsidRPr="00500D2C">
        <w:rPr>
          <w:noProof/>
        </w:rPr>
        <w:t xml:space="preserve"> </w:t>
      </w:r>
      <w:r w:rsidR="003B217F" w:rsidRPr="00500D2C">
        <w:rPr>
          <w:noProof/>
          <w:cs/>
        </w:rPr>
        <w:t>কাজ</w:t>
      </w:r>
      <w:r w:rsidR="003B217F" w:rsidRPr="00500D2C">
        <w:rPr>
          <w:noProof/>
        </w:rPr>
        <w:t xml:space="preserve"> </w:t>
      </w:r>
      <w:r w:rsidR="003B217F" w:rsidRPr="00500D2C">
        <w:rPr>
          <w:noProof/>
          <w:cs/>
        </w:rPr>
        <w:t>না</w:t>
      </w:r>
      <w:r w:rsidR="003B217F" w:rsidRPr="00500D2C">
        <w:rPr>
          <w:noProof/>
        </w:rPr>
        <w:t xml:space="preserve"> </w:t>
      </w:r>
      <w:r w:rsidR="003B217F" w:rsidRPr="00500D2C">
        <w:rPr>
          <w:noProof/>
          <w:cs/>
        </w:rPr>
        <w:t>করার</w:t>
      </w:r>
      <w:r w:rsidR="003B217F" w:rsidRPr="00500D2C">
        <w:rPr>
          <w:noProof/>
        </w:rPr>
        <w:t xml:space="preserve"> </w:t>
      </w:r>
      <w:r w:rsidR="003B217F" w:rsidRPr="00500D2C">
        <w:rPr>
          <w:noProof/>
          <w:cs/>
        </w:rPr>
        <w:t>ফলে</w:t>
      </w:r>
      <w:r w:rsidR="003B217F" w:rsidRPr="00500D2C">
        <w:rPr>
          <w:noProof/>
        </w:rPr>
        <w:t xml:space="preserve"> </w:t>
      </w:r>
      <w:r w:rsidR="003B217F" w:rsidRPr="00500D2C">
        <w:rPr>
          <w:noProof/>
          <w:cs/>
        </w:rPr>
        <w:t>অনেক</w:t>
      </w:r>
      <w:r w:rsidR="003B217F" w:rsidRPr="00500D2C">
        <w:rPr>
          <w:noProof/>
        </w:rPr>
        <w:t xml:space="preserve"> </w:t>
      </w:r>
      <w:r w:rsidR="003B217F" w:rsidRPr="00500D2C">
        <w:rPr>
          <w:noProof/>
          <w:cs/>
        </w:rPr>
        <w:t>পরিবারের</w:t>
      </w:r>
      <w:r w:rsidR="003B217F" w:rsidRPr="00500D2C">
        <w:rPr>
          <w:noProof/>
        </w:rPr>
        <w:t xml:space="preserve"> </w:t>
      </w:r>
      <w:r w:rsidR="003B217F" w:rsidRPr="00500D2C">
        <w:rPr>
          <w:noProof/>
          <w:cs/>
        </w:rPr>
        <w:t>কিছু</w:t>
      </w:r>
      <w:r w:rsidR="003B217F" w:rsidRPr="00500D2C">
        <w:rPr>
          <w:noProof/>
        </w:rPr>
        <w:t xml:space="preserve"> </w:t>
      </w:r>
      <w:r w:rsidR="003B217F" w:rsidRPr="00500D2C">
        <w:rPr>
          <w:noProof/>
          <w:cs/>
        </w:rPr>
        <w:t>সদস্যকে</w:t>
      </w:r>
      <w:r w:rsidR="003B217F" w:rsidRPr="00500D2C">
        <w:rPr>
          <w:noProof/>
        </w:rPr>
        <w:t xml:space="preserve"> </w:t>
      </w:r>
      <w:r w:rsidR="003B217F" w:rsidRPr="00500D2C">
        <w:rPr>
          <w:noProof/>
          <w:cs/>
        </w:rPr>
        <w:t>শহর</w:t>
      </w:r>
      <w:r w:rsidR="003B217F" w:rsidRPr="00500D2C">
        <w:rPr>
          <w:noProof/>
        </w:rPr>
        <w:t xml:space="preserve"> </w:t>
      </w:r>
      <w:r w:rsidR="003B217F" w:rsidRPr="00500D2C">
        <w:rPr>
          <w:noProof/>
          <w:cs/>
        </w:rPr>
        <w:t>থেকে</w:t>
      </w:r>
      <w:r w:rsidR="003B217F" w:rsidRPr="00500D2C">
        <w:rPr>
          <w:noProof/>
        </w:rPr>
        <w:t xml:space="preserve"> </w:t>
      </w:r>
      <w:r w:rsidR="003B217F" w:rsidRPr="00500D2C">
        <w:rPr>
          <w:noProof/>
          <w:cs/>
        </w:rPr>
        <w:t>গ্রামে</w:t>
      </w:r>
      <w:r w:rsidR="003B217F" w:rsidRPr="00500D2C">
        <w:rPr>
          <w:noProof/>
        </w:rPr>
        <w:t xml:space="preserve"> </w:t>
      </w:r>
      <w:r w:rsidR="003B217F" w:rsidRPr="00500D2C">
        <w:rPr>
          <w:noProof/>
          <w:cs/>
        </w:rPr>
        <w:t>ফিরে</w:t>
      </w:r>
      <w:r w:rsidR="003B217F" w:rsidRPr="00500D2C">
        <w:rPr>
          <w:noProof/>
        </w:rPr>
        <w:t xml:space="preserve"> </w:t>
      </w:r>
      <w:r w:rsidR="003B217F" w:rsidRPr="00500D2C">
        <w:rPr>
          <w:noProof/>
          <w:cs/>
        </w:rPr>
        <w:t>যেতে</w:t>
      </w:r>
      <w:r w:rsidR="003B217F" w:rsidRPr="00500D2C">
        <w:rPr>
          <w:noProof/>
        </w:rPr>
        <w:t xml:space="preserve"> </w:t>
      </w:r>
      <w:r w:rsidR="003B217F" w:rsidRPr="00500D2C">
        <w:rPr>
          <w:noProof/>
          <w:cs/>
        </w:rPr>
        <w:t>হয়েছে</w:t>
      </w:r>
      <w:r w:rsidR="003B217F" w:rsidRPr="00500D2C">
        <w:rPr>
          <w:noProof/>
          <w:cs/>
          <w:lang w:bidi="hi-IN"/>
        </w:rPr>
        <w:t>।</w:t>
      </w:r>
      <w:r w:rsidR="003B217F" w:rsidRPr="00500D2C">
        <w:rPr>
          <w:noProof/>
        </w:rPr>
        <w:t xml:space="preserve"> </w:t>
      </w:r>
      <w:r w:rsidR="003B217F" w:rsidRPr="00500D2C">
        <w:rPr>
          <w:noProof/>
          <w:cs/>
        </w:rPr>
        <w:t>সুতরাং</w:t>
      </w:r>
      <w:r w:rsidR="003B217F" w:rsidRPr="00500D2C">
        <w:rPr>
          <w:noProof/>
        </w:rPr>
        <w:t xml:space="preserve"> </w:t>
      </w:r>
      <w:r w:rsidR="003B217F" w:rsidRPr="00500D2C">
        <w:rPr>
          <w:noProof/>
          <w:cs/>
        </w:rPr>
        <w:t>ঘর</w:t>
      </w:r>
      <w:r w:rsidR="003B217F" w:rsidRPr="00500D2C">
        <w:rPr>
          <w:noProof/>
        </w:rPr>
        <w:t xml:space="preserve">, </w:t>
      </w:r>
      <w:r w:rsidR="003B217F" w:rsidRPr="00500D2C">
        <w:rPr>
          <w:noProof/>
          <w:cs/>
        </w:rPr>
        <w:t>বিছানা</w:t>
      </w:r>
      <w:r w:rsidR="003B217F" w:rsidRPr="00500D2C">
        <w:rPr>
          <w:noProof/>
        </w:rPr>
        <w:t xml:space="preserve">, </w:t>
      </w:r>
      <w:r w:rsidR="003B217F" w:rsidRPr="00500D2C">
        <w:rPr>
          <w:noProof/>
          <w:cs/>
        </w:rPr>
        <w:t>রান্নাঘর</w:t>
      </w:r>
      <w:r w:rsidR="003B217F" w:rsidRPr="00500D2C">
        <w:rPr>
          <w:noProof/>
        </w:rPr>
        <w:t xml:space="preserve">, </w:t>
      </w:r>
      <w:r w:rsidR="003B217F" w:rsidRPr="00500D2C">
        <w:rPr>
          <w:noProof/>
          <w:cs/>
        </w:rPr>
        <w:t>টয়লেট</w:t>
      </w:r>
      <w:r w:rsidR="003B217F" w:rsidRPr="00500D2C">
        <w:rPr>
          <w:noProof/>
        </w:rPr>
        <w:t xml:space="preserve"> </w:t>
      </w:r>
      <w:r w:rsidR="003B217F" w:rsidRPr="00500D2C">
        <w:rPr>
          <w:noProof/>
          <w:cs/>
        </w:rPr>
        <w:t>ইত্যাদির</w:t>
      </w:r>
      <w:r w:rsidR="003B217F" w:rsidRPr="00500D2C">
        <w:rPr>
          <w:noProof/>
        </w:rPr>
        <w:t xml:space="preserve"> </w:t>
      </w:r>
      <w:r w:rsidR="003B217F" w:rsidRPr="00500D2C">
        <w:rPr>
          <w:noProof/>
          <w:cs/>
        </w:rPr>
        <w:t>মতো</w:t>
      </w:r>
      <w:r w:rsidR="003B217F" w:rsidRPr="00500D2C">
        <w:rPr>
          <w:noProof/>
        </w:rPr>
        <w:t xml:space="preserve"> </w:t>
      </w:r>
      <w:r w:rsidR="003B217F" w:rsidRPr="00500D2C">
        <w:rPr>
          <w:noProof/>
          <w:cs/>
        </w:rPr>
        <w:t>বাড়ির</w:t>
      </w:r>
      <w:r w:rsidR="003B217F" w:rsidRPr="00500D2C">
        <w:rPr>
          <w:noProof/>
        </w:rPr>
        <w:t xml:space="preserve"> </w:t>
      </w:r>
      <w:r w:rsidR="003B217F" w:rsidRPr="00500D2C">
        <w:rPr>
          <w:noProof/>
          <w:cs/>
        </w:rPr>
        <w:t>সীমিত</w:t>
      </w:r>
      <w:r w:rsidR="003B217F" w:rsidRPr="00500D2C">
        <w:rPr>
          <w:noProof/>
        </w:rPr>
        <w:t xml:space="preserve"> </w:t>
      </w:r>
      <w:r w:rsidR="003B217F" w:rsidRPr="00500D2C">
        <w:rPr>
          <w:noProof/>
          <w:cs/>
        </w:rPr>
        <w:t>স্থানগুলো</w:t>
      </w:r>
      <w:r w:rsidR="003B217F" w:rsidRPr="00500D2C">
        <w:rPr>
          <w:noProof/>
        </w:rPr>
        <w:t xml:space="preserve">, </w:t>
      </w:r>
      <w:r w:rsidR="003B217F" w:rsidRPr="00500D2C">
        <w:rPr>
          <w:noProof/>
          <w:cs/>
        </w:rPr>
        <w:t>যা</w:t>
      </w:r>
      <w:r w:rsidR="003B217F" w:rsidRPr="00500D2C">
        <w:rPr>
          <w:noProof/>
        </w:rPr>
        <w:t xml:space="preserve"> </w:t>
      </w:r>
      <w:r w:rsidR="003B217F" w:rsidRPr="00500D2C">
        <w:rPr>
          <w:noProof/>
          <w:cs/>
        </w:rPr>
        <w:t>দু</w:t>
      </w:r>
      <w:r w:rsidR="003B217F" w:rsidRPr="00500D2C">
        <w:rPr>
          <w:noProof/>
        </w:rPr>
        <w:t>'</w:t>
      </w:r>
      <w:r w:rsidR="003B217F" w:rsidRPr="00500D2C">
        <w:rPr>
          <w:noProof/>
          <w:cs/>
        </w:rPr>
        <w:t>জন</w:t>
      </w:r>
      <w:r w:rsidR="003B217F" w:rsidRPr="00500D2C">
        <w:rPr>
          <w:noProof/>
        </w:rPr>
        <w:t xml:space="preserve"> </w:t>
      </w:r>
      <w:r w:rsidR="003B217F" w:rsidRPr="00500D2C">
        <w:rPr>
          <w:noProof/>
          <w:cs/>
        </w:rPr>
        <w:t>সদস্য</w:t>
      </w:r>
      <w:r w:rsidR="003B217F" w:rsidRPr="00500D2C">
        <w:rPr>
          <w:noProof/>
        </w:rPr>
        <w:t xml:space="preserve"> </w:t>
      </w:r>
      <w:r w:rsidR="003B217F" w:rsidRPr="00500D2C">
        <w:rPr>
          <w:noProof/>
          <w:cs/>
        </w:rPr>
        <w:t>দ্বারা</w:t>
      </w:r>
      <w:r w:rsidR="003B217F" w:rsidRPr="00500D2C">
        <w:rPr>
          <w:noProof/>
        </w:rPr>
        <w:t xml:space="preserve"> </w:t>
      </w:r>
      <w:r w:rsidR="003B217F" w:rsidRPr="00500D2C">
        <w:rPr>
          <w:noProof/>
          <w:cs/>
        </w:rPr>
        <w:t>ব্যবহৃত</w:t>
      </w:r>
      <w:r w:rsidR="003B217F" w:rsidRPr="00500D2C">
        <w:rPr>
          <w:noProof/>
        </w:rPr>
        <w:t xml:space="preserve"> </w:t>
      </w:r>
      <w:r w:rsidR="003B217F" w:rsidRPr="00500D2C">
        <w:rPr>
          <w:noProof/>
          <w:cs/>
        </w:rPr>
        <w:t>হত</w:t>
      </w:r>
      <w:r w:rsidR="003B217F" w:rsidRPr="00500D2C">
        <w:rPr>
          <w:noProof/>
        </w:rPr>
        <w:t xml:space="preserve">, </w:t>
      </w:r>
      <w:r w:rsidR="003B217F" w:rsidRPr="00500D2C">
        <w:rPr>
          <w:noProof/>
          <w:cs/>
        </w:rPr>
        <w:t>এখন</w:t>
      </w:r>
      <w:r w:rsidR="003B217F" w:rsidRPr="00500D2C">
        <w:rPr>
          <w:noProof/>
        </w:rPr>
        <w:t xml:space="preserve"> </w:t>
      </w:r>
      <w:r w:rsidR="003B217F" w:rsidRPr="00500D2C">
        <w:rPr>
          <w:noProof/>
          <w:cs/>
        </w:rPr>
        <w:t>সেগুলো</w:t>
      </w:r>
      <w:r w:rsidR="003B217F" w:rsidRPr="00500D2C">
        <w:rPr>
          <w:noProof/>
        </w:rPr>
        <w:t xml:space="preserve"> </w:t>
      </w:r>
      <w:r w:rsidR="003B217F" w:rsidRPr="00500D2C">
        <w:rPr>
          <w:noProof/>
          <w:cs/>
        </w:rPr>
        <w:t>তার</w:t>
      </w:r>
      <w:r w:rsidR="003B217F" w:rsidRPr="00500D2C">
        <w:rPr>
          <w:noProof/>
        </w:rPr>
        <w:t xml:space="preserve"> </w:t>
      </w:r>
      <w:r w:rsidR="003B217F" w:rsidRPr="00500D2C">
        <w:rPr>
          <w:noProof/>
          <w:cs/>
        </w:rPr>
        <w:t>দ্বিগুণ</w:t>
      </w:r>
      <w:r w:rsidR="003B217F" w:rsidRPr="00500D2C">
        <w:rPr>
          <w:noProof/>
        </w:rPr>
        <w:t xml:space="preserve"> </w:t>
      </w:r>
      <w:r w:rsidR="003B217F" w:rsidRPr="00500D2C">
        <w:rPr>
          <w:noProof/>
          <w:cs/>
        </w:rPr>
        <w:t>সদস্যের</w:t>
      </w:r>
      <w:r w:rsidR="003B217F" w:rsidRPr="00500D2C">
        <w:rPr>
          <w:noProof/>
        </w:rPr>
        <w:t xml:space="preserve"> </w:t>
      </w:r>
      <w:r w:rsidR="003B217F" w:rsidRPr="00500D2C">
        <w:rPr>
          <w:noProof/>
          <w:cs/>
        </w:rPr>
        <w:t>সাথে</w:t>
      </w:r>
      <w:r w:rsidR="003B217F" w:rsidRPr="00500D2C">
        <w:rPr>
          <w:noProof/>
        </w:rPr>
        <w:t xml:space="preserve"> </w:t>
      </w:r>
      <w:r w:rsidR="003B217F" w:rsidRPr="00500D2C">
        <w:rPr>
          <w:noProof/>
          <w:cs/>
        </w:rPr>
        <w:t>শেয়ার</w:t>
      </w:r>
      <w:r w:rsidR="003B217F" w:rsidRPr="00500D2C">
        <w:rPr>
          <w:noProof/>
        </w:rPr>
        <w:t xml:space="preserve"> </w:t>
      </w:r>
      <w:r w:rsidR="003B217F" w:rsidRPr="00500D2C">
        <w:rPr>
          <w:noProof/>
          <w:cs/>
        </w:rPr>
        <w:t>করতে</w:t>
      </w:r>
      <w:r w:rsidR="003B217F" w:rsidRPr="00500D2C">
        <w:rPr>
          <w:noProof/>
        </w:rPr>
        <w:t xml:space="preserve"> </w:t>
      </w:r>
      <w:r w:rsidR="003B217F" w:rsidRPr="00500D2C">
        <w:rPr>
          <w:noProof/>
          <w:cs/>
        </w:rPr>
        <w:t>হচ্ছে</w:t>
      </w:r>
      <w:r w:rsidR="003B217F" w:rsidRPr="00500D2C">
        <w:rPr>
          <w:noProof/>
          <w:cs/>
          <w:lang w:bidi="hi-IN"/>
        </w:rPr>
        <w:t>।</w:t>
      </w:r>
      <w:r w:rsidR="003B217F" w:rsidRPr="00500D2C">
        <w:rPr>
          <w:noProof/>
        </w:rPr>
        <w:t xml:space="preserve"> </w:t>
      </w:r>
      <w:r w:rsidR="002610DF">
        <w:rPr>
          <w:noProof/>
          <w:cs/>
        </w:rPr>
        <w:br/>
      </w:r>
      <w:r w:rsidR="003B217F" w:rsidRPr="00500D2C">
        <w:rPr>
          <w:noProof/>
          <w:cs/>
        </w:rPr>
        <w:t>এটি</w:t>
      </w:r>
      <w:r w:rsidR="003B217F" w:rsidRPr="00500D2C">
        <w:rPr>
          <w:noProof/>
        </w:rPr>
        <w:t xml:space="preserve"> </w:t>
      </w:r>
      <w:r w:rsidR="003B217F" w:rsidRPr="00500D2C">
        <w:rPr>
          <w:noProof/>
          <w:cs/>
        </w:rPr>
        <w:t>তার</w:t>
      </w:r>
      <w:r w:rsidR="003B217F" w:rsidRPr="00500D2C">
        <w:rPr>
          <w:noProof/>
        </w:rPr>
        <w:t xml:space="preserve"> </w:t>
      </w:r>
      <w:r w:rsidR="003B217F" w:rsidRPr="00500D2C">
        <w:rPr>
          <w:noProof/>
          <w:cs/>
        </w:rPr>
        <w:t>দৈনন্দিন</w:t>
      </w:r>
      <w:r w:rsidR="003B217F" w:rsidRPr="00500D2C">
        <w:rPr>
          <w:noProof/>
        </w:rPr>
        <w:t xml:space="preserve"> </w:t>
      </w:r>
      <w:r w:rsidR="003B217F" w:rsidRPr="00500D2C">
        <w:rPr>
          <w:noProof/>
          <w:cs/>
        </w:rPr>
        <w:t>জীবনে</w:t>
      </w:r>
      <w:r w:rsidR="003B217F" w:rsidRPr="00500D2C">
        <w:rPr>
          <w:noProof/>
        </w:rPr>
        <w:t xml:space="preserve"> </w:t>
      </w:r>
      <w:r w:rsidR="003B217F" w:rsidRPr="00500D2C">
        <w:rPr>
          <w:noProof/>
          <w:cs/>
        </w:rPr>
        <w:t>বেশ</w:t>
      </w:r>
      <w:r w:rsidR="003B217F" w:rsidRPr="00500D2C">
        <w:rPr>
          <w:noProof/>
        </w:rPr>
        <w:t xml:space="preserve"> </w:t>
      </w:r>
      <w:r w:rsidR="003B217F" w:rsidRPr="00500D2C">
        <w:rPr>
          <w:noProof/>
          <w:cs/>
        </w:rPr>
        <w:t>অসুবিধার</w:t>
      </w:r>
      <w:r w:rsidR="003B217F" w:rsidRPr="00500D2C">
        <w:rPr>
          <w:noProof/>
        </w:rPr>
        <w:t xml:space="preserve"> </w:t>
      </w:r>
      <w:r w:rsidR="003B217F" w:rsidRPr="00500D2C">
        <w:rPr>
          <w:noProof/>
          <w:cs/>
        </w:rPr>
        <w:t>সৃষ্টি</w:t>
      </w:r>
      <w:r w:rsidR="003B217F" w:rsidRPr="00500D2C">
        <w:rPr>
          <w:noProof/>
        </w:rPr>
        <w:t xml:space="preserve"> </w:t>
      </w:r>
      <w:r w:rsidR="003B217F" w:rsidRPr="00500D2C">
        <w:rPr>
          <w:noProof/>
          <w:cs/>
        </w:rPr>
        <w:t>করেছে</w:t>
      </w:r>
      <w:r w:rsidR="003B217F" w:rsidRPr="00500D2C">
        <w:rPr>
          <w:noProof/>
          <w:cs/>
          <w:lang w:bidi="hi-IN"/>
        </w:rPr>
        <w:t>।</w:t>
      </w:r>
      <w:r w:rsidR="003B217F" w:rsidRPr="00500D2C">
        <w:rPr>
          <w:noProof/>
        </w:rPr>
        <w:t xml:space="preserve"> </w:t>
      </w:r>
      <w:r w:rsidR="003B217F" w:rsidRPr="00500D2C">
        <w:rPr>
          <w:noProof/>
          <w:cs/>
        </w:rPr>
        <w:t>তদুপরি</w:t>
      </w:r>
      <w:r w:rsidR="003B217F" w:rsidRPr="00500D2C">
        <w:rPr>
          <w:noProof/>
        </w:rPr>
        <w:t xml:space="preserve">, </w:t>
      </w:r>
      <w:r w:rsidR="003B217F" w:rsidRPr="00500D2C">
        <w:rPr>
          <w:noProof/>
          <w:cs/>
        </w:rPr>
        <w:t>তিনি</w:t>
      </w:r>
      <w:r w:rsidR="003B217F" w:rsidRPr="00500D2C">
        <w:rPr>
          <w:noProof/>
        </w:rPr>
        <w:t xml:space="preserve"> </w:t>
      </w:r>
      <w:r w:rsidR="003B217F" w:rsidRPr="00500D2C">
        <w:rPr>
          <w:noProof/>
          <w:cs/>
        </w:rPr>
        <w:t>তার</w:t>
      </w:r>
      <w:r w:rsidR="003B217F" w:rsidRPr="00500D2C">
        <w:rPr>
          <w:noProof/>
        </w:rPr>
        <w:t xml:space="preserve"> </w:t>
      </w:r>
      <w:r w:rsidR="003B217F" w:rsidRPr="00500D2C">
        <w:rPr>
          <w:noProof/>
          <w:cs/>
        </w:rPr>
        <w:t>বড়</w:t>
      </w:r>
      <w:r w:rsidR="003B217F" w:rsidRPr="00500D2C">
        <w:rPr>
          <w:noProof/>
        </w:rPr>
        <w:t xml:space="preserve"> </w:t>
      </w:r>
      <w:r w:rsidR="003B217F" w:rsidRPr="00500D2C">
        <w:rPr>
          <w:noProof/>
          <w:cs/>
        </w:rPr>
        <w:t>ভাইদের</w:t>
      </w:r>
      <w:r w:rsidR="003B217F" w:rsidRPr="00500D2C">
        <w:rPr>
          <w:noProof/>
        </w:rPr>
        <w:t xml:space="preserve"> </w:t>
      </w:r>
      <w:r w:rsidR="003B217F" w:rsidRPr="00500D2C">
        <w:rPr>
          <w:noProof/>
          <w:cs/>
        </w:rPr>
        <w:t>কাছ</w:t>
      </w:r>
      <w:r w:rsidR="003B217F" w:rsidRPr="00500D2C">
        <w:rPr>
          <w:noProof/>
        </w:rPr>
        <w:t xml:space="preserve"> </w:t>
      </w:r>
      <w:r w:rsidR="003B217F" w:rsidRPr="00500D2C">
        <w:rPr>
          <w:noProof/>
          <w:cs/>
        </w:rPr>
        <w:t>থেকেও</w:t>
      </w:r>
      <w:r w:rsidR="003B217F" w:rsidRPr="00500D2C">
        <w:rPr>
          <w:noProof/>
        </w:rPr>
        <w:t xml:space="preserve"> </w:t>
      </w:r>
      <w:r w:rsidR="003B217F" w:rsidRPr="00500D2C">
        <w:rPr>
          <w:noProof/>
          <w:cs/>
        </w:rPr>
        <w:t>দুর্ব্যবহারের</w:t>
      </w:r>
      <w:r w:rsidR="003B217F" w:rsidRPr="00500D2C">
        <w:rPr>
          <w:noProof/>
        </w:rPr>
        <w:t xml:space="preserve"> </w:t>
      </w:r>
      <w:r w:rsidR="003B217F" w:rsidRPr="00500D2C">
        <w:rPr>
          <w:noProof/>
          <w:cs/>
        </w:rPr>
        <w:t>শিকার</w:t>
      </w:r>
      <w:r w:rsidR="003B217F" w:rsidRPr="00500D2C">
        <w:rPr>
          <w:noProof/>
        </w:rPr>
        <w:t xml:space="preserve"> </w:t>
      </w:r>
      <w:r w:rsidR="003B217F" w:rsidRPr="00500D2C">
        <w:rPr>
          <w:noProof/>
          <w:cs/>
        </w:rPr>
        <w:t>হচ্ছেন</w:t>
      </w:r>
      <w:r w:rsidR="003B217F" w:rsidRPr="00500D2C">
        <w:rPr>
          <w:noProof/>
        </w:rPr>
        <w:t xml:space="preserve">, </w:t>
      </w:r>
      <w:r w:rsidR="003B217F" w:rsidRPr="00500D2C">
        <w:rPr>
          <w:noProof/>
          <w:cs/>
        </w:rPr>
        <w:t>কখনও</w:t>
      </w:r>
      <w:r w:rsidR="003B217F" w:rsidRPr="00500D2C">
        <w:rPr>
          <w:noProof/>
        </w:rPr>
        <w:t xml:space="preserve"> </w:t>
      </w:r>
      <w:r w:rsidR="003B217F" w:rsidRPr="00500D2C">
        <w:rPr>
          <w:noProof/>
          <w:cs/>
        </w:rPr>
        <w:t>কখনও</w:t>
      </w:r>
      <w:r w:rsidR="003B217F" w:rsidRPr="00500D2C">
        <w:rPr>
          <w:noProof/>
        </w:rPr>
        <w:t xml:space="preserve"> </w:t>
      </w:r>
      <w:r w:rsidR="003B217F" w:rsidRPr="00500D2C">
        <w:rPr>
          <w:noProof/>
          <w:cs/>
        </w:rPr>
        <w:t>যেটি</w:t>
      </w:r>
      <w:r w:rsidR="003B217F" w:rsidRPr="00500D2C">
        <w:rPr>
          <w:noProof/>
        </w:rPr>
        <w:t xml:space="preserve"> </w:t>
      </w:r>
      <w:r w:rsidR="003B217F" w:rsidRPr="00500D2C">
        <w:rPr>
          <w:noProof/>
          <w:cs/>
        </w:rPr>
        <w:t>শারীরিক</w:t>
      </w:r>
      <w:r w:rsidR="003B217F" w:rsidRPr="00500D2C">
        <w:rPr>
          <w:noProof/>
        </w:rPr>
        <w:t xml:space="preserve"> </w:t>
      </w:r>
      <w:r w:rsidR="003B217F" w:rsidRPr="00500D2C">
        <w:rPr>
          <w:noProof/>
          <w:cs/>
        </w:rPr>
        <w:t>অত্যাচার</w:t>
      </w:r>
      <w:r w:rsidR="003B217F" w:rsidRPr="00500D2C">
        <w:rPr>
          <w:noProof/>
        </w:rPr>
        <w:t xml:space="preserve"> </w:t>
      </w:r>
      <w:r w:rsidR="003B217F" w:rsidRPr="00500D2C">
        <w:rPr>
          <w:noProof/>
          <w:cs/>
        </w:rPr>
        <w:t>বা</w:t>
      </w:r>
      <w:r w:rsidR="003B217F" w:rsidRPr="00500D2C">
        <w:rPr>
          <w:noProof/>
        </w:rPr>
        <w:t xml:space="preserve"> </w:t>
      </w:r>
      <w:r w:rsidR="003B217F" w:rsidRPr="00500D2C">
        <w:rPr>
          <w:noProof/>
          <w:cs/>
        </w:rPr>
        <w:t>হিংস্র</w:t>
      </w:r>
      <w:r w:rsidR="003B217F" w:rsidRPr="00500D2C">
        <w:rPr>
          <w:noProof/>
        </w:rPr>
        <w:t xml:space="preserve"> </w:t>
      </w:r>
      <w:r w:rsidR="003B217F" w:rsidRPr="00500D2C">
        <w:rPr>
          <w:noProof/>
          <w:cs/>
        </w:rPr>
        <w:t>আচরণে</w:t>
      </w:r>
      <w:r w:rsidR="003B217F" w:rsidRPr="00500D2C">
        <w:rPr>
          <w:noProof/>
        </w:rPr>
        <w:t xml:space="preserve"> </w:t>
      </w:r>
      <w:r w:rsidR="003B217F" w:rsidRPr="00500D2C">
        <w:rPr>
          <w:noProof/>
          <w:cs/>
        </w:rPr>
        <w:t>রূপ</w:t>
      </w:r>
      <w:r w:rsidR="003B217F" w:rsidRPr="00500D2C">
        <w:rPr>
          <w:noProof/>
        </w:rPr>
        <w:t xml:space="preserve"> </w:t>
      </w:r>
      <w:r w:rsidR="003B217F" w:rsidRPr="00500D2C">
        <w:rPr>
          <w:noProof/>
          <w:cs/>
        </w:rPr>
        <w:t>নিচ্ছে</w:t>
      </w:r>
      <w:r w:rsidR="003B217F" w:rsidRPr="00500D2C">
        <w:rPr>
          <w:noProof/>
          <w:cs/>
          <w:lang w:bidi="hi-IN"/>
        </w:rPr>
        <w:t>।</w:t>
      </w:r>
    </w:p>
    <w:p w14:paraId="52C216A4" w14:textId="77777777" w:rsidR="003B217F" w:rsidRPr="00500D2C" w:rsidRDefault="002610DF" w:rsidP="002610DF">
      <w:pPr>
        <w:jc w:val="both"/>
        <w:rPr>
          <w:rFonts w:ascii="AdorshoLipi" w:hAnsi="AdorshoLipi" w:cs="AdorshoLipi"/>
          <w:noProof/>
          <w:sz w:val="20"/>
          <w:szCs w:val="20"/>
        </w:rPr>
      </w:pPr>
      <w:r>
        <w:rPr>
          <w:rFonts w:ascii="AdorshoLipi" w:hAnsi="AdorshoLipi" w:cs="AdorshoLipi"/>
          <w:noProof/>
          <w:sz w:val="20"/>
          <w:szCs w:val="20"/>
          <w:cs/>
          <w:lang w:bidi="bn-IN"/>
        </w:rPr>
        <w:br/>
      </w:r>
      <w:r w:rsidR="003B217F" w:rsidRPr="00500D2C">
        <w:rPr>
          <w:rFonts w:ascii="AdorshoLipi" w:hAnsi="AdorshoLipi" w:cs="AdorshoLipi"/>
          <w:noProof/>
          <w:sz w:val="20"/>
          <w:szCs w:val="20"/>
          <w:cs/>
          <w:lang w:bidi="bn-IN"/>
        </w:rPr>
        <w:t>অন্য</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একজন</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উত্তরদাতাদে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মধ্যে</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একজন</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বলছিলেন</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যে</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তা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ছেলে</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বাড়ি</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ফি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এসেছে</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কারণ</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লকডাউনে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কারনে</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তা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শিক্ষাপ্রতিষ্ঠানটি</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বন্ধ</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রয়েছে</w:t>
      </w:r>
      <w:r w:rsidR="003B217F" w:rsidRPr="00500D2C">
        <w:rPr>
          <w:rFonts w:ascii="AdorshoLipi" w:hAnsi="AdorshoLipi" w:cs="AdorshoLipi"/>
          <w:noProof/>
          <w:sz w:val="20"/>
          <w:szCs w:val="20"/>
          <w:cs/>
          <w:lang w:bidi="hi-IN"/>
        </w:rPr>
        <w:t>।</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তবে</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তা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জন্য</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কোনও</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অতিরিক্ত</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বিছানা</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নেই</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ঘ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কেবল</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দুটি</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বিছানা</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রয়েছে</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একটি</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তা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এবং</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তা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স্ত্রী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জন্য</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এবং</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অন্যটি</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তা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উঠতি</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বয়সী</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মেয়ে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জন্য</w:t>
      </w:r>
      <w:r w:rsidR="003B217F" w:rsidRPr="00500D2C">
        <w:rPr>
          <w:rFonts w:ascii="AdorshoLipi" w:hAnsi="AdorshoLipi" w:cs="AdorshoLipi"/>
          <w:noProof/>
          <w:sz w:val="20"/>
          <w:szCs w:val="20"/>
          <w:cs/>
          <w:lang w:bidi="hi-IN"/>
        </w:rPr>
        <w:t>।</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ঘরে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ভিত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অন্য</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বিছানা</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রাখা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মতো</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জায়গাও</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নেই</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তাই</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ছেলে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ঘুমানো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জন্য</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তাকে</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ঘরে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বাই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একটি</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বিছানার</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ব্যবস্থা</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করতে</w:t>
      </w:r>
      <w:r w:rsidR="003B217F" w:rsidRPr="00500D2C">
        <w:rPr>
          <w:rFonts w:ascii="AdorshoLipi" w:hAnsi="AdorshoLipi" w:cs="AdorshoLipi"/>
          <w:noProof/>
          <w:sz w:val="20"/>
          <w:szCs w:val="20"/>
        </w:rPr>
        <w:t xml:space="preserve"> </w:t>
      </w:r>
      <w:r w:rsidR="003B217F" w:rsidRPr="00500D2C">
        <w:rPr>
          <w:rFonts w:ascii="AdorshoLipi" w:hAnsi="AdorshoLipi" w:cs="AdorshoLipi"/>
          <w:noProof/>
          <w:sz w:val="20"/>
          <w:szCs w:val="20"/>
          <w:cs/>
          <w:lang w:bidi="bn-IN"/>
        </w:rPr>
        <w:t>হয়েছে</w:t>
      </w:r>
      <w:r w:rsidR="003B217F" w:rsidRPr="00500D2C">
        <w:rPr>
          <w:rFonts w:ascii="AdorshoLipi" w:hAnsi="AdorshoLipi" w:cs="AdorshoLipi"/>
          <w:noProof/>
          <w:sz w:val="20"/>
          <w:szCs w:val="20"/>
          <w:cs/>
          <w:lang w:bidi="hi-IN"/>
        </w:rPr>
        <w:t>।</w:t>
      </w:r>
    </w:p>
    <w:p w14:paraId="7AEB621F" w14:textId="77777777" w:rsidR="007425D3" w:rsidRPr="007F2E05" w:rsidRDefault="007425D3" w:rsidP="00BF314C">
      <w:pPr>
        <w:pStyle w:val="Heading2"/>
        <w:rPr>
          <w:noProof/>
          <w:cs/>
        </w:rPr>
      </w:pPr>
    </w:p>
    <w:p w14:paraId="33204995" w14:textId="77777777" w:rsidR="0051430E" w:rsidRPr="00187DE6" w:rsidRDefault="005F52C1" w:rsidP="00BF314C">
      <w:pPr>
        <w:pStyle w:val="Heading2"/>
        <w:rPr>
          <w:noProof/>
        </w:rPr>
      </w:pPr>
      <w:bookmarkStart w:id="17" w:name="_Toc73457562"/>
      <w:r w:rsidRPr="00187DE6">
        <w:rPr>
          <w:noProof/>
          <w:cs/>
        </w:rPr>
        <w:t>২</w:t>
      </w:r>
      <w:r w:rsidRPr="00187DE6">
        <w:rPr>
          <w:noProof/>
        </w:rPr>
        <w:t>.</w:t>
      </w:r>
      <w:r w:rsidRPr="00187DE6">
        <w:rPr>
          <w:noProof/>
          <w:cs/>
        </w:rPr>
        <w:t>৩</w:t>
      </w:r>
      <w:r w:rsidR="0051430E" w:rsidRPr="00187DE6">
        <w:rPr>
          <w:noProof/>
        </w:rPr>
        <w:t xml:space="preserve"> </w:t>
      </w:r>
      <w:r w:rsidR="0051430E" w:rsidRPr="00187DE6">
        <w:rPr>
          <w:noProof/>
          <w:cs/>
        </w:rPr>
        <w:t>ব্যক্তিগত</w:t>
      </w:r>
      <w:r w:rsidR="0051430E" w:rsidRPr="00187DE6">
        <w:rPr>
          <w:noProof/>
        </w:rPr>
        <w:t xml:space="preserve"> </w:t>
      </w:r>
      <w:r w:rsidR="00ED3D07" w:rsidRPr="00187DE6">
        <w:rPr>
          <w:noProof/>
          <w:cs/>
        </w:rPr>
        <w:t>সহায়তাকারী</w:t>
      </w:r>
      <w:bookmarkEnd w:id="17"/>
    </w:p>
    <w:p w14:paraId="78B39897" w14:textId="77777777" w:rsidR="003B217F" w:rsidRPr="00187DE6" w:rsidRDefault="003B217F" w:rsidP="002610DF">
      <w:pPr>
        <w:jc w:val="both"/>
        <w:rPr>
          <w:rFonts w:ascii="AdorshoLipi" w:hAnsi="AdorshoLipi" w:cs="AdorshoLipi"/>
          <w:noProof/>
          <w:sz w:val="20"/>
          <w:szCs w:val="20"/>
        </w:rPr>
      </w:pPr>
      <w:r w:rsidRPr="00187DE6">
        <w:rPr>
          <w:rFonts w:ascii="Nirmala UI" w:hAnsi="Nirmala UI" w:cs="Nirmala UI" w:hint="cs"/>
          <w:noProof/>
          <w:sz w:val="20"/>
          <w:szCs w:val="20"/>
          <w:cs/>
          <w:lang w:bidi="bn-IN"/>
        </w:rPr>
        <w:t>ব</w:t>
      </w:r>
      <w:r w:rsidRPr="00187DE6">
        <w:rPr>
          <w:rFonts w:ascii="AdorshoLipi" w:hAnsi="AdorshoLipi" w:cs="AdorshoLipi"/>
          <w:noProof/>
          <w:sz w:val="20"/>
          <w:szCs w:val="20"/>
          <w:cs/>
          <w:lang w:bidi="bn-IN"/>
        </w:rPr>
        <w:t>াংলাদেশে</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রতিবন্ধী</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ব্যক্তিদে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যত্ন</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নেয়া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জন্য</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ব্যক্তিগত</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সহায়তাকা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কোনও</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সরকা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রতিষ্ঠান</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সরবরাহ</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ক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না</w:t>
      </w:r>
      <w:r w:rsidRPr="00187DE6">
        <w:rPr>
          <w:rFonts w:ascii="AdorshoLipi" w:hAnsi="AdorshoLipi" w:cs="AdorshoLipi"/>
          <w:noProof/>
          <w:sz w:val="20"/>
          <w:szCs w:val="20"/>
          <w:cs/>
          <w:lang w:bidi="hi-IN"/>
        </w:rPr>
        <w:t>।</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এটি</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রতিবন্ধী</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ব্যক্তি</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বা</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তাদে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রিবারগুলো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নিজস্ব</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উদ্যোগে</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করতে</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হয়</w:t>
      </w:r>
      <w:r w:rsidRPr="00187DE6">
        <w:rPr>
          <w:rFonts w:ascii="AdorshoLipi" w:hAnsi="AdorshoLipi" w:cs="AdorshoLipi"/>
          <w:noProof/>
          <w:sz w:val="20"/>
          <w:szCs w:val="20"/>
          <w:cs/>
          <w:lang w:bidi="hi-IN"/>
        </w:rPr>
        <w:t>।</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সুত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এই</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কোভিড</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১৯</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রিস্থিতি</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আগে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চেয়ে</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আলাদা</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কিছু</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নয়</w:t>
      </w:r>
      <w:r w:rsidRPr="00187DE6">
        <w:rPr>
          <w:rFonts w:ascii="AdorshoLipi" w:hAnsi="AdorshoLipi" w:cs="AdorshoLipi"/>
          <w:noProof/>
          <w:sz w:val="20"/>
          <w:szCs w:val="20"/>
          <w:cs/>
          <w:lang w:bidi="hi-IN"/>
        </w:rPr>
        <w:t>।</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শ্রবণ</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রতিবন্ধী</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ব্যক্তি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কোভিড</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১৯</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সম্পর্কিত</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বিভিন্ন</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গুরুত্বপূর্ণ</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তথ্য</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জানতে</w:t>
      </w:r>
      <w:r w:rsidRPr="00187DE6">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ন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থ্যগু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ইশা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ষা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বরাহ</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হামা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ও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খন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ইশা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ষা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খ্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ড়ে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খন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উ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খ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উ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ও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খু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ঠি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গ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কা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য়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রু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য়মি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ডিকে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আপ</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ধাগ্রস্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চ্ছে</w:t>
      </w:r>
      <w:r w:rsidRPr="000370A9">
        <w:rPr>
          <w:rFonts w:ascii="AdorshoLipi" w:hAnsi="AdorshoLipi" w:cs="AdorshoLipi"/>
          <w:noProof/>
          <w:sz w:val="20"/>
          <w:szCs w:val="20"/>
          <w:cs/>
          <w:lang w:bidi="hi-IN"/>
        </w:rPr>
        <w:t>।</w:t>
      </w:r>
    </w:p>
    <w:p w14:paraId="1CF1D34A" w14:textId="77777777" w:rsidR="003B217F" w:rsidRPr="00187DE6" w:rsidRDefault="003B217F" w:rsidP="002610DF">
      <w:pPr>
        <w:jc w:val="both"/>
        <w:rPr>
          <w:rFonts w:ascii="AdorshoLipi" w:hAnsi="AdorshoLipi" w:cs="AdorshoLipi"/>
          <w:noProof/>
          <w:sz w:val="20"/>
          <w:szCs w:val="20"/>
        </w:rPr>
      </w:pPr>
      <w:r w:rsidRPr="00187DE6">
        <w:rPr>
          <w:rFonts w:ascii="AdorshoLipi" w:hAnsi="AdorshoLipi" w:cs="AdorshoLipi"/>
          <w:noProof/>
          <w:sz w:val="20"/>
          <w:szCs w:val="20"/>
          <w:cs/>
          <w:lang w:bidi="bn-IN"/>
        </w:rPr>
        <w:t>২৪</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জন</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উত্তরদাতাদে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মধ্যে</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৫৪</w:t>
      </w:r>
      <w:r w:rsidRPr="00187DE6">
        <w:rPr>
          <w:rFonts w:ascii="AdorshoLipi" w:hAnsi="AdorshoLipi" w:cs="AdorshoLipi"/>
          <w:noProof/>
          <w:sz w:val="20"/>
          <w:szCs w:val="20"/>
        </w:rPr>
        <w:t xml:space="preserve"> </w:t>
      </w:r>
      <w:r w:rsidRPr="00187DE6">
        <w:rPr>
          <w:rFonts w:ascii="AdorshoLipi" w:hAnsi="AdorshoLipi" w:cs="AdorshoLipi"/>
          <w:sz w:val="20"/>
          <w:szCs w:val="20"/>
          <w:cs/>
          <w:lang w:bidi="bn-IN"/>
        </w:rPr>
        <w:t>শতাংশ</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রতিবন্ধী</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ব্যক্তি</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বলেছেন</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যে</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কোভিড</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১৯</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মহামারী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ব্যক্তিগত</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সহায়ক</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ওয়া</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কঠিন</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হয়ে</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ড়েছে</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২৯</w:t>
      </w:r>
      <w:r w:rsidRPr="00187DE6">
        <w:rPr>
          <w:rFonts w:ascii="AdorshoLipi" w:hAnsi="AdorshoLipi" w:cs="AdorshoLipi"/>
          <w:noProof/>
          <w:sz w:val="20"/>
          <w:szCs w:val="20"/>
        </w:rPr>
        <w:t xml:space="preserve"> </w:t>
      </w:r>
      <w:r w:rsidRPr="00187DE6">
        <w:rPr>
          <w:rFonts w:ascii="AdorshoLipi" w:hAnsi="AdorshoLipi" w:cs="AdorshoLipi"/>
          <w:sz w:val="20"/>
          <w:szCs w:val="20"/>
          <w:cs/>
          <w:lang w:bidi="bn-IN"/>
        </w:rPr>
        <w:t>শতাংশ</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ব্যক্তি</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বলেছেন</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এটি</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তাদে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রভাবিত</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করেনি</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এবং</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১৭</w:t>
      </w:r>
      <w:r w:rsidRPr="00187DE6">
        <w:rPr>
          <w:rFonts w:ascii="AdorshoLipi" w:hAnsi="AdorshoLipi" w:cs="AdorshoLipi"/>
          <w:noProof/>
          <w:sz w:val="20"/>
          <w:szCs w:val="20"/>
        </w:rPr>
        <w:t xml:space="preserve"> </w:t>
      </w:r>
      <w:r w:rsidRPr="00187DE6">
        <w:rPr>
          <w:rFonts w:ascii="AdorshoLipi" w:hAnsi="AdorshoLipi" w:cs="AdorshoLipi"/>
          <w:sz w:val="20"/>
          <w:szCs w:val="20"/>
          <w:cs/>
          <w:lang w:bidi="bn-IN"/>
        </w:rPr>
        <w:t>শতাংশ</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lastRenderedPageBreak/>
        <w:t>ব্যক্তি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ক্ষেত্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এটি</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রযোজ্য</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নয়</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কারণ</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তাদে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কোনও</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ব্যক্তিগত</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সহায়তাকারী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রয়োজন</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নেই</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বা</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তাদে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নিকট</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আত্মীয়</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যা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রয়েছেন</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তারাই</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তাদে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সহায়তা</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করেন</w:t>
      </w:r>
      <w:r w:rsidRPr="00187DE6">
        <w:rPr>
          <w:rFonts w:ascii="AdorshoLipi" w:hAnsi="AdorshoLipi" w:cs="AdorshoLipi"/>
          <w:noProof/>
          <w:sz w:val="20"/>
          <w:szCs w:val="20"/>
          <w:cs/>
          <w:lang w:bidi="hi-IN"/>
        </w:rPr>
        <w:t>।</w:t>
      </w:r>
    </w:p>
    <w:p w14:paraId="0443903C" w14:textId="77777777" w:rsidR="0012663E" w:rsidRPr="00187DE6" w:rsidRDefault="00142306" w:rsidP="00BF314C">
      <w:pPr>
        <w:pStyle w:val="Heading2"/>
        <w:rPr>
          <w:noProof/>
        </w:rPr>
      </w:pPr>
      <w:bookmarkStart w:id="18" w:name="_Toc73457563"/>
      <w:r w:rsidRPr="00187DE6">
        <w:rPr>
          <w:noProof/>
          <w:cs/>
        </w:rPr>
        <w:t>২</w:t>
      </w:r>
      <w:r w:rsidRPr="00187DE6">
        <w:rPr>
          <w:noProof/>
        </w:rPr>
        <w:t>.</w:t>
      </w:r>
      <w:r w:rsidRPr="00187DE6">
        <w:rPr>
          <w:noProof/>
          <w:cs/>
        </w:rPr>
        <w:t>৪</w:t>
      </w:r>
      <w:r w:rsidRPr="00187DE6">
        <w:rPr>
          <w:noProof/>
        </w:rPr>
        <w:t xml:space="preserve"> </w:t>
      </w:r>
      <w:r w:rsidRPr="00187DE6">
        <w:rPr>
          <w:noProof/>
          <w:cs/>
        </w:rPr>
        <w:t>প্রতিষ্ঠান</w:t>
      </w:r>
      <w:bookmarkEnd w:id="18"/>
    </w:p>
    <w:p w14:paraId="2F00F2D0" w14:textId="77777777" w:rsidR="003B217F" w:rsidRPr="000370A9" w:rsidRDefault="003B217F" w:rsidP="00037E83">
      <w:pPr>
        <w:jc w:val="both"/>
        <w:rPr>
          <w:rFonts w:ascii="AdorshoLipi" w:hAnsi="AdorshoLipi" w:cs="AdorshoLipi"/>
          <w:noProof/>
          <w:sz w:val="20"/>
          <w:szCs w:val="20"/>
        </w:rPr>
      </w:pPr>
      <w:r w:rsidRPr="000370A9">
        <w:rPr>
          <w:rFonts w:ascii="Nirmala UI" w:hAnsi="Nirmala UI" w:cs="Nirmala UI" w:hint="cs"/>
          <w:noProof/>
          <w:sz w:val="20"/>
          <w:szCs w:val="20"/>
          <w:cs/>
          <w:lang w:bidi="bn-IN"/>
        </w:rPr>
        <w:t>ব</w:t>
      </w:r>
      <w:r w:rsidRPr="000370A9">
        <w:rPr>
          <w:rFonts w:ascii="AdorshoLipi" w:hAnsi="AdorshoLipi" w:cs="AdorshoLipi"/>
          <w:noProof/>
          <w:sz w:val="20"/>
          <w:szCs w:val="20"/>
          <w:cs/>
          <w:lang w:bidi="bn-IN"/>
        </w:rPr>
        <w:t>িভিন্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ষ্ঠা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সবাস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ষ্ঠা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ই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সবাস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য়মি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গাযো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ই</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দে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ষ্ঠানগু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ঝা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য়ে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লেজ</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ববিদ্যাল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ছাত্রাবা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মজীবী</w:t>
      </w:r>
      <w:r w:rsidRPr="000370A9">
        <w:rPr>
          <w:rFonts w:ascii="AdorshoLipi" w:hAnsi="AdorshoLipi" w:cs="AdorshoLipi"/>
          <w:noProof/>
          <w:sz w:val="20"/>
          <w:szCs w:val="20"/>
        </w:rPr>
        <w:t xml:space="preserve"> </w:t>
      </w:r>
      <w:r w:rsidRPr="000370A9">
        <w:rPr>
          <w:rFonts w:ascii="Times New Roman" w:hAnsi="Times New Roman" w:cs="Times New Roman"/>
          <w:noProof/>
          <w:sz w:val="20"/>
          <w:szCs w:val="20"/>
        </w:rPr>
        <w:t>​​</w:t>
      </w:r>
      <w:r w:rsidRPr="000370A9">
        <w:rPr>
          <w:rFonts w:ascii="AdorshoLipi" w:hAnsi="AdorshoLipi" w:cs="AdorshoLipi"/>
          <w:noProof/>
          <w:sz w:val="20"/>
          <w:szCs w:val="20"/>
          <w:cs/>
          <w:lang w:bidi="bn-IN"/>
        </w:rPr>
        <w:t>পুরু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হি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স্টে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ক্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দ্যাল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ছাত্রাবা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ইত্যাদি</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র্ঘ</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লকডাউ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খাদ্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প্রতুল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ত্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ব্যব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ইসক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ষ্ঠা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সবাস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রভাগ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রা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ধ্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চালি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ক্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দ্যাল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সবাস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রভা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ক্ষার্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ত্যন্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রিদ্র</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হামা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ও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স্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ক্ষাপ্রতিষ্ঠা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বা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ফি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ছিল</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খ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খু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সহা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বস্থা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ব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প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রভা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বা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৩</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খাবা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বরাহ</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ষ্ঠানগুলো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সবাস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রা</w:t>
      </w:r>
      <w:r w:rsidRPr="000370A9">
        <w:rPr>
          <w:rFonts w:ascii="AdorshoLipi" w:hAnsi="AdorshoLipi" w:cs="AdorshoLipi"/>
          <w:noProof/>
          <w:sz w:val="20"/>
          <w:szCs w:val="20"/>
        </w:rPr>
        <w:t xml:space="preserve"> </w:t>
      </w:r>
      <w:r w:rsidR="000370A9">
        <w:rPr>
          <w:rFonts w:ascii="AdorshoLipi" w:hAnsi="AdorshoLipi" w:cs="AdorshoLipi"/>
          <w:noProof/>
          <w:sz w:val="20"/>
          <w:szCs w:val="20"/>
          <w:cs/>
          <w:lang w:bidi="bn-IN"/>
        </w:rPr>
        <w:t>কোভি</w:t>
      </w:r>
      <w:r w:rsidR="000370A9">
        <w:rPr>
          <w:rFonts w:ascii="AdorshoLipi" w:hAnsi="AdorshoLipi" w:cs="AdorshoLipi" w:hint="cs"/>
          <w:noProof/>
          <w:sz w:val="20"/>
          <w:szCs w:val="20"/>
          <w:cs/>
          <w:lang w:bidi="bn-IN"/>
        </w:rPr>
        <w:t>ড</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চে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ধরণে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কোচ</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ষ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ষ্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রা</w:t>
      </w:r>
      <w:r w:rsidRPr="000370A9">
        <w:rPr>
          <w:rFonts w:ascii="AdorshoLipi" w:hAnsi="AdorshoLipi" w:cs="AdorshoLipi"/>
          <w:noProof/>
          <w:sz w:val="20"/>
          <w:szCs w:val="20"/>
          <w:cs/>
          <w:lang w:bidi="hi-IN"/>
        </w:rPr>
        <w:t>।</w:t>
      </w:r>
    </w:p>
    <w:p w14:paraId="526FE510" w14:textId="77777777" w:rsidR="007E3A73" w:rsidRDefault="003B217F" w:rsidP="007E3A73">
      <w:pPr>
        <w:jc w:val="both"/>
        <w:rPr>
          <w:rFonts w:ascii="AdorshoLipi" w:hAnsi="AdorshoLipi" w:cs="AdorshoLipi"/>
          <w:noProof/>
          <w:sz w:val="20"/>
          <w:szCs w:val="20"/>
          <w:lang w:bidi="hi-IN"/>
        </w:rPr>
      </w:pPr>
      <w:r w:rsidRPr="000370A9">
        <w:rPr>
          <w:rFonts w:ascii="AdorshoLipi" w:hAnsi="AdorshoLipi" w:cs="AdorshoLipi"/>
          <w:noProof/>
          <w:sz w:val="20"/>
          <w:szCs w:val="20"/>
          <w:cs/>
          <w:lang w:bidi="bn-IN"/>
        </w:rPr>
        <w:t>এক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ণকা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লকডাউ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লাকালী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চালি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হি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স্টে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য়েছি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ও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কল্প</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য়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ছি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পরন্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স্টে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যাম্পা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ম্পিউটা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বহা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বদ্ধ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বন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যুক্তিবিহী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ফেলেছি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ই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র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চ্ছিন্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ফেলে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৫৪</w:t>
      </w:r>
      <w:r w:rsidRPr="000370A9">
        <w:rPr>
          <w:rFonts w:ascii="AdorshoLipi" w:hAnsi="AdorshoLipi" w:cs="AdorshoLipi"/>
          <w:noProof/>
          <w:sz w:val="20"/>
          <w:szCs w:val="20"/>
        </w:rPr>
        <w:t xml:space="preserve"> </w:t>
      </w:r>
      <w:r w:rsidRPr="000370A9">
        <w:rPr>
          <w:rFonts w:ascii="AdorshoLipi" w:hAnsi="AdorshoLipi" w:cs="AdorshoLipi"/>
          <w:sz w:val="20"/>
          <w:szCs w:val="20"/>
          <w:cs/>
          <w:lang w:bidi="bn-IN"/>
        </w:rPr>
        <w:t>শ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ণ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ষ্ঠা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সবাস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স্থি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প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৪২</w:t>
      </w:r>
      <w:r w:rsidRPr="000370A9">
        <w:rPr>
          <w:rFonts w:ascii="AdorshoLipi" w:hAnsi="AdorshoLipi" w:cs="AdorshoLipi"/>
          <w:noProof/>
          <w:sz w:val="20"/>
          <w:szCs w:val="20"/>
        </w:rPr>
        <w:t xml:space="preserve"> </w:t>
      </w:r>
      <w:r w:rsidRPr="000370A9">
        <w:rPr>
          <w:rFonts w:ascii="AdorshoLipi" w:hAnsi="AdorshoLipi" w:cs="AdorshoLipi"/>
          <w:sz w:val="20"/>
          <w:szCs w:val="20"/>
          <w:cs/>
          <w:lang w:bidi="bn-IN"/>
        </w:rPr>
        <w:t>শ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প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থ্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রয়ে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৪</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শ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ণকা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প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ধা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ই</w:t>
      </w:r>
      <w:r w:rsidRPr="000370A9">
        <w:rPr>
          <w:rFonts w:ascii="AdorshoLipi" w:hAnsi="AdorshoLipi" w:cs="AdorshoLipi"/>
          <w:noProof/>
          <w:sz w:val="20"/>
          <w:szCs w:val="20"/>
          <w:cs/>
          <w:lang w:bidi="hi-IN"/>
        </w:rPr>
        <w:t>।</w:t>
      </w:r>
      <w:bookmarkStart w:id="19" w:name="_Toc73457564"/>
    </w:p>
    <w:p w14:paraId="29B365F0" w14:textId="77777777" w:rsidR="00046E69" w:rsidRPr="00BF314C" w:rsidRDefault="00296804" w:rsidP="007E3A73">
      <w:pPr>
        <w:jc w:val="both"/>
        <w:rPr>
          <w:rFonts w:ascii="AdorshoLipi" w:hAnsi="AdorshoLipi" w:cs="AdorshoLipi"/>
          <w:noProof/>
          <w:color w:val="2F75B6"/>
          <w:sz w:val="20"/>
          <w:szCs w:val="20"/>
        </w:rPr>
      </w:pPr>
      <w:r w:rsidRPr="00BF314C">
        <w:rPr>
          <w:rFonts w:ascii="AdorshoLipi" w:hAnsi="AdorshoLipi" w:cs="AdorshoLipi"/>
          <w:noProof/>
          <w:color w:val="2F75B6"/>
          <w:sz w:val="24"/>
          <w:szCs w:val="24"/>
          <w:cs/>
          <w:lang w:bidi="bn-IN"/>
        </w:rPr>
        <w:t>২</w:t>
      </w:r>
      <w:r w:rsidRPr="00BF314C">
        <w:rPr>
          <w:rFonts w:ascii="AdorshoLipi" w:hAnsi="AdorshoLipi" w:cs="AdorshoLipi"/>
          <w:noProof/>
          <w:color w:val="2F75B6"/>
          <w:sz w:val="24"/>
          <w:szCs w:val="24"/>
        </w:rPr>
        <w:t>.</w:t>
      </w:r>
      <w:r w:rsidRPr="00BF314C">
        <w:rPr>
          <w:rFonts w:ascii="AdorshoLipi" w:hAnsi="AdorshoLipi" w:cs="AdorshoLipi"/>
          <w:noProof/>
          <w:color w:val="2F75B6"/>
          <w:sz w:val="24"/>
          <w:szCs w:val="24"/>
          <w:cs/>
          <w:lang w:bidi="bn-IN"/>
        </w:rPr>
        <w:t>৫</w:t>
      </w:r>
      <w:r w:rsidR="00046E69" w:rsidRPr="00BF314C">
        <w:rPr>
          <w:rFonts w:ascii="AdorshoLipi" w:hAnsi="AdorshoLipi" w:cs="AdorshoLipi"/>
          <w:noProof/>
          <w:color w:val="2F75B6"/>
          <w:sz w:val="24"/>
          <w:szCs w:val="24"/>
        </w:rPr>
        <w:t xml:space="preserve"> </w:t>
      </w:r>
      <w:r w:rsidR="00E3099F" w:rsidRPr="00BF314C">
        <w:rPr>
          <w:rFonts w:ascii="AdorshoLipi" w:hAnsi="AdorshoLipi" w:cs="AdorshoLipi"/>
          <w:noProof/>
          <w:color w:val="2F75B6"/>
          <w:sz w:val="24"/>
          <w:szCs w:val="24"/>
          <w:cs/>
          <w:lang w:bidi="bn-IN"/>
        </w:rPr>
        <w:t>স্বাধীনভাবে</w:t>
      </w:r>
      <w:r w:rsidR="00046E69" w:rsidRPr="00BF314C">
        <w:rPr>
          <w:rFonts w:ascii="AdorshoLipi" w:hAnsi="AdorshoLipi" w:cs="AdorshoLipi"/>
          <w:noProof/>
          <w:color w:val="2F75B6"/>
          <w:sz w:val="24"/>
          <w:szCs w:val="24"/>
        </w:rPr>
        <w:t xml:space="preserve"> </w:t>
      </w:r>
      <w:r w:rsidR="00046E69" w:rsidRPr="00BF314C">
        <w:rPr>
          <w:rFonts w:ascii="AdorshoLipi" w:hAnsi="AdorshoLipi" w:cs="AdorshoLipi"/>
          <w:noProof/>
          <w:color w:val="2F75B6"/>
          <w:sz w:val="24"/>
          <w:szCs w:val="24"/>
          <w:cs/>
          <w:lang w:bidi="bn-IN"/>
        </w:rPr>
        <w:t>বসবাস</w:t>
      </w:r>
      <w:bookmarkEnd w:id="19"/>
    </w:p>
    <w:p w14:paraId="625A7AD5" w14:textId="77777777" w:rsidR="0012663E" w:rsidRPr="00187DE6" w:rsidRDefault="003B217F" w:rsidP="00E40BB0">
      <w:pPr>
        <w:jc w:val="both"/>
        <w:rPr>
          <w:rFonts w:ascii="AdorshoLipi" w:hAnsi="AdorshoLipi" w:cs="AdorshoLipi"/>
          <w:noProof/>
          <w:sz w:val="20"/>
          <w:szCs w:val="20"/>
        </w:rPr>
      </w:pPr>
      <w:r w:rsidRPr="000370A9">
        <w:rPr>
          <w:rFonts w:ascii="AdorshoLipi" w:hAnsi="AdorshoLipi" w:cs="AdorshoLipi"/>
          <w:noProof/>
          <w:sz w:val="20"/>
          <w:szCs w:val="20"/>
          <w:cs/>
          <w:lang w:bidi="bn-IN"/>
        </w:rPr>
        <w:t>বেশিরভা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ণ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৯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শ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য়োজ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র্ঘদি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র্দ্বিধা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ই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কা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ছে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ষ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ষ্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য়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উ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পর্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ড়ে</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তে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স্থি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ন্ধু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গাযো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ছিন্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য়ে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কীত্ব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ড়ি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লে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রু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ণকারী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ক্রমণে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ঝুঁ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কা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ছেড়ে</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ছি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বাধীনতা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ষণ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কুচি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ফেলে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রা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ৎ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ণ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বা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দস্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ন্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র্ভরশী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ড়েছে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ণ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হি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স্টে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ক্রিয়া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বাধীন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বনযাপ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ধি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ধা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খোমুখি</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ছে</w:t>
      </w:r>
      <w:r w:rsidRPr="000370A9">
        <w:rPr>
          <w:rFonts w:ascii="AdorshoLipi" w:hAnsi="AdorshoLipi" w:cs="AdorshoLipi"/>
          <w:noProof/>
          <w:sz w:val="20"/>
          <w:szCs w:val="20"/>
          <w:cs/>
          <w:lang w:bidi="hi-IN"/>
        </w:rPr>
        <w:t>।</w:t>
      </w:r>
      <w:r w:rsidR="00E40BB0">
        <w:rPr>
          <w:rFonts w:ascii="AdorshoLipi" w:hAnsi="AdorshoLipi" w:cs="AdorshoLipi"/>
          <w:noProof/>
          <w:sz w:val="20"/>
          <w:szCs w:val="20"/>
          <w:cs/>
        </w:rPr>
        <w:br/>
      </w:r>
    </w:p>
    <w:p w14:paraId="442724A1" w14:textId="77777777" w:rsidR="00C54C99" w:rsidRPr="00187DE6" w:rsidRDefault="007A5295" w:rsidP="00BF314C">
      <w:pPr>
        <w:pStyle w:val="Heading1"/>
        <w:rPr>
          <w:noProof/>
          <w:sz w:val="20"/>
          <w:szCs w:val="20"/>
        </w:rPr>
      </w:pPr>
      <w:bookmarkStart w:id="20" w:name="_Toc73457565"/>
      <w:r w:rsidRPr="00187DE6">
        <w:rPr>
          <w:rFonts w:ascii="Nirmala UI" w:hAnsi="Nirmala UI" w:cs="Nirmala UI" w:hint="cs"/>
          <w:noProof/>
          <w:cs/>
        </w:rPr>
        <w:t>৩</w:t>
      </w:r>
      <w:r w:rsidRPr="00187DE6">
        <w:rPr>
          <w:noProof/>
        </w:rPr>
        <w:t>.</w:t>
      </w:r>
      <w:r w:rsidR="005C1910" w:rsidRPr="00187DE6">
        <w:rPr>
          <w:noProof/>
        </w:rPr>
        <w:t xml:space="preserve"> </w:t>
      </w:r>
      <w:r w:rsidR="005C1910" w:rsidRPr="00187DE6">
        <w:rPr>
          <w:rFonts w:ascii="Nirmala UI" w:hAnsi="Nirmala UI" w:cs="Nirmala UI" w:hint="cs"/>
          <w:noProof/>
          <w:cs/>
        </w:rPr>
        <w:t>কোভিড</w:t>
      </w:r>
      <w:r w:rsidR="005C1910" w:rsidRPr="00187DE6">
        <w:rPr>
          <w:noProof/>
        </w:rPr>
        <w:t>-</w:t>
      </w:r>
      <w:r w:rsidR="005C1910" w:rsidRPr="00187DE6">
        <w:rPr>
          <w:rFonts w:ascii="Nirmala UI" w:hAnsi="Nirmala UI" w:cs="Nirmala UI" w:hint="cs"/>
          <w:noProof/>
          <w:cs/>
        </w:rPr>
        <w:t>১৯</w:t>
      </w:r>
      <w:r w:rsidR="005C1910" w:rsidRPr="00187DE6">
        <w:rPr>
          <w:noProof/>
        </w:rPr>
        <w:t xml:space="preserve"> </w:t>
      </w:r>
      <w:r w:rsidR="005C1910" w:rsidRPr="00187DE6">
        <w:rPr>
          <w:rFonts w:ascii="Nirmala UI" w:hAnsi="Nirmala UI" w:cs="Nirmala UI" w:hint="cs"/>
          <w:noProof/>
          <w:cs/>
        </w:rPr>
        <w:t>সময়ে</w:t>
      </w:r>
      <w:r w:rsidRPr="00187DE6">
        <w:rPr>
          <w:noProof/>
        </w:rPr>
        <w:t xml:space="preserve"> </w:t>
      </w:r>
      <w:r w:rsidR="00E664F8" w:rsidRPr="00187DE6">
        <w:rPr>
          <w:rFonts w:ascii="Nirmala UI" w:hAnsi="Nirmala UI" w:cs="Nirmala UI" w:hint="cs"/>
          <w:noProof/>
          <w:cs/>
        </w:rPr>
        <w:t>স্বাস্থ্যসেবায়</w:t>
      </w:r>
      <w:r w:rsidR="005C1910" w:rsidRPr="00187DE6">
        <w:rPr>
          <w:noProof/>
        </w:rPr>
        <w:t xml:space="preserve"> </w:t>
      </w:r>
      <w:r w:rsidR="00E664F8" w:rsidRPr="00187DE6">
        <w:rPr>
          <w:rFonts w:ascii="Nirmala UI" w:hAnsi="Nirmala UI" w:cs="Nirmala UI" w:hint="cs"/>
          <w:noProof/>
          <w:cs/>
        </w:rPr>
        <w:t>প্রবেশ</w:t>
      </w:r>
      <w:bookmarkEnd w:id="20"/>
      <w:r w:rsidR="00E664F8" w:rsidRPr="00187DE6">
        <w:rPr>
          <w:noProof/>
        </w:rPr>
        <w:t xml:space="preserve"> </w:t>
      </w:r>
      <w:r w:rsidR="00C54C99" w:rsidRPr="00187DE6">
        <w:br/>
      </w:r>
      <w:bookmarkStart w:id="21" w:name="_Toc73457566"/>
      <w:r w:rsidR="00187DE6">
        <w:rPr>
          <w:noProof/>
          <w:sz w:val="20"/>
          <w:szCs w:val="20"/>
          <w:cs/>
        </w:rPr>
        <w:br/>
      </w:r>
      <w:r w:rsidR="00C54C99" w:rsidRPr="00187DE6">
        <w:rPr>
          <w:rFonts w:ascii="Nirmala UI" w:hAnsi="Nirmala UI" w:cs="Nirmala UI" w:hint="cs"/>
          <w:noProof/>
          <w:sz w:val="24"/>
          <w:szCs w:val="24"/>
          <w:cs/>
        </w:rPr>
        <w:t>৩</w:t>
      </w:r>
      <w:r w:rsidR="00C54C99" w:rsidRPr="00187DE6">
        <w:rPr>
          <w:noProof/>
          <w:sz w:val="24"/>
          <w:szCs w:val="24"/>
        </w:rPr>
        <w:t>.</w:t>
      </w:r>
      <w:r w:rsidR="00C54C99" w:rsidRPr="00187DE6">
        <w:rPr>
          <w:rFonts w:ascii="Nirmala UI" w:hAnsi="Nirmala UI" w:cs="Nirmala UI" w:hint="cs"/>
          <w:noProof/>
          <w:sz w:val="24"/>
          <w:szCs w:val="24"/>
          <w:cs/>
        </w:rPr>
        <w:t>১</w:t>
      </w:r>
      <w:r w:rsidR="00C54C99" w:rsidRPr="00187DE6">
        <w:rPr>
          <w:noProof/>
          <w:sz w:val="24"/>
          <w:szCs w:val="24"/>
        </w:rPr>
        <w:t xml:space="preserve"> </w:t>
      </w:r>
      <w:r w:rsidR="00FF0144" w:rsidRPr="00187DE6">
        <w:rPr>
          <w:rFonts w:ascii="Nirmala UI" w:hAnsi="Nirmala UI" w:cs="Nirmala UI" w:hint="cs"/>
          <w:noProof/>
          <w:sz w:val="24"/>
          <w:szCs w:val="24"/>
          <w:cs/>
        </w:rPr>
        <w:t>চিকি</w:t>
      </w:r>
      <w:r w:rsidR="00177B28" w:rsidRPr="00187DE6">
        <w:rPr>
          <w:rFonts w:ascii="Nirmala UI" w:hAnsi="Nirmala UI" w:cs="Nirmala UI" w:hint="cs"/>
          <w:noProof/>
          <w:sz w:val="24"/>
          <w:szCs w:val="24"/>
          <w:cs/>
        </w:rPr>
        <w:t>ৎসা</w:t>
      </w:r>
      <w:r w:rsidR="00177B28" w:rsidRPr="00187DE6">
        <w:rPr>
          <w:noProof/>
          <w:sz w:val="24"/>
          <w:szCs w:val="24"/>
        </w:rPr>
        <w:t xml:space="preserve"> </w:t>
      </w:r>
      <w:r w:rsidR="00177B28" w:rsidRPr="00187DE6">
        <w:rPr>
          <w:rFonts w:ascii="Nirmala UI" w:hAnsi="Nirmala UI" w:cs="Nirmala UI" w:hint="cs"/>
          <w:noProof/>
          <w:sz w:val="24"/>
          <w:szCs w:val="24"/>
          <w:cs/>
        </w:rPr>
        <w:t>সেবায়</w:t>
      </w:r>
      <w:r w:rsidR="00177B28" w:rsidRPr="00187DE6">
        <w:rPr>
          <w:noProof/>
          <w:sz w:val="24"/>
          <w:szCs w:val="24"/>
        </w:rPr>
        <w:t xml:space="preserve"> </w:t>
      </w:r>
      <w:r w:rsidR="00177B28" w:rsidRPr="00187DE6">
        <w:rPr>
          <w:rFonts w:ascii="Nirmala UI" w:hAnsi="Nirmala UI" w:cs="Nirmala UI" w:hint="cs"/>
          <w:noProof/>
          <w:sz w:val="24"/>
          <w:szCs w:val="24"/>
          <w:cs/>
        </w:rPr>
        <w:t>প্রবেশাধিকার</w:t>
      </w:r>
      <w:bookmarkEnd w:id="21"/>
      <w:r w:rsidR="00A83641" w:rsidRPr="00187DE6">
        <w:rPr>
          <w:noProof/>
          <w:sz w:val="20"/>
          <w:szCs w:val="20"/>
        </w:rPr>
        <w:t xml:space="preserve"> </w:t>
      </w:r>
    </w:p>
    <w:p w14:paraId="2CB519DE" w14:textId="77777777" w:rsidR="003B217F" w:rsidRPr="000370A9" w:rsidRDefault="003B217F" w:rsidP="00037E83">
      <w:pPr>
        <w:jc w:val="both"/>
        <w:rPr>
          <w:rFonts w:ascii="AdorshoLipi" w:hAnsi="AdorshoLipi" w:cs="AdorshoLipi"/>
          <w:noProof/>
          <w:sz w:val="20"/>
          <w:szCs w:val="20"/>
        </w:rPr>
      </w:pPr>
      <w:r w:rsidRPr="000370A9">
        <w:rPr>
          <w:rFonts w:ascii="Nirmala UI" w:hAnsi="Nirmala UI" w:cs="Nirmala UI" w:hint="cs"/>
          <w:noProof/>
          <w:sz w:val="20"/>
          <w:szCs w:val="20"/>
          <w:cs/>
          <w:lang w:bidi="bn-IN"/>
        </w:rPr>
        <w:t>এ</w:t>
      </w:r>
      <w:r w:rsidRPr="000370A9">
        <w:rPr>
          <w:rFonts w:ascii="AdorshoLipi" w:hAnsi="AdorshoLipi" w:cs="AdorshoLipi"/>
          <w:noProof/>
          <w:sz w:val="20"/>
          <w:szCs w:val="20"/>
          <w:cs/>
          <w:lang w:bidi="bn-IN"/>
        </w:rPr>
        <w:t>রক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স্থিতি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বরাহ</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ক্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ব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ই</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খা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ক্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খা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ধা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নুষে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পেক্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ষে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নুরোধে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ত্তি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ষেবাগু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বরাহ</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বেচ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গ্রাধি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ত্তি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ষেবা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ও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নুম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যো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বিধা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রা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সবা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বহণে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চর্যাকা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য়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ভাবে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ৎসা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য়োজনী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রা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p>
    <w:p w14:paraId="3AAE2A46" w14:textId="77777777" w:rsidR="003B217F" w:rsidRPr="000370A9" w:rsidRDefault="003B217F" w:rsidP="00037E83">
      <w:pPr>
        <w:jc w:val="both"/>
        <w:rPr>
          <w:rFonts w:ascii="AdorshoLipi" w:hAnsi="AdorshoLipi" w:cs="AdorshoLipi"/>
          <w:noProof/>
          <w:sz w:val="20"/>
          <w:szCs w:val="20"/>
          <w:lang w:bidi="bn-IN"/>
        </w:rPr>
      </w:pPr>
      <w:r w:rsidRPr="000370A9">
        <w:rPr>
          <w:rFonts w:ascii="AdorshoLipi" w:hAnsi="AdorshoLipi" w:cs="AdorshoLipi"/>
          <w:noProof/>
          <w:sz w:val="20"/>
          <w:szCs w:val="20"/>
          <w:cs/>
          <w:lang w:bidi="bn-IN"/>
        </w:rPr>
        <w:t>য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ক্রান্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হ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ষ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সপাতা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ব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ও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নুষে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য়োজনীয়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ন্ন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প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ধা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হুর্তে</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p>
    <w:p w14:paraId="469883FD" w14:textId="77777777" w:rsidR="003B217F" w:rsidRPr="000370A9" w:rsidRDefault="003B217F" w:rsidP="00037E83">
      <w:pPr>
        <w:jc w:val="both"/>
        <w:rPr>
          <w:rFonts w:ascii="AdorshoLipi" w:hAnsi="AdorshoLipi" w:cs="AdorshoLipi"/>
          <w:noProof/>
          <w:sz w:val="20"/>
          <w:szCs w:val="20"/>
        </w:rPr>
      </w:pPr>
      <w:r w:rsidRPr="000370A9">
        <w:rPr>
          <w:rFonts w:ascii="AdorshoLipi" w:hAnsi="AdorshoLipi" w:cs="AdorshoLipi"/>
          <w:noProof/>
          <w:sz w:val="20"/>
          <w:szCs w:val="20"/>
          <w:cs/>
          <w:lang w:bidi="bn-IN"/>
        </w:rPr>
        <w:lastRenderedPageBreak/>
        <w:t>৮৩</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ত্তরদা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তঙ্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ধ্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ইরা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বা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ক্রান্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সপাতা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ধা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নুষে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বরাহকৃ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ব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রক্ষা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রহ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ক্ষ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বে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সপাতা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য়তাকা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রুদণ্ডে</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ঘাতপ্রাপ্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ঙ্গে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ছরের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ধ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ৎস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sz w:val="20"/>
          <w:szCs w:val="20"/>
        </w:rPr>
        <w:t xml:space="preserve"> </w:t>
      </w:r>
      <w:r w:rsidRPr="000370A9">
        <w:rPr>
          <w:rFonts w:ascii="AdorshoLipi" w:hAnsi="AdorshoLipi" w:cs="AdorshoLipi"/>
          <w:noProof/>
          <w:sz w:val="20"/>
          <w:szCs w:val="20"/>
          <w:cs/>
          <w:lang w:bidi="bn-IN"/>
        </w:rPr>
        <w:t>যখ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হামারী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ছ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২০২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ছিল</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শা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ৎসা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মোগ্লোবি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ভাবজনি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রক্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দলা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ৎ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য়ো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ড়ে</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খ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রা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ৎসাগু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খা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বাস্থ্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ব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গে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খ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নে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ঝুঁ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ধ্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রয়ে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ইলচে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বহা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সা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বেশগম্য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র্থে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প্রতুল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ড়</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ধা</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হুমাত্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ত্তরদা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ডিকে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আপ</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বস্থা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ছ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ধুমা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বা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আপ</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ক্ষ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য়েছেন</w:t>
      </w:r>
      <w:r w:rsidRPr="000370A9">
        <w:rPr>
          <w:rFonts w:ascii="AdorshoLipi" w:hAnsi="AdorshoLipi" w:cs="AdorshoLipi"/>
          <w:noProof/>
          <w:sz w:val="20"/>
          <w:szCs w:val="20"/>
          <w:cs/>
          <w:lang w:bidi="hi-IN"/>
        </w:rPr>
        <w:t>।</w:t>
      </w:r>
    </w:p>
    <w:p w14:paraId="640C6277" w14:textId="77777777" w:rsidR="003B217F" w:rsidRPr="000370A9" w:rsidRDefault="00037E83" w:rsidP="003B217F">
      <w:pPr>
        <w:rPr>
          <w:rFonts w:ascii="AdorshoLipi" w:hAnsi="AdorshoLipi" w:cs="AdorshoLipi"/>
          <w:b/>
          <w:bCs/>
          <w:noProof/>
          <w:sz w:val="20"/>
          <w:szCs w:val="20"/>
          <w:lang w:bidi="bn-IN"/>
        </w:rPr>
      </w:pPr>
      <w:r w:rsidRPr="00B30D16">
        <w:rPr>
          <w:rFonts w:ascii="AdorshoLipi" w:hAnsi="AdorshoLipi" w:cs="AdorshoLipi" w:hint="cs"/>
          <w:b/>
          <w:bCs/>
          <w:i/>
          <w:iCs/>
          <w:color w:val="2F5496"/>
          <w:sz w:val="24"/>
          <w:szCs w:val="24"/>
          <w:cs/>
          <w:lang w:bidi="bn-IN"/>
        </w:rPr>
        <w:t>“</w:t>
      </w:r>
      <w:r w:rsidR="003B217F" w:rsidRPr="00B30D16">
        <w:rPr>
          <w:rFonts w:ascii="AdorshoLipi" w:hAnsi="AdorshoLipi" w:cs="AdorshoLipi"/>
          <w:b/>
          <w:bCs/>
          <w:i/>
          <w:iCs/>
          <w:color w:val="2F5496"/>
          <w:sz w:val="20"/>
          <w:szCs w:val="20"/>
          <w:cs/>
          <w:lang w:bidi="bn-BD"/>
        </w:rPr>
        <w:t>আমরা সচরাচর হাসপাতালে যেসব রোগের চিকিৎসার জন্য যেতাম মহামারীর কারনে ঐ সব রোগের প্রয়োজনীয় চিকিৎসা ঠিকমতো পাইনি।</w:t>
      </w:r>
      <w:r w:rsidR="003B217F" w:rsidRPr="00B30D16">
        <w:rPr>
          <w:rFonts w:ascii="AdorshoLipi" w:hAnsi="AdorshoLipi" w:cs="AdorshoLipi"/>
          <w:b/>
          <w:bCs/>
          <w:i/>
          <w:iCs/>
          <w:color w:val="2F5496"/>
          <w:sz w:val="20"/>
          <w:szCs w:val="20"/>
          <w:lang w:bidi="bn-BD"/>
        </w:rPr>
        <w:t xml:space="preserve"> </w:t>
      </w:r>
      <w:r w:rsidR="003B217F" w:rsidRPr="00B30D16">
        <w:rPr>
          <w:rFonts w:ascii="AdorshoLipi" w:hAnsi="AdorshoLipi" w:cs="AdorshoLipi"/>
          <w:b/>
          <w:bCs/>
          <w:i/>
          <w:iCs/>
          <w:color w:val="2F5496"/>
          <w:sz w:val="20"/>
          <w:szCs w:val="20"/>
          <w:cs/>
          <w:lang w:bidi="bn-IN"/>
        </w:rPr>
        <w:t>আমা</w:t>
      </w:r>
      <w:r w:rsidR="003B217F" w:rsidRPr="00B30D16">
        <w:rPr>
          <w:rFonts w:ascii="AdorshoLipi" w:hAnsi="AdorshoLipi" w:cs="AdorshoLipi"/>
          <w:b/>
          <w:bCs/>
          <w:i/>
          <w:iCs/>
          <w:color w:val="2F5496"/>
          <w:sz w:val="20"/>
          <w:szCs w:val="20"/>
          <w:cs/>
          <w:lang w:bidi="bn-BD"/>
        </w:rPr>
        <w:t xml:space="preserve">দেরকে ঠিকমতো হাসপাতালে </w:t>
      </w:r>
      <w:r w:rsidR="003B217F" w:rsidRPr="00B30D16">
        <w:rPr>
          <w:rFonts w:ascii="AdorshoLipi" w:hAnsi="AdorshoLipi" w:cs="AdorshoLipi"/>
          <w:b/>
          <w:bCs/>
          <w:i/>
          <w:iCs/>
          <w:color w:val="2F5496"/>
          <w:sz w:val="20"/>
          <w:szCs w:val="20"/>
          <w:cs/>
          <w:lang w:bidi="bn-IN"/>
        </w:rPr>
        <w:t>ঢু</w:t>
      </w:r>
      <w:r w:rsidR="003B217F" w:rsidRPr="00B30D16">
        <w:rPr>
          <w:rFonts w:ascii="AdorshoLipi" w:hAnsi="AdorshoLipi" w:cs="AdorshoLipi"/>
          <w:b/>
          <w:bCs/>
          <w:i/>
          <w:iCs/>
          <w:color w:val="2F5496"/>
          <w:sz w:val="20"/>
          <w:szCs w:val="20"/>
          <w:cs/>
          <w:lang w:bidi="bn-BD"/>
        </w:rPr>
        <w:t>কতেই দেয়নি। হয়রানি</w:t>
      </w:r>
      <w:r w:rsidR="003B217F" w:rsidRPr="00B30D16">
        <w:rPr>
          <w:rFonts w:ascii="AdorshoLipi" w:hAnsi="AdorshoLipi" w:cs="AdorshoLipi"/>
          <w:b/>
          <w:bCs/>
          <w:i/>
          <w:iCs/>
          <w:color w:val="2F5496"/>
          <w:sz w:val="20"/>
          <w:szCs w:val="20"/>
          <w:lang w:bidi="bn-BD"/>
        </w:rPr>
        <w:t xml:space="preserve">, </w:t>
      </w:r>
      <w:r w:rsidR="003B217F" w:rsidRPr="00B30D16">
        <w:rPr>
          <w:rFonts w:ascii="AdorshoLipi" w:hAnsi="AdorshoLipi" w:cs="AdorshoLipi"/>
          <w:b/>
          <w:bCs/>
          <w:i/>
          <w:iCs/>
          <w:color w:val="2F5496"/>
          <w:sz w:val="20"/>
          <w:szCs w:val="20"/>
          <w:cs/>
          <w:lang w:bidi="bn-BD"/>
        </w:rPr>
        <w:t xml:space="preserve">বাকযুদ্ধ করার পর গুটি কয়েকজন নির্ধারিত চিকিৎসা পেয়েছে। করোনা ছাড়াও যে আমাদের আরো রোগ </w:t>
      </w:r>
      <w:r w:rsidR="003B217F" w:rsidRPr="00B30D16">
        <w:rPr>
          <w:rFonts w:ascii="AdorshoLipi" w:hAnsi="AdorshoLipi" w:cs="AdorshoLipi"/>
          <w:b/>
          <w:bCs/>
          <w:i/>
          <w:iCs/>
          <w:color w:val="2F5496"/>
          <w:sz w:val="20"/>
          <w:szCs w:val="20"/>
          <w:cs/>
          <w:lang w:bidi="bn-IN"/>
        </w:rPr>
        <w:t>আছে</w:t>
      </w:r>
      <w:r w:rsidR="003B217F" w:rsidRPr="00B30D16">
        <w:rPr>
          <w:rFonts w:ascii="AdorshoLipi" w:hAnsi="AdorshoLipi" w:cs="AdorshoLipi"/>
          <w:b/>
          <w:bCs/>
          <w:i/>
          <w:iCs/>
          <w:color w:val="2F5496"/>
          <w:sz w:val="20"/>
          <w:szCs w:val="20"/>
          <w:cs/>
          <w:lang w:bidi="bn-BD"/>
        </w:rPr>
        <w:t xml:space="preserve"> সেদিকে সংশ্লিষ্টদের </w:t>
      </w:r>
      <w:r w:rsidR="003B217F" w:rsidRPr="00B30D16">
        <w:rPr>
          <w:rFonts w:ascii="AdorshoLipi" w:hAnsi="AdorshoLipi" w:cs="AdorshoLipi"/>
          <w:b/>
          <w:bCs/>
          <w:i/>
          <w:iCs/>
          <w:color w:val="2F5496"/>
          <w:sz w:val="20"/>
          <w:szCs w:val="20"/>
          <w:cs/>
          <w:lang w:bidi="bn-IN"/>
        </w:rPr>
        <w:t>নজর দিতে</w:t>
      </w:r>
      <w:r w:rsidR="003B217F" w:rsidRPr="00B30D16">
        <w:rPr>
          <w:rFonts w:ascii="AdorshoLipi" w:hAnsi="AdorshoLipi" w:cs="AdorshoLipi"/>
          <w:b/>
          <w:bCs/>
          <w:i/>
          <w:iCs/>
          <w:color w:val="2F5496"/>
          <w:sz w:val="20"/>
          <w:szCs w:val="20"/>
          <w:cs/>
          <w:lang w:bidi="bn-BD"/>
        </w:rPr>
        <w:t xml:space="preserve"> হবে। করোনা আবহাও</w:t>
      </w:r>
      <w:r w:rsidR="003B217F" w:rsidRPr="00B30D16">
        <w:rPr>
          <w:rFonts w:ascii="AdorshoLipi" w:hAnsi="AdorshoLipi" w:cs="AdorshoLipi"/>
          <w:b/>
          <w:bCs/>
          <w:i/>
          <w:iCs/>
          <w:color w:val="2F5496"/>
          <w:sz w:val="20"/>
          <w:szCs w:val="20"/>
          <w:cs/>
          <w:lang w:bidi="bn-IN"/>
        </w:rPr>
        <w:t xml:space="preserve">য়ায় </w:t>
      </w:r>
      <w:r w:rsidR="003B217F" w:rsidRPr="00B30D16">
        <w:rPr>
          <w:rFonts w:ascii="AdorshoLipi" w:hAnsi="AdorshoLipi" w:cs="AdorshoLipi"/>
          <w:b/>
          <w:bCs/>
          <w:i/>
          <w:iCs/>
          <w:color w:val="2F5496"/>
          <w:sz w:val="20"/>
          <w:szCs w:val="20"/>
          <w:cs/>
          <w:lang w:bidi="bn-BD"/>
        </w:rPr>
        <w:t>অন্যান্য রোগের পেশেন্টরা প্রয়োজনীয় চিকিৎসা থেকে বঞ্চিত হচ্ছে।</w:t>
      </w:r>
      <w:r w:rsidRPr="00B30D16">
        <w:rPr>
          <w:rFonts w:ascii="AdorshoLipi" w:hAnsi="AdorshoLipi" w:cs="AdorshoLipi" w:hint="cs"/>
          <w:b/>
          <w:bCs/>
          <w:i/>
          <w:iCs/>
          <w:color w:val="2F5496"/>
          <w:sz w:val="20"/>
          <w:szCs w:val="20"/>
          <w:cs/>
          <w:lang w:bidi="bn-IN"/>
        </w:rPr>
        <w:t>”</w:t>
      </w:r>
      <w:r w:rsidR="003B217F" w:rsidRPr="00B30D16">
        <w:rPr>
          <w:rFonts w:ascii="AdorshoLipi" w:hAnsi="AdorshoLipi" w:cs="AdorshoLipi"/>
          <w:b/>
          <w:bCs/>
          <w:i/>
          <w:iCs/>
          <w:color w:val="2F5496"/>
          <w:sz w:val="24"/>
          <w:szCs w:val="24"/>
          <w:cs/>
          <w:lang w:bidi="bn-BD"/>
        </w:rPr>
        <w:t xml:space="preserve"> </w:t>
      </w:r>
      <w:r w:rsidR="003B217F" w:rsidRPr="000370A9">
        <w:rPr>
          <w:rFonts w:ascii="AdorshoLipi" w:hAnsi="AdorshoLipi" w:cs="AdorshoLipi"/>
          <w:b/>
          <w:bCs/>
          <w:noProof/>
          <w:sz w:val="20"/>
          <w:szCs w:val="20"/>
          <w:cs/>
          <w:lang w:bidi="bn-IN"/>
        </w:rPr>
        <w:t xml:space="preserve">    </w:t>
      </w:r>
    </w:p>
    <w:p w14:paraId="4A2A5C1A" w14:textId="77777777" w:rsidR="003B217F" w:rsidRPr="000370A9" w:rsidRDefault="00E40BB0" w:rsidP="002610DF">
      <w:pPr>
        <w:jc w:val="both"/>
        <w:rPr>
          <w:rFonts w:ascii="AdorshoLipi" w:hAnsi="AdorshoLipi" w:cs="AdorshoLipi"/>
          <w:noProof/>
          <w:sz w:val="20"/>
          <w:szCs w:val="20"/>
        </w:rPr>
      </w:pPr>
      <w:r>
        <w:rPr>
          <w:rFonts w:ascii="AdorshoLipi" w:hAnsi="AdorshoLipi" w:cs="AdorshoLipi"/>
          <w:noProof/>
          <w:sz w:val="20"/>
          <w:szCs w:val="20"/>
          <w:cs/>
          <w:lang w:bidi="bn-IN"/>
        </w:rPr>
        <w:br/>
      </w:r>
      <w:r w:rsidR="003B217F" w:rsidRPr="000370A9">
        <w:rPr>
          <w:rFonts w:ascii="AdorshoLipi" w:hAnsi="AdorshoLipi" w:cs="AdorshoLipi"/>
          <w:noProof/>
          <w:sz w:val="20"/>
          <w:szCs w:val="20"/>
          <w:cs/>
          <w:lang w:bidi="bn-IN"/>
        </w:rPr>
        <w:t>আরেকজ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অংশগ্রহণকা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যাকে</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মাসে</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দুবা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চেকআপে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জন্য</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যে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হ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এবং</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অস্ত্রোপচা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রা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থা</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ছিল</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ন্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কে</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দুই</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মাস</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অপেক্ষা</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র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হয়েছিল</w:t>
      </w:r>
      <w:r w:rsidR="003B217F" w:rsidRPr="000370A9">
        <w:rPr>
          <w:rFonts w:ascii="AdorshoLipi" w:hAnsi="AdorshoLipi" w:cs="AdorshoLipi"/>
          <w:noProof/>
          <w:sz w:val="20"/>
          <w:szCs w:val="20"/>
          <w:cs/>
          <w:lang w:bidi="hi-IN"/>
        </w:rPr>
        <w:t>।</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যদি</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অস্ত্রোপচা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সময়ম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যে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বে</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এতদি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৯০</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শতাংশ</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সে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উঠ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পারতে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বে</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দে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হওয়ায়</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এখ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পর্যন্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৭৫শতাংশ</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সুস্থ</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হয়ে</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উঠেছেন</w:t>
      </w:r>
      <w:r w:rsidR="003B217F" w:rsidRPr="000370A9">
        <w:rPr>
          <w:rFonts w:ascii="AdorshoLipi" w:hAnsi="AdorshoLipi" w:cs="AdorshoLipi"/>
          <w:noProof/>
          <w:sz w:val="20"/>
          <w:szCs w:val="20"/>
          <w:cs/>
          <w:lang w:bidi="hi-IN"/>
        </w:rPr>
        <w:t>।</w:t>
      </w:r>
      <w:r w:rsidR="003B217F" w:rsidRPr="000370A9">
        <w:rPr>
          <w:rFonts w:ascii="AdorshoLipi" w:hAnsi="AdorshoLipi" w:cs="AdorshoLipi"/>
          <w:noProof/>
          <w:sz w:val="20"/>
          <w:szCs w:val="20"/>
        </w:rPr>
        <w:t xml:space="preserve"> </w:t>
      </w:r>
    </w:p>
    <w:p w14:paraId="561C285C" w14:textId="77777777" w:rsidR="00233BD8" w:rsidRPr="000370A9" w:rsidRDefault="003B217F" w:rsidP="002610DF">
      <w:pPr>
        <w:jc w:val="both"/>
        <w:rPr>
          <w:rFonts w:ascii="AdorshoLipi" w:hAnsi="AdorshoLipi" w:cs="AdorshoLipi"/>
          <w:noProof/>
          <w:sz w:val="20"/>
          <w:szCs w:val="20"/>
          <w:rtl/>
          <w:cs/>
        </w:rPr>
      </w:pPr>
      <w:r w:rsidRPr="000370A9">
        <w:rPr>
          <w:rFonts w:ascii="AdorshoLipi" w:hAnsi="AdorshoLipi" w:cs="AdorshoLipi"/>
          <w:noProof/>
          <w:sz w:val="20"/>
          <w:szCs w:val="20"/>
          <w:cs/>
          <w:lang w:bidi="bn-IN"/>
        </w:rPr>
        <w:t>গুরু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হি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ত্তরদা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হামা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স্থি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লাকালী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য়মি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ডিকে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আপ</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রাত্মক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ধাগ্র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মো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ঘা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য়ে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বিলম্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স্ত্রোপচা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স্থি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খ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য্যাশায়ী</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পযুক্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বহ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বেশগম্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বকাঠামো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ভাবে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আ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সপাতা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রেক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ষ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চ্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ৎস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খ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ব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রোগী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য়ে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স্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ন্যা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রোগী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গ্রাধি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চ্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য়েক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ন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রোগী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গেটিভ</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রিপোর্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সপাতা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ৎ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ৎ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বা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ষে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রেক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রা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000370A9">
        <w:rPr>
          <w:rFonts w:ascii="AdorshoLipi" w:hAnsi="AdorshoLipi" w:cs="AdorshoLipi"/>
          <w:noProof/>
          <w:sz w:val="20"/>
          <w:szCs w:val="20"/>
          <w:rtl/>
          <w:cs/>
        </w:rPr>
        <w:br/>
      </w:r>
    </w:p>
    <w:p w14:paraId="1145463D" w14:textId="77777777" w:rsidR="004E388F" w:rsidRPr="00187DE6" w:rsidRDefault="004E388F" w:rsidP="00BF314C">
      <w:pPr>
        <w:pStyle w:val="Heading2"/>
        <w:rPr>
          <w:noProof/>
        </w:rPr>
      </w:pPr>
      <w:bookmarkStart w:id="22" w:name="_Toc73457567"/>
      <w:r w:rsidRPr="00187DE6">
        <w:rPr>
          <w:noProof/>
          <w:cs/>
        </w:rPr>
        <w:t>৩</w:t>
      </w:r>
      <w:r w:rsidRPr="00187DE6">
        <w:rPr>
          <w:noProof/>
        </w:rPr>
        <w:t>.</w:t>
      </w:r>
      <w:r w:rsidRPr="00187DE6">
        <w:rPr>
          <w:noProof/>
          <w:cs/>
        </w:rPr>
        <w:t>২</w:t>
      </w:r>
      <w:r w:rsidRPr="00187DE6">
        <w:rPr>
          <w:noProof/>
        </w:rPr>
        <w:t xml:space="preserve"> </w:t>
      </w:r>
      <w:r w:rsidR="000812BC" w:rsidRPr="00187DE6">
        <w:rPr>
          <w:noProof/>
          <w:cs/>
        </w:rPr>
        <w:t>অবাধ</w:t>
      </w:r>
      <w:r w:rsidR="000812BC" w:rsidRPr="00187DE6">
        <w:rPr>
          <w:noProof/>
        </w:rPr>
        <w:t xml:space="preserve"> </w:t>
      </w:r>
      <w:r w:rsidR="00A46591" w:rsidRPr="00187DE6">
        <w:rPr>
          <w:noProof/>
          <w:cs/>
        </w:rPr>
        <w:t>তথ্য</w:t>
      </w:r>
      <w:r w:rsidR="0045566A" w:rsidRPr="00187DE6">
        <w:rPr>
          <w:noProof/>
        </w:rPr>
        <w:t xml:space="preserve"> </w:t>
      </w:r>
      <w:r w:rsidR="00521258" w:rsidRPr="00187DE6">
        <w:rPr>
          <w:noProof/>
          <w:cs/>
        </w:rPr>
        <w:t>প্রবাহে</w:t>
      </w:r>
      <w:r w:rsidR="00521258" w:rsidRPr="00187DE6">
        <w:rPr>
          <w:noProof/>
        </w:rPr>
        <w:t xml:space="preserve"> </w:t>
      </w:r>
      <w:r w:rsidR="00521258" w:rsidRPr="00187DE6">
        <w:rPr>
          <w:noProof/>
          <w:cs/>
        </w:rPr>
        <w:t>প্রবেশাধিকার</w:t>
      </w:r>
      <w:bookmarkEnd w:id="22"/>
      <w:r w:rsidR="000812BC" w:rsidRPr="00187DE6">
        <w:rPr>
          <w:noProof/>
        </w:rPr>
        <w:t xml:space="preserve"> </w:t>
      </w:r>
    </w:p>
    <w:p w14:paraId="29A44C75" w14:textId="77777777" w:rsidR="003B217F" w:rsidRPr="000370A9" w:rsidRDefault="003B217F" w:rsidP="002610DF">
      <w:pPr>
        <w:jc w:val="both"/>
        <w:rPr>
          <w:rFonts w:ascii="AdorshoLipi" w:hAnsi="AdorshoLipi" w:cs="AdorshoLipi"/>
          <w:sz w:val="20"/>
          <w:szCs w:val="20"/>
        </w:rPr>
      </w:pPr>
      <w:r w:rsidRPr="000370A9">
        <w:rPr>
          <w:rFonts w:ascii="Nirmala UI" w:hAnsi="Nirmala UI" w:cs="Nirmala UI" w:hint="cs"/>
          <w:sz w:val="20"/>
          <w:szCs w:val="20"/>
          <w:cs/>
          <w:lang w:bidi="bn-IN"/>
        </w:rPr>
        <w:t>প</w:t>
      </w:r>
      <w:r w:rsidRPr="000370A9">
        <w:rPr>
          <w:rFonts w:ascii="AdorshoLipi" w:hAnsi="AdorshoLipi" w:cs="AdorshoLipi"/>
          <w:sz w:val="20"/>
          <w:szCs w:val="20"/>
          <w:cs/>
          <w:lang w:bidi="bn-IN"/>
        </w:rPr>
        <w:t>্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ভিড</w:t>
      </w:r>
      <w:r w:rsidRPr="000370A9">
        <w:rPr>
          <w:rFonts w:ascii="AdorshoLipi" w:hAnsi="AdorshoLipi" w:cs="AdorshoLipi"/>
          <w:sz w:val="20"/>
          <w:szCs w:val="20"/>
        </w:rPr>
        <w:t>-</w:t>
      </w:r>
      <w:r w:rsidRPr="000370A9">
        <w:rPr>
          <w:rFonts w:ascii="AdorshoLipi" w:hAnsi="AdorshoLipi" w:cs="AdorshoLipi"/>
          <w:sz w:val="20"/>
          <w:szCs w:val="20"/>
          <w:cs/>
          <w:lang w:bidi="bn-IN"/>
        </w:rPr>
        <w:t>১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পর্কি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থ্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পর্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খু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শি</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চেত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ন</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শ্যা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মিডিয়া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ক্রি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ই</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ক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থ্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ওয়া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ছু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গিয়ে</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বে</w:t>
      </w:r>
      <w:r w:rsidRPr="000370A9">
        <w:rPr>
          <w:rFonts w:ascii="AdorshoLipi" w:hAnsi="AdorshoLipi" w:cs="AdorshoLipi"/>
          <w:sz w:val="20"/>
          <w:szCs w:val="20"/>
        </w:rPr>
        <w:t>,</w:t>
      </w:r>
      <w:r w:rsidRPr="000370A9">
        <w:rPr>
          <w:rFonts w:ascii="AdorshoLipi" w:hAnsi="AdorshoLipi" w:cs="AdorshoLipi"/>
          <w:sz w:val="20"/>
          <w:szCs w:val="20"/>
          <w:cs/>
          <w:lang w:bidi="bn-IN"/>
        </w:rPr>
        <w:t xml:space="preserve"> সামাজিক যোগাযোগ মাধ্যমে কার্যকরভাবে যুক্ত প্রতিবন্ধী মানুষেরা এই তথ্যগুলো পাওয়ার ক্ষেত্রে কিছুটা এগিয়ে আছেন। অন্যদিকে, ইন্টারনে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যোগে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র্বল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ণে</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ঢা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শহরে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ই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থা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ঠিকভা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থ্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চ্ছে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ওয়েবসাই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পর্কি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ন্যা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থ্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পর্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চেত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ছাড়া</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উ</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পর্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বহিতও</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ছে</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শ্রবণ</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ই</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স্থিতি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বচে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ঝুঁকিপূর্ণ</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বস্থা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রয়েছে</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থ্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গ্রহনে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বাস্থ্যসেবাগুলো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নও</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ইশা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ভাষা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নুবাদ</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ষে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চ্ছে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খ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চিকিৎস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খা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চ্ছে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খ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থে</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কজ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ইশা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ভাষা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ভাষী</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গে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চিকিৎস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র্দেশাব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রও</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ভালভা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ঝ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ছে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ন্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গে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চিকিৎস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র্দেশ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লিখে</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খু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ক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গ্রহী</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হ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ফ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ঠিকভা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র্দেশনাগু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ঝ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ভিড</w:t>
      </w:r>
      <w:r w:rsidRPr="000370A9">
        <w:rPr>
          <w:rFonts w:ascii="AdorshoLipi" w:hAnsi="AdorshoLipi" w:cs="AdorshoLipi"/>
          <w:sz w:val="20"/>
          <w:szCs w:val="20"/>
        </w:rPr>
        <w:t>-</w:t>
      </w:r>
      <w:r w:rsidRPr="000370A9">
        <w:rPr>
          <w:rFonts w:ascii="AdorshoLipi" w:hAnsi="AdorshoLipi" w:cs="AdorshoLipi"/>
          <w:sz w:val="20"/>
          <w:szCs w:val="20"/>
          <w:cs/>
          <w:lang w:bidi="bn-IN"/>
        </w:rPr>
        <w:t>১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ক্রান্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হ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থা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বে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থ্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টিভি</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শ্যা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মিডি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থ্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বচে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পযোগী</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মাধ্যম</w:t>
      </w:r>
      <w:r w:rsidRPr="000370A9">
        <w:rPr>
          <w:rFonts w:ascii="AdorshoLipi" w:hAnsi="AdorshoLipi" w:cs="AdorshoLipi"/>
          <w:sz w:val="20"/>
          <w:szCs w:val="20"/>
          <w:cs/>
          <w:lang w:bidi="hi-IN"/>
        </w:rPr>
        <w:t>।</w:t>
      </w:r>
    </w:p>
    <w:p w14:paraId="1F15E41F" w14:textId="77777777" w:rsidR="003B217F" w:rsidRPr="000370A9" w:rsidRDefault="003B217F" w:rsidP="002610DF">
      <w:pPr>
        <w:jc w:val="both"/>
        <w:rPr>
          <w:rFonts w:ascii="AdorshoLipi" w:hAnsi="AdorshoLipi" w:cs="AdorshoLipi"/>
          <w:noProof/>
          <w:sz w:val="20"/>
          <w:szCs w:val="20"/>
        </w:rPr>
      </w:pPr>
      <w:r w:rsidRPr="000370A9">
        <w:rPr>
          <w:rFonts w:ascii="AdorshoLipi" w:hAnsi="AdorshoLipi" w:cs="AdorshoLipi"/>
          <w:noProof/>
          <w:sz w:val="20"/>
          <w:szCs w:val="20"/>
          <w:cs/>
          <w:lang w:bidi="bn-IN"/>
        </w:rPr>
        <w:t>উত্তরদা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৭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ঠিক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থ্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চ্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রমধ্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ষ্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বেশগম্য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ষয়গুলো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রয়ে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২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ওয়েবসাইটে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ধ্য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দত্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থ্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গ্রহ</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ত্তরদা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বেশগম্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য়</w:t>
      </w:r>
      <w:r w:rsidRPr="000370A9">
        <w:rPr>
          <w:rFonts w:ascii="AdorshoLipi" w:hAnsi="AdorshoLipi" w:cs="AdorshoLipi"/>
          <w:noProof/>
          <w:sz w:val="20"/>
          <w:szCs w:val="20"/>
          <w:cs/>
          <w:lang w:bidi="hi-IN"/>
        </w:rPr>
        <w:t>।</w:t>
      </w:r>
    </w:p>
    <w:p w14:paraId="25DD34E8" w14:textId="77777777" w:rsidR="00187DE6" w:rsidRPr="000370A9" w:rsidRDefault="003B217F" w:rsidP="007E3A73">
      <w:pPr>
        <w:jc w:val="both"/>
        <w:rPr>
          <w:rFonts w:ascii="AdorshoLipi" w:hAnsi="AdorshoLipi" w:cs="AdorshoLipi"/>
          <w:noProof/>
          <w:sz w:val="20"/>
          <w:szCs w:val="20"/>
        </w:rPr>
      </w:pPr>
      <w:r w:rsidRPr="000370A9">
        <w:rPr>
          <w:rFonts w:ascii="AdorshoLipi" w:hAnsi="AdorshoLipi" w:cs="AdorshoLipi"/>
          <w:noProof/>
          <w:sz w:val="20"/>
          <w:szCs w:val="20"/>
          <w:cs/>
          <w:lang w:bidi="bn-IN"/>
        </w:rPr>
        <w:lastRenderedPageBreak/>
        <w:t>কি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ডিপি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নজি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ওয়েবসাই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ই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ইশা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ষা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থ্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বরাহ</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থ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যা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য়মিত</w:t>
      </w:r>
      <w:r w:rsidRPr="000370A9">
        <w:rPr>
          <w:rFonts w:ascii="AdorshoLipi" w:hAnsi="AdorshoLipi" w:cs="AdorshoLipi"/>
          <w:noProof/>
          <w:sz w:val="20"/>
          <w:szCs w:val="20"/>
        </w:rPr>
        <w:t xml:space="preserve"> </w:t>
      </w:r>
      <w:r w:rsidR="00187DE6" w:rsidRPr="000370A9">
        <w:rPr>
          <w:rFonts w:ascii="AdorshoLipi" w:hAnsi="AdorshoLipi" w:cs="AdorshoLipi" w:hint="cs"/>
          <w:noProof/>
          <w:sz w:val="20"/>
          <w:szCs w:val="20"/>
          <w:cs/>
          <w:lang w:bidi="bn-IN"/>
        </w:rPr>
        <w:t xml:space="preserve">কোভিড ১৯ </w:t>
      </w:r>
      <w:r w:rsidRPr="000370A9">
        <w:rPr>
          <w:rFonts w:ascii="AdorshoLipi" w:hAnsi="AdorshoLipi" w:cs="AdorshoLipi"/>
          <w:noProof/>
          <w:sz w:val="20"/>
          <w:szCs w:val="20"/>
          <w:cs/>
          <w:lang w:bidi="bn-IN"/>
        </w:rPr>
        <w:t>বুলেটি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ইশা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ষা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খ্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বরাহ</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rPr>
        <w:t xml:space="preserve">, </w:t>
      </w:r>
      <w:r w:rsidRPr="000370A9">
        <w:rPr>
          <w:rFonts w:ascii="AdorshoLipi" w:hAnsi="AdorshoLipi" w:cs="AdorshoLipi"/>
          <w:sz w:val="20"/>
          <w:szCs w:val="20"/>
          <w:cs/>
          <w:lang w:bidi="bn-IN"/>
        </w:rPr>
        <w:t>ডিপিওদের</w:t>
      </w:r>
      <w:r w:rsidRPr="000370A9">
        <w:rPr>
          <w:rFonts w:ascii="AdorshoLipi" w:hAnsi="AdorshoLipi" w:cs="AdorshoLipi"/>
          <w:sz w:val="20"/>
          <w:szCs w:val="20"/>
        </w:rPr>
        <w:t xml:space="preserve"> </w:t>
      </w:r>
      <w:r w:rsidRPr="000370A9">
        <w:rPr>
          <w:rFonts w:ascii="AdorshoLipi" w:hAnsi="AdorshoLipi" w:cs="AdorshoLipi"/>
          <w:noProof/>
          <w:sz w:val="20"/>
          <w:szCs w:val="20"/>
          <w:cs/>
          <w:lang w:bidi="bn-IN"/>
        </w:rPr>
        <w:t>সফ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স্তক্ষে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ইশা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ষা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নুবা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ব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য়েছিল</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পরন্তু</w:t>
      </w:r>
      <w:r w:rsidRPr="000370A9">
        <w:rPr>
          <w:rFonts w:ascii="AdorshoLipi" w:hAnsi="AdorshoLipi" w:cs="AdorshoLipi"/>
          <w:noProof/>
          <w:sz w:val="20"/>
          <w:szCs w:val="20"/>
        </w:rPr>
        <w:t xml:space="preserve">, </w:t>
      </w:r>
      <w:r w:rsidR="00187DE6" w:rsidRPr="000370A9">
        <w:rPr>
          <w:rFonts w:ascii="AdorshoLipi" w:hAnsi="AdorshoLipi" w:cs="AdorshoLipi" w:hint="cs"/>
          <w:noProof/>
          <w:sz w:val="20"/>
          <w:szCs w:val="20"/>
          <w:cs/>
          <w:lang w:bidi="bn-IN"/>
        </w:rPr>
        <w:t>বিসি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00187DE6" w:rsidRPr="000370A9">
        <w:rPr>
          <w:rFonts w:ascii="AdorshoLipi" w:hAnsi="AdorshoLipi" w:cs="AdorshoLipi" w:hint="cs"/>
          <w:noProof/>
          <w:sz w:val="20"/>
          <w:szCs w:val="20"/>
          <w:cs/>
          <w:lang w:bidi="bn-IN"/>
        </w:rPr>
        <w:t>আইই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পকরণগুলি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থায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চা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নজিওগুলি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ড়</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ফন্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থিপত্রগু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ওয়া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ধাগ্রস্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p>
    <w:p w14:paraId="3243723D" w14:textId="77777777" w:rsidR="000370A9" w:rsidRDefault="000370A9" w:rsidP="00BF314C">
      <w:pPr>
        <w:pStyle w:val="Heading2"/>
        <w:rPr>
          <w:noProof/>
          <w:cs/>
        </w:rPr>
      </w:pPr>
      <w:bookmarkStart w:id="23" w:name="_Toc73457568"/>
    </w:p>
    <w:p w14:paraId="60824C59" w14:textId="77777777" w:rsidR="0042032A" w:rsidRPr="00037E83" w:rsidRDefault="00BC4C76" w:rsidP="00BF314C">
      <w:pPr>
        <w:pStyle w:val="Heading2"/>
        <w:rPr>
          <w:noProof/>
        </w:rPr>
      </w:pPr>
      <w:r w:rsidRPr="00037E83">
        <w:rPr>
          <w:noProof/>
          <w:cs/>
        </w:rPr>
        <w:t>৩</w:t>
      </w:r>
      <w:r w:rsidRPr="00037E83">
        <w:rPr>
          <w:noProof/>
        </w:rPr>
        <w:t>.</w:t>
      </w:r>
      <w:r w:rsidRPr="00037E83">
        <w:rPr>
          <w:noProof/>
          <w:cs/>
        </w:rPr>
        <w:t>৩</w:t>
      </w:r>
      <w:r w:rsidRPr="00037E83">
        <w:rPr>
          <w:noProof/>
        </w:rPr>
        <w:t xml:space="preserve"> </w:t>
      </w:r>
      <w:bookmarkEnd w:id="23"/>
      <w:r w:rsidR="00037E83">
        <w:rPr>
          <w:rFonts w:hint="cs"/>
          <w:noProof/>
          <w:cs/>
        </w:rPr>
        <w:t>ওষুধের অবাধ প্রাপ্তি</w:t>
      </w:r>
    </w:p>
    <w:p w14:paraId="01B7E966" w14:textId="77777777" w:rsidR="003B217F" w:rsidRPr="00187DE6" w:rsidRDefault="003B217F" w:rsidP="003B217F">
      <w:pPr>
        <w:jc w:val="both"/>
        <w:rPr>
          <w:rFonts w:ascii="AdorshoLipi" w:hAnsi="AdorshoLipi" w:cs="AdorshoLipi"/>
          <w:noProof/>
          <w:sz w:val="20"/>
          <w:szCs w:val="20"/>
        </w:rPr>
      </w:pPr>
      <w:r w:rsidRPr="00187DE6">
        <w:rPr>
          <w:rFonts w:ascii="Nirmala UI" w:hAnsi="Nirmala UI" w:cs="Nirmala UI" w:hint="cs"/>
          <w:noProof/>
          <w:sz w:val="20"/>
          <w:szCs w:val="20"/>
          <w:cs/>
          <w:lang w:bidi="bn-IN"/>
        </w:rPr>
        <w:t>প</w:t>
      </w:r>
      <w:r w:rsidRPr="00187DE6">
        <w:rPr>
          <w:rFonts w:ascii="AdorshoLipi" w:hAnsi="AdorshoLipi" w:cs="AdorshoLipi"/>
          <w:noProof/>
          <w:sz w:val="20"/>
          <w:szCs w:val="20"/>
          <w:cs/>
          <w:lang w:bidi="bn-IN"/>
        </w:rPr>
        <w:t>্রতিবন্ধী</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ব্যক্তিদে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জন্য</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তাদে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জরু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রয়োজনে</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কোনও</w:t>
      </w:r>
      <w:r w:rsidRPr="00187DE6">
        <w:rPr>
          <w:rFonts w:ascii="AdorshoLipi" w:hAnsi="AdorshoLipi" w:cs="AdorshoLipi"/>
          <w:noProof/>
          <w:color w:val="FF0000"/>
          <w:sz w:val="20"/>
          <w:szCs w:val="20"/>
        </w:rPr>
        <w:t xml:space="preserve"> </w:t>
      </w:r>
      <w:r w:rsidRPr="007E3A73">
        <w:rPr>
          <w:rFonts w:ascii="AdorshoLipi" w:hAnsi="AdorshoLipi" w:cs="AdorshoLipi"/>
          <w:noProof/>
          <w:sz w:val="20"/>
          <w:szCs w:val="20"/>
          <w:cs/>
          <w:lang w:bidi="bn-IN"/>
        </w:rPr>
        <w:t>ওষুধ</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সরবরাহ</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বা</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পাওয়ার</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সুযোগ</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রাখা</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হয়</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নি</w:t>
      </w:r>
      <w:r w:rsidRPr="007E3A73">
        <w:rPr>
          <w:rFonts w:ascii="AdorshoLipi" w:hAnsi="AdorshoLipi" w:cs="AdorshoLipi"/>
          <w:noProof/>
          <w:sz w:val="20"/>
          <w:szCs w:val="20"/>
          <w:cs/>
          <w:lang w:bidi="hi-IN"/>
        </w:rPr>
        <w:t>।</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৫৪</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শতাংশ</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অংশগ্রহনকারী</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প্রতিবন্ধীরা</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ব্যক্তিরা</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বলেছেন</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তাদের</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আশেপাশের</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ফার্মাসি</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থেকে</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নিয়মিত</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ওষুধ</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সংগ্রহ</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করতে</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হয়েছে</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এবং</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বেশিরভাগই</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তাদের</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আত্মীয়দের</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মধ্যে</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থাকা</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চিকিৎসকের</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মাধ্যমে</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চিকিৎসা</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গ্রহন</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করেছেন</w:t>
      </w:r>
      <w:r w:rsidRPr="007E3A73">
        <w:rPr>
          <w:rFonts w:ascii="AdorshoLipi" w:hAnsi="AdorshoLipi" w:cs="AdorshoLipi"/>
          <w:noProof/>
          <w:sz w:val="20"/>
          <w:szCs w:val="20"/>
          <w:cs/>
          <w:lang w:bidi="hi-IN"/>
        </w:rPr>
        <w:t>।</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তাদের</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মধ্যে</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কেউ</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কেউ</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বলেছেন</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যে</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প্রয়োজনে</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তারা</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হাতুড়ে</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চিকিৎসকও</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দেখিয়েছেন</w:t>
      </w:r>
      <w:r w:rsidRPr="007E3A73">
        <w:rPr>
          <w:rFonts w:ascii="AdorshoLipi" w:hAnsi="AdorshoLipi" w:cs="AdorshoLipi"/>
          <w:noProof/>
          <w:sz w:val="20"/>
          <w:szCs w:val="20"/>
          <w:cs/>
          <w:lang w:bidi="hi-IN"/>
        </w:rPr>
        <w:t>।</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প্রতিবন্ধী</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ব্যক্তিদের</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জন্য</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কোনও</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সরকারী</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চিকিৎসা</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পরিষেবা</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ছিল</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না</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এবং</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উত্তরদাতাদের</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৩৩</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শতাংশ</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বলেছেন</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যে</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তারা</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নিজেরাই</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সরকা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এবং</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বেসরকা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চিকিৎসা</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রিষেবা</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নিতে</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রবেন</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এবং</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১৩</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শতাংশ</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বলেছেন</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এর</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প্রয়োজন</w:t>
      </w:r>
      <w:r w:rsidRPr="00187DE6">
        <w:rPr>
          <w:rFonts w:ascii="AdorshoLipi" w:hAnsi="AdorshoLipi" w:cs="AdorshoLipi"/>
          <w:noProof/>
          <w:sz w:val="20"/>
          <w:szCs w:val="20"/>
        </w:rPr>
        <w:t xml:space="preserve"> </w:t>
      </w:r>
      <w:r w:rsidRPr="00187DE6">
        <w:rPr>
          <w:rFonts w:ascii="AdorshoLipi" w:hAnsi="AdorshoLipi" w:cs="AdorshoLipi"/>
          <w:noProof/>
          <w:sz w:val="20"/>
          <w:szCs w:val="20"/>
          <w:cs/>
          <w:lang w:bidi="bn-IN"/>
        </w:rPr>
        <w:t>হয়নি</w:t>
      </w:r>
      <w:r w:rsidRPr="00187DE6">
        <w:rPr>
          <w:rFonts w:ascii="AdorshoLipi" w:hAnsi="AdorshoLipi" w:cs="AdorshoLipi"/>
          <w:noProof/>
          <w:sz w:val="20"/>
          <w:szCs w:val="20"/>
          <w:cs/>
          <w:lang w:bidi="hi-IN"/>
        </w:rPr>
        <w:t>।</w:t>
      </w:r>
    </w:p>
    <w:p w14:paraId="07819339" w14:textId="77777777" w:rsidR="00B029E0" w:rsidRPr="005E3F13" w:rsidRDefault="00E32B54" w:rsidP="00BF314C">
      <w:pPr>
        <w:pStyle w:val="Heading1"/>
        <w:rPr>
          <w:noProof/>
          <w:cs/>
        </w:rPr>
      </w:pPr>
      <w:bookmarkStart w:id="24" w:name="_Toc73457569"/>
      <w:r w:rsidRPr="005E3F13">
        <w:rPr>
          <w:rFonts w:ascii="Nirmala UI" w:hAnsi="Nirmala UI" w:cs="Nirmala UI" w:hint="cs"/>
          <w:noProof/>
          <w:cs/>
        </w:rPr>
        <w:t>৪</w:t>
      </w:r>
      <w:r w:rsidRPr="005E3F13">
        <w:rPr>
          <w:noProof/>
        </w:rPr>
        <w:t xml:space="preserve">. </w:t>
      </w:r>
      <w:r w:rsidRPr="005E3F13">
        <w:rPr>
          <w:rFonts w:ascii="Nirmala UI" w:hAnsi="Nirmala UI" w:cs="Nirmala UI" w:hint="cs"/>
          <w:noProof/>
          <w:cs/>
        </w:rPr>
        <w:t>কোভিড</w:t>
      </w:r>
      <w:r w:rsidRPr="005E3F13">
        <w:rPr>
          <w:noProof/>
        </w:rPr>
        <w:t xml:space="preserve"> -</w:t>
      </w:r>
      <w:r w:rsidRPr="005E3F13">
        <w:rPr>
          <w:rFonts w:ascii="Nirmala UI" w:hAnsi="Nirmala UI" w:cs="Nirmala UI" w:hint="cs"/>
          <w:noProof/>
          <w:cs/>
        </w:rPr>
        <w:t>১৯</w:t>
      </w:r>
      <w:r w:rsidRPr="005E3F13">
        <w:rPr>
          <w:noProof/>
        </w:rPr>
        <w:t xml:space="preserve"> </w:t>
      </w:r>
      <w:r w:rsidRPr="005E3F13">
        <w:rPr>
          <w:rFonts w:ascii="Nirmala UI" w:hAnsi="Nirmala UI" w:cs="Nirmala UI" w:hint="cs"/>
          <w:noProof/>
          <w:cs/>
        </w:rPr>
        <w:t>চলাকালীন</w:t>
      </w:r>
      <w:r w:rsidRPr="005E3F13">
        <w:rPr>
          <w:noProof/>
        </w:rPr>
        <w:t xml:space="preserve"> </w:t>
      </w:r>
      <w:r w:rsidRPr="005E3F13">
        <w:rPr>
          <w:rFonts w:ascii="Nirmala UI" w:hAnsi="Nirmala UI" w:cs="Nirmala UI" w:hint="cs"/>
          <w:noProof/>
          <w:cs/>
        </w:rPr>
        <w:t>সামাজিক</w:t>
      </w:r>
      <w:r w:rsidRPr="005E3F13">
        <w:rPr>
          <w:noProof/>
        </w:rPr>
        <w:t xml:space="preserve"> </w:t>
      </w:r>
      <w:r w:rsidRPr="005E3F13">
        <w:rPr>
          <w:rFonts w:ascii="Nirmala UI" w:hAnsi="Nirmala UI" w:cs="Nirmala UI" w:hint="cs"/>
          <w:noProof/>
          <w:cs/>
        </w:rPr>
        <w:t>সুরক্ষা</w:t>
      </w:r>
      <w:r w:rsidR="00003937" w:rsidRPr="005E3F13">
        <w:rPr>
          <w:rFonts w:ascii="Nirmala UI" w:hAnsi="Nirmala UI" w:cs="Nirmala UI" w:hint="cs"/>
          <w:noProof/>
          <w:cs/>
        </w:rPr>
        <w:t>য়</w:t>
      </w:r>
      <w:r w:rsidRPr="005E3F13">
        <w:rPr>
          <w:noProof/>
        </w:rPr>
        <w:t xml:space="preserve"> </w:t>
      </w:r>
      <w:r w:rsidRPr="005E3F13">
        <w:rPr>
          <w:rFonts w:ascii="Nirmala UI" w:hAnsi="Nirmala UI" w:cs="Nirmala UI" w:hint="cs"/>
          <w:noProof/>
          <w:cs/>
        </w:rPr>
        <w:t>পরিবর্তন</w:t>
      </w:r>
      <w:bookmarkEnd w:id="24"/>
      <w:r w:rsidR="00187DE6" w:rsidRPr="005E3F13">
        <w:rPr>
          <w:noProof/>
          <w:cs/>
        </w:rPr>
        <w:br/>
      </w:r>
    </w:p>
    <w:p w14:paraId="10F9A8C9" w14:textId="77777777" w:rsidR="003B217F" w:rsidRPr="000370A9" w:rsidRDefault="003B217F" w:rsidP="003B217F">
      <w:pPr>
        <w:rPr>
          <w:rFonts w:ascii="AdorshoLipi" w:hAnsi="AdorshoLipi" w:cs="AdorshoLipi"/>
          <w:noProof/>
          <w:sz w:val="20"/>
          <w:szCs w:val="20"/>
        </w:rPr>
      </w:pPr>
      <w:r w:rsidRPr="000370A9">
        <w:rPr>
          <w:rFonts w:ascii="Nirmala UI" w:hAnsi="Nirmala UI" w:cs="Nirmala UI" w:hint="cs"/>
          <w:noProof/>
          <w:sz w:val="20"/>
          <w:szCs w:val="20"/>
          <w:cs/>
          <w:lang w:bidi="bn-IN"/>
        </w:rPr>
        <w:t>প</w:t>
      </w:r>
      <w:r w:rsidRPr="000370A9">
        <w:rPr>
          <w:rFonts w:ascii="AdorshoLipi" w:hAnsi="AdorshoLipi" w:cs="AdorshoLipi"/>
          <w:noProof/>
          <w:sz w:val="20"/>
          <w:szCs w:val="20"/>
          <w:cs/>
          <w:lang w:bidi="bn-IN"/>
        </w:rPr>
        <w:t>্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দে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জি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তিমালা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ওতা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জি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ষেবা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ধ্যমে 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পবৃত্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দি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স্থি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লাকালী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দা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ব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রহ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বেদনশী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স্থিতি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বচ্ছল</w:t>
      </w:r>
      <w:r w:rsidRPr="000370A9">
        <w:rPr>
          <w:rFonts w:ascii="AdorshoLipi" w:hAnsi="AdorshoLipi" w:cs="AdorshoLipi"/>
          <w:noProof/>
          <w:sz w:val="20"/>
          <w:szCs w:val="20"/>
        </w:rPr>
        <w:t xml:space="preserve"> </w:t>
      </w:r>
      <w:r w:rsidRPr="000370A9">
        <w:rPr>
          <w:rFonts w:ascii="AdorshoLipi" w:hAnsi="AdorshoLipi" w:cs="AdorshoLipi"/>
          <w:sz w:val="20"/>
          <w:szCs w:val="20"/>
          <w:shd w:val="clear" w:color="auto" w:fill="FFFFFF"/>
          <w:cs/>
          <w:lang w:bidi="bn-IN"/>
        </w:rPr>
        <w:t>থাকতে</w:t>
      </w:r>
      <w:r w:rsidRPr="000370A9">
        <w:rPr>
          <w:rFonts w:ascii="AdorshoLipi" w:hAnsi="AdorshoLipi" w:cs="AdorshoLipi"/>
          <w:sz w:val="20"/>
          <w:szCs w:val="20"/>
          <w:shd w:val="clear" w:color="auto" w:fill="FFFFFF"/>
        </w:rPr>
        <w:t xml:space="preserve"> </w:t>
      </w:r>
      <w:r w:rsidRPr="000370A9">
        <w:rPr>
          <w:rFonts w:ascii="AdorshoLipi" w:hAnsi="AdorshoLipi" w:cs="AdorshoLipi"/>
          <w:sz w:val="20"/>
          <w:szCs w:val="20"/>
          <w:shd w:val="clear" w:color="auto" w:fill="FFFFFF"/>
          <w:cs/>
          <w:lang w:bidi="bn-IN"/>
        </w:rPr>
        <w:t>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ণকারী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ধ্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৫৪</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জি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ষা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ওতা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য়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ননি</w:t>
      </w:r>
      <w:r w:rsidRPr="000370A9">
        <w:rPr>
          <w:rFonts w:ascii="AdorshoLipi" w:hAnsi="AdorshoLipi" w:cs="AdorshoLipi"/>
          <w:noProof/>
          <w:sz w:val="20"/>
          <w:szCs w:val="20"/>
          <w:cs/>
          <w:lang w:bidi="hi-IN"/>
        </w:rPr>
        <w:t>।</w:t>
      </w:r>
      <w:r w:rsidR="00187DE6" w:rsidRPr="000370A9">
        <w:rPr>
          <w:rFonts w:ascii="AdorshoLipi" w:hAnsi="AdorshoLipi" w:cs="AdorshoLipi"/>
          <w:noProof/>
          <w:sz w:val="20"/>
          <w:szCs w:val="20"/>
        </w:rPr>
        <w:t xml:space="preserve"> </w:t>
      </w:r>
    </w:p>
    <w:p w14:paraId="54CCDE88" w14:textId="77777777" w:rsidR="003B217F" w:rsidRPr="000370A9" w:rsidRDefault="003B217F" w:rsidP="00324A94">
      <w:pPr>
        <w:jc w:val="both"/>
        <w:rPr>
          <w:rFonts w:ascii="AdorshoLipi" w:hAnsi="AdorshoLipi" w:cs="AdorshoLipi"/>
          <w:noProof/>
          <w:sz w:val="20"/>
          <w:szCs w:val="20"/>
        </w:rPr>
      </w:pPr>
      <w:r w:rsidRPr="000370A9">
        <w:rPr>
          <w:rFonts w:ascii="AdorshoLipi" w:hAnsi="AdorshoLipi" w:cs="AdorshoLipi"/>
          <w:noProof/>
          <w:sz w:val="20"/>
          <w:szCs w:val="20"/>
          <w:cs/>
          <w:lang w:bidi="bn-IN"/>
        </w:rPr>
        <w:t>বিভিন্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ঙ্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ধ্য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মাসি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র্ধ</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বার্ষি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র্ষি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স্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গ্রহে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ত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ক্রিয়া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ছি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খা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জি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রত্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জা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রাখা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চেষ্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রহ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য়েক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লা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ত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টুপি</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ক্রিয়া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বাইলে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ধ্য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তরণে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ক্রি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ছরের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ধ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ক্রিয়াধী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রয়ে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কটে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হূ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গে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দ্যো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ও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স্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বন্ধি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ওতা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ত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ক্রিয়া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র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ধী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লে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গ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র্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৩</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র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পেক্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p>
    <w:p w14:paraId="5281E8DA" w14:textId="77777777" w:rsidR="003B217F" w:rsidRPr="000370A9" w:rsidRDefault="003B217F" w:rsidP="00324A94">
      <w:pPr>
        <w:jc w:val="both"/>
        <w:rPr>
          <w:rFonts w:ascii="AdorshoLipi" w:hAnsi="AdorshoLipi" w:cs="AdorshoLipi"/>
          <w:noProof/>
          <w:sz w:val="20"/>
          <w:szCs w:val="20"/>
        </w:rPr>
      </w:pPr>
      <w:r w:rsidRPr="000370A9">
        <w:rPr>
          <w:rFonts w:ascii="AdorshoLipi" w:hAnsi="AdorshoLipi" w:cs="AdorshoLipi"/>
          <w:noProof/>
          <w:sz w:val="20"/>
          <w:szCs w:val="20"/>
          <w:cs/>
          <w:lang w:bidi="bn-IN"/>
        </w:rPr>
        <w:t>তারপর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৩৩</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ক্রিয়া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গে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র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ছে</w:t>
      </w:r>
      <w:r w:rsidRPr="000370A9">
        <w:rPr>
          <w:rFonts w:ascii="AdorshoLipi" w:hAnsi="AdorshoLipi" w:cs="AdorshoLipi"/>
          <w:noProof/>
          <w:sz w:val="20"/>
          <w:szCs w:val="20"/>
          <w:cs/>
          <w:lang w:bidi="hi-IN"/>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বাইলে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ধ্য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রণে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দ্যো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য়ে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গু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র্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গ্রহে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রা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বে</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১৩</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তাংশে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প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ধা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ছি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p>
    <w:p w14:paraId="5CCEC278" w14:textId="77777777" w:rsidR="003B217F" w:rsidRPr="000370A9" w:rsidRDefault="003B217F" w:rsidP="00324A94">
      <w:pPr>
        <w:jc w:val="both"/>
        <w:rPr>
          <w:rFonts w:ascii="AdorshoLipi" w:hAnsi="AdorshoLipi" w:cs="AdorshoLipi"/>
          <w:noProof/>
          <w:sz w:val="20"/>
          <w:szCs w:val="20"/>
        </w:rPr>
      </w:pPr>
      <w:r w:rsidRPr="000370A9">
        <w:rPr>
          <w:rFonts w:ascii="AdorshoLipi" w:hAnsi="AdorshoLipi" w:cs="AdorshoLipi"/>
          <w:noProof/>
          <w:sz w:val="20"/>
          <w:szCs w:val="20"/>
          <w:cs/>
          <w:lang w:bidi="bn-IN"/>
        </w:rPr>
        <w:t>এছাড়া</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ঘোষ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য়মি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জি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কল্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বিধাভোগী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খাদ্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গ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বে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ষে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রভা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ড-১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ঞ্চি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p>
    <w:p w14:paraId="0307562E" w14:textId="77777777" w:rsidR="003B217F" w:rsidRPr="000370A9" w:rsidRDefault="003B217F" w:rsidP="002610DF">
      <w:pPr>
        <w:jc w:val="both"/>
        <w:rPr>
          <w:rFonts w:ascii="AdorshoLipi" w:hAnsi="AdorshoLipi" w:cs="AdorshoLipi"/>
          <w:noProof/>
          <w:sz w:val="20"/>
          <w:szCs w:val="20"/>
        </w:rPr>
      </w:pPr>
      <w:r w:rsidRPr="000370A9">
        <w:rPr>
          <w:rFonts w:ascii="AdorshoLipi" w:hAnsi="AdorshoLipi" w:cs="AdorshoLipi"/>
          <w:noProof/>
          <w:sz w:val="20"/>
          <w:szCs w:val="20"/>
          <w:cs/>
          <w:lang w:bidi="bn-IN"/>
        </w:rPr>
        <w:t>নিউরো</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ডেভেলপমেন্টা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সন</w:t>
      </w:r>
      <w:r w:rsidR="00187DE6" w:rsidRPr="000370A9">
        <w:rPr>
          <w:rFonts w:ascii="AdorshoLipi" w:hAnsi="AdorshoLipi" w:cs="AdorshoLipi" w:hint="cs"/>
          <w:noProof/>
          <w:sz w:val="20"/>
          <w:szCs w:val="20"/>
          <w:cs/>
          <w:lang w:bidi="bn-IN"/>
        </w:rPr>
        <w:t xml:space="preserve"> (এনডিডি)</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ট্রাস্টে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ক্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দ্যো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ও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ছি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হি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লনা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খুব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প্রতু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ছিল</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ধিকন্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তী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ন্নয়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ফাউন্ডেশ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পিইউএফ</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খাদ্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য়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বন্ধি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র 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১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টির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জে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রাদ্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বন্ধি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 ব্যক্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৭</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ন্টের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ম</w:t>
      </w:r>
      <w:r w:rsidRPr="000370A9">
        <w:rPr>
          <w:rFonts w:ascii="AdorshoLipi" w:hAnsi="AdorshoLipi" w:cs="AdorshoLipi"/>
          <w:noProof/>
          <w:sz w:val="20"/>
          <w:szCs w:val="20"/>
          <w:cs/>
          <w:lang w:bidi="hi-IN"/>
        </w:rPr>
        <w:t>।</w:t>
      </w:r>
      <w:r w:rsidRPr="000370A9">
        <w:rPr>
          <w:rFonts w:ascii="AdorshoLipi" w:hAnsi="AdorshoLipi" w:cs="AdorshoLipi"/>
          <w:noProof/>
          <w:sz w:val="20"/>
          <w:szCs w:val="20"/>
          <w:cs/>
          <w:lang w:bidi="bn-IN"/>
        </w:rPr>
        <w:t xml:space="preserve"> ত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পিইউএফ</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থা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ডিপিও</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ধ্য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ঢা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১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লক্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টাকা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ত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p>
    <w:p w14:paraId="4B81DB5B" w14:textId="77777777" w:rsidR="003B217F" w:rsidRPr="000370A9" w:rsidRDefault="003B217F" w:rsidP="002610DF">
      <w:pPr>
        <w:jc w:val="both"/>
        <w:rPr>
          <w:rFonts w:ascii="AdorshoLipi" w:hAnsi="AdorshoLipi" w:cs="AdorshoLipi"/>
          <w:noProof/>
          <w:sz w:val="20"/>
          <w:szCs w:val="20"/>
        </w:rPr>
      </w:pPr>
      <w:r w:rsidRPr="000370A9">
        <w:rPr>
          <w:rFonts w:ascii="AdorshoLipi" w:hAnsi="AdorshoLipi" w:cs="AdorshoLipi"/>
          <w:noProof/>
          <w:sz w:val="20"/>
          <w:szCs w:val="20"/>
          <w:cs/>
          <w:lang w:bidi="bn-IN"/>
        </w:rPr>
        <w:lastRenderedPageBreak/>
        <w:t>যেমন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ম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গে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উ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গ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ন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২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ণকা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ডিপি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নজিও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গ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য়েছে</w:t>
      </w:r>
      <w:r w:rsidRPr="000370A9">
        <w:rPr>
          <w:rFonts w:ascii="AdorshoLipi" w:hAnsi="AdorshoLipi" w:cs="AdorshoLipi"/>
          <w:noProof/>
          <w:sz w:val="20"/>
          <w:szCs w:val="20"/>
          <w:cs/>
          <w:lang w:bidi="hi-IN"/>
        </w:rPr>
        <w:t>।</w:t>
      </w:r>
    </w:p>
    <w:p w14:paraId="4FC91830" w14:textId="77777777" w:rsidR="00616EFA" w:rsidRPr="00187DE6" w:rsidRDefault="003B217F" w:rsidP="00E40BB0">
      <w:pPr>
        <w:jc w:val="both"/>
        <w:rPr>
          <w:rFonts w:ascii="AdorshoLipi" w:hAnsi="AdorshoLipi" w:cs="AdorshoLipi"/>
          <w:noProof/>
          <w:sz w:val="20"/>
          <w:szCs w:val="20"/>
        </w:rPr>
      </w:pPr>
      <w:r w:rsidRPr="000370A9">
        <w:rPr>
          <w:rFonts w:ascii="AdorshoLipi" w:hAnsi="AdorshoLipi" w:cs="AdorshoLipi"/>
          <w:noProof/>
          <w:sz w:val="20"/>
          <w:szCs w:val="20"/>
          <w:cs/>
          <w:lang w:bidi="bn-IN"/>
        </w:rPr>
        <w:t>স্থা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৬৭</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ত্তরদা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র্থ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ন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৩৩</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খাদ্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য়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য়েছেন</w:t>
      </w:r>
      <w:r w:rsidR="00324A94" w:rsidRPr="000370A9">
        <w:rPr>
          <w:rFonts w:ascii="AdorshoLipi" w:hAnsi="AdorshoLipi" w:cs="AdorshoLipi"/>
          <w:noProof/>
          <w:sz w:val="20"/>
          <w:szCs w:val="20"/>
          <w:cs/>
          <w:lang w:bidi="hi-IN"/>
        </w:rPr>
        <w:t>।</w:t>
      </w:r>
    </w:p>
    <w:p w14:paraId="70B1CA04" w14:textId="77777777" w:rsidR="00B86613" w:rsidRPr="00187DE6" w:rsidRDefault="00B86613" w:rsidP="00BF314C">
      <w:pPr>
        <w:pStyle w:val="Heading1"/>
        <w:rPr>
          <w:noProof/>
        </w:rPr>
      </w:pPr>
      <w:bookmarkStart w:id="25" w:name="_Toc73457570"/>
      <w:r w:rsidRPr="00187DE6">
        <w:rPr>
          <w:rFonts w:ascii="Nirmala UI" w:hAnsi="Nirmala UI" w:cs="Nirmala UI" w:hint="cs"/>
          <w:noProof/>
          <w:cs/>
        </w:rPr>
        <w:t>৫</w:t>
      </w:r>
      <w:r w:rsidRPr="00187DE6">
        <w:rPr>
          <w:noProof/>
        </w:rPr>
        <w:t xml:space="preserve">. </w:t>
      </w:r>
      <w:r w:rsidR="00DD13A9" w:rsidRPr="00187DE6">
        <w:rPr>
          <w:rFonts w:ascii="Nirmala UI" w:hAnsi="Nirmala UI" w:cs="Nirmala UI" w:hint="cs"/>
          <w:noProof/>
          <w:cs/>
        </w:rPr>
        <w:t>প্রতিবন্ধী</w:t>
      </w:r>
      <w:r w:rsidRPr="00187DE6">
        <w:rPr>
          <w:noProof/>
        </w:rPr>
        <w:t xml:space="preserve"> </w:t>
      </w:r>
      <w:r w:rsidRPr="00187DE6">
        <w:rPr>
          <w:rFonts w:ascii="Nirmala UI" w:hAnsi="Nirmala UI" w:cs="Nirmala UI" w:hint="cs"/>
          <w:noProof/>
          <w:cs/>
        </w:rPr>
        <w:t>ব্যক্তিদের</w:t>
      </w:r>
      <w:r w:rsidRPr="00187DE6">
        <w:rPr>
          <w:noProof/>
        </w:rPr>
        <w:t xml:space="preserve"> </w:t>
      </w:r>
      <w:r w:rsidR="00DD13A9" w:rsidRPr="00187DE6">
        <w:rPr>
          <w:rFonts w:ascii="Nirmala UI" w:hAnsi="Nirmala UI" w:cs="Nirmala UI" w:hint="cs"/>
          <w:noProof/>
          <w:cs/>
        </w:rPr>
        <w:t>কর্মসংস্থানে</w:t>
      </w:r>
      <w:r w:rsidRPr="00187DE6">
        <w:rPr>
          <w:noProof/>
        </w:rPr>
        <w:t xml:space="preserve"> </w:t>
      </w:r>
      <w:r w:rsidRPr="00187DE6">
        <w:rPr>
          <w:rFonts w:ascii="Nirmala UI" w:hAnsi="Nirmala UI" w:cs="Nirmala UI" w:hint="cs"/>
          <w:noProof/>
          <w:cs/>
        </w:rPr>
        <w:t>কভিড</w:t>
      </w:r>
      <w:r w:rsidRPr="00187DE6">
        <w:rPr>
          <w:noProof/>
        </w:rPr>
        <w:t xml:space="preserve"> -</w:t>
      </w:r>
      <w:r w:rsidRPr="00187DE6">
        <w:rPr>
          <w:rFonts w:ascii="Nirmala UI" w:hAnsi="Nirmala UI" w:cs="Nirmala UI" w:hint="cs"/>
          <w:noProof/>
          <w:cs/>
        </w:rPr>
        <w:t>১৯</w:t>
      </w:r>
      <w:r w:rsidRPr="00187DE6">
        <w:rPr>
          <w:noProof/>
        </w:rPr>
        <w:t xml:space="preserve"> </w:t>
      </w:r>
      <w:r w:rsidRPr="00187DE6">
        <w:rPr>
          <w:rFonts w:ascii="Nirmala UI" w:hAnsi="Nirmala UI" w:cs="Nirmala UI" w:hint="cs"/>
          <w:noProof/>
          <w:cs/>
        </w:rPr>
        <w:t>এর</w:t>
      </w:r>
      <w:r w:rsidRPr="00187DE6">
        <w:rPr>
          <w:noProof/>
        </w:rPr>
        <w:t xml:space="preserve"> </w:t>
      </w:r>
      <w:r w:rsidRPr="00187DE6">
        <w:rPr>
          <w:rFonts w:ascii="Nirmala UI" w:hAnsi="Nirmala UI" w:cs="Nirmala UI" w:hint="cs"/>
          <w:noProof/>
          <w:cs/>
        </w:rPr>
        <w:t>প্রভাবসমূহ</w:t>
      </w:r>
      <w:bookmarkEnd w:id="25"/>
    </w:p>
    <w:p w14:paraId="6FA000D3" w14:textId="77777777" w:rsidR="00187DE6" w:rsidRPr="00E40BB0" w:rsidRDefault="00187DE6" w:rsidP="003B217F">
      <w:pPr>
        <w:rPr>
          <w:rFonts w:ascii="AdorshoLipi" w:hAnsi="AdorshoLipi" w:cs="AdorshoLipi"/>
          <w:noProof/>
          <w:sz w:val="20"/>
          <w:szCs w:val="20"/>
          <w:lang w:bidi="hi-IN"/>
        </w:rPr>
      </w:pPr>
      <w:r>
        <w:rPr>
          <w:rFonts w:ascii="AdorshoLipi" w:hAnsi="AdorshoLipi" w:cs="AdorshoLipi"/>
          <w:noProof/>
          <w:sz w:val="20"/>
          <w:szCs w:val="20"/>
          <w:cs/>
          <w:lang w:bidi="bn-IN"/>
        </w:rPr>
        <w:br/>
      </w:r>
      <w:r w:rsidR="003062DD" w:rsidRPr="00187DE6">
        <w:rPr>
          <w:rFonts w:ascii="AdorshoLipi" w:hAnsi="AdorshoLipi" w:cs="AdorshoLipi"/>
          <w:noProof/>
          <w:sz w:val="20"/>
          <w:szCs w:val="20"/>
          <w:cs/>
          <w:lang w:bidi="bn-IN"/>
        </w:rPr>
        <w:t>বেশিরভাগ</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ক্ষেত্রে</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প্রতিবন্ধী</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ব্যক্তিদের</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কর্তৃপক্ষ</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কর্তৃক</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প্রদত্ত</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আয়</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এবং</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সুযোগগুলি</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হ্রাস</w:t>
      </w:r>
      <w:r w:rsidR="003062DD" w:rsidRPr="00187DE6">
        <w:rPr>
          <w:rFonts w:ascii="AdorshoLipi" w:hAnsi="AdorshoLipi" w:cs="AdorshoLipi"/>
          <w:noProof/>
          <w:sz w:val="20"/>
          <w:szCs w:val="20"/>
        </w:rPr>
        <w:t xml:space="preserve"> </w:t>
      </w:r>
      <w:r w:rsidR="00DF44F3" w:rsidRPr="00187DE6">
        <w:rPr>
          <w:rFonts w:ascii="AdorshoLipi" w:hAnsi="AdorshoLipi" w:cs="AdorshoLipi"/>
          <w:noProof/>
          <w:sz w:val="20"/>
          <w:szCs w:val="20"/>
          <w:cs/>
          <w:lang w:bidi="bn-IN"/>
        </w:rPr>
        <w:t>পেয়েছে</w:t>
      </w:r>
      <w:r w:rsidR="003062DD" w:rsidRPr="00187DE6">
        <w:rPr>
          <w:rFonts w:ascii="AdorshoLipi" w:hAnsi="AdorshoLipi" w:cs="AdorshoLipi"/>
          <w:noProof/>
          <w:sz w:val="20"/>
          <w:szCs w:val="20"/>
          <w:cs/>
          <w:lang w:bidi="hi-IN"/>
        </w:rPr>
        <w:t>।</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সুতরাং</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এটি</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তাদের</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দৈনন্দিন</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জীবনযাত্রাকে</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ব্যাহত</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করেছে</w:t>
      </w:r>
      <w:r w:rsidR="003062DD" w:rsidRPr="00187DE6">
        <w:rPr>
          <w:rFonts w:ascii="AdorshoLipi" w:hAnsi="AdorshoLipi" w:cs="AdorshoLipi"/>
          <w:noProof/>
          <w:sz w:val="20"/>
          <w:szCs w:val="20"/>
          <w:cs/>
          <w:lang w:bidi="hi-IN"/>
        </w:rPr>
        <w:t>।</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উত্তরদাতাদের</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৯</w:t>
      </w:r>
      <w:r w:rsidR="00BF1646" w:rsidRPr="00187DE6">
        <w:rPr>
          <w:rFonts w:ascii="AdorshoLipi" w:hAnsi="AdorshoLipi" w:cs="AdorshoLipi"/>
          <w:noProof/>
          <w:sz w:val="20"/>
          <w:szCs w:val="20"/>
          <w:cs/>
          <w:lang w:bidi="bn-IN"/>
        </w:rPr>
        <w:t>৬</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বলেছেন</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যে</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এটি</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তাদের</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কর্মসংস্থান</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বা</w:t>
      </w:r>
      <w:r w:rsidR="00B522A6" w:rsidRPr="00187DE6">
        <w:rPr>
          <w:rFonts w:ascii="AdorshoLipi" w:hAnsi="AdorshoLipi" w:cs="AdorshoLipi"/>
          <w:noProof/>
          <w:sz w:val="20"/>
          <w:szCs w:val="20"/>
        </w:rPr>
        <w:t xml:space="preserve"> </w:t>
      </w:r>
      <w:r w:rsidR="00B522A6" w:rsidRPr="00187DE6">
        <w:rPr>
          <w:rFonts w:ascii="AdorshoLipi" w:hAnsi="AdorshoLipi" w:cs="AdorshoLipi"/>
          <w:noProof/>
          <w:sz w:val="20"/>
          <w:szCs w:val="20"/>
          <w:cs/>
          <w:lang w:bidi="bn-IN"/>
        </w:rPr>
        <w:t>জীবনযাত্রাকে</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মারাত্মকভাবে</w:t>
      </w:r>
      <w:r w:rsidR="003062DD" w:rsidRPr="00187DE6">
        <w:rPr>
          <w:rFonts w:ascii="AdorshoLipi" w:hAnsi="AdorshoLipi" w:cs="AdorshoLipi"/>
          <w:noProof/>
          <w:sz w:val="20"/>
          <w:szCs w:val="20"/>
        </w:rPr>
        <w:t xml:space="preserve"> </w:t>
      </w:r>
      <w:r w:rsidR="003062DD" w:rsidRPr="00187DE6">
        <w:rPr>
          <w:rFonts w:ascii="AdorshoLipi" w:hAnsi="AdorshoLipi" w:cs="AdorshoLipi"/>
          <w:noProof/>
          <w:sz w:val="20"/>
          <w:szCs w:val="20"/>
          <w:cs/>
          <w:lang w:bidi="bn-IN"/>
        </w:rPr>
        <w:t>বাধা</w:t>
      </w:r>
      <w:r w:rsidR="00B522A6" w:rsidRPr="00187DE6">
        <w:rPr>
          <w:rFonts w:ascii="AdorshoLipi" w:hAnsi="AdorshoLipi" w:cs="AdorshoLipi"/>
          <w:noProof/>
          <w:sz w:val="20"/>
          <w:szCs w:val="20"/>
          <w:cs/>
          <w:lang w:bidi="bn-IN"/>
        </w:rPr>
        <w:t>গ্রস্ত</w:t>
      </w:r>
      <w:r w:rsidR="00B522A6" w:rsidRPr="00187DE6">
        <w:rPr>
          <w:rFonts w:ascii="AdorshoLipi" w:hAnsi="AdorshoLipi" w:cs="AdorshoLipi"/>
          <w:noProof/>
          <w:sz w:val="20"/>
          <w:szCs w:val="20"/>
        </w:rPr>
        <w:t xml:space="preserve"> </w:t>
      </w:r>
      <w:r w:rsidR="00B522A6" w:rsidRPr="00187DE6">
        <w:rPr>
          <w:rFonts w:ascii="AdorshoLipi" w:hAnsi="AdorshoLipi" w:cs="AdorshoLipi"/>
          <w:noProof/>
          <w:sz w:val="20"/>
          <w:szCs w:val="20"/>
          <w:cs/>
          <w:lang w:bidi="bn-IN"/>
        </w:rPr>
        <w:t>করেছে</w:t>
      </w:r>
      <w:r w:rsidR="003062DD" w:rsidRPr="00187DE6">
        <w:rPr>
          <w:rFonts w:ascii="AdorshoLipi" w:hAnsi="AdorshoLipi" w:cs="AdorshoLipi"/>
          <w:noProof/>
          <w:sz w:val="20"/>
          <w:szCs w:val="20"/>
          <w:cs/>
          <w:lang w:bidi="hi-IN"/>
        </w:rPr>
        <w:t>।</w:t>
      </w:r>
    </w:p>
    <w:p w14:paraId="684C84C7" w14:textId="77777777" w:rsidR="003B217F" w:rsidRPr="000370A9" w:rsidRDefault="003B217F" w:rsidP="002610DF">
      <w:pPr>
        <w:jc w:val="both"/>
        <w:rPr>
          <w:rFonts w:ascii="AdorshoLipi" w:hAnsi="AdorshoLipi" w:cs="AdorshoLipi"/>
          <w:noProof/>
          <w:sz w:val="20"/>
          <w:szCs w:val="20"/>
        </w:rPr>
      </w:pPr>
      <w:r w:rsidRPr="000370A9">
        <w:rPr>
          <w:rFonts w:ascii="AdorshoLipi" w:hAnsi="AdorshoLipi" w:cs="AdorshoLipi"/>
          <w:noProof/>
          <w:sz w:val="20"/>
          <w:szCs w:val="20"/>
          <w:cs/>
          <w:lang w:bidi="bn-IN"/>
        </w:rPr>
        <w:t>বেকার 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রা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প্রতুল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ড়ে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য়ো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ক্রিয়া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ঘোষ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য়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p>
    <w:p w14:paraId="5A8EB64F" w14:textId="77777777" w:rsidR="003B217F" w:rsidRPr="000370A9" w:rsidRDefault="003B217F" w:rsidP="002610DF">
      <w:pPr>
        <w:jc w:val="both"/>
        <w:rPr>
          <w:rFonts w:ascii="AdorshoLipi" w:hAnsi="AdorshoLipi" w:cs="AdorshoLipi"/>
          <w:noProof/>
          <w:sz w:val="20"/>
          <w:szCs w:val="20"/>
        </w:rPr>
      </w:pP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দ্যোক্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র্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দ্দীপ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যাকেজগু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যাপ্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র্থ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ন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রভা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ষেত্রে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য়োজনী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থ্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য়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বা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হবি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বে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cs/>
          <w:lang w:bidi="hi-IN"/>
        </w:rPr>
        <w:t>।</w:t>
      </w:r>
    </w:p>
    <w:p w14:paraId="2FF4E3BF" w14:textId="77777777" w:rsidR="003B217F" w:rsidRPr="000370A9" w:rsidRDefault="003B217F" w:rsidP="002610DF">
      <w:pPr>
        <w:jc w:val="both"/>
        <w:rPr>
          <w:rFonts w:ascii="AdorshoLipi" w:hAnsi="AdorshoLipi" w:cs="AdorshoLipi"/>
          <w:noProof/>
          <w:sz w:val="20"/>
          <w:szCs w:val="20"/>
        </w:rPr>
      </w:pPr>
      <w:r w:rsidRPr="000370A9">
        <w:rPr>
          <w:rFonts w:ascii="AdorshoLipi" w:hAnsi="AdorshoLipi" w:cs="AdorshoLipi"/>
          <w:noProof/>
          <w:sz w:val="20"/>
          <w:szCs w:val="20"/>
          <w:cs/>
          <w:lang w:bidi="bn-IN"/>
        </w:rPr>
        <w:t>এক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দ্যোক্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থ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ধা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লকডাউ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ব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ফ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ষুদ্রঋ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কল্পে</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ঋণখেলাপি</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 xml:space="preserve"> হয়ে গিয়ে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তুন কো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ঋ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ছাড়</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নরুদ্ধা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যো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ছ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ণ্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ক্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৩</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৪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লা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হামা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লাকালী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লাগু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য়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লক্ষ্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নুযা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ণ্যগু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ক্র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থচ</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নি যে ঋণ নিয়েছেন 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স্তিগু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দা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 প্রয়ো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ছিল</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ছ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খ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ব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র্যা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চে</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য়াবহ</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বস্থা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ছেন</w:t>
      </w:r>
      <w:r w:rsidRPr="000370A9">
        <w:rPr>
          <w:rFonts w:ascii="AdorshoLipi" w:hAnsi="AdorshoLipi" w:cs="AdorshoLipi"/>
          <w:noProof/>
          <w:sz w:val="20"/>
          <w:szCs w:val="20"/>
          <w:cs/>
          <w:lang w:bidi="hi-IN"/>
        </w:rPr>
        <w:t>।</w:t>
      </w:r>
    </w:p>
    <w:p w14:paraId="60D1D134" w14:textId="77777777" w:rsidR="003B217F" w:rsidRPr="000370A9" w:rsidRDefault="003B217F" w:rsidP="002610DF">
      <w:pPr>
        <w:jc w:val="both"/>
        <w:rPr>
          <w:rFonts w:ascii="AdorshoLipi" w:hAnsi="AdorshoLipi" w:cs="AdorshoLipi"/>
          <w:noProof/>
          <w:sz w:val="20"/>
          <w:szCs w:val="20"/>
        </w:rPr>
      </w:pP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ছিলে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টি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ছাড়া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রখাস্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ষ্ঠা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১০০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ধ্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মা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ও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ত্ত্বে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রখাস্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য়ে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লিখি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দান 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য়ে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ষ্ঠানি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র্দেশি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নুসা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ছে</w:t>
      </w:r>
      <w:r w:rsidRPr="000370A9">
        <w:rPr>
          <w:rFonts w:ascii="AdorshoLipi" w:hAnsi="AdorshoLipi" w:cs="AdorshoLipi"/>
          <w:noProof/>
          <w:sz w:val="20"/>
          <w:szCs w:val="20"/>
          <w:cs/>
          <w:lang w:bidi="hi-IN"/>
        </w:rPr>
        <w:t>।</w:t>
      </w:r>
    </w:p>
    <w:p w14:paraId="6C53A848" w14:textId="77777777" w:rsidR="003B217F" w:rsidRPr="000370A9" w:rsidRDefault="003B217F" w:rsidP="002610DF">
      <w:pPr>
        <w:jc w:val="both"/>
        <w:rPr>
          <w:rFonts w:ascii="AdorshoLipi" w:hAnsi="AdorshoLipi" w:cs="AdorshoLipi"/>
          <w:noProof/>
          <w:sz w:val="20"/>
          <w:szCs w:val="20"/>
        </w:rPr>
      </w:pP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মজী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হি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স্টে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র্টফো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ল্যাপট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যুক্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ডিভাইসগু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বহা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স্যা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ড়েছে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স্টে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গু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বহা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নুম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ই</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ষ্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রী হওয়ায় 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রিয়ে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জ</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খুঁজে</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নলাই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জ</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ক্ষম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দ্ধি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শিক্ষণে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যো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ঠি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ড়ে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ধা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গে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জ</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লি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ও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ষেত্রে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স্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ছিল</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তী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বাদপত্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দ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ও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স্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জ</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কা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পন্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ফি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ঠা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ত</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য়মে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ন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ঙ্কটে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হু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য়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ই</w:t>
      </w:r>
      <w:r w:rsidRPr="000370A9">
        <w:rPr>
          <w:rFonts w:ascii="AdorshoLipi" w:hAnsi="AdorshoLipi" w:cs="AdorshoLipi"/>
          <w:noProof/>
          <w:sz w:val="20"/>
          <w:szCs w:val="20"/>
          <w:cs/>
          <w:lang w:bidi="hi-IN"/>
        </w:rPr>
        <w:t>।</w:t>
      </w:r>
    </w:p>
    <w:p w14:paraId="606BBDAD" w14:textId="77777777" w:rsidR="004B460C" w:rsidRPr="00187DE6" w:rsidRDefault="003B217F" w:rsidP="005E3F13">
      <w:pPr>
        <w:jc w:val="both"/>
        <w:rPr>
          <w:rFonts w:ascii="AdorshoLipi" w:hAnsi="AdorshoLipi" w:cs="AdorshoLipi"/>
          <w:noProof/>
          <w:sz w:val="20"/>
          <w:szCs w:val="20"/>
        </w:rPr>
      </w:pPr>
      <w:r w:rsidRPr="000370A9">
        <w:rPr>
          <w:rFonts w:ascii="AdorshoLipi" w:hAnsi="AdorshoLipi" w:cs="AdorshoLipi"/>
          <w:noProof/>
          <w:sz w:val="20"/>
          <w:szCs w:val="20"/>
          <w:cs/>
          <w:lang w:bidi="bn-IN"/>
        </w:rPr>
        <w:t>২৪</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ণকারী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ধ্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বলমা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১৭</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ণকারী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জ</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যো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ছি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ধা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খোমুখি</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ছি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৪</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ছি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৭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ড়ি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জ</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যো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ছি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cs/>
          <w:lang w:bidi="hi-IN"/>
        </w:rPr>
        <w:t>।</w:t>
      </w:r>
      <w:r w:rsidR="005E3F13">
        <w:rPr>
          <w:rFonts w:ascii="AdorshoLipi" w:hAnsi="AdorshoLipi" w:cs="AdorshoLipi"/>
          <w:noProof/>
          <w:sz w:val="20"/>
          <w:szCs w:val="20"/>
        </w:rPr>
        <w:t xml:space="preserve"> </w:t>
      </w:r>
    </w:p>
    <w:p w14:paraId="205888DD" w14:textId="77777777" w:rsidR="004B460C" w:rsidRPr="00187DE6" w:rsidRDefault="00106888" w:rsidP="00BF314C">
      <w:pPr>
        <w:pStyle w:val="Heading1"/>
        <w:rPr>
          <w:noProof/>
        </w:rPr>
      </w:pPr>
      <w:bookmarkStart w:id="26" w:name="_Toc73457571"/>
      <w:r w:rsidRPr="00187DE6">
        <w:rPr>
          <w:rFonts w:ascii="Nirmala UI" w:hAnsi="Nirmala UI" w:cs="Nirmala UI" w:hint="cs"/>
          <w:noProof/>
          <w:cs/>
        </w:rPr>
        <w:t>৬</w:t>
      </w:r>
      <w:r w:rsidRPr="00187DE6">
        <w:rPr>
          <w:noProof/>
        </w:rPr>
        <w:t xml:space="preserve">. </w:t>
      </w:r>
      <w:r w:rsidR="00887016" w:rsidRPr="00187DE6">
        <w:rPr>
          <w:rFonts w:ascii="Nirmala UI" w:hAnsi="Nirmala UI" w:cs="Nirmala UI" w:hint="cs"/>
          <w:noProof/>
          <w:cs/>
        </w:rPr>
        <w:t>কোভিড</w:t>
      </w:r>
      <w:r w:rsidR="00887016" w:rsidRPr="00187DE6">
        <w:rPr>
          <w:noProof/>
          <w:cs/>
        </w:rPr>
        <w:t>-</w:t>
      </w:r>
      <w:r w:rsidR="00887016" w:rsidRPr="00187DE6">
        <w:rPr>
          <w:rFonts w:ascii="Nirmala UI" w:hAnsi="Nirmala UI" w:cs="Nirmala UI" w:hint="cs"/>
          <w:noProof/>
          <w:cs/>
        </w:rPr>
        <w:t>১৯</w:t>
      </w:r>
      <w:r w:rsidRPr="00187DE6">
        <w:rPr>
          <w:noProof/>
        </w:rPr>
        <w:t xml:space="preserve"> </w:t>
      </w:r>
      <w:r w:rsidRPr="00187DE6">
        <w:rPr>
          <w:rFonts w:ascii="Nirmala UI" w:hAnsi="Nirmala UI" w:cs="Nirmala UI" w:hint="cs"/>
          <w:noProof/>
          <w:cs/>
        </w:rPr>
        <w:t>চলাকালীন</w:t>
      </w:r>
      <w:r w:rsidRPr="00187DE6">
        <w:rPr>
          <w:noProof/>
        </w:rPr>
        <w:t xml:space="preserve"> </w:t>
      </w:r>
      <w:r w:rsidR="00061C90" w:rsidRPr="00187DE6">
        <w:rPr>
          <w:rFonts w:ascii="Nirmala UI" w:hAnsi="Nirmala UI" w:cs="Nirmala UI" w:hint="cs"/>
          <w:noProof/>
          <w:cs/>
        </w:rPr>
        <w:t>অপরাধ</w:t>
      </w:r>
      <w:r w:rsidRPr="00187DE6">
        <w:rPr>
          <w:noProof/>
        </w:rPr>
        <w:t xml:space="preserve"> </w:t>
      </w:r>
      <w:r w:rsidRPr="00187DE6">
        <w:rPr>
          <w:rFonts w:ascii="Nirmala UI" w:hAnsi="Nirmala UI" w:cs="Nirmala UI" w:hint="cs"/>
          <w:noProof/>
          <w:cs/>
        </w:rPr>
        <w:t>এবং</w:t>
      </w:r>
      <w:r w:rsidRPr="00187DE6">
        <w:rPr>
          <w:noProof/>
        </w:rPr>
        <w:t xml:space="preserve"> </w:t>
      </w:r>
      <w:r w:rsidRPr="00187DE6">
        <w:rPr>
          <w:rFonts w:ascii="Nirmala UI" w:hAnsi="Nirmala UI" w:cs="Nirmala UI" w:hint="cs"/>
          <w:noProof/>
          <w:cs/>
        </w:rPr>
        <w:t>সহিংসতা</w:t>
      </w:r>
      <w:r w:rsidR="00E47A4F" w:rsidRPr="00187DE6">
        <w:rPr>
          <w:rFonts w:ascii="Nirmala UI" w:hAnsi="Nirmala UI" w:cs="Nirmala UI" w:hint="cs"/>
          <w:noProof/>
          <w:cs/>
        </w:rPr>
        <w:t>য়</w:t>
      </w:r>
      <w:r w:rsidRPr="00187DE6">
        <w:rPr>
          <w:noProof/>
        </w:rPr>
        <w:t xml:space="preserve"> </w:t>
      </w:r>
      <w:r w:rsidRPr="00187DE6">
        <w:rPr>
          <w:rFonts w:ascii="Nirmala UI" w:hAnsi="Nirmala UI" w:cs="Nirmala UI" w:hint="cs"/>
          <w:noProof/>
          <w:cs/>
        </w:rPr>
        <w:t>পরি</w:t>
      </w:r>
      <w:r w:rsidRPr="00324A94">
        <w:rPr>
          <w:rFonts w:ascii="Nirmala UI" w:hAnsi="Nirmala UI" w:cs="Nirmala UI" w:hint="cs"/>
          <w:noProof/>
          <w:cs/>
        </w:rPr>
        <w:t>বর্তনসমূহ</w:t>
      </w:r>
      <w:bookmarkEnd w:id="26"/>
    </w:p>
    <w:p w14:paraId="7F875927" w14:textId="77777777" w:rsidR="003B217F" w:rsidRPr="000370A9" w:rsidRDefault="00187DE6" w:rsidP="00187DE6">
      <w:pPr>
        <w:jc w:val="both"/>
        <w:rPr>
          <w:rFonts w:ascii="AdorshoLipi" w:hAnsi="AdorshoLipi" w:cs="AdorshoLipi"/>
          <w:noProof/>
          <w:sz w:val="20"/>
          <w:szCs w:val="20"/>
        </w:rPr>
      </w:pPr>
      <w:r>
        <w:rPr>
          <w:rFonts w:ascii="AdorshoLipi" w:hAnsi="AdorshoLipi" w:cs="AdorshoLipi"/>
          <w:noProof/>
          <w:sz w:val="20"/>
          <w:szCs w:val="20"/>
          <w:cs/>
          <w:lang w:bidi="bn-IN"/>
        </w:rPr>
        <w:br/>
      </w:r>
      <w:r w:rsidR="003B217F" w:rsidRPr="000370A9">
        <w:rPr>
          <w:rFonts w:ascii="AdorshoLipi" w:hAnsi="AdorshoLipi" w:cs="AdorshoLipi"/>
          <w:noProof/>
          <w:sz w:val="20"/>
          <w:szCs w:val="20"/>
          <w:cs/>
          <w:lang w:bidi="bn-IN"/>
        </w:rPr>
        <w:t>একজ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শ্রবণ</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প্রতিবন্ধী</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ব্যক্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বলছিলে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যে</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একজ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ছাত্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হিসাবে</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পারিবারিক</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ব্যয়ে</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অবদা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 xml:space="preserve">রাখতে </w:t>
      </w:r>
      <w:r w:rsidR="003B217F" w:rsidRPr="000370A9">
        <w:rPr>
          <w:rFonts w:ascii="AdorshoLipi" w:hAnsi="AdorshoLipi" w:cs="AdorshoLipi"/>
          <w:noProof/>
          <w:sz w:val="20"/>
          <w:szCs w:val="20"/>
          <w:cs/>
          <w:lang w:bidi="bn-IN"/>
        </w:rPr>
        <w:lastRenderedPageBreak/>
        <w:t>উপার্জনে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জন্য</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টিউশ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রতেন</w:t>
      </w:r>
      <w:r w:rsidR="003B217F" w:rsidRPr="000370A9">
        <w:rPr>
          <w:rFonts w:ascii="AdorshoLipi" w:hAnsi="AdorshoLipi" w:cs="AdorshoLipi"/>
          <w:noProof/>
          <w:sz w:val="20"/>
          <w:szCs w:val="20"/>
          <w:cs/>
          <w:lang w:bidi="hi-IN"/>
        </w:rPr>
        <w:t>।</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ন্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শিক্ষাপ্রতিষ্ঠা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বন্ধ</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থাকায়</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উপার্জ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হারিয়েছে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এবং</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যে</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টাকা</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পরিবারকে</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আগে</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দিতে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এখ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আ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সেটি</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দি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পারছে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না</w:t>
      </w:r>
      <w:r w:rsidR="003B217F" w:rsidRPr="000370A9">
        <w:rPr>
          <w:rFonts w:ascii="AdorshoLipi" w:hAnsi="AdorshoLipi" w:cs="AdorshoLipi"/>
          <w:noProof/>
          <w:sz w:val="20"/>
          <w:szCs w:val="20"/>
          <w:cs/>
          <w:lang w:bidi="hi-IN"/>
        </w:rPr>
        <w:t>।</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যেহে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পরিবারে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সদস্যরাও</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চাক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হারিয়েছে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এবং</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দে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ভালভাবে</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বেঁচে</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থাকা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ম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পর্যাপ্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অর্থ</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নেই</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ই</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আশংকা</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রছে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যে</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পরিস্থি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আরও</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খারাপ</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হয়ে</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গেলে</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ভাইয়ে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কে</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বোঝা</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ম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বাড়ি</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থেকে</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বে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দি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পারেন</w:t>
      </w:r>
      <w:r w:rsidR="003B217F" w:rsidRPr="000370A9">
        <w:rPr>
          <w:rFonts w:ascii="AdorshoLipi" w:hAnsi="AdorshoLipi" w:cs="AdorshoLipi"/>
          <w:noProof/>
          <w:sz w:val="20"/>
          <w:szCs w:val="20"/>
          <w:cs/>
          <w:lang w:bidi="hi-IN"/>
        </w:rPr>
        <w:t>।</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খনও</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খনও</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ভাই</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বা</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পরিবারে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অন্য</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সদস্য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সামান্য</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রণে</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কে</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মারধ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রলেও</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স্নাতক</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শেষ</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রা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প্রয়োজনীয়</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সমর্থ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ও</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আশ্রয়</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হারাবার</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ভয়ে</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তি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ছু</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বল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বা</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বিদ্রোহ</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করতে</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পারেন</w:t>
      </w:r>
      <w:r w:rsidR="003B217F" w:rsidRPr="000370A9">
        <w:rPr>
          <w:rFonts w:ascii="AdorshoLipi" w:hAnsi="AdorshoLipi" w:cs="AdorshoLipi"/>
          <w:noProof/>
          <w:sz w:val="20"/>
          <w:szCs w:val="20"/>
        </w:rPr>
        <w:t xml:space="preserve"> </w:t>
      </w:r>
      <w:r w:rsidR="003B217F" w:rsidRPr="000370A9">
        <w:rPr>
          <w:rFonts w:ascii="AdorshoLipi" w:hAnsi="AdorshoLipi" w:cs="AdorshoLipi"/>
          <w:noProof/>
          <w:sz w:val="20"/>
          <w:szCs w:val="20"/>
          <w:cs/>
          <w:lang w:bidi="bn-IN"/>
        </w:rPr>
        <w:t>না</w:t>
      </w:r>
      <w:r w:rsidR="003B217F" w:rsidRPr="000370A9">
        <w:rPr>
          <w:rFonts w:ascii="AdorshoLipi" w:hAnsi="AdorshoLipi" w:cs="AdorshoLipi"/>
          <w:noProof/>
          <w:sz w:val="20"/>
          <w:szCs w:val="20"/>
          <w:cs/>
          <w:lang w:bidi="hi-IN"/>
        </w:rPr>
        <w:t>।</w:t>
      </w:r>
    </w:p>
    <w:p w14:paraId="06742954" w14:textId="77777777" w:rsidR="0080083B" w:rsidRPr="000370A9" w:rsidRDefault="003B217F" w:rsidP="00324A94">
      <w:pPr>
        <w:jc w:val="both"/>
        <w:rPr>
          <w:rFonts w:ascii="AdorshoLipi" w:hAnsi="AdorshoLipi" w:cs="AdorshoLipi"/>
          <w:noProof/>
          <w:sz w:val="20"/>
          <w:szCs w:val="20"/>
          <w:rtl/>
          <w:cs/>
        </w:rPr>
      </w:pPr>
      <w:r w:rsidRPr="000370A9">
        <w:rPr>
          <w:rFonts w:ascii="AdorshoLipi" w:hAnsi="AdorshoLipi" w:cs="AdorshoLipi"/>
          <w:noProof/>
          <w:sz w:val="20"/>
          <w:szCs w:val="20"/>
          <w:cs/>
          <w:lang w:bidi="bn-IN"/>
        </w:rPr>
        <w:t>তিন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ণ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মা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ত্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র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স্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ঠে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রভা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ষে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গু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বা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বা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পত্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ত্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ক্ত</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বস্থা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র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রাপত্তাহীনতা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গছেন</w:t>
      </w:r>
      <w:r w:rsidRPr="000370A9">
        <w:rPr>
          <w:rFonts w:ascii="AdorshoLipi" w:hAnsi="AdorshoLipi" w:cs="AdorshoLipi"/>
          <w:noProof/>
          <w:sz w:val="20"/>
          <w:szCs w:val="20"/>
          <w:cs/>
          <w:lang w:bidi="hi-IN"/>
        </w:rPr>
        <w:t>।</w:t>
      </w:r>
      <w:r w:rsidRPr="000370A9">
        <w:rPr>
          <w:rFonts w:ascii="AdorshoLipi" w:hAnsi="AdorshoLipi" w:cs="AdorshoLipi"/>
          <w:noProof/>
          <w:sz w:val="20"/>
          <w:szCs w:val="20"/>
          <w:cs/>
          <w:lang w:bidi="bn-IN"/>
        </w:rPr>
        <w:t xml:space="preserve"> সামগ্রিক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৫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ত্তরদা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ধর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পরা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স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ঘট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চ্ছেন</w:t>
      </w:r>
      <w:r w:rsidRPr="000370A9">
        <w:rPr>
          <w:rFonts w:ascii="AdorshoLipi" w:hAnsi="AdorshoLipi" w:cs="AdorshoLipi"/>
          <w:noProof/>
          <w:sz w:val="20"/>
          <w:szCs w:val="20"/>
          <w:cs/>
          <w:lang w:bidi="hi-IN"/>
        </w:rPr>
        <w:t>।</w:t>
      </w:r>
      <w:r w:rsidR="00324A94" w:rsidRPr="000370A9">
        <w:rPr>
          <w:rFonts w:ascii="AdorshoLipi" w:hAnsi="AdorshoLipi" w:cs="AdorshoLipi"/>
          <w:noProof/>
          <w:sz w:val="20"/>
          <w:szCs w:val="20"/>
        </w:rPr>
        <w:t xml:space="preserve"> </w:t>
      </w:r>
    </w:p>
    <w:p w14:paraId="31622E3E" w14:textId="77777777" w:rsidR="00631109" w:rsidRPr="00187DE6" w:rsidRDefault="00FF35CA" w:rsidP="00BF314C">
      <w:pPr>
        <w:pStyle w:val="Heading1"/>
        <w:rPr>
          <w:noProof/>
        </w:rPr>
      </w:pPr>
      <w:bookmarkStart w:id="27" w:name="_Toc73457572"/>
      <w:r w:rsidRPr="00187DE6">
        <w:rPr>
          <w:rFonts w:ascii="Nirmala UI" w:hAnsi="Nirmala UI" w:cs="Nirmala UI" w:hint="cs"/>
          <w:noProof/>
          <w:cs/>
        </w:rPr>
        <w:t>৭</w:t>
      </w:r>
      <w:r w:rsidRPr="00187DE6">
        <w:rPr>
          <w:noProof/>
        </w:rPr>
        <w:t xml:space="preserve">. </w:t>
      </w:r>
      <w:r w:rsidR="00737365" w:rsidRPr="00187DE6">
        <w:rPr>
          <w:rFonts w:ascii="Nirmala UI" w:hAnsi="Nirmala UI" w:cs="Nirmala UI" w:hint="cs"/>
          <w:noProof/>
          <w:cs/>
        </w:rPr>
        <w:t>প্রতিবন্ধী</w:t>
      </w:r>
      <w:r w:rsidR="00737365" w:rsidRPr="00187DE6">
        <w:rPr>
          <w:noProof/>
        </w:rPr>
        <w:t xml:space="preserve"> </w:t>
      </w:r>
      <w:r w:rsidR="00737365" w:rsidRPr="00187DE6">
        <w:rPr>
          <w:rFonts w:ascii="Nirmala UI" w:hAnsi="Nirmala UI" w:cs="Nirmala UI" w:hint="cs"/>
          <w:noProof/>
          <w:cs/>
        </w:rPr>
        <w:t>ব্যক্তিদের</w:t>
      </w:r>
      <w:r w:rsidR="00737365" w:rsidRPr="00187DE6">
        <w:rPr>
          <w:noProof/>
        </w:rPr>
        <w:t xml:space="preserve"> </w:t>
      </w:r>
      <w:r w:rsidR="00843049" w:rsidRPr="00187DE6">
        <w:rPr>
          <w:rFonts w:ascii="Nirmala UI" w:hAnsi="Nirmala UI" w:cs="Nirmala UI" w:hint="cs"/>
          <w:noProof/>
          <w:cs/>
        </w:rPr>
        <w:t>কোভিড</w:t>
      </w:r>
      <w:r w:rsidR="00843049" w:rsidRPr="00187DE6">
        <w:rPr>
          <w:noProof/>
          <w:cs/>
        </w:rPr>
        <w:t>-</w:t>
      </w:r>
      <w:r w:rsidR="00843049" w:rsidRPr="00187DE6">
        <w:rPr>
          <w:rFonts w:ascii="Nirmala UI" w:hAnsi="Nirmala UI" w:cs="Nirmala UI" w:hint="cs"/>
          <w:noProof/>
          <w:cs/>
        </w:rPr>
        <w:t>১৯</w:t>
      </w:r>
      <w:r w:rsidR="00577802" w:rsidRPr="00187DE6">
        <w:rPr>
          <w:noProof/>
        </w:rPr>
        <w:t xml:space="preserve"> </w:t>
      </w:r>
      <w:r w:rsidR="00324A94" w:rsidRPr="00324A94">
        <w:rPr>
          <w:rFonts w:ascii="Nirmala UI" w:hAnsi="Nirmala UI" w:cs="Nirmala UI" w:hint="cs"/>
          <w:noProof/>
          <w:cs/>
        </w:rPr>
        <w:t>সুবিন্যাস্ত</w:t>
      </w:r>
      <w:r w:rsidR="00843049" w:rsidRPr="00324A94">
        <w:rPr>
          <w:noProof/>
          <w:cs/>
        </w:rPr>
        <w:t xml:space="preserve"> </w:t>
      </w:r>
      <w:r w:rsidR="00324A94" w:rsidRPr="00324A94">
        <w:rPr>
          <w:rFonts w:ascii="Nirmala UI" w:hAnsi="Nirmala UI" w:cs="Nirmala UI" w:hint="cs"/>
          <w:noProof/>
          <w:cs/>
        </w:rPr>
        <w:t>উপাত্ত</w:t>
      </w:r>
      <w:r w:rsidR="00324A94" w:rsidRPr="00324A94">
        <w:rPr>
          <w:rFonts w:hint="cs"/>
          <w:noProof/>
          <w:cs/>
        </w:rPr>
        <w:t xml:space="preserve"> </w:t>
      </w:r>
      <w:bookmarkEnd w:id="27"/>
    </w:p>
    <w:p w14:paraId="1E94D93E" w14:textId="77777777" w:rsidR="00187DE6" w:rsidRPr="00187DE6" w:rsidRDefault="00187DE6" w:rsidP="00187DE6"/>
    <w:p w14:paraId="4F5ED565" w14:textId="77777777" w:rsidR="00187DE6" w:rsidRDefault="003B217F" w:rsidP="00E40BB0">
      <w:pPr>
        <w:jc w:val="both"/>
        <w:rPr>
          <w:rFonts w:ascii="AdorshoLipi" w:hAnsi="AdorshoLipi" w:cs="AdorshoLipi"/>
          <w:noProof/>
          <w:sz w:val="20"/>
          <w:szCs w:val="20"/>
        </w:rPr>
      </w:pPr>
      <w:r w:rsidRPr="000370A9">
        <w:rPr>
          <w:rFonts w:ascii="AdorshoLipi" w:hAnsi="AdorshoLipi" w:cs="AdorshoLipi"/>
          <w:noProof/>
          <w:sz w:val="20"/>
          <w:szCs w:val="20"/>
          <w:cs/>
          <w:lang w:bidi="bn-IN"/>
        </w:rPr>
        <w:t>স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ওয়েবসাইটে প্রতিদিনে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হামা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স্থি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প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ধা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ও  নারী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থ্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বরাহ</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ছেন প্রে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রিফিংয়ের মাধ্যমে</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খজনক হ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ও</w:t>
      </w:r>
      <w:r w:rsidR="00324A94" w:rsidRPr="000370A9">
        <w:rPr>
          <w:rFonts w:ascii="AdorshoLipi" w:hAnsi="AdorshoLipi" w:cs="AdorshoLipi" w:hint="cs"/>
          <w:noProof/>
          <w:sz w:val="20"/>
          <w:szCs w:val="20"/>
          <w:cs/>
          <w:lang w:bidi="bn-IN"/>
        </w:rPr>
        <w:t xml:space="preserve"> সুবিন্যাস্ত উপাত্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খা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বরাহ</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ণকারী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৯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ভাইরা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ক্রান্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প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থ্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স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ৎ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খুঁজে</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ননি</w:t>
      </w:r>
      <w:r w:rsidRPr="000370A9">
        <w:rPr>
          <w:rFonts w:ascii="AdorshoLipi" w:hAnsi="AdorshoLipi" w:cs="AdorshoLipi"/>
          <w:noProof/>
          <w:sz w:val="20"/>
          <w:szCs w:val="20"/>
          <w:cs/>
          <w:lang w:bidi="hi-IN"/>
        </w:rPr>
        <w:t>।</w:t>
      </w:r>
    </w:p>
    <w:p w14:paraId="042D748A" w14:textId="77777777" w:rsidR="003B217F" w:rsidRPr="000370A9" w:rsidRDefault="003B217F" w:rsidP="002610DF">
      <w:pPr>
        <w:jc w:val="both"/>
        <w:rPr>
          <w:rFonts w:ascii="AdorshoLipi" w:hAnsi="AdorshoLipi" w:cs="AdorshoLipi"/>
          <w:noProof/>
          <w:sz w:val="20"/>
          <w:szCs w:val="20"/>
        </w:rPr>
      </w:pPr>
      <w:r w:rsidRPr="000370A9">
        <w:rPr>
          <w:rFonts w:ascii="AdorshoLipi" w:hAnsi="AdorshoLipi" w:cs="AdorshoLipi"/>
          <w:noProof/>
          <w:sz w:val="20"/>
          <w:szCs w:val="20"/>
          <w:cs/>
          <w:lang w:bidi="bn-IN"/>
        </w:rPr>
        <w:t>এমন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দত্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গ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খাদ্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বিধাভো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লি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ই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ছিলে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রা</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র্থ</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সামাজি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বাস্থ্যে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পর্কি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থ্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গ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জে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রভা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বেষণা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রিপোর্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নুপস্থিত</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তা</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ভিত্তি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য়েক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লধা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স্থা</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পর্কি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থ্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বেচনা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ন্নিবেশি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ছে</w:t>
      </w:r>
      <w:r w:rsidRPr="000370A9">
        <w:rPr>
          <w:rFonts w:ascii="AdorshoLipi" w:hAnsi="AdorshoLipi" w:cs="AdorshoLipi"/>
          <w:noProof/>
          <w:sz w:val="20"/>
          <w:szCs w:val="20"/>
          <w:cs/>
          <w:lang w:bidi="hi-IN"/>
        </w:rPr>
        <w:t>।</w:t>
      </w:r>
    </w:p>
    <w:p w14:paraId="5EDC7460" w14:textId="77777777" w:rsidR="003B217F" w:rsidRPr="000370A9" w:rsidRDefault="003B217F" w:rsidP="002610DF">
      <w:pPr>
        <w:jc w:val="both"/>
        <w:rPr>
          <w:rFonts w:ascii="AdorshoLipi" w:hAnsi="AdorshoLipi" w:cs="AdorshoLipi"/>
          <w:noProof/>
          <w:sz w:val="20"/>
          <w:szCs w:val="20"/>
        </w:rPr>
      </w:pPr>
      <w:r w:rsidRPr="000370A9">
        <w:rPr>
          <w:rFonts w:ascii="AdorshoLipi" w:hAnsi="AdorshoLipi" w:cs="AdorshoLipi"/>
          <w:noProof/>
          <w:sz w:val="20"/>
          <w:szCs w:val="20"/>
          <w:cs/>
          <w:lang w:bidi="bn-IN"/>
        </w:rPr>
        <w:t>স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৪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ছ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সী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টি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দা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ষেবা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যা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ধ্যমে দে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চ্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ণকারী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রভাগ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প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তে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ধ্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উ</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উ</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বহা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সে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বদ্ধ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যোগ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রহ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ষ্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বহা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নুপযোগী</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৯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তাং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ণ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ছে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হে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দেশে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বচে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ঝুঁকিপূর্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গ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ক্ষে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টি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গ্রহণ</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বে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প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র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থ্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কল্প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ল্লেখ</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ন নি</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7E3A73">
        <w:rPr>
          <w:rFonts w:ascii="AdorshoLipi" w:hAnsi="AdorshoLipi" w:cs="AdorshoLipi"/>
          <w:noProof/>
          <w:sz w:val="20"/>
          <w:szCs w:val="20"/>
          <w:cs/>
          <w:lang w:bidi="bn-IN"/>
        </w:rPr>
        <w:t xml:space="preserve">এমনকি </w:t>
      </w:r>
      <w:r w:rsidR="007E3A73">
        <w:rPr>
          <w:rFonts w:ascii="AdorshoLipi" w:hAnsi="AdorshoLipi" w:cs="AdorshoLipi" w:hint="cs"/>
          <w:noProof/>
          <w:sz w:val="20"/>
          <w:szCs w:val="20"/>
          <w:cs/>
          <w:lang w:bidi="bn-IN"/>
        </w:rPr>
        <w:t>তথ্য বিন্যাসেও</w:t>
      </w:r>
      <w:r w:rsidR="00187DE6" w:rsidRPr="007E3A73">
        <w:rPr>
          <w:rFonts w:ascii="AdorshoLipi" w:hAnsi="AdorshoLipi" w:cs="AdorshoLipi"/>
          <w:noProof/>
          <w:sz w:val="20"/>
          <w:szCs w:val="20"/>
          <w:cs/>
          <w:lang w:bidi="bn-IN"/>
        </w:rPr>
        <w:t xml:space="preserve"> </w:t>
      </w:r>
      <w:r w:rsidRPr="007E3A73">
        <w:rPr>
          <w:rFonts w:ascii="AdorshoLipi" w:hAnsi="AdorshoLipi" w:cs="AdorshoLipi"/>
          <w:noProof/>
          <w:sz w:val="20"/>
          <w:szCs w:val="20"/>
          <w:cs/>
          <w:lang w:bidi="bn-IN"/>
        </w:rPr>
        <w:t>কোন</w:t>
      </w:r>
      <w:r w:rsidRPr="007E3A73">
        <w:rPr>
          <w:rFonts w:ascii="AdorshoLipi" w:hAnsi="AdorshoLipi" w:cs="AdorshoLipi"/>
          <w:noProof/>
          <w:sz w:val="20"/>
          <w:szCs w:val="20"/>
        </w:rPr>
        <w:t xml:space="preserve"> </w:t>
      </w:r>
      <w:r w:rsidRPr="007E3A73">
        <w:rPr>
          <w:rFonts w:ascii="AdorshoLipi" w:hAnsi="AdorshoLipi" w:cs="AdorshoLipi"/>
          <w:noProof/>
          <w:sz w:val="20"/>
          <w:szCs w:val="20"/>
          <w:cs/>
          <w:lang w:bidi="bn-IN"/>
        </w:rPr>
        <w:t>পৃ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র্দেশ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থে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টি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থ্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জে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গ্রহ</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য়</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p>
    <w:p w14:paraId="4A696117" w14:textId="77777777" w:rsidR="00E40BB0" w:rsidRDefault="003B217F" w:rsidP="00E40BB0">
      <w:pPr>
        <w:jc w:val="both"/>
        <w:rPr>
          <w:rFonts w:ascii="AdorshoLipi" w:hAnsi="AdorshoLipi" w:cs="AdorshoLipi"/>
          <w:noProof/>
          <w:sz w:val="20"/>
          <w:szCs w:val="20"/>
          <w:lang w:bidi="hi-IN"/>
        </w:rPr>
      </w:pPr>
      <w:r w:rsidRPr="000370A9">
        <w:rPr>
          <w:rFonts w:ascii="AdorshoLipi" w:hAnsi="AdorshoLipi" w:cs="AdorshoLipi"/>
          <w:noProof/>
          <w:sz w:val="20"/>
          <w:szCs w:val="20"/>
          <w:cs/>
          <w:lang w:bidi="bn-IN"/>
        </w:rPr>
        <w:t>এ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হামারী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স্ত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স্থি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ধরা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ডিপি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নজি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eastAsia="Times New Roman" w:hAnsi="AdorshoLipi" w:cs="AdorshoLipi"/>
          <w:sz w:val="20"/>
          <w:szCs w:val="20"/>
          <w:cs/>
          <w:lang w:bidi="bn-IN"/>
        </w:rPr>
        <w:t>আইএনজি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দে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ছু</w:t>
      </w:r>
      <w:r w:rsidRPr="000370A9">
        <w:rPr>
          <w:rFonts w:ascii="AdorshoLipi" w:hAnsi="AdorshoLipi" w:cs="AdorshoLipi"/>
          <w:noProof/>
          <w:sz w:val="20"/>
          <w:szCs w:val="20"/>
        </w:rPr>
        <w:t xml:space="preserve"> </w:t>
      </w:r>
      <w:r w:rsidR="00324A94" w:rsidRPr="000370A9">
        <w:rPr>
          <w:rFonts w:ascii="AdorshoLipi" w:hAnsi="AdorshoLipi" w:cs="AdorshoLipi" w:hint="cs"/>
          <w:noProof/>
          <w:sz w:val="20"/>
          <w:szCs w:val="20"/>
          <w:cs/>
          <w:lang w:bidi="bn-IN"/>
        </w:rPr>
        <w:t>গবেষণা</w:t>
      </w:r>
      <w:r w:rsidRPr="000370A9">
        <w:rPr>
          <w:rFonts w:ascii="AdorshoLipi" w:hAnsi="AdorshoLipi" w:cs="AdorshoLipi"/>
          <w:noProof/>
          <w:sz w:val="20"/>
          <w:szCs w:val="20"/>
          <w:cs/>
          <w:lang w:bidi="bn-IN"/>
        </w:rPr>
        <w:t xml:space="preserve"> ও জরিপ</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লিয়ে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ফসিডিও’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র্থায়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ডিপিও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যোগিতায়</w:t>
      </w:r>
      <w:r w:rsidRPr="000370A9">
        <w:rPr>
          <w:rFonts w:ascii="AdorshoLipi" w:hAnsi="AdorshoLipi" w:cs="AdorshoLipi"/>
          <w:noProof/>
          <w:sz w:val="20"/>
          <w:szCs w:val="20"/>
        </w:rPr>
        <w:t xml:space="preserve"> </w:t>
      </w:r>
      <w:r w:rsidRPr="000370A9">
        <w:rPr>
          <w:rFonts w:ascii="Times New Roman" w:hAnsi="Times New Roman" w:cs="Times New Roman"/>
          <w:noProof/>
          <w:sz w:val="24"/>
          <w:szCs w:val="24"/>
        </w:rPr>
        <w:t>Innovation to Inclusion (i2i)</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গ্রামে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আওতা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প্রি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২০২০</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লে</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ক্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য়েছে</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পর্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লাদে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নিয়ায়</w:t>
      </w:r>
      <w:r w:rsidRPr="000370A9">
        <w:rPr>
          <w:rFonts w:ascii="AdorshoLipi" w:hAnsi="AdorshoLipi" w:cs="AdorshoLipi"/>
          <w:noProof/>
          <w:sz w:val="20"/>
          <w:szCs w:val="20"/>
        </w:rPr>
        <w:t xml:space="preserve"> </w:t>
      </w:r>
      <w:hyperlink r:id="rId10" w:history="1">
        <w:r w:rsidRPr="00342BBC">
          <w:rPr>
            <w:rStyle w:val="Hyperlink"/>
            <w:rFonts w:ascii="Times New Roman" w:hAnsi="Times New Roman" w:cs="Times New Roman"/>
            <w:color w:val="4472C4"/>
            <w:sz w:val="24"/>
            <w:szCs w:val="24"/>
          </w:rPr>
          <w:t>Impact of COVID-19 on the lives of people with disabilities</w:t>
        </w:r>
      </w:hyperlink>
      <w:r w:rsidRPr="00342BBC">
        <w:rPr>
          <w:rFonts w:ascii="Times New Roman" w:hAnsi="Times New Roman" w:cs="Times New Roman"/>
          <w:noProof/>
          <w:color w:val="4472C4"/>
          <w:sz w:val="24"/>
          <w:szCs w:val="24"/>
        </w:rPr>
        <w:t xml:space="preserve"> </w:t>
      </w:r>
      <w:r w:rsidRPr="000370A9">
        <w:rPr>
          <w:rFonts w:ascii="AdorshoLipi" w:hAnsi="AdorshoLipi" w:cs="AdorshoLipi"/>
          <w:noProof/>
          <w:sz w:val="20"/>
          <w:szCs w:val="20"/>
          <w:cs/>
          <w:lang w:bidi="bn-IN"/>
        </w:rPr>
        <w:t>এই জরিপ</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লা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য়</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স্তু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৭৩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মাঝে</w:t>
      </w:r>
      <w:r w:rsidRPr="000370A9">
        <w:rPr>
          <w:rFonts w:ascii="AdorshoLipi" w:hAnsi="AdorshoLipi" w:cs="AdorshoLipi"/>
          <w:noProof/>
          <w:sz w:val="20"/>
          <w:szCs w:val="20"/>
        </w:rPr>
        <w:t xml:space="preserve"> </w:t>
      </w:r>
      <w:r w:rsidR="00187DE6" w:rsidRPr="000370A9">
        <w:rPr>
          <w:rFonts w:ascii="AdorshoLipi" w:hAnsi="AdorshoLipi" w:cs="AdorshoLipi" w:hint="cs"/>
          <w:noProof/>
          <w:sz w:val="20"/>
          <w:szCs w:val="20"/>
          <w:cs/>
          <w:lang w:bidi="bn-IN"/>
        </w:rPr>
        <w:t>ব্রিজ ফাউন্ডেশে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নলাই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ক্ষা</w:t>
      </w:r>
      <w:r w:rsidRPr="000370A9">
        <w:rPr>
          <w:rFonts w:ascii="AdorshoLipi" w:hAnsi="AdorshoLipi" w:cs="AdorshoLipi"/>
          <w:noProof/>
          <w:sz w:val="20"/>
          <w:szCs w:val="20"/>
        </w:rPr>
        <w:t xml:space="preserve"> </w:t>
      </w:r>
      <w:hyperlink r:id="rId11" w:history="1">
        <w:r w:rsidRPr="00342BBC">
          <w:rPr>
            <w:rStyle w:val="Hyperlink"/>
            <w:rFonts w:ascii="Times New Roman" w:hAnsi="Times New Roman" w:cs="Times New Roman"/>
            <w:noProof/>
            <w:color w:val="4472C4"/>
            <w:sz w:val="24"/>
            <w:szCs w:val="24"/>
            <w:lang w:bidi="bn-IN"/>
          </w:rPr>
          <w:t>O</w:t>
        </w:r>
        <w:r w:rsidRPr="00342BBC">
          <w:rPr>
            <w:rStyle w:val="Hyperlink"/>
            <w:rFonts w:ascii="Times New Roman" w:hAnsi="Times New Roman" w:cs="Times New Roman"/>
            <w:noProof/>
            <w:color w:val="4472C4"/>
            <w:sz w:val="24"/>
            <w:szCs w:val="24"/>
          </w:rPr>
          <w:t>nline Survey</w:t>
        </w:r>
      </w:hyperlink>
      <w:r w:rsidRPr="000370A9">
        <w:rPr>
          <w:rFonts w:ascii="AdorshoLipi" w:hAnsi="AdorshoLipi" w:cs="AdorshoLipi"/>
          <w:noProof/>
          <w:sz w:val="20"/>
          <w:szCs w:val="20"/>
          <w:cs/>
          <w:lang w:bidi="bn-IN"/>
        </w:rPr>
        <w:t xml:space="preserve"> চালিয়েছিল</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যক্তি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প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কী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ভা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ফেল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র্ষস্থানীয়</w:t>
      </w:r>
      <w:r w:rsidRPr="000370A9">
        <w:rPr>
          <w:rFonts w:ascii="AdorshoLipi" w:hAnsi="AdorshoLipi" w:cs="AdorshoLipi"/>
          <w:noProof/>
          <w:sz w:val="20"/>
          <w:szCs w:val="20"/>
        </w:rPr>
        <w:t xml:space="preserve"> </w:t>
      </w:r>
      <w:r w:rsidRPr="000370A9">
        <w:rPr>
          <w:rFonts w:ascii="AdorshoLipi" w:hAnsi="AdorshoLipi" w:cs="AdorshoLipi"/>
          <w:sz w:val="20"/>
          <w:szCs w:val="20"/>
          <w:cs/>
          <w:lang w:bidi="bn-IN"/>
        </w:rPr>
        <w:t>আইএনজিও</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র্যাক</w:t>
      </w:r>
      <w:r w:rsidRPr="000370A9">
        <w:rPr>
          <w:rFonts w:ascii="AdorshoLipi" w:hAnsi="AdorshoLipi" w:cs="AdorshoLipi"/>
          <w:noProof/>
          <w:sz w:val="20"/>
          <w:szCs w:val="20"/>
        </w:rPr>
        <w:t xml:space="preserve">, </w:t>
      </w:r>
      <w:hyperlink r:id="rId12" w:history="1">
        <w:r w:rsidRPr="00342BBC">
          <w:rPr>
            <w:rStyle w:val="Hyperlink"/>
            <w:rFonts w:ascii="Times New Roman" w:hAnsi="Times New Roman" w:cs="Times New Roman"/>
            <w:noProof/>
            <w:color w:val="4472C4"/>
            <w:sz w:val="24"/>
            <w:szCs w:val="24"/>
          </w:rPr>
          <w:t>"Brac’s skills development  program"</w:t>
        </w:r>
      </w:hyperlink>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শিরোনামে</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৬৫</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অংশগ্রহণকারী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ক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ক্ষা</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লিয়েছিল</w:t>
      </w:r>
      <w:r w:rsidRPr="000370A9">
        <w:rPr>
          <w:rFonts w:ascii="AdorshoLipi" w:hAnsi="AdorshoLipi" w:cs="AdorshoLipi"/>
          <w:noProof/>
          <w:sz w:val="20"/>
          <w:szCs w:val="20"/>
          <w:cs/>
          <w:lang w:bidi="hi-IN"/>
        </w:rPr>
        <w:t>।</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খা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উঠে</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সেছে</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ঙ্কটে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ম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তিবন্ধী</w:t>
      </w:r>
      <w:r w:rsidRPr="000370A9">
        <w:rPr>
          <w:rFonts w:ascii="AdorshoLipi" w:hAnsi="AdorshoLipi" w:cs="AdorshoLipi"/>
          <w:noProof/>
          <w:sz w:val="20"/>
          <w:szCs w:val="20"/>
          <w:lang w:bidi="bn-IN"/>
        </w:rPr>
        <w:t xml:space="preserve"> </w:t>
      </w:r>
      <w:r w:rsidRPr="000370A9">
        <w:rPr>
          <w:rFonts w:ascii="AdorshoLipi" w:hAnsi="AdorshoLipi" w:cs="AdorshoLipi"/>
          <w:noProof/>
          <w:sz w:val="20"/>
          <w:szCs w:val="20"/>
          <w:cs/>
          <w:lang w:bidi="bn-IN"/>
        </w:rPr>
        <w:t>ব্যক্তিদে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বচে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শি</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হায়তা</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য়োজন</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সেটি</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নগদই</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হোক</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খাবা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বা</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চিকিৎসা</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পরিষেবা</w:t>
      </w:r>
      <w:r w:rsidRPr="000370A9">
        <w:rPr>
          <w:rFonts w:ascii="AdorshoLipi" w:hAnsi="AdorshoLipi" w:cs="AdorshoLipi"/>
          <w:noProof/>
          <w:sz w:val="20"/>
          <w:szCs w:val="20"/>
          <w:cs/>
          <w:lang w:bidi="hi-IN"/>
        </w:rPr>
        <w:t>।</w:t>
      </w:r>
      <w:bookmarkStart w:id="28" w:name="_Toc73457573"/>
    </w:p>
    <w:p w14:paraId="47BE7D81" w14:textId="77777777" w:rsidR="005E3F13" w:rsidRDefault="005E3F13" w:rsidP="00E40BB0">
      <w:pPr>
        <w:jc w:val="both"/>
        <w:rPr>
          <w:rFonts w:ascii="AdorshoLipi" w:hAnsi="AdorshoLipi" w:cs="AdorshoLipi"/>
          <w:noProof/>
          <w:sz w:val="20"/>
          <w:szCs w:val="20"/>
          <w:lang w:bidi="hi-IN"/>
        </w:rPr>
      </w:pPr>
    </w:p>
    <w:p w14:paraId="71E1A902" w14:textId="77777777" w:rsidR="00466B30" w:rsidRPr="00E40BB0" w:rsidRDefault="00361F8D" w:rsidP="00E40BB0">
      <w:pPr>
        <w:jc w:val="both"/>
        <w:rPr>
          <w:rFonts w:ascii="AdorshoLipi" w:hAnsi="AdorshoLipi" w:cs="AdorshoLipi"/>
          <w:noProof/>
          <w:sz w:val="20"/>
          <w:szCs w:val="20"/>
          <w:cs/>
          <w:lang w:bidi="bn-IN"/>
        </w:rPr>
      </w:pPr>
      <w:r w:rsidRPr="00187DE6">
        <w:rPr>
          <w:rFonts w:ascii="AdorshoLipi" w:hAnsi="AdorshoLipi" w:cs="AdorshoLipi"/>
          <w:b/>
          <w:bCs/>
          <w:noProof/>
          <w:color w:val="2E74B5"/>
          <w:sz w:val="28"/>
          <w:szCs w:val="28"/>
          <w:cs/>
          <w:lang w:bidi="bn-IN"/>
        </w:rPr>
        <w:t>৮</w:t>
      </w:r>
      <w:r w:rsidRPr="00187DE6">
        <w:rPr>
          <w:rFonts w:ascii="AdorshoLipi" w:hAnsi="AdorshoLipi" w:cs="AdorshoLipi"/>
          <w:b/>
          <w:bCs/>
          <w:noProof/>
          <w:color w:val="2E74B5"/>
          <w:sz w:val="28"/>
          <w:szCs w:val="28"/>
          <w:lang w:bidi="bn-IN"/>
        </w:rPr>
        <w:t xml:space="preserve">. </w:t>
      </w:r>
      <w:r w:rsidR="00030A42" w:rsidRPr="00187DE6">
        <w:rPr>
          <w:rFonts w:ascii="AdorshoLipi" w:hAnsi="AdorshoLipi" w:cs="AdorshoLipi"/>
          <w:b/>
          <w:bCs/>
          <w:noProof/>
          <w:color w:val="2E74B5"/>
          <w:sz w:val="28"/>
          <w:szCs w:val="28"/>
          <w:cs/>
          <w:lang w:bidi="bn-IN"/>
        </w:rPr>
        <w:t>জনওকালতি</w:t>
      </w:r>
      <w:bookmarkEnd w:id="28"/>
      <w:r w:rsidR="00187DE6">
        <w:rPr>
          <w:rFonts w:ascii="AdorshoLipi" w:hAnsi="AdorshoLipi" w:cs="AdorshoLipi"/>
          <w:b/>
          <w:bCs/>
          <w:noProof/>
          <w:sz w:val="20"/>
          <w:szCs w:val="20"/>
          <w:cs/>
          <w:lang w:bidi="bn-IN"/>
        </w:rPr>
        <w:br/>
      </w:r>
    </w:p>
    <w:p w14:paraId="791DA82F" w14:textId="77777777" w:rsidR="000B0EA5" w:rsidRPr="000370A9" w:rsidRDefault="003B217F" w:rsidP="002610DF">
      <w:pPr>
        <w:jc w:val="both"/>
        <w:rPr>
          <w:rFonts w:ascii="AdorshoLipi" w:hAnsi="AdorshoLipi" w:cs="AdorshoLipi"/>
          <w:sz w:val="20"/>
          <w:szCs w:val="20"/>
        </w:rPr>
      </w:pP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sz w:val="20"/>
          <w:szCs w:val="20"/>
          <w:cs/>
          <w:lang w:bidi="bn-IN"/>
        </w:rPr>
        <w:t>এ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ভা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ম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খেছি</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হবি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মানবসম্পদ</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ঘাট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ফ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শিরভাগ</w:t>
      </w:r>
      <w:r w:rsidRPr="000370A9">
        <w:rPr>
          <w:rFonts w:ascii="AdorshoLipi" w:hAnsi="AdorshoLipi" w:cs="AdorshoLipi"/>
          <w:sz w:val="20"/>
          <w:szCs w:val="20"/>
        </w:rPr>
        <w:t xml:space="preserve"> </w:t>
      </w:r>
      <w:r w:rsidRPr="000370A9">
        <w:rPr>
          <w:rFonts w:ascii="AdorshoLipi" w:hAnsi="AdorshoLipi" w:cs="AdorshoLipi"/>
          <w:noProof/>
          <w:sz w:val="20"/>
          <w:szCs w:val="20"/>
          <w:cs/>
          <w:lang w:bidi="bn-IN"/>
        </w:rPr>
        <w:t>ডিপিও</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যক্রম সীমি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ফেল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ধ্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হয়েছে</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টি</w:t>
      </w:r>
      <w:r w:rsidRPr="000370A9">
        <w:rPr>
          <w:rFonts w:ascii="AdorshoLipi" w:hAnsi="AdorshoLipi" w:cs="AdorshoLipi"/>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sz w:val="20"/>
          <w:szCs w:val="20"/>
          <w:cs/>
          <w:lang w:bidi="bn-IN"/>
        </w:rPr>
        <w:t>এ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থে</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লড়াই</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ওকাল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চেষ্টা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ধাগ্রস্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ছে</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ডিপিও</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নিধি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থে</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লোচ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তেও</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কারে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গ্রহ</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ম</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ছু</w:t>
      </w:r>
      <w:r w:rsidRPr="000370A9">
        <w:rPr>
          <w:rFonts w:ascii="AdorshoLipi" w:hAnsi="AdorshoLipi" w:cs="AdorshoLipi"/>
          <w:sz w:val="20"/>
          <w:szCs w:val="20"/>
        </w:rPr>
        <w:t xml:space="preserve"> </w:t>
      </w:r>
      <w:r w:rsidRPr="000370A9">
        <w:rPr>
          <w:rFonts w:ascii="AdorshoLipi" w:hAnsi="AdorshoLipi" w:cs="AdorshoLipi"/>
          <w:noProof/>
          <w:sz w:val="20"/>
          <w:szCs w:val="20"/>
          <w:cs/>
          <w:lang w:bidi="bn-IN"/>
        </w:rPr>
        <w:t>ডিপিও</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এসও জাতী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তরে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মর্শ</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ষয়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লোচনা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য়োজ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লেও সেখা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ণমূলের</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ডিপিও</w:t>
      </w:r>
      <w:r w:rsidRPr="000370A9">
        <w:rPr>
          <w:rFonts w:ascii="AdorshoLipi" w:hAnsi="AdorshoLipi" w:cs="AdorshoLipi"/>
          <w:sz w:val="20"/>
          <w:szCs w:val="20"/>
        </w:rPr>
        <w:t>’</w:t>
      </w:r>
      <w:r w:rsidRPr="000370A9">
        <w:rPr>
          <w:rFonts w:ascii="AdorshoLipi" w:hAnsi="AdorshoLipi" w:cs="AdorshoLipi"/>
          <w:sz w:val="20"/>
          <w:szCs w:val="20"/>
          <w:cs/>
          <w:lang w:bidi="bn-IN"/>
        </w:rPr>
        <w:t>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শ</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ওয়া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মতাম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ওয়া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যোগ</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ননি</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কারে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গৃহী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দক্ষেপে</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লোচনা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নও</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ভা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লক্ষ্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য়নি</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ত্তরদা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মা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১৭</w:t>
      </w:r>
      <w:r w:rsidRPr="000370A9">
        <w:rPr>
          <w:rFonts w:ascii="AdorshoLipi" w:hAnsi="AdorshoLipi" w:cs="AdorshoLipi"/>
          <w:sz w:val="20"/>
          <w:szCs w:val="20"/>
        </w:rPr>
        <w:t xml:space="preserve"> </w:t>
      </w:r>
      <w:r w:rsidRPr="000370A9">
        <w:rPr>
          <w:rFonts w:ascii="AdorshoLipi" w:hAnsi="AdorshoLipi" w:cs="AdorshoLipi"/>
          <w:noProof/>
          <w:sz w:val="20"/>
          <w:szCs w:val="20"/>
          <w:cs/>
          <w:lang w:bidi="bn-IN"/>
        </w:rPr>
        <w:t>শতাংশ</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লেছে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কারে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ওকালতির কাজে</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ড়ি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হ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ছেন</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বে 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শিরভাগই</w:t>
      </w:r>
      <w:r w:rsidRPr="000370A9">
        <w:rPr>
          <w:rFonts w:ascii="AdorshoLipi" w:hAnsi="AdorshoLipi" w:cs="AdorshoLipi"/>
          <w:sz w:val="20"/>
          <w:szCs w:val="20"/>
        </w:rPr>
        <w:t xml:space="preserve"> </w:t>
      </w:r>
      <w:r w:rsidRPr="000370A9">
        <w:rPr>
          <w:rFonts w:ascii="AdorshoLipi" w:hAnsi="AdorshoLipi" w:cs="AdorshoLipi"/>
          <w:noProof/>
          <w:sz w:val="20"/>
          <w:szCs w:val="20"/>
          <w:cs/>
          <w:lang w:bidi="bn-IN"/>
        </w:rPr>
        <w:t>ডিপিও</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নিধি</w:t>
      </w:r>
      <w:r w:rsidRPr="000370A9">
        <w:rPr>
          <w:rFonts w:ascii="AdorshoLipi" w:hAnsi="AdorshoLipi" w:cs="AdorshoLipi"/>
          <w:sz w:val="20"/>
          <w:szCs w:val="20"/>
          <w:cs/>
          <w:lang w:bidi="hi-IN"/>
        </w:rPr>
        <w:t>।</w:t>
      </w:r>
    </w:p>
    <w:p w14:paraId="01CA1A06" w14:textId="77777777" w:rsidR="0025694B" w:rsidRPr="00187DE6" w:rsidRDefault="00AF60B0" w:rsidP="00BF314C">
      <w:pPr>
        <w:pStyle w:val="Heading1"/>
        <w:rPr>
          <w:noProof/>
        </w:rPr>
      </w:pPr>
      <w:bookmarkStart w:id="29" w:name="_Toc73457574"/>
      <w:r w:rsidRPr="00187DE6">
        <w:rPr>
          <w:rFonts w:ascii="Nirmala UI" w:hAnsi="Nirmala UI" w:cs="Nirmala UI" w:hint="cs"/>
          <w:noProof/>
          <w:cs/>
        </w:rPr>
        <w:t>৯</w:t>
      </w:r>
      <w:r w:rsidR="0025694B" w:rsidRPr="00187DE6">
        <w:rPr>
          <w:noProof/>
        </w:rPr>
        <w:t xml:space="preserve">. </w:t>
      </w:r>
      <w:r w:rsidR="00441AD7" w:rsidRPr="00187DE6">
        <w:rPr>
          <w:rFonts w:ascii="Nirmala UI" w:hAnsi="Nirmala UI" w:cs="Nirmala UI" w:hint="cs"/>
          <w:noProof/>
          <w:cs/>
        </w:rPr>
        <w:t>সুপারিশ</w:t>
      </w:r>
      <w:bookmarkEnd w:id="29"/>
      <w:r w:rsidR="00187DE6">
        <w:rPr>
          <w:noProof/>
          <w:cs/>
        </w:rPr>
        <w:br/>
      </w:r>
    </w:p>
    <w:p w14:paraId="415510E7" w14:textId="77777777" w:rsidR="003B217F" w:rsidRPr="000370A9" w:rsidRDefault="003B217F" w:rsidP="003B217F">
      <w:pPr>
        <w:pStyle w:val="ListParagraph"/>
        <w:numPr>
          <w:ilvl w:val="0"/>
          <w:numId w:val="11"/>
        </w:numPr>
        <w:rPr>
          <w:rFonts w:ascii="AdorshoLipi" w:hAnsi="AdorshoLipi" w:cs="AdorshoLipi"/>
          <w:sz w:val="20"/>
          <w:szCs w:val="20"/>
        </w:rPr>
      </w:pPr>
      <w:r w:rsidRPr="000370A9">
        <w:rPr>
          <w:rFonts w:ascii="Nirmala UI" w:hAnsi="Nirmala UI" w:cs="Nirmala UI" w:hint="cs"/>
          <w:sz w:val="20"/>
          <w:szCs w:val="20"/>
          <w:cs/>
          <w:lang w:bidi="bn-IN"/>
        </w:rPr>
        <w:t>প</w:t>
      </w:r>
      <w:r w:rsidRPr="000370A9">
        <w:rPr>
          <w:rFonts w:ascii="AdorshoLipi" w:hAnsi="AdorshoLipi" w:cs="AdorshoLipi"/>
          <w:sz w:val="20"/>
          <w:szCs w:val="20"/>
          <w:cs/>
          <w:lang w:bidi="bn-IN"/>
        </w:rPr>
        <w:t>্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দের</w:t>
      </w:r>
      <w:r w:rsidRPr="000370A9">
        <w:rPr>
          <w:rFonts w:ascii="AdorshoLipi" w:hAnsi="AdorshoLipi" w:cs="AdorshoLipi"/>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sz w:val="20"/>
          <w:szCs w:val="20"/>
          <w:cs/>
          <w:lang w:bidi="bn-IN"/>
        </w:rPr>
        <w:t>থে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ক্ষা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টি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য়া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ষে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গ্রাধি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ওয়া দিতে হবে</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মধ্যে গুরুতর প্রতিবন্ধী মানুষের সংস্পর্শে থা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তা</w:t>
      </w:r>
      <w:r w:rsidRPr="000370A9">
        <w:rPr>
          <w:rFonts w:ascii="AdorshoLipi" w:hAnsi="AdorshoLipi" w:cs="AdorshoLipi"/>
          <w:sz w:val="20"/>
          <w:szCs w:val="20"/>
        </w:rPr>
        <w:t>-</w:t>
      </w:r>
      <w:r w:rsidRPr="000370A9">
        <w:rPr>
          <w:rFonts w:ascii="AdorshoLipi" w:hAnsi="AdorshoLipi" w:cs="AdorshoLipi"/>
          <w:sz w:val="20"/>
          <w:szCs w:val="20"/>
          <w:cs/>
          <w:lang w:bidi="bn-IN"/>
        </w:rPr>
        <w:t>মাতা</w:t>
      </w:r>
      <w:r w:rsidRPr="000370A9">
        <w:rPr>
          <w:rFonts w:ascii="AdorshoLipi" w:hAnsi="AdorshoLipi" w:cs="AdorshoLipi"/>
          <w:sz w:val="20"/>
          <w:szCs w:val="20"/>
        </w:rPr>
        <w:t xml:space="preserve"> / </w:t>
      </w:r>
      <w:r w:rsidRPr="000370A9">
        <w:rPr>
          <w:rFonts w:ascii="AdorshoLipi" w:hAnsi="AdorshoLipi" w:cs="AdorshoLipi"/>
          <w:sz w:val="20"/>
          <w:szCs w:val="20"/>
          <w:cs/>
          <w:lang w:bidi="bn-IN"/>
        </w:rPr>
        <w:t>সহায়তাকারী</w:t>
      </w:r>
      <w:r w:rsidRPr="000370A9">
        <w:rPr>
          <w:rFonts w:ascii="AdorshoLipi" w:hAnsi="AdorshoLipi" w:cs="AdorshoLipi"/>
          <w:sz w:val="20"/>
          <w:szCs w:val="20"/>
        </w:rPr>
        <w:t xml:space="preserve"> / </w:t>
      </w:r>
      <w:r w:rsidRPr="000370A9">
        <w:rPr>
          <w:rFonts w:ascii="AdorshoLipi" w:hAnsi="AdorshoLipi" w:cs="AdorshoLipi"/>
          <w:sz w:val="20"/>
          <w:szCs w:val="20"/>
          <w:cs/>
          <w:lang w:bidi="bn-IN"/>
        </w:rPr>
        <w:t>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গ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হায়তায়কারী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টি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দা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বেচ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চিত</w:t>
      </w:r>
      <w:r w:rsidRPr="000370A9">
        <w:rPr>
          <w:rFonts w:ascii="AdorshoLipi" w:hAnsi="AdorshoLipi" w:cs="AdorshoLipi"/>
          <w:sz w:val="20"/>
          <w:szCs w:val="20"/>
          <w:cs/>
          <w:lang w:bidi="hi-IN"/>
        </w:rPr>
        <w:t>।</w:t>
      </w:r>
      <w:r w:rsidRPr="000370A9">
        <w:rPr>
          <w:rFonts w:ascii="AdorshoLipi" w:hAnsi="AdorshoLipi" w:cs="AdorshoLipi"/>
          <w:sz w:val="20"/>
          <w:szCs w:val="20"/>
          <w:cs/>
          <w:lang w:bidi="hi-IN"/>
        </w:rPr>
        <w:br/>
      </w:r>
    </w:p>
    <w:p w14:paraId="777634A6" w14:textId="77777777" w:rsidR="003B217F" w:rsidRPr="000370A9" w:rsidRDefault="003B217F" w:rsidP="003B217F">
      <w:pPr>
        <w:pStyle w:val="ListParagraph"/>
        <w:numPr>
          <w:ilvl w:val="0"/>
          <w:numId w:val="11"/>
        </w:numPr>
        <w:rPr>
          <w:rFonts w:ascii="AdorshoLipi" w:hAnsi="AdorshoLipi" w:cs="AdorshoLipi"/>
          <w:sz w:val="20"/>
          <w:szCs w:val="20"/>
        </w:rPr>
      </w:pP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ক্ষা</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ক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নামূল্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গুরু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নামূল্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হোম</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ভিসে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বস্থা</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চিৎ</w:t>
      </w:r>
      <w:r w:rsidRPr="000370A9">
        <w:rPr>
          <w:rFonts w:ascii="AdorshoLipi" w:hAnsi="AdorshoLipi" w:cs="AdorshoLipi"/>
          <w:sz w:val="20"/>
          <w:szCs w:val="20"/>
          <w:cs/>
          <w:lang w:bidi="hi-IN"/>
        </w:rPr>
        <w:t>।</w:t>
      </w:r>
      <w:r w:rsidRPr="000370A9">
        <w:rPr>
          <w:rFonts w:ascii="AdorshoLipi" w:hAnsi="AdorshoLipi" w:cs="AdorshoLipi"/>
          <w:sz w:val="20"/>
          <w:szCs w:val="20"/>
          <w:cs/>
          <w:lang w:bidi="hi-IN"/>
        </w:rPr>
        <w:br/>
      </w:r>
    </w:p>
    <w:p w14:paraId="0CCEC722" w14:textId="77777777" w:rsidR="003B217F" w:rsidRPr="000370A9" w:rsidRDefault="003B217F" w:rsidP="003B217F">
      <w:pPr>
        <w:pStyle w:val="ListParagraph"/>
        <w:numPr>
          <w:ilvl w:val="0"/>
          <w:numId w:val="11"/>
        </w:numPr>
        <w:rPr>
          <w:rFonts w:ascii="AdorshoLipi" w:hAnsi="AdorshoLipi" w:cs="AdorshoLipi"/>
          <w:sz w:val="20"/>
          <w:szCs w:val="20"/>
        </w:rPr>
      </w:pP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য়মি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গদ</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র্থ</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জি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ক্ষা</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মসূচী</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থে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হায়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গ্রহণ</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ছে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দেরকে</w:t>
      </w:r>
      <w:r w:rsidRPr="000370A9">
        <w:rPr>
          <w:rFonts w:ascii="AdorshoLipi" w:hAnsi="AdorshoLipi" w:cs="AdorshoLipi"/>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noProof/>
          <w:sz w:val="20"/>
          <w:szCs w:val="20"/>
          <w:cs/>
          <w:lang w:bidi="bn-IN"/>
        </w:rPr>
        <w:t>এ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গদ</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হায়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থে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দ</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ওয়া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ষম্যমূল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কারি নির্দেশ</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বর্ত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হবে</w:t>
      </w:r>
      <w:r w:rsidRPr="000370A9">
        <w:rPr>
          <w:rFonts w:ascii="AdorshoLipi" w:hAnsi="AdorshoLipi" w:cs="AdorshoLipi"/>
          <w:sz w:val="20"/>
          <w:szCs w:val="20"/>
        </w:rPr>
        <w:t xml:space="preserve"> </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জি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ক্ষা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গদ</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হায়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তরণে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ক্রিয়া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রুত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র্তমা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বস্থা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থা</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বেচ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দত্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হায়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মাণ</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ড়া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চিত</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rtl/>
          <w:cs/>
        </w:rPr>
        <w:br/>
      </w:r>
    </w:p>
    <w:p w14:paraId="73BA1C85" w14:textId="77777777" w:rsidR="003B217F" w:rsidRPr="000370A9" w:rsidRDefault="003B217F" w:rsidP="003B217F">
      <w:pPr>
        <w:pStyle w:val="ListParagraph"/>
        <w:numPr>
          <w:ilvl w:val="0"/>
          <w:numId w:val="11"/>
        </w:numPr>
        <w:rPr>
          <w:rFonts w:ascii="AdorshoLipi" w:hAnsi="AdorshoLipi" w:cs="AdorshoLipi"/>
          <w:sz w:val="20"/>
          <w:szCs w:val="20"/>
        </w:rPr>
      </w:pPr>
      <w:r w:rsidRPr="000370A9">
        <w:rPr>
          <w:rFonts w:ascii="AdorshoLipi" w:hAnsi="AdorshoLipi" w:cs="AdorshoLipi"/>
          <w:sz w:val="20"/>
          <w:szCs w:val="20"/>
          <w:cs/>
          <w:lang w:bidi="bn-IN"/>
        </w:rPr>
        <w:t>সামাজি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ক্ষা</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যালোচ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রও</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ধি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মা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ন্তর্ভুক্তিমুল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চিৎ</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w:t>
      </w:r>
      <w:r w:rsidRPr="000370A9">
        <w:rPr>
          <w:rFonts w:ascii="AdorshoLipi" w:hAnsi="AdorshoLipi" w:cs="AdorshoLipi"/>
          <w:sz w:val="20"/>
          <w:szCs w:val="20"/>
        </w:rPr>
        <w:t xml:space="preserve"> </w:t>
      </w: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১৯</w:t>
      </w:r>
      <w:r w:rsidRPr="000370A9">
        <w:rPr>
          <w:rFonts w:ascii="AdorshoLipi" w:hAnsi="AdorshoLipi" w:cs="AdorshoLipi"/>
          <w:noProof/>
          <w:sz w:val="20"/>
          <w:szCs w:val="20"/>
        </w:rPr>
        <w:t xml:space="preserve"> </w:t>
      </w:r>
      <w:r w:rsidRPr="000370A9">
        <w:rPr>
          <w:rFonts w:ascii="AdorshoLipi" w:hAnsi="AdorshoLipi" w:cs="AdorshoLipi"/>
          <w:sz w:val="20"/>
          <w:szCs w:val="20"/>
          <w:cs/>
          <w:lang w:bidi="bn-IN"/>
        </w:rPr>
        <w:t>মহামারী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ম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রু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ঙ্ক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মোকাবে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ভবপ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হ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ঠে</w:t>
      </w:r>
      <w:r w:rsidRPr="000370A9">
        <w:rPr>
          <w:rFonts w:ascii="AdorshoLipi" w:hAnsi="AdorshoLipi" w:cs="AdorshoLipi"/>
          <w:sz w:val="20"/>
          <w:szCs w:val="20"/>
          <w:cs/>
          <w:lang w:bidi="hi-IN"/>
        </w:rPr>
        <w:t>।</w:t>
      </w:r>
      <w:r w:rsidRPr="000370A9">
        <w:rPr>
          <w:rFonts w:ascii="AdorshoLipi" w:hAnsi="AdorshoLipi" w:cs="AdorshoLipi"/>
          <w:sz w:val="20"/>
          <w:szCs w:val="20"/>
          <w:cs/>
          <w:lang w:bidi="hi-IN"/>
        </w:rPr>
        <w:br/>
      </w:r>
    </w:p>
    <w:p w14:paraId="45E50ADC" w14:textId="77777777" w:rsidR="003B217F" w:rsidRPr="000370A9" w:rsidRDefault="003B217F" w:rsidP="003B217F">
      <w:pPr>
        <w:pStyle w:val="ListParagraph"/>
        <w:numPr>
          <w:ilvl w:val="0"/>
          <w:numId w:val="11"/>
        </w:numPr>
        <w:rPr>
          <w:rFonts w:ascii="AdorshoLipi" w:hAnsi="AdorshoLipi" w:cs="AdorshoLipi"/>
          <w:sz w:val="20"/>
          <w:szCs w:val="20"/>
        </w:rPr>
      </w:pPr>
      <w:r w:rsidRPr="000370A9">
        <w:rPr>
          <w:rFonts w:ascii="AdorshoLipi" w:hAnsi="AdorshoLipi" w:cs="AdorshoLipi"/>
          <w:sz w:val="20"/>
          <w:szCs w:val="20"/>
          <w:cs/>
          <w:lang w:bidi="bn-IN"/>
        </w:rPr>
        <w:t>গুরু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বস্থা</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বেচনা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ড়ি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রগোড়া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খাদ্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হায়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ন্যা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বি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হ</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ছে</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য়োজন</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rtl/>
          <w:cs/>
        </w:rPr>
        <w:br/>
      </w:r>
    </w:p>
    <w:p w14:paraId="7EDE6D2A" w14:textId="77777777" w:rsidR="003B217F" w:rsidRPr="000370A9" w:rsidRDefault="003B217F" w:rsidP="003B217F">
      <w:pPr>
        <w:pStyle w:val="ListParagraph"/>
        <w:numPr>
          <w:ilvl w:val="0"/>
          <w:numId w:val="11"/>
        </w:numPr>
        <w:rPr>
          <w:rFonts w:ascii="AdorshoLipi" w:hAnsi="AdorshoLipi" w:cs="AdorshoLipi"/>
          <w:sz w:val="20"/>
          <w:szCs w:val="20"/>
        </w:rPr>
      </w:pPr>
      <w:r w:rsidRPr="000370A9">
        <w:rPr>
          <w:rFonts w:ascii="AdorshoLipi" w:hAnsi="AdorshoLipi" w:cs="AdorshoLipi"/>
          <w:noProof/>
          <w:sz w:val="20"/>
          <w:szCs w:val="20"/>
          <w:cs/>
          <w:lang w:bidi="bn-IN"/>
        </w:rPr>
        <w:t>কোভিড</w:t>
      </w:r>
      <w:r w:rsidRPr="000370A9">
        <w:rPr>
          <w:rFonts w:ascii="AdorshoLipi" w:hAnsi="AdorshoLipi" w:cs="AdorshoLipi"/>
          <w:noProof/>
          <w:sz w:val="20"/>
          <w:szCs w:val="20"/>
        </w:rPr>
        <w:t>-</w:t>
      </w:r>
      <w:r w:rsidRPr="000370A9">
        <w:rPr>
          <w:rFonts w:ascii="AdorshoLipi" w:hAnsi="AdorshoLipi" w:cs="AdorshoLipi"/>
          <w:noProof/>
          <w:sz w:val="20"/>
          <w:szCs w:val="20"/>
          <w:cs/>
          <w:lang w:bidi="bn-IN"/>
        </w:rPr>
        <w:t>১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ক্ষা</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পর্কি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থ্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স্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শেষ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ষ্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বল্প দৃষ্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ধি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বল্প</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শ্রবণ 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ছে</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ছা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শ্চি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হবে</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ক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গণমাধ্যমে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বা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বারে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ছে</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থ্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ছে</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ও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য়োজন</w:t>
      </w:r>
      <w:r w:rsidRPr="000370A9">
        <w:rPr>
          <w:rFonts w:ascii="AdorshoLipi" w:hAnsi="AdorshoLipi" w:cs="AdorshoLipi"/>
          <w:sz w:val="20"/>
          <w:szCs w:val="20"/>
          <w:cs/>
          <w:lang w:bidi="hi-IN"/>
        </w:rPr>
        <w:t>।</w:t>
      </w:r>
      <w:r w:rsidRPr="000370A9">
        <w:rPr>
          <w:rFonts w:ascii="AdorshoLipi" w:hAnsi="AdorshoLipi" w:cs="AdorshoLipi"/>
          <w:sz w:val="20"/>
          <w:szCs w:val="20"/>
          <w:cs/>
          <w:lang w:bidi="hi-IN"/>
        </w:rPr>
        <w:br/>
      </w:r>
    </w:p>
    <w:p w14:paraId="360EDCE5" w14:textId="77777777" w:rsidR="003B217F" w:rsidRPr="000370A9" w:rsidRDefault="003B217F" w:rsidP="003B217F">
      <w:pPr>
        <w:pStyle w:val="ListParagraph"/>
        <w:numPr>
          <w:ilvl w:val="0"/>
          <w:numId w:val="11"/>
        </w:numPr>
        <w:rPr>
          <w:rFonts w:ascii="AdorshoLipi" w:hAnsi="AdorshoLipi" w:cs="AdorshoLipi"/>
          <w:sz w:val="20"/>
          <w:szCs w:val="20"/>
        </w:rPr>
      </w:pP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বাস্থ্যসে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পর্কি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কারে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ক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গাইডলাই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থাকলেও</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ই</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র্দেশিকাগুলি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নও</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চা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থাকা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শিরভাগ</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 সম্পর্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পযুক্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যোগসুবি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গুলো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থাযথ</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যবেক্ষণ</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য়োগে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য়োজন</w:t>
      </w:r>
      <w:r w:rsidRPr="000370A9">
        <w:rPr>
          <w:rFonts w:ascii="AdorshoLipi" w:hAnsi="AdorshoLipi" w:cs="AdorshoLipi"/>
          <w:sz w:val="20"/>
          <w:szCs w:val="20"/>
          <w:cs/>
          <w:lang w:bidi="hi-IN"/>
        </w:rPr>
        <w:t>।</w:t>
      </w:r>
      <w:r w:rsidRPr="000370A9">
        <w:rPr>
          <w:rFonts w:ascii="AdorshoLipi" w:hAnsi="AdorshoLipi" w:cs="AdorshoLipi"/>
          <w:sz w:val="20"/>
          <w:szCs w:val="20"/>
          <w:cs/>
          <w:lang w:bidi="hi-IN"/>
        </w:rPr>
        <w:br/>
      </w:r>
    </w:p>
    <w:p w14:paraId="733D01BF" w14:textId="77777777" w:rsidR="003B217F" w:rsidRPr="000370A9" w:rsidRDefault="003B217F" w:rsidP="003B217F">
      <w:pPr>
        <w:pStyle w:val="ListParagraph"/>
        <w:numPr>
          <w:ilvl w:val="0"/>
          <w:numId w:val="11"/>
        </w:numPr>
        <w:rPr>
          <w:rFonts w:ascii="AdorshoLipi" w:hAnsi="AdorshoLipi" w:cs="AdorshoLipi"/>
          <w:sz w:val="20"/>
          <w:szCs w:val="20"/>
        </w:rPr>
      </w:pPr>
      <w:r w:rsidRPr="000370A9">
        <w:rPr>
          <w:rFonts w:ascii="AdorshoLipi" w:hAnsi="AdorshoLipi" w:cs="AdorshoLipi"/>
          <w:sz w:val="20"/>
          <w:szCs w:val="20"/>
          <w:cs/>
          <w:lang w:bidi="bn-IN"/>
        </w:rPr>
        <w:t>মানসি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চাপ</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দ্বেগ</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হতাশা</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টি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ঠ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ক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নলাই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উন্সে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দ্ধ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হায়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w:t>
      </w:r>
      <w:r w:rsidRPr="000370A9">
        <w:rPr>
          <w:rFonts w:ascii="AdorshoLipi" w:hAnsi="AdorshoLipi" w:cs="AdorshoLipi"/>
          <w:sz w:val="20"/>
          <w:szCs w:val="20"/>
          <w:cs/>
          <w:lang w:bidi="hi-IN"/>
        </w:rPr>
        <w:t>।</w:t>
      </w:r>
      <w:r w:rsidRPr="000370A9">
        <w:rPr>
          <w:rFonts w:ascii="AdorshoLipi" w:hAnsi="AdorshoLipi" w:cs="AdorshoLipi"/>
          <w:sz w:val="20"/>
          <w:szCs w:val="20"/>
          <w:cs/>
          <w:lang w:bidi="hi-IN"/>
        </w:rPr>
        <w:br/>
      </w:r>
    </w:p>
    <w:p w14:paraId="0679044F" w14:textId="77777777" w:rsidR="003B217F" w:rsidRPr="000370A9" w:rsidRDefault="003B217F" w:rsidP="003B217F">
      <w:pPr>
        <w:pStyle w:val="ListParagraph"/>
        <w:numPr>
          <w:ilvl w:val="0"/>
          <w:numId w:val="11"/>
        </w:numPr>
        <w:rPr>
          <w:rFonts w:ascii="AdorshoLipi" w:hAnsi="AdorshoLipi" w:cs="AdorshoLipi"/>
          <w:sz w:val="20"/>
          <w:szCs w:val="20"/>
        </w:rPr>
      </w:pP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বাস্থ্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মসংস্থা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দ্যোক্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বেশগম্য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জি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ক্ষা</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স্যা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ধানে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থ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ভিযোগ</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ল</w:t>
      </w:r>
      <w:r w:rsidRPr="000370A9">
        <w:rPr>
          <w:rFonts w:ascii="AdorshoLipi" w:hAnsi="AdorshoLipi" w:cs="AdorshoLipi"/>
          <w:sz w:val="20"/>
          <w:szCs w:val="20"/>
        </w:rPr>
        <w:t>/</w:t>
      </w:r>
      <w:r w:rsidRPr="000370A9">
        <w:rPr>
          <w:rFonts w:ascii="AdorshoLipi" w:hAnsi="AdorshoLipi" w:cs="AdorshoLipi"/>
          <w:sz w:val="20"/>
          <w:szCs w:val="20"/>
          <w:cs/>
          <w:lang w:bidi="bn-IN"/>
        </w:rPr>
        <w:t>কেন্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গঠ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চিত</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rtl/>
          <w:cs/>
        </w:rPr>
        <w:br/>
      </w:r>
    </w:p>
    <w:p w14:paraId="6BA7115B" w14:textId="77777777" w:rsidR="003B217F" w:rsidRPr="000370A9" w:rsidRDefault="003B217F" w:rsidP="003B217F">
      <w:pPr>
        <w:pStyle w:val="ListParagraph"/>
        <w:numPr>
          <w:ilvl w:val="0"/>
          <w:numId w:val="11"/>
        </w:numPr>
        <w:rPr>
          <w:rFonts w:ascii="AdorshoLipi" w:hAnsi="AdorshoLipi" w:cs="AdorshoLipi"/>
          <w:sz w:val="20"/>
          <w:szCs w:val="20"/>
        </w:rPr>
      </w:pPr>
      <w:r w:rsidRPr="000370A9">
        <w:rPr>
          <w:rFonts w:ascii="AdorshoLipi" w:hAnsi="AdorshoLipi" w:cs="AdorshoLipi"/>
          <w:sz w:val="20"/>
          <w:szCs w:val="20"/>
          <w:cs/>
          <w:lang w:bidi="bn-IN"/>
        </w:rPr>
        <w:t>স্বাস্থ্যপরিষে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বহ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বসাধারণে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ন্মুক্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য়গাগুলি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য, বিশেষত স্বাধীন জীবনযাপ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বেশগম্য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দ্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রুরি</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গুরু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শেষ</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রু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বহ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ষেবারও</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বস্থা</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রকার</w:t>
      </w:r>
      <w:r w:rsidRPr="000370A9">
        <w:rPr>
          <w:rFonts w:ascii="AdorshoLipi" w:hAnsi="AdorshoLipi" w:cs="AdorshoLipi"/>
          <w:sz w:val="20"/>
          <w:szCs w:val="20"/>
          <w:cs/>
          <w:lang w:bidi="hi-IN"/>
        </w:rPr>
        <w:t>।</w:t>
      </w:r>
      <w:r w:rsidRPr="000370A9">
        <w:rPr>
          <w:rFonts w:ascii="AdorshoLipi" w:hAnsi="AdorshoLipi" w:cs="AdorshoLipi"/>
          <w:sz w:val="20"/>
          <w:szCs w:val="20"/>
          <w:cs/>
          <w:lang w:bidi="hi-IN"/>
        </w:rPr>
        <w:br/>
      </w:r>
    </w:p>
    <w:p w14:paraId="0351B4EB" w14:textId="77777777" w:rsidR="000B0EA5" w:rsidRPr="000370A9" w:rsidRDefault="003B217F" w:rsidP="007B0E86">
      <w:pPr>
        <w:pStyle w:val="ListParagraph"/>
        <w:numPr>
          <w:ilvl w:val="0"/>
          <w:numId w:val="11"/>
        </w:numPr>
        <w:rPr>
          <w:rFonts w:ascii="AdorshoLipi" w:hAnsi="AdorshoLipi" w:cs="AdorshoLipi"/>
          <w:sz w:val="20"/>
          <w:szCs w:val="20"/>
          <w:lang w:bidi="bn-IN"/>
        </w:rPr>
      </w:pPr>
      <w:r w:rsidRPr="000370A9">
        <w:rPr>
          <w:rFonts w:ascii="AdorshoLipi" w:hAnsi="AdorshoLipi" w:cs="AdorshoLipi"/>
          <w:sz w:val="20"/>
          <w:szCs w:val="20"/>
          <w:cs/>
          <w:lang w:bidi="bn-IN"/>
        </w:rPr>
        <w:t>অনলাই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শিক্ষা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যোগগু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ক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বন্ধী ব্যক্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ছে</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ছা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হ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র্টফো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গ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ম্পিউটা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না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ক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শেষ</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জে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রাদ্দ</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চি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শিক্ষা</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যক্রম</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থে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দ</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থ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ঝড়ে</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ড়েন</w:t>
      </w:r>
      <w:r w:rsidRPr="000370A9">
        <w:rPr>
          <w:rFonts w:ascii="AdorshoLipi" w:hAnsi="AdorshoLipi" w:cs="AdorshoLipi"/>
          <w:sz w:val="20"/>
          <w:szCs w:val="20"/>
          <w:cs/>
          <w:lang w:bidi="hi-IN"/>
        </w:rPr>
        <w:t>।</w:t>
      </w:r>
    </w:p>
    <w:p w14:paraId="70963B5D" w14:textId="77777777" w:rsidR="00911576" w:rsidRPr="00187DE6" w:rsidRDefault="007E3A73" w:rsidP="00BF314C">
      <w:pPr>
        <w:pStyle w:val="Heading1"/>
        <w:rPr>
          <w:noProof/>
        </w:rPr>
      </w:pPr>
      <w:bookmarkStart w:id="30" w:name="_Toc73457575"/>
      <w:r>
        <w:rPr>
          <w:rFonts w:ascii="Nirmala UI" w:hAnsi="Nirmala UI" w:cs="Nirmala UI" w:hint="cs"/>
          <w:noProof/>
          <w:cs/>
        </w:rPr>
        <w:t>১০</w:t>
      </w:r>
      <w:r>
        <w:rPr>
          <w:noProof/>
        </w:rPr>
        <w:t>.</w:t>
      </w:r>
      <w:r w:rsidR="00D751E6" w:rsidRPr="00187DE6">
        <w:rPr>
          <w:noProof/>
          <w:cs/>
        </w:rPr>
        <w:t xml:space="preserve"> </w:t>
      </w:r>
      <w:r w:rsidR="00CE5323" w:rsidRPr="00187DE6">
        <w:rPr>
          <w:rFonts w:ascii="Nirmala UI" w:hAnsi="Nirmala UI" w:cs="Nirmala UI" w:hint="cs"/>
          <w:noProof/>
          <w:cs/>
        </w:rPr>
        <w:t>উপসংহার</w:t>
      </w:r>
      <w:bookmarkEnd w:id="30"/>
      <w:r w:rsidR="00187DE6">
        <w:rPr>
          <w:noProof/>
          <w:cs/>
        </w:rPr>
        <w:br/>
      </w:r>
    </w:p>
    <w:p w14:paraId="4E704E21" w14:textId="77777777" w:rsidR="003B217F" w:rsidRPr="000370A9" w:rsidRDefault="003B217F" w:rsidP="00324A94">
      <w:pPr>
        <w:jc w:val="both"/>
        <w:rPr>
          <w:rFonts w:ascii="AdorshoLipi" w:hAnsi="AdorshoLipi" w:cs="AdorshoLipi"/>
          <w:sz w:val="20"/>
          <w:szCs w:val="20"/>
        </w:rPr>
      </w:pPr>
      <w:r w:rsidRPr="000370A9">
        <w:rPr>
          <w:rFonts w:ascii="Nirmala UI" w:hAnsi="Nirmala UI" w:cs="Nirmala UI" w:hint="cs"/>
          <w:sz w:val="20"/>
          <w:szCs w:val="20"/>
          <w:cs/>
          <w:lang w:bidi="bn-IN"/>
        </w:rPr>
        <w:t>য</w:t>
      </w:r>
      <w:r w:rsidRPr="000370A9">
        <w:rPr>
          <w:rFonts w:ascii="AdorshoLipi" w:hAnsi="AdorshoLipi" w:cs="AdorshoLipi"/>
          <w:sz w:val="20"/>
          <w:szCs w:val="20"/>
          <w:cs/>
          <w:lang w:bidi="bn-IN"/>
        </w:rPr>
        <w:t>েমন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ম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মানুষে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ক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ন্তিক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মধ্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বচে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শীমাত্রা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ন্তি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ই</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ধরনে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কৃতি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থ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মানবসৃষ্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পর্যয়ে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বস্থা</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শি</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মাত্রা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পর্যস্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হ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ড়ে</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১০০</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ছরে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মধ্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র্তমা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ভিড</w:t>
      </w:r>
      <w:r w:rsidRPr="000370A9">
        <w:rPr>
          <w:rFonts w:ascii="AdorshoLipi" w:hAnsi="AdorshoLipi" w:cs="AdorshoLipi"/>
          <w:sz w:val="20"/>
          <w:szCs w:val="20"/>
        </w:rPr>
        <w:t>-</w:t>
      </w:r>
      <w:r w:rsidRPr="000370A9">
        <w:rPr>
          <w:rFonts w:ascii="AdorshoLipi" w:hAnsi="AdorshoLipi" w:cs="AdorshoLipi"/>
          <w:sz w:val="20"/>
          <w:szCs w:val="20"/>
          <w:cs/>
          <w:lang w:bidi="bn-IN"/>
        </w:rPr>
        <w:t>১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ম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স্থি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ছে</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ফ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শ্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ক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বজনী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রূপ</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য়েছে</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কলে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স্পরি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ত্মনির্ভরশীল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জিরবিহী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য়গা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সে</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ড়িয়েছে</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ছাড়াও</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লকডাউ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ও</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জি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রত্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জা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রাখা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ম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শূন্যস্থানে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ষ্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ছে</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ফ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ব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ঠি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হ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ড়েছে</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ক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ন্নয়নশী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শ</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হিসে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লাদেশ</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ভিড</w:t>
      </w:r>
      <w:r w:rsidRPr="000370A9">
        <w:rPr>
          <w:rFonts w:ascii="AdorshoLipi" w:hAnsi="AdorshoLipi" w:cs="AdorshoLipi"/>
          <w:sz w:val="20"/>
          <w:szCs w:val="20"/>
        </w:rPr>
        <w:t>-</w:t>
      </w:r>
      <w:r w:rsidRPr="000370A9">
        <w:rPr>
          <w:rFonts w:ascii="AdorshoLipi" w:hAnsi="AdorshoLipi" w:cs="AdorshoLipi"/>
          <w:sz w:val="20"/>
          <w:szCs w:val="20"/>
          <w:cs/>
          <w:lang w:bidi="bn-IN"/>
        </w:rPr>
        <w:t>১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থে</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লড়াই</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রা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ন্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নে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য়োজনী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দক্ষেপ</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য়েছে</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কিন্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দ্ধতিগ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স্বচ্ছ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য়িত্বহীন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যথাযথ</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নিয়ন্ত্রনে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ভা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রকা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দত্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বিধাগু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থে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বন্ধী</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যক্তিদে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ম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ন্তি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বিধাবঞ্চি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মানুষে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শানুরুপভা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পকৃ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হচ্ছে না</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তাই</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ন্তর্জাতি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স্থা</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দ্বিপাক্ষিক</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স্থা</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জাতিসংঘ</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স্থা</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মূহে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সডিজি</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লক্ষ্য</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বং</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আরপিডি’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অনুচ্ছেদগুলো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স্তবায়নে</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গি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সা</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উচিত</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থানীয়</w:t>
      </w:r>
      <w:r w:rsidRPr="000370A9">
        <w:rPr>
          <w:rFonts w:ascii="AdorshoLipi" w:hAnsi="AdorshoLipi" w:cs="AdorshoLipi"/>
          <w:sz w:val="20"/>
          <w:szCs w:val="20"/>
        </w:rPr>
        <w:t xml:space="preserve"> </w:t>
      </w:r>
      <w:r w:rsidRPr="000370A9">
        <w:rPr>
          <w:rFonts w:ascii="AdorshoLipi" w:hAnsi="AdorshoLipi" w:cs="AdorshoLipi"/>
          <w:noProof/>
          <w:sz w:val="20"/>
          <w:szCs w:val="20"/>
          <w:cs/>
          <w:lang w:bidi="bn-IN"/>
        </w:rPr>
        <w:t>ডিপিও</w:t>
      </w:r>
      <w:r w:rsidRPr="000370A9">
        <w:rPr>
          <w:rFonts w:ascii="AdorshoLipi" w:hAnsi="AdorshoLipi" w:cs="AdorshoLipi"/>
          <w:sz w:val="20"/>
          <w:szCs w:val="20"/>
          <w:cs/>
          <w:lang w:bidi="bn-IN"/>
        </w:rPr>
        <w:t>সমূহ</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বিষ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কল</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ধরনের</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সহযোগিতা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এগিয়ে</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আসতে</w:t>
      </w:r>
      <w:r w:rsidRPr="000370A9">
        <w:rPr>
          <w:rFonts w:ascii="AdorshoLipi" w:hAnsi="AdorshoLipi" w:cs="AdorshoLipi"/>
          <w:sz w:val="20"/>
          <w:szCs w:val="20"/>
        </w:rPr>
        <w:t xml:space="preserve"> </w:t>
      </w:r>
      <w:r w:rsidRPr="000370A9">
        <w:rPr>
          <w:rFonts w:ascii="AdorshoLipi" w:hAnsi="AdorshoLipi" w:cs="AdorshoLipi"/>
          <w:sz w:val="20"/>
          <w:szCs w:val="20"/>
          <w:cs/>
          <w:lang w:bidi="bn-IN"/>
        </w:rPr>
        <w:t>প্রতিশ্রুতিবদ্ধ</w:t>
      </w:r>
      <w:r w:rsidRPr="000370A9">
        <w:rPr>
          <w:rFonts w:ascii="AdorshoLipi" w:hAnsi="AdorshoLipi" w:cs="AdorshoLipi"/>
          <w:sz w:val="20"/>
          <w:szCs w:val="20"/>
        </w:rPr>
        <w:t xml:space="preserve"> </w:t>
      </w:r>
      <w:r w:rsidRPr="000370A9">
        <w:rPr>
          <w:rFonts w:ascii="AdorshoLipi" w:hAnsi="AdorshoLipi" w:cs="AdorshoLipi"/>
          <w:sz w:val="20"/>
          <w:szCs w:val="20"/>
          <w:cs/>
          <w:lang w:bidi="hi-IN"/>
        </w:rPr>
        <w:t>।</w:t>
      </w:r>
      <w:r w:rsidRPr="000370A9">
        <w:rPr>
          <w:rFonts w:ascii="AdorshoLipi" w:hAnsi="AdorshoLipi" w:cs="AdorshoLipi"/>
          <w:sz w:val="20"/>
          <w:szCs w:val="20"/>
        </w:rPr>
        <w:t xml:space="preserve"> </w:t>
      </w:r>
    </w:p>
    <w:p w14:paraId="457235C2" w14:textId="77777777" w:rsidR="000370A9" w:rsidRPr="000370A9" w:rsidRDefault="000370A9" w:rsidP="000370A9">
      <w:pPr>
        <w:rPr>
          <w:lang w:bidi="bn-IN"/>
        </w:rPr>
      </w:pPr>
      <w:bookmarkStart w:id="31" w:name="_Toc73457576"/>
    </w:p>
    <w:p w14:paraId="49853149" w14:textId="77777777" w:rsidR="00854414" w:rsidRPr="005E3F13" w:rsidRDefault="007740BF" w:rsidP="00BF314C">
      <w:pPr>
        <w:pStyle w:val="Heading1"/>
        <w:rPr>
          <w:noProof/>
          <w:cs/>
        </w:rPr>
      </w:pPr>
      <w:r w:rsidRPr="005E3F13">
        <w:rPr>
          <w:rFonts w:ascii="Nirmala UI" w:hAnsi="Nirmala UI" w:cs="Nirmala UI" w:hint="cs"/>
          <w:noProof/>
          <w:cs/>
        </w:rPr>
        <w:t>সংযুক্তি</w:t>
      </w:r>
      <w:r w:rsidRPr="005E3F13">
        <w:rPr>
          <w:noProof/>
          <w:cs/>
        </w:rPr>
        <w:t xml:space="preserve"> </w:t>
      </w:r>
      <w:r w:rsidR="00324A94" w:rsidRPr="005E3F13">
        <w:rPr>
          <w:rFonts w:hint="cs"/>
          <w:noProof/>
          <w:cs/>
        </w:rPr>
        <w:t xml:space="preserve">- </w:t>
      </w:r>
      <w:r w:rsidRPr="005E3F13">
        <w:rPr>
          <w:rFonts w:ascii="Nirmala UI" w:hAnsi="Nirmala UI" w:cs="Nirmala UI" w:hint="cs"/>
          <w:noProof/>
          <w:cs/>
        </w:rPr>
        <w:t>১</w:t>
      </w:r>
      <w:bookmarkEnd w:id="31"/>
    </w:p>
    <w:p w14:paraId="15C0A73F" w14:textId="77777777" w:rsidR="007740BF" w:rsidRPr="007F2E05" w:rsidRDefault="00187DE6" w:rsidP="007740BF">
      <w:pPr>
        <w:rPr>
          <w:rFonts w:ascii="AdorshoLipi" w:hAnsi="AdorshoLipi" w:cs="AdorshoLipi"/>
          <w:b/>
          <w:bCs/>
          <w:sz w:val="20"/>
          <w:szCs w:val="20"/>
          <w:cs/>
          <w:lang w:bidi="bn-IN"/>
        </w:rPr>
      </w:pPr>
      <w:r>
        <w:rPr>
          <w:rFonts w:ascii="AdorshoLipi" w:hAnsi="AdorshoLipi" w:cs="AdorshoLipi"/>
          <w:b/>
          <w:bCs/>
          <w:sz w:val="20"/>
          <w:szCs w:val="20"/>
          <w:cs/>
          <w:lang w:bidi="bn-IN"/>
        </w:rPr>
        <w:br/>
      </w:r>
      <w:r w:rsidR="00DD79AD" w:rsidRPr="007F2E05">
        <w:rPr>
          <w:rFonts w:ascii="AdorshoLipi" w:hAnsi="AdorshoLipi" w:cs="AdorshoLipi"/>
          <w:b/>
          <w:bCs/>
          <w:sz w:val="20"/>
          <w:szCs w:val="20"/>
          <w:cs/>
          <w:lang w:bidi="bn-IN"/>
        </w:rPr>
        <w:t xml:space="preserve">সাক্ষাৎকারের প্রশ্ন </w:t>
      </w:r>
      <w:r w:rsidR="00DD79AD" w:rsidRPr="007F2E05">
        <w:rPr>
          <w:rFonts w:ascii="AdorshoLipi" w:hAnsi="AdorshoLipi" w:cs="AdorshoLipi"/>
          <w:b/>
          <w:bCs/>
          <w:sz w:val="20"/>
          <w:szCs w:val="20"/>
          <w:cs/>
          <w:lang w:bidi="bn-IN"/>
        </w:rPr>
        <w:br/>
      </w:r>
    </w:p>
    <w:p w14:paraId="1ADCDAAE" w14:textId="77777777" w:rsidR="007740BF" w:rsidRPr="007F2E05" w:rsidRDefault="007740BF" w:rsidP="007740BF">
      <w:pPr>
        <w:rPr>
          <w:rFonts w:ascii="AdorshoLipi" w:hAnsi="AdorshoLipi" w:cs="AdorshoLipi"/>
          <w:bCs/>
          <w:sz w:val="20"/>
          <w:szCs w:val="20"/>
          <w:cs/>
          <w:lang w:bidi="bn-IN"/>
        </w:rPr>
      </w:pPr>
      <w:r w:rsidRPr="007F2E05">
        <w:rPr>
          <w:rFonts w:ascii="AdorshoLipi" w:hAnsi="AdorshoLipi" w:cs="AdorshoLipi"/>
          <w:bCs/>
          <w:sz w:val="20"/>
          <w:szCs w:val="20"/>
          <w:cs/>
          <w:lang w:bidi="bn-IN"/>
        </w:rPr>
        <w:t>জীবন</w:t>
      </w:r>
    </w:p>
    <w:p w14:paraId="25BE00EE" w14:textId="77777777" w:rsidR="007740BF" w:rsidRPr="007F2E05" w:rsidRDefault="007740BF" w:rsidP="007740BF">
      <w:pPr>
        <w:pStyle w:val="ListParagraph"/>
        <w:numPr>
          <w:ilvl w:val="0"/>
          <w:numId w:val="3"/>
        </w:numPr>
        <w:spacing w:after="0" w:line="240" w:lineRule="auto"/>
        <w:rPr>
          <w:rFonts w:ascii="AdorshoLipi" w:hAnsi="AdorshoLipi" w:cs="AdorshoLipi"/>
          <w:b/>
          <w:sz w:val="20"/>
          <w:szCs w:val="20"/>
          <w:lang w:bidi="bn-IN"/>
        </w:rPr>
      </w:pPr>
      <w:r w:rsidRPr="007F2E05">
        <w:rPr>
          <w:rFonts w:ascii="AdorshoLipi" w:hAnsi="AdorshoLipi" w:cs="AdorshoLipi"/>
          <w:b/>
          <w:sz w:val="20"/>
          <w:szCs w:val="20"/>
          <w:cs/>
          <w:lang w:bidi="bn-IN"/>
        </w:rPr>
        <w:t>মহামারী কি আপনার জীবনের হুমকি বাড়িয়ে দিয়েছে</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বা এটা কি আপনার স্বাস্থ্য এবং প্রতিবন্ধিতার ঝুঁকি আরও বাড়িয়ে দিয়েছে</w:t>
      </w:r>
      <w:r w:rsidRPr="007F2E05">
        <w:rPr>
          <w:rFonts w:ascii="AdorshoLipi" w:hAnsi="AdorshoLipi" w:cs="AdorshoLipi"/>
          <w:bCs/>
          <w:sz w:val="20"/>
          <w:szCs w:val="20"/>
          <w:lang w:val="en-GB"/>
        </w:rPr>
        <w:t>?</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যদি হাঁ হয়</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তবে দয়া করে ব্যাখ্যা করুন।</w:t>
      </w:r>
    </w:p>
    <w:p w14:paraId="05367B63" w14:textId="77777777" w:rsidR="007740BF" w:rsidRPr="007F2E05" w:rsidRDefault="007740BF" w:rsidP="007740BF">
      <w:pPr>
        <w:pStyle w:val="ListParagraph"/>
        <w:numPr>
          <w:ilvl w:val="0"/>
          <w:numId w:val="3"/>
        </w:numPr>
        <w:spacing w:after="0" w:line="240" w:lineRule="auto"/>
        <w:rPr>
          <w:rFonts w:ascii="AdorshoLipi" w:hAnsi="AdorshoLipi" w:cs="AdorshoLipi"/>
          <w:b/>
          <w:sz w:val="20"/>
          <w:szCs w:val="20"/>
          <w:lang w:bidi="bn-IN"/>
        </w:rPr>
      </w:pPr>
      <w:r w:rsidRPr="007F2E05">
        <w:rPr>
          <w:rFonts w:ascii="AdorshoLipi" w:hAnsi="AdorshoLipi" w:cs="AdorshoLipi"/>
          <w:b/>
          <w:sz w:val="20"/>
          <w:szCs w:val="20"/>
          <w:cs/>
          <w:lang w:bidi="bn-IN"/>
        </w:rPr>
        <w:t>মহামারী চলাকালীন আপনি কি আপনার কমিউনিটিতে বা অন্য কোথাও নেতিবাচক মনোভাব / বা বৈষম্য বেড়ে যাওয়ার কথা জানতে পেরেছেন</w:t>
      </w:r>
      <w:r w:rsidRPr="007F2E05">
        <w:rPr>
          <w:rFonts w:ascii="AdorshoLipi" w:hAnsi="AdorshoLipi" w:cs="AdorshoLipi"/>
          <w:b/>
          <w:sz w:val="20"/>
          <w:szCs w:val="20"/>
          <w:lang w:bidi="bn-IN"/>
        </w:rPr>
        <w:t>?</w:t>
      </w:r>
    </w:p>
    <w:p w14:paraId="16283F0A" w14:textId="77777777" w:rsidR="007740BF" w:rsidRPr="007F2E05" w:rsidRDefault="007740BF" w:rsidP="007740BF">
      <w:pPr>
        <w:pStyle w:val="ListParagraph"/>
        <w:numPr>
          <w:ilvl w:val="0"/>
          <w:numId w:val="3"/>
        </w:numPr>
        <w:spacing w:after="0" w:line="240" w:lineRule="auto"/>
        <w:rPr>
          <w:rFonts w:ascii="AdorshoLipi" w:hAnsi="AdorshoLipi" w:cs="AdorshoLipi"/>
          <w:b/>
          <w:sz w:val="20"/>
          <w:szCs w:val="20"/>
          <w:lang w:bidi="bn-IN"/>
        </w:rPr>
      </w:pPr>
      <w:r w:rsidRPr="007F2E05">
        <w:rPr>
          <w:rFonts w:ascii="AdorshoLipi" w:hAnsi="AdorshoLipi" w:cs="AdorshoLipi"/>
          <w:b/>
          <w:sz w:val="20"/>
          <w:szCs w:val="20"/>
          <w:cs/>
          <w:lang w:bidi="bn-IN"/>
        </w:rPr>
        <w:t>আপনার মানসিক সুস্থতা কীভাবে মহামারী দ্বারা প্রভাবিত হয়েছে</w:t>
      </w:r>
      <w:r w:rsidRPr="007F2E05">
        <w:rPr>
          <w:rFonts w:ascii="AdorshoLipi" w:hAnsi="AdorshoLipi" w:cs="AdorshoLipi"/>
          <w:bCs/>
          <w:sz w:val="20"/>
          <w:szCs w:val="20"/>
          <w:lang w:val="en-GB"/>
        </w:rPr>
        <w:t>?</w:t>
      </w:r>
    </w:p>
    <w:p w14:paraId="21070D58" w14:textId="77777777" w:rsidR="007740BF" w:rsidRPr="007F2E05" w:rsidRDefault="007740BF" w:rsidP="007740BF">
      <w:pPr>
        <w:pStyle w:val="ListParagraph"/>
        <w:numPr>
          <w:ilvl w:val="0"/>
          <w:numId w:val="3"/>
        </w:numPr>
        <w:spacing w:after="0" w:line="240" w:lineRule="auto"/>
        <w:rPr>
          <w:rFonts w:ascii="AdorshoLipi" w:hAnsi="AdorshoLipi" w:cs="AdorshoLipi"/>
          <w:b/>
          <w:sz w:val="20"/>
          <w:szCs w:val="20"/>
          <w:lang w:bidi="bn-IN"/>
        </w:rPr>
      </w:pPr>
      <w:r w:rsidRPr="007F2E05">
        <w:rPr>
          <w:rFonts w:ascii="AdorshoLipi" w:hAnsi="AdorshoLipi" w:cs="AdorshoLipi"/>
          <w:b/>
          <w:sz w:val="20"/>
          <w:szCs w:val="20"/>
          <w:cs/>
          <w:lang w:bidi="bn-IN"/>
        </w:rPr>
        <w:t>মহামারীর কারণে আপনার কি খাবার বা পরিষ্কার পানি পেতে অসুবিধা হয়েছে</w:t>
      </w:r>
      <w:r w:rsidRPr="007F2E05">
        <w:rPr>
          <w:rFonts w:ascii="AdorshoLipi" w:hAnsi="AdorshoLipi" w:cs="AdorshoLipi"/>
          <w:bCs/>
          <w:sz w:val="20"/>
          <w:szCs w:val="20"/>
          <w:lang w:val="en-GB"/>
        </w:rPr>
        <w:t xml:space="preserve">? </w:t>
      </w:r>
      <w:r w:rsidRPr="007F2E05">
        <w:rPr>
          <w:rFonts w:ascii="AdorshoLipi" w:hAnsi="AdorshoLipi" w:cs="AdorshoLipi"/>
          <w:b/>
          <w:sz w:val="20"/>
          <w:szCs w:val="20"/>
          <w:cs/>
          <w:lang w:bidi="bn-IN"/>
        </w:rPr>
        <w:t>বা মহামারী কি এই অসুবিধা বাড়িয়েছে</w:t>
      </w:r>
      <w:r w:rsidRPr="007F2E05">
        <w:rPr>
          <w:rFonts w:ascii="AdorshoLipi" w:hAnsi="AdorshoLipi" w:cs="AdorshoLipi"/>
          <w:bCs/>
          <w:sz w:val="20"/>
          <w:szCs w:val="20"/>
          <w:lang w:val="en-GB"/>
        </w:rPr>
        <w:t>?</w:t>
      </w:r>
    </w:p>
    <w:p w14:paraId="2697B0FA" w14:textId="77777777" w:rsidR="007740BF" w:rsidRPr="007F2E05" w:rsidRDefault="007740BF" w:rsidP="007740BF">
      <w:pPr>
        <w:pStyle w:val="ListParagraph"/>
        <w:numPr>
          <w:ilvl w:val="0"/>
          <w:numId w:val="3"/>
        </w:numPr>
        <w:spacing w:after="0" w:line="240" w:lineRule="auto"/>
        <w:rPr>
          <w:rFonts w:ascii="AdorshoLipi" w:hAnsi="AdorshoLipi" w:cs="AdorshoLipi"/>
          <w:b/>
          <w:sz w:val="20"/>
          <w:szCs w:val="20"/>
          <w:lang w:bidi="bn-IN"/>
        </w:rPr>
      </w:pPr>
      <w:r w:rsidRPr="007F2E05">
        <w:rPr>
          <w:rFonts w:ascii="AdorshoLipi" w:hAnsi="AdorshoLipi" w:cs="AdorshoLipi"/>
          <w:b/>
          <w:sz w:val="20"/>
          <w:szCs w:val="20"/>
          <w:cs/>
          <w:lang w:bidi="bn-IN"/>
        </w:rPr>
        <w:t>যদি আপনার পরিষ্কার পানির</w:t>
      </w:r>
      <w:r w:rsidRPr="007F2E05">
        <w:rPr>
          <w:rFonts w:ascii="AdorshoLipi" w:hAnsi="AdorshoLipi" w:cs="AdorshoLipi"/>
          <w:b/>
          <w:sz w:val="20"/>
          <w:szCs w:val="20"/>
          <w:lang w:bidi="bn-IN"/>
        </w:rPr>
        <w:t xml:space="preserve"> </w:t>
      </w:r>
      <w:r w:rsidRPr="007F2E05">
        <w:rPr>
          <w:rFonts w:ascii="AdorshoLipi" w:hAnsi="AdorshoLipi" w:cs="AdorshoLipi"/>
          <w:b/>
          <w:sz w:val="20"/>
          <w:szCs w:val="20"/>
          <w:cs/>
          <w:lang w:bidi="bn-IN"/>
        </w:rPr>
        <w:t>ব্যবস্থা</w:t>
      </w:r>
      <w:r w:rsidRPr="007F2E05">
        <w:rPr>
          <w:rFonts w:ascii="AdorshoLipi" w:hAnsi="AdorshoLipi" w:cs="AdorshoLipi"/>
          <w:b/>
          <w:sz w:val="20"/>
          <w:szCs w:val="20"/>
          <w:lang w:bidi="bn-IN"/>
        </w:rPr>
        <w:t xml:space="preserve"> </w:t>
      </w:r>
      <w:r w:rsidRPr="007F2E05">
        <w:rPr>
          <w:rFonts w:ascii="AdorshoLipi" w:hAnsi="AdorshoLipi" w:cs="AdorshoLipi"/>
          <w:b/>
          <w:sz w:val="20"/>
          <w:szCs w:val="20"/>
          <w:cs/>
          <w:lang w:bidi="bn-IN"/>
        </w:rPr>
        <w:t>না থাকে তবে আপনি কীভাবে হাত ধোন</w:t>
      </w:r>
      <w:r w:rsidRPr="007F2E05">
        <w:rPr>
          <w:rFonts w:ascii="AdorshoLipi" w:hAnsi="AdorshoLipi" w:cs="AdorshoLipi"/>
          <w:bCs/>
          <w:sz w:val="20"/>
          <w:szCs w:val="20"/>
          <w:lang w:val="en-GB"/>
        </w:rPr>
        <w:t>?</w:t>
      </w:r>
    </w:p>
    <w:p w14:paraId="246D2FA7" w14:textId="77777777" w:rsidR="00DD79AD" w:rsidRPr="007F2E05" w:rsidRDefault="007740BF" w:rsidP="00DD79AD">
      <w:pPr>
        <w:pStyle w:val="ListParagraph"/>
        <w:numPr>
          <w:ilvl w:val="0"/>
          <w:numId w:val="3"/>
        </w:numPr>
        <w:spacing w:after="0" w:line="240" w:lineRule="auto"/>
        <w:rPr>
          <w:rFonts w:ascii="AdorshoLipi" w:hAnsi="AdorshoLipi" w:cs="AdorshoLipi"/>
          <w:b/>
          <w:sz w:val="20"/>
          <w:szCs w:val="20"/>
          <w:lang w:bidi="bn-IN"/>
        </w:rPr>
      </w:pPr>
      <w:r w:rsidRPr="007F2E05">
        <w:rPr>
          <w:rFonts w:ascii="AdorshoLipi" w:hAnsi="AdorshoLipi" w:cs="AdorshoLipi"/>
          <w:b/>
          <w:sz w:val="20"/>
          <w:szCs w:val="20"/>
          <w:cs/>
          <w:lang w:bidi="bn-IN"/>
        </w:rPr>
        <w:t>আপনার কি এখন (বা আগে) ব্যক্তিগত প্রতিরোধক সরঞ্জাম (পিপিই)</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যেমন একটি মাস্ক</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গ্লাভস বা গাউন পেতে অসুবিধা হচ্ছে</w:t>
      </w:r>
      <w:r w:rsidRPr="007F2E05">
        <w:rPr>
          <w:rFonts w:ascii="AdorshoLipi" w:hAnsi="AdorshoLipi" w:cs="AdorshoLipi"/>
          <w:bCs/>
          <w:sz w:val="20"/>
          <w:szCs w:val="20"/>
          <w:lang w:val="en-GB"/>
        </w:rPr>
        <w:t xml:space="preserve">? </w:t>
      </w:r>
      <w:r w:rsidRPr="007F2E05">
        <w:rPr>
          <w:rFonts w:ascii="AdorshoLipi" w:hAnsi="AdorshoLipi" w:cs="AdorshoLipi"/>
          <w:b/>
          <w:sz w:val="20"/>
          <w:szCs w:val="20"/>
          <w:cs/>
          <w:lang w:bidi="bn-IN"/>
        </w:rPr>
        <w:t>এবং</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আপনার কি পিপিই পরতে বা খুলতে সমস্যা হয়</w:t>
      </w:r>
      <w:r w:rsidRPr="007F2E05">
        <w:rPr>
          <w:rFonts w:ascii="AdorshoLipi" w:hAnsi="AdorshoLipi" w:cs="AdorshoLipi"/>
          <w:bCs/>
          <w:sz w:val="20"/>
          <w:szCs w:val="20"/>
          <w:lang w:val="en-GB"/>
        </w:rPr>
        <w:t>?</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যদি হাঁ হয়</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 xml:space="preserve">তবে দয়া করে ব্যাখ্যা করুন। </w:t>
      </w:r>
    </w:p>
    <w:p w14:paraId="0BC9E26D" w14:textId="77777777" w:rsidR="007740BF" w:rsidRPr="007F2E05" w:rsidRDefault="007740BF" w:rsidP="007740BF">
      <w:pPr>
        <w:pStyle w:val="ListParagraph"/>
        <w:rPr>
          <w:rFonts w:ascii="AdorshoLipi" w:hAnsi="AdorshoLipi" w:cs="AdorshoLipi"/>
          <w:b/>
          <w:sz w:val="20"/>
          <w:szCs w:val="20"/>
          <w:lang w:bidi="bn-IN"/>
        </w:rPr>
      </w:pPr>
    </w:p>
    <w:p w14:paraId="5B003162" w14:textId="77777777" w:rsidR="007740BF" w:rsidRPr="007F2E05" w:rsidRDefault="007740BF" w:rsidP="007740BF">
      <w:pPr>
        <w:rPr>
          <w:rFonts w:ascii="AdorshoLipi" w:hAnsi="AdorshoLipi" w:cs="AdorshoLipi"/>
          <w:bCs/>
          <w:sz w:val="20"/>
          <w:szCs w:val="20"/>
          <w:lang w:bidi="bn-IN"/>
        </w:rPr>
      </w:pPr>
      <w:r w:rsidRPr="007F2E05">
        <w:rPr>
          <w:rFonts w:ascii="AdorshoLipi" w:hAnsi="AdorshoLipi" w:cs="AdorshoLipi"/>
          <w:bCs/>
          <w:sz w:val="20"/>
          <w:szCs w:val="20"/>
          <w:cs/>
          <w:lang w:bidi="bn-IN"/>
        </w:rPr>
        <w:t>নিরাপত্তা</w:t>
      </w:r>
    </w:p>
    <w:p w14:paraId="317368E0" w14:textId="77777777" w:rsidR="007740BF" w:rsidRPr="007F2E05" w:rsidRDefault="007740BF" w:rsidP="002610DF">
      <w:pPr>
        <w:pStyle w:val="ListParagraph"/>
        <w:numPr>
          <w:ilvl w:val="0"/>
          <w:numId w:val="3"/>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আপনি কি নিজেকে আরও দুর্বল বা অপরাধের ঝুঁকিতে আছেন বলে মনে করেন</w:t>
      </w:r>
      <w:r w:rsidRPr="007F2E05">
        <w:rPr>
          <w:rFonts w:ascii="AdorshoLipi" w:hAnsi="AdorshoLipi" w:cs="AdorshoLipi"/>
          <w:bCs/>
          <w:sz w:val="20"/>
          <w:szCs w:val="20"/>
          <w:lang w:val="en-GB"/>
        </w:rPr>
        <w:t xml:space="preserve">? </w:t>
      </w:r>
      <w:r w:rsidRPr="007F2E05">
        <w:rPr>
          <w:rFonts w:ascii="AdorshoLipi" w:hAnsi="AdorshoLipi" w:cs="AdorshoLipi"/>
          <w:b/>
          <w:sz w:val="20"/>
          <w:szCs w:val="20"/>
          <w:cs/>
          <w:lang w:bidi="bn-IN"/>
        </w:rPr>
        <w:t>যদি হ্যাঁ হয়</w:t>
      </w:r>
      <w:r w:rsidRPr="007F2E05">
        <w:rPr>
          <w:rFonts w:ascii="AdorshoLipi" w:hAnsi="AdorshoLipi" w:cs="AdorshoLipi"/>
          <w:b/>
          <w:sz w:val="20"/>
          <w:szCs w:val="20"/>
          <w:lang w:val="en-GB"/>
        </w:rPr>
        <w:t>,</w:t>
      </w:r>
      <w:r w:rsidRPr="007F2E05">
        <w:rPr>
          <w:rFonts w:ascii="AdorshoLipi" w:hAnsi="AdorshoLipi" w:cs="AdorshoLipi"/>
          <w:b/>
          <w:sz w:val="20"/>
          <w:szCs w:val="20"/>
          <w:cs/>
          <w:lang w:val="en-GB" w:bidi="bn-IN"/>
        </w:rPr>
        <w:t xml:space="preserve"> তবে</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ব্যাখ্যা করুন কেন</w:t>
      </w:r>
      <w:r w:rsidRPr="007F2E05">
        <w:rPr>
          <w:rFonts w:ascii="AdorshoLipi" w:hAnsi="AdorshoLipi" w:cs="AdorshoLipi"/>
          <w:bCs/>
          <w:sz w:val="20"/>
          <w:szCs w:val="20"/>
          <w:lang w:val="en-GB"/>
        </w:rPr>
        <w:t>?</w:t>
      </w:r>
    </w:p>
    <w:p w14:paraId="338B1EE9" w14:textId="77777777" w:rsidR="007740BF" w:rsidRPr="007F2E05" w:rsidRDefault="007740BF" w:rsidP="002610DF">
      <w:pPr>
        <w:pStyle w:val="ListParagraph"/>
        <w:numPr>
          <w:ilvl w:val="0"/>
          <w:numId w:val="3"/>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আমরা আপনার বাড়িতে আপনার সুরক্ষা সম্পর্কে কিছু ব্যক্তিগত প্রশ্ন জিজ্ঞাসা করতে চাই</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এটা কি জিজ্ঞাসা করা যেতে পারে</w:t>
      </w:r>
      <w:r w:rsidRPr="007F2E05">
        <w:rPr>
          <w:rFonts w:ascii="AdorshoLipi" w:hAnsi="AdorshoLipi" w:cs="AdorshoLipi"/>
          <w:bCs/>
          <w:sz w:val="20"/>
          <w:szCs w:val="20"/>
          <w:lang w:val="en-GB"/>
        </w:rPr>
        <w:t xml:space="preserve">? </w:t>
      </w:r>
      <w:r w:rsidRPr="007F2E05">
        <w:rPr>
          <w:rFonts w:ascii="AdorshoLipi" w:hAnsi="AdorshoLipi" w:cs="AdorshoLipi"/>
          <w:b/>
          <w:sz w:val="20"/>
          <w:szCs w:val="20"/>
          <w:cs/>
          <w:lang w:bidi="bn-IN"/>
        </w:rPr>
        <w:t>যদি হ্যাঁ হয়: প্রতিদিনের জীবনের ক্রিয়াকলাপ পরিবর্তনের কারণে আপনি কি কোনও নতুন ধরণের সহিংসতার সম্মুখিন হচ্ছেন? যদি হ্যাঁ হয়</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val="en-GB" w:bidi="bn-IN"/>
        </w:rPr>
        <w:t xml:space="preserve">তাহলে </w:t>
      </w:r>
      <w:r w:rsidRPr="007F2E05">
        <w:rPr>
          <w:rFonts w:ascii="AdorshoLipi" w:hAnsi="AdorshoLipi" w:cs="AdorshoLipi"/>
          <w:b/>
          <w:sz w:val="20"/>
          <w:szCs w:val="20"/>
          <w:cs/>
          <w:lang w:bidi="bn-IN"/>
        </w:rPr>
        <w:t>কোথায়</w:t>
      </w:r>
      <w:r w:rsidRPr="007F2E05">
        <w:rPr>
          <w:rFonts w:ascii="AdorshoLipi" w:hAnsi="AdorshoLipi" w:cs="AdorshoLipi"/>
          <w:bCs/>
          <w:sz w:val="20"/>
          <w:szCs w:val="20"/>
          <w:lang w:val="en-GB"/>
        </w:rPr>
        <w:t>?</w:t>
      </w:r>
      <w:r w:rsidRPr="007F2E05">
        <w:rPr>
          <w:rFonts w:ascii="AdorshoLipi" w:hAnsi="AdorshoLipi" w:cs="AdorshoLipi"/>
          <w:b/>
          <w:sz w:val="20"/>
          <w:szCs w:val="20"/>
          <w:lang w:val="en-GB"/>
        </w:rPr>
        <w:t xml:space="preserve"> </w:t>
      </w:r>
      <w:r w:rsidRPr="007F2E05">
        <w:rPr>
          <w:rFonts w:ascii="AdorshoLipi" w:hAnsi="AdorshoLipi" w:cs="AdorshoLipi"/>
          <w:bCs/>
          <w:sz w:val="20"/>
          <w:szCs w:val="20"/>
          <w:lang w:val="en-GB"/>
        </w:rPr>
        <w:t>(</w:t>
      </w:r>
      <w:r w:rsidRPr="007F2E05">
        <w:rPr>
          <w:rFonts w:ascii="AdorshoLipi" w:hAnsi="AdorshoLipi" w:cs="AdorshoLipi"/>
          <w:b/>
          <w:sz w:val="20"/>
          <w:szCs w:val="20"/>
          <w:cs/>
          <w:lang w:bidi="bn-IN"/>
        </w:rPr>
        <w:t>উদাঃ</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বাড়িতে</w:t>
      </w:r>
      <w:r w:rsidRPr="007F2E05">
        <w:rPr>
          <w:rFonts w:ascii="AdorshoLipi" w:hAnsi="AdorshoLipi" w:cs="AdorshoLipi"/>
          <w:bCs/>
          <w:sz w:val="20"/>
          <w:szCs w:val="20"/>
          <w:lang w:val="en-GB"/>
        </w:rPr>
        <w:t>,</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রাস্তায়)</w:t>
      </w:r>
    </w:p>
    <w:p w14:paraId="7B2D99B2" w14:textId="77777777" w:rsidR="007740BF" w:rsidRPr="007F2E05" w:rsidRDefault="007740BF" w:rsidP="002610DF">
      <w:pPr>
        <w:pStyle w:val="ListParagraph"/>
        <w:jc w:val="both"/>
        <w:rPr>
          <w:rFonts w:ascii="AdorshoLipi" w:hAnsi="AdorshoLipi" w:cs="AdorshoLipi"/>
          <w:sz w:val="20"/>
          <w:szCs w:val="20"/>
        </w:rPr>
      </w:pPr>
    </w:p>
    <w:p w14:paraId="1F6E45B1" w14:textId="77777777" w:rsidR="007740BF" w:rsidRPr="007F2E05" w:rsidRDefault="007740BF" w:rsidP="002610DF">
      <w:pPr>
        <w:jc w:val="both"/>
        <w:rPr>
          <w:rFonts w:ascii="AdorshoLipi" w:hAnsi="AdorshoLipi" w:cs="AdorshoLipi"/>
          <w:bCs/>
          <w:sz w:val="20"/>
          <w:szCs w:val="20"/>
          <w:lang w:bidi="bn-IN"/>
        </w:rPr>
      </w:pPr>
      <w:r w:rsidRPr="007F2E05">
        <w:rPr>
          <w:rFonts w:ascii="AdorshoLipi" w:hAnsi="AdorshoLipi" w:cs="AdorshoLipi"/>
          <w:bCs/>
          <w:sz w:val="20"/>
          <w:szCs w:val="20"/>
          <w:cs/>
          <w:lang w:bidi="bn-IN"/>
        </w:rPr>
        <w:t>বসবাসের অবস্থা</w:t>
      </w:r>
    </w:p>
    <w:p w14:paraId="64744CDF" w14:textId="77777777" w:rsidR="007740BF" w:rsidRPr="007F2E05" w:rsidRDefault="007740BF" w:rsidP="002610DF">
      <w:pPr>
        <w:pStyle w:val="ListParagraph"/>
        <w:numPr>
          <w:ilvl w:val="0"/>
          <w:numId w:val="4"/>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মহামারীজনিত কারণে আপনার পরিবারের সদস্যদের ভূমিকা কীভাবে পরিবর্তিত হয়েছে</w:t>
      </w:r>
      <w:r w:rsidRPr="007F2E05">
        <w:rPr>
          <w:rFonts w:ascii="AdorshoLipi" w:hAnsi="AdorshoLipi" w:cs="AdorshoLipi"/>
          <w:bCs/>
          <w:sz w:val="20"/>
          <w:szCs w:val="20"/>
          <w:lang w:val="en-GB"/>
        </w:rPr>
        <w:t>?</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val="en-GB" w:bidi="bn-IN"/>
        </w:rPr>
        <w:t xml:space="preserve">কোন </w:t>
      </w:r>
      <w:r w:rsidRPr="007F2E05">
        <w:rPr>
          <w:rFonts w:ascii="AdorshoLipi" w:hAnsi="AdorshoLipi" w:cs="AdorshoLipi"/>
          <w:b/>
          <w:sz w:val="20"/>
          <w:szCs w:val="20"/>
          <w:cs/>
          <w:lang w:bidi="bn-IN"/>
        </w:rPr>
        <w:t>নতুন বা অতিরিক্ত দায়িত্ব যুক্ত হয়েছে কি</w:t>
      </w:r>
      <w:r w:rsidRPr="007F2E05">
        <w:rPr>
          <w:rFonts w:ascii="AdorshoLipi" w:hAnsi="AdorshoLipi" w:cs="AdorshoLipi"/>
          <w:bCs/>
          <w:sz w:val="20"/>
          <w:szCs w:val="20"/>
          <w:lang w:bidi="bn-IN"/>
        </w:rPr>
        <w:t>?</w:t>
      </w:r>
      <w:r w:rsidRPr="007F2E05">
        <w:rPr>
          <w:rFonts w:ascii="AdorshoLipi" w:hAnsi="AdorshoLipi" w:cs="AdorshoLipi"/>
          <w:b/>
          <w:sz w:val="20"/>
          <w:szCs w:val="20"/>
          <w:cs/>
          <w:lang w:bidi="bn-IN"/>
        </w:rPr>
        <w:t xml:space="preserve"> যেমন</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পিতা-মাতা তাদের সন্তানের শিক্ষক হচ্ছেন।</w:t>
      </w:r>
    </w:p>
    <w:p w14:paraId="5CB60258" w14:textId="77777777" w:rsidR="007740BF" w:rsidRPr="007F2E05" w:rsidRDefault="007740BF" w:rsidP="002610DF">
      <w:pPr>
        <w:pStyle w:val="ListParagraph"/>
        <w:numPr>
          <w:ilvl w:val="0"/>
          <w:numId w:val="4"/>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পরিবারে ভাগাভাগি করে থাকার জায়গায় বেড়ে যাওয়া সদস্যদের চাপ কীভাবে আপনাকে এবং আপনার পরিবারকে ক্ষতিগ্রস্থ করেছে</w:t>
      </w:r>
      <w:r w:rsidRPr="007F2E05">
        <w:rPr>
          <w:rFonts w:ascii="AdorshoLipi" w:hAnsi="AdorshoLipi" w:cs="AdorshoLipi"/>
          <w:bCs/>
          <w:sz w:val="20"/>
          <w:szCs w:val="20"/>
          <w:lang w:val="en-GB"/>
        </w:rPr>
        <w:t>?</w:t>
      </w:r>
    </w:p>
    <w:p w14:paraId="4D84C30F" w14:textId="77777777" w:rsidR="007740BF" w:rsidRPr="007F2E05" w:rsidRDefault="007740BF" w:rsidP="002610DF">
      <w:pPr>
        <w:pStyle w:val="ListParagraph"/>
        <w:numPr>
          <w:ilvl w:val="0"/>
          <w:numId w:val="4"/>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মহামারীটি কী স্বাধীনভাবে বাঁচার অবস্থাকে আরও কঠিন করে তুলেছে</w:t>
      </w:r>
      <w:r w:rsidRPr="007F2E05">
        <w:rPr>
          <w:rFonts w:ascii="AdorshoLipi" w:hAnsi="AdorshoLipi" w:cs="AdorshoLipi"/>
          <w:bCs/>
          <w:sz w:val="20"/>
          <w:szCs w:val="20"/>
          <w:lang w:val="en-GB"/>
        </w:rPr>
        <w:t>?</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যদি তাই হয়</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কিভাবে</w:t>
      </w:r>
      <w:r w:rsidRPr="007F2E05">
        <w:rPr>
          <w:rFonts w:ascii="AdorshoLipi" w:hAnsi="AdorshoLipi" w:cs="AdorshoLipi"/>
          <w:bCs/>
          <w:sz w:val="20"/>
          <w:szCs w:val="20"/>
          <w:lang w:bidi="bn-IN"/>
        </w:rPr>
        <w:t>?</w:t>
      </w:r>
    </w:p>
    <w:p w14:paraId="793BEF29" w14:textId="77777777" w:rsidR="007740BF" w:rsidRPr="007F2E05" w:rsidRDefault="007740BF" w:rsidP="002610DF">
      <w:pPr>
        <w:pStyle w:val="ListParagraph"/>
        <w:numPr>
          <w:ilvl w:val="0"/>
          <w:numId w:val="4"/>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মহামারীটি গুরুত্বপূর্ণ পরিষেবাগুলিতে প্রভাব ফেলেছে যেমন - ব্যক্তিগত সহায়তাকারি পাওয়া</w:t>
      </w:r>
      <w:r w:rsidRPr="007F2E05">
        <w:rPr>
          <w:rFonts w:ascii="AdorshoLipi" w:hAnsi="AdorshoLipi" w:cs="AdorshoLipi"/>
          <w:bCs/>
          <w:sz w:val="20"/>
          <w:szCs w:val="20"/>
          <w:lang w:val="en-GB"/>
        </w:rPr>
        <w:t>?</w:t>
      </w:r>
    </w:p>
    <w:p w14:paraId="0B52FA80" w14:textId="77777777" w:rsidR="007740BF" w:rsidRPr="007F2E05" w:rsidRDefault="007740BF" w:rsidP="002610DF">
      <w:pPr>
        <w:pStyle w:val="ListParagraph"/>
        <w:numPr>
          <w:ilvl w:val="0"/>
          <w:numId w:val="4"/>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প্রতিষ্ঠানে বসবাসরত প্রতিবন্ধী ব্যক্তিদের কি</w:t>
      </w:r>
      <w:r w:rsidRPr="007F2E05">
        <w:rPr>
          <w:rFonts w:ascii="AdorshoLipi" w:hAnsi="AdorshoLipi" w:cs="AdorshoLipi"/>
          <w:b/>
          <w:sz w:val="20"/>
          <w:szCs w:val="20"/>
          <w:lang w:bidi="bn-IN"/>
        </w:rPr>
        <w:t xml:space="preserve"> </w:t>
      </w:r>
      <w:r w:rsidRPr="007F2E05">
        <w:rPr>
          <w:rFonts w:ascii="AdorshoLipi" w:hAnsi="AdorshoLipi" w:cs="AdorshoLipi"/>
          <w:b/>
          <w:sz w:val="20"/>
          <w:szCs w:val="20"/>
          <w:cs/>
          <w:lang w:bidi="bn-IN"/>
        </w:rPr>
        <w:t>ঘটছে সে সম্পর্কে কি আপনি সচেতন</w:t>
      </w:r>
      <w:r w:rsidRPr="007F2E05">
        <w:rPr>
          <w:rFonts w:ascii="AdorshoLipi" w:hAnsi="AdorshoLipi" w:cs="AdorshoLipi"/>
          <w:bCs/>
          <w:sz w:val="20"/>
          <w:szCs w:val="20"/>
          <w:lang w:val="en-GB"/>
        </w:rPr>
        <w:t>?</w:t>
      </w:r>
    </w:p>
    <w:p w14:paraId="0960A4B2" w14:textId="77777777" w:rsidR="007740BF" w:rsidRPr="007F2E05" w:rsidRDefault="007740BF" w:rsidP="002610DF">
      <w:pPr>
        <w:pStyle w:val="ListParagraph"/>
        <w:numPr>
          <w:ilvl w:val="0"/>
          <w:numId w:val="4"/>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আপনি কী জানেন যে মহামারীটি কীভাবে অভ্যন্তরীনভাবে স্থানান্তরিত প্রতিবন্ধী</w:t>
      </w:r>
      <w:r w:rsidRPr="007F2E05">
        <w:rPr>
          <w:rFonts w:ascii="AdorshoLipi" w:hAnsi="AdorshoLipi" w:cs="AdorshoLipi"/>
          <w:b/>
          <w:sz w:val="20"/>
          <w:szCs w:val="20"/>
          <w:lang w:bidi="bn-IN"/>
        </w:rPr>
        <w:t xml:space="preserve"> </w:t>
      </w:r>
      <w:r w:rsidRPr="007F2E05">
        <w:rPr>
          <w:rFonts w:ascii="AdorshoLipi" w:hAnsi="AdorshoLipi" w:cs="AdorshoLipi"/>
          <w:b/>
          <w:sz w:val="20"/>
          <w:szCs w:val="20"/>
          <w:cs/>
          <w:lang w:bidi="bn-IN"/>
        </w:rPr>
        <w:t>ব্যক্তি এবং শরণার্থী প্রতিবন্ধী ব্যক্তিদের</w:t>
      </w:r>
      <w:r w:rsidRPr="007F2E05">
        <w:rPr>
          <w:rFonts w:ascii="AdorshoLipi" w:hAnsi="AdorshoLipi" w:cs="AdorshoLipi"/>
          <w:b/>
          <w:sz w:val="20"/>
          <w:szCs w:val="20"/>
          <w:lang w:bidi="bn-IN"/>
        </w:rPr>
        <w:t xml:space="preserve"> </w:t>
      </w:r>
      <w:r w:rsidRPr="007F2E05">
        <w:rPr>
          <w:rFonts w:ascii="AdorshoLipi" w:hAnsi="AdorshoLipi" w:cs="AdorshoLipi"/>
          <w:b/>
          <w:sz w:val="20"/>
          <w:szCs w:val="20"/>
          <w:cs/>
          <w:lang w:bidi="bn-IN"/>
        </w:rPr>
        <w:t>ক্ষতিগ্রস্থ করেছে</w:t>
      </w:r>
      <w:r w:rsidRPr="007F2E05">
        <w:rPr>
          <w:rFonts w:ascii="AdorshoLipi" w:hAnsi="AdorshoLipi" w:cs="AdorshoLipi"/>
          <w:bCs/>
          <w:sz w:val="20"/>
          <w:szCs w:val="20"/>
          <w:lang w:val="en-GB"/>
        </w:rPr>
        <w:t>?</w:t>
      </w:r>
    </w:p>
    <w:p w14:paraId="5B9AE9E0" w14:textId="77777777" w:rsidR="007740BF" w:rsidRPr="007F2E05" w:rsidRDefault="007740BF" w:rsidP="002610DF">
      <w:pPr>
        <w:pStyle w:val="ListParagraph"/>
        <w:jc w:val="both"/>
        <w:rPr>
          <w:rFonts w:ascii="AdorshoLipi" w:hAnsi="AdorshoLipi" w:cs="AdorshoLipi"/>
          <w:b/>
          <w:sz w:val="20"/>
          <w:szCs w:val="20"/>
          <w:cs/>
          <w:lang w:bidi="bn-IN"/>
        </w:rPr>
      </w:pPr>
    </w:p>
    <w:p w14:paraId="610B0C77" w14:textId="77777777" w:rsidR="007740BF" w:rsidRPr="007F2E05" w:rsidRDefault="007740BF" w:rsidP="007740BF">
      <w:pPr>
        <w:rPr>
          <w:rFonts w:ascii="AdorshoLipi" w:hAnsi="AdorshoLipi" w:cs="AdorshoLipi"/>
          <w:bCs/>
          <w:sz w:val="20"/>
          <w:szCs w:val="20"/>
          <w:cs/>
          <w:lang w:bidi="bn-IN"/>
        </w:rPr>
      </w:pPr>
      <w:r w:rsidRPr="007F2E05">
        <w:rPr>
          <w:rFonts w:ascii="AdorshoLipi" w:hAnsi="AdorshoLipi" w:cs="AdorshoLipi"/>
          <w:bCs/>
          <w:sz w:val="20"/>
          <w:szCs w:val="20"/>
          <w:cs/>
          <w:lang w:bidi="bn-IN"/>
        </w:rPr>
        <w:t>স্বাস্থ্যসেবা</w:t>
      </w:r>
    </w:p>
    <w:p w14:paraId="7FEA261D" w14:textId="77777777" w:rsidR="007740BF" w:rsidRPr="007F2E05" w:rsidRDefault="007740BF" w:rsidP="002610DF">
      <w:pPr>
        <w:pStyle w:val="ListParagraph"/>
        <w:numPr>
          <w:ilvl w:val="0"/>
          <w:numId w:val="5"/>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 xml:space="preserve">আপনি কি উদ্বিগ্ন যে আপনি যদি </w:t>
      </w:r>
      <w:r w:rsidRPr="007F2E05">
        <w:rPr>
          <w:rFonts w:ascii="AdorshoLipi" w:hAnsi="AdorshoLipi" w:cs="AdorshoLipi"/>
          <w:b/>
          <w:sz w:val="20"/>
          <w:szCs w:val="20"/>
          <w:cs/>
          <w:lang w:val="en-GB" w:bidi="bn-IN"/>
        </w:rPr>
        <w:t>কোভিড</w:t>
      </w:r>
      <w:r w:rsidRPr="007F2E05">
        <w:rPr>
          <w:rFonts w:ascii="AdorshoLipi" w:hAnsi="AdorshoLipi" w:cs="AdorshoLipi"/>
          <w:b/>
          <w:sz w:val="20"/>
          <w:szCs w:val="20"/>
          <w:lang w:val="en-GB"/>
        </w:rPr>
        <w:t>-</w:t>
      </w:r>
      <w:r w:rsidRPr="007F2E05">
        <w:rPr>
          <w:rFonts w:ascii="AdorshoLipi" w:hAnsi="AdorshoLipi" w:cs="AdorshoLipi"/>
          <w:b/>
          <w:sz w:val="20"/>
          <w:szCs w:val="20"/>
          <w:cs/>
          <w:lang w:val="en-GB" w:bidi="bn-IN"/>
        </w:rPr>
        <w:t>১৯</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val="en-GB" w:bidi="bn-IN"/>
        </w:rPr>
        <w:t>এ</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val="en-GB" w:bidi="bn-IN"/>
        </w:rPr>
        <w:t>আক্রান্ত</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val="en-GB" w:bidi="bn-IN"/>
        </w:rPr>
        <w:t>হন</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তবে</w:t>
      </w:r>
      <w:r w:rsidRPr="007F2E05">
        <w:rPr>
          <w:rFonts w:ascii="AdorshoLipi" w:hAnsi="AdorshoLipi" w:cs="AdorshoLipi"/>
          <w:b/>
          <w:sz w:val="20"/>
          <w:szCs w:val="20"/>
          <w:lang w:bidi="bn-IN"/>
        </w:rPr>
        <w:t xml:space="preserve"> </w:t>
      </w:r>
      <w:r w:rsidRPr="007F2E05">
        <w:rPr>
          <w:rFonts w:ascii="AdorshoLipi" w:hAnsi="AdorshoLipi" w:cs="AdorshoLipi"/>
          <w:b/>
          <w:sz w:val="20"/>
          <w:szCs w:val="20"/>
          <w:cs/>
          <w:lang w:bidi="bn-IN"/>
        </w:rPr>
        <w:t>জীবন রক্ষাকারী প্রক্রিয়াগুলির মধ্য দিয়ে আপনি যেতে পারবেন না</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বা অন্যদের</w:t>
      </w:r>
      <w:r w:rsidRPr="007F2E05">
        <w:rPr>
          <w:rFonts w:ascii="AdorshoLipi" w:hAnsi="AdorshoLipi" w:cs="AdorshoLipi"/>
          <w:b/>
          <w:sz w:val="20"/>
          <w:szCs w:val="20"/>
          <w:lang w:bidi="bn-IN"/>
        </w:rPr>
        <w:t xml:space="preserve"> </w:t>
      </w:r>
      <w:r w:rsidRPr="007F2E05">
        <w:rPr>
          <w:rFonts w:ascii="AdorshoLipi" w:hAnsi="AdorshoLipi" w:cs="AdorshoLipi"/>
          <w:b/>
          <w:sz w:val="20"/>
          <w:szCs w:val="20"/>
          <w:cs/>
          <w:lang w:bidi="bn-IN"/>
        </w:rPr>
        <w:t>মতো সমানভাবে সেই সুযোগ পাবেন না</w:t>
      </w:r>
      <w:r w:rsidRPr="007F2E05">
        <w:rPr>
          <w:rFonts w:ascii="AdorshoLipi" w:hAnsi="AdorshoLipi" w:cs="AdorshoLipi"/>
          <w:bCs/>
          <w:sz w:val="20"/>
          <w:szCs w:val="20"/>
          <w:lang w:val="en-GB"/>
        </w:rPr>
        <w:t>?</w:t>
      </w:r>
    </w:p>
    <w:p w14:paraId="54C53486" w14:textId="77777777" w:rsidR="007740BF" w:rsidRPr="007F2E05" w:rsidRDefault="007740BF" w:rsidP="002610DF">
      <w:pPr>
        <w:pStyle w:val="ListParagraph"/>
        <w:numPr>
          <w:ilvl w:val="0"/>
          <w:numId w:val="5"/>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আপনি যেখানে থাকেন সেখানে এমন কোনও নীতি সম্পর্কে কি অবগত আছেন যা অন্যদের সাথে আপনার সমান চিকিত্সা গ্রহণে প্রভাব ফেলবে</w:t>
      </w:r>
      <w:r w:rsidRPr="007F2E05">
        <w:rPr>
          <w:rFonts w:ascii="AdorshoLipi" w:hAnsi="AdorshoLipi" w:cs="AdorshoLipi"/>
          <w:bCs/>
          <w:sz w:val="20"/>
          <w:szCs w:val="20"/>
          <w:lang w:val="en-GB"/>
        </w:rPr>
        <w:t>?</w:t>
      </w:r>
    </w:p>
    <w:p w14:paraId="2C7CDA9D" w14:textId="77777777" w:rsidR="007740BF" w:rsidRPr="007F2E05" w:rsidRDefault="007740BF" w:rsidP="002610DF">
      <w:pPr>
        <w:pStyle w:val="ListParagraph"/>
        <w:numPr>
          <w:ilvl w:val="0"/>
          <w:numId w:val="5"/>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স্বাস্থ্যসেবা ব্যবস্থায়</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সম্পূর্ণরূপে তথ্য পাচ্ছেন</w:t>
      </w:r>
      <w:r w:rsidRPr="007F2E05">
        <w:rPr>
          <w:rFonts w:ascii="AdorshoLipi" w:hAnsi="AdorshoLipi" w:cs="AdorshoLipi"/>
          <w:b/>
          <w:sz w:val="20"/>
          <w:szCs w:val="20"/>
          <w:lang w:bidi="bn-IN"/>
        </w:rPr>
        <w:t>,</w:t>
      </w:r>
      <w:r w:rsidRPr="007F2E05">
        <w:rPr>
          <w:rFonts w:ascii="AdorshoLipi" w:hAnsi="AdorshoLipi" w:cs="AdorshoLipi"/>
          <w:b/>
          <w:sz w:val="20"/>
          <w:szCs w:val="20"/>
          <w:cs/>
          <w:lang w:bidi="bn-IN"/>
        </w:rPr>
        <w:t xml:space="preserve"> যেমন - ইশারা ভাষার দোভাষী</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যদি তা না হয় তবে পরিস্থিতি কী তা বর্ণনা করুন।</w:t>
      </w:r>
    </w:p>
    <w:p w14:paraId="4CDB7C05" w14:textId="77777777" w:rsidR="007740BF" w:rsidRPr="007F2E05" w:rsidRDefault="007740BF" w:rsidP="002610DF">
      <w:pPr>
        <w:pStyle w:val="ListParagraph"/>
        <w:numPr>
          <w:ilvl w:val="0"/>
          <w:numId w:val="5"/>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স্বাস্থ্যসেবা ব্যবস্থায় আপনার সাথে কি কোনও ব্যক্তিগত সহযোগিতাকারি বা ইশারা ভাষার দোভাষী যেতে পারেন</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যদি তা না হয় তবে পরিস্থিতিটি কী তা বর্ণনা করুন।</w:t>
      </w:r>
    </w:p>
    <w:p w14:paraId="1B31B47E" w14:textId="77777777" w:rsidR="007740BF" w:rsidRPr="007F2E05" w:rsidRDefault="007740BF" w:rsidP="002610DF">
      <w:pPr>
        <w:pStyle w:val="ListParagraph"/>
        <w:numPr>
          <w:ilvl w:val="0"/>
          <w:numId w:val="5"/>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 xml:space="preserve">আপনি </w:t>
      </w:r>
      <w:r w:rsidRPr="007F2E05">
        <w:rPr>
          <w:rFonts w:ascii="AdorshoLipi" w:hAnsi="AdorshoLipi" w:cs="AdorshoLipi"/>
          <w:b/>
          <w:sz w:val="20"/>
          <w:szCs w:val="20"/>
          <w:cs/>
          <w:lang w:val="en-GB" w:bidi="bn-IN"/>
        </w:rPr>
        <w:t>কোভিড</w:t>
      </w:r>
      <w:r w:rsidRPr="007F2E05">
        <w:rPr>
          <w:rFonts w:ascii="AdorshoLipi" w:hAnsi="AdorshoLipi" w:cs="AdorshoLipi"/>
          <w:b/>
          <w:sz w:val="20"/>
          <w:szCs w:val="20"/>
          <w:lang w:val="en-GB"/>
        </w:rPr>
        <w:t>-</w:t>
      </w:r>
      <w:r w:rsidRPr="007F2E05">
        <w:rPr>
          <w:rFonts w:ascii="AdorshoLipi" w:hAnsi="AdorshoLipi" w:cs="AdorshoLipi"/>
          <w:b/>
          <w:sz w:val="20"/>
          <w:szCs w:val="20"/>
          <w:cs/>
          <w:lang w:val="en-GB" w:bidi="bn-IN"/>
        </w:rPr>
        <w:t>১৯</w:t>
      </w:r>
      <w:r w:rsidRPr="007F2E05">
        <w:rPr>
          <w:rFonts w:ascii="AdorshoLipi" w:hAnsi="AdorshoLipi" w:cs="AdorshoLipi"/>
          <w:b/>
          <w:sz w:val="20"/>
          <w:szCs w:val="20"/>
          <w:cs/>
          <w:lang w:bidi="bn-IN"/>
        </w:rPr>
        <w:t xml:space="preserve"> চলাকালীন অ-নির্বাচনী সার্জারি বা চিকিত্সা বা এমনকি জীবন রক্ষার পদ্ধতিগুলির মধ্য দিয়ে যাওয়ার জন্য হাসপাতালগুলিতে</w:t>
      </w:r>
      <w:r w:rsidRPr="007F2E05">
        <w:rPr>
          <w:rFonts w:ascii="AdorshoLipi" w:hAnsi="AdorshoLipi" w:cs="AdorshoLipi"/>
          <w:b/>
          <w:sz w:val="20"/>
          <w:szCs w:val="20"/>
          <w:lang w:bidi="bn-IN"/>
        </w:rPr>
        <w:t xml:space="preserve"> </w:t>
      </w:r>
      <w:r w:rsidRPr="007F2E05">
        <w:rPr>
          <w:rFonts w:ascii="AdorshoLipi" w:hAnsi="AdorshoLipi" w:cs="AdorshoLipi"/>
          <w:b/>
          <w:sz w:val="20"/>
          <w:szCs w:val="20"/>
          <w:cs/>
          <w:lang w:bidi="bn-IN"/>
        </w:rPr>
        <w:t>প্রবেশ</w:t>
      </w:r>
      <w:r w:rsidRPr="007F2E05">
        <w:rPr>
          <w:rFonts w:ascii="AdorshoLipi" w:hAnsi="AdorshoLipi" w:cs="AdorshoLipi"/>
          <w:b/>
          <w:sz w:val="20"/>
          <w:szCs w:val="20"/>
          <w:lang w:bidi="bn-IN"/>
        </w:rPr>
        <w:t xml:space="preserve"> </w:t>
      </w:r>
      <w:r w:rsidRPr="007F2E05">
        <w:rPr>
          <w:rFonts w:ascii="AdorshoLipi" w:hAnsi="AdorshoLipi" w:cs="AdorshoLipi"/>
          <w:b/>
          <w:sz w:val="20"/>
          <w:szCs w:val="20"/>
          <w:cs/>
          <w:lang w:bidi="bn-IN"/>
        </w:rPr>
        <w:t>করতে সক্ষম হন</w:t>
      </w:r>
      <w:r w:rsidRPr="007F2E05">
        <w:rPr>
          <w:rFonts w:ascii="AdorshoLipi" w:hAnsi="AdorshoLipi" w:cs="AdorshoLipi"/>
          <w:bCs/>
          <w:sz w:val="20"/>
          <w:szCs w:val="20"/>
          <w:lang w:val="en-GB"/>
        </w:rPr>
        <w:t>?</w:t>
      </w:r>
    </w:p>
    <w:p w14:paraId="5CE61618" w14:textId="77777777" w:rsidR="007740BF" w:rsidRPr="007F2E05" w:rsidRDefault="002610DF" w:rsidP="002610DF">
      <w:pPr>
        <w:pStyle w:val="ListParagraph"/>
        <w:numPr>
          <w:ilvl w:val="0"/>
          <w:numId w:val="5"/>
        </w:numPr>
        <w:spacing w:after="0" w:line="240" w:lineRule="auto"/>
        <w:jc w:val="both"/>
        <w:rPr>
          <w:rFonts w:ascii="AdorshoLipi" w:hAnsi="AdorshoLipi" w:cs="AdorshoLipi"/>
          <w:b/>
          <w:sz w:val="20"/>
          <w:szCs w:val="20"/>
          <w:lang w:bidi="bn-IN"/>
        </w:rPr>
      </w:pPr>
      <w:r>
        <w:rPr>
          <w:rFonts w:ascii="AdorshoLipi" w:hAnsi="AdorshoLipi" w:cs="AdorshoLipi"/>
          <w:b/>
          <w:sz w:val="20"/>
          <w:szCs w:val="20"/>
          <w:cs/>
          <w:lang w:bidi="bn-IN"/>
        </w:rPr>
        <w:t xml:space="preserve">নিজ নিজ বাসস্থানে </w:t>
      </w:r>
      <w:r w:rsidR="007740BF" w:rsidRPr="007F2E05">
        <w:rPr>
          <w:rFonts w:ascii="AdorshoLipi" w:hAnsi="AdorshoLipi" w:cs="AdorshoLipi"/>
          <w:b/>
          <w:sz w:val="20"/>
          <w:szCs w:val="20"/>
          <w:cs/>
          <w:lang w:bidi="bn-IN"/>
        </w:rPr>
        <w:t>থাকার নির্দেশকালিন পরিস্থিতিতে সময়ে আপনার ওষুধ বা অন্যান্য চিকিত্সা সরবরাহের প্রয়োজনে আপনি কীভাবে এই জিনিসগুলি পান</w:t>
      </w:r>
      <w:r w:rsidR="007740BF" w:rsidRPr="007F2E05">
        <w:rPr>
          <w:rFonts w:ascii="AdorshoLipi" w:hAnsi="AdorshoLipi" w:cs="AdorshoLipi"/>
          <w:bCs/>
          <w:sz w:val="20"/>
          <w:szCs w:val="20"/>
          <w:lang w:val="en-GB"/>
        </w:rPr>
        <w:t>?</w:t>
      </w:r>
    </w:p>
    <w:p w14:paraId="01EA8C23" w14:textId="77777777" w:rsidR="007740BF" w:rsidRPr="007F2E05" w:rsidRDefault="007740BF" w:rsidP="002610DF">
      <w:pPr>
        <w:pStyle w:val="ListParagraph"/>
        <w:numPr>
          <w:ilvl w:val="0"/>
          <w:numId w:val="5"/>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মহামারী চলাকালীন নিয়মিত চিকিত্সা এবং নিয়মিত ফলোআপ করার ক্ষেত্রে আপনার প্রবেশাধিকারে কি কোন প্রভাব ফেলেছে</w:t>
      </w:r>
      <w:r w:rsidRPr="007F2E05">
        <w:rPr>
          <w:rFonts w:ascii="AdorshoLipi" w:hAnsi="AdorshoLipi" w:cs="AdorshoLipi"/>
          <w:bCs/>
          <w:sz w:val="20"/>
          <w:szCs w:val="20"/>
          <w:lang w:val="en-GB"/>
        </w:rPr>
        <w:t>?</w:t>
      </w:r>
    </w:p>
    <w:p w14:paraId="1E0EC008" w14:textId="77777777" w:rsidR="000B0EA5" w:rsidRPr="007F2E05" w:rsidRDefault="000B0EA5" w:rsidP="002610DF">
      <w:pPr>
        <w:jc w:val="both"/>
        <w:rPr>
          <w:rFonts w:ascii="AdorshoLipi" w:hAnsi="AdorshoLipi" w:cs="AdorshoLipi"/>
          <w:bCs/>
          <w:sz w:val="20"/>
          <w:szCs w:val="20"/>
          <w:cs/>
          <w:lang w:bidi="bn-IN"/>
        </w:rPr>
      </w:pPr>
    </w:p>
    <w:p w14:paraId="36E9B7EB" w14:textId="77777777" w:rsidR="005E3F13" w:rsidRDefault="005E3F13" w:rsidP="007740BF">
      <w:pPr>
        <w:rPr>
          <w:rFonts w:ascii="AdorshoLipi" w:hAnsi="AdorshoLipi" w:cs="AdorshoLipi"/>
          <w:bCs/>
          <w:sz w:val="20"/>
          <w:szCs w:val="20"/>
          <w:lang w:bidi="bn-IN"/>
        </w:rPr>
      </w:pPr>
    </w:p>
    <w:p w14:paraId="3F418804" w14:textId="77777777" w:rsidR="005E3F13" w:rsidRDefault="005E3F13" w:rsidP="007740BF">
      <w:pPr>
        <w:rPr>
          <w:rFonts w:ascii="AdorshoLipi" w:hAnsi="AdorshoLipi" w:cs="AdorshoLipi"/>
          <w:bCs/>
          <w:sz w:val="20"/>
          <w:szCs w:val="20"/>
          <w:lang w:bidi="bn-IN"/>
        </w:rPr>
      </w:pPr>
    </w:p>
    <w:p w14:paraId="500BCC88" w14:textId="77777777" w:rsidR="007740BF" w:rsidRPr="007F2E05" w:rsidRDefault="007740BF" w:rsidP="007740BF">
      <w:pPr>
        <w:rPr>
          <w:rFonts w:ascii="AdorshoLipi" w:hAnsi="AdorshoLipi" w:cs="AdorshoLipi"/>
          <w:bCs/>
          <w:sz w:val="20"/>
          <w:szCs w:val="20"/>
          <w:cs/>
          <w:lang w:bidi="bn-IN"/>
        </w:rPr>
      </w:pPr>
      <w:r w:rsidRPr="007F2E05">
        <w:rPr>
          <w:rFonts w:ascii="AdorshoLipi" w:hAnsi="AdorshoLipi" w:cs="AdorshoLipi"/>
          <w:bCs/>
          <w:sz w:val="20"/>
          <w:szCs w:val="20"/>
          <w:cs/>
          <w:lang w:bidi="bn-IN"/>
        </w:rPr>
        <w:t>সামাজিক সুরক্ষা</w:t>
      </w:r>
    </w:p>
    <w:p w14:paraId="6FB25764" w14:textId="77777777" w:rsidR="007740BF" w:rsidRPr="007F2E05" w:rsidRDefault="007740BF" w:rsidP="002610DF">
      <w:pPr>
        <w:pStyle w:val="ListParagraph"/>
        <w:numPr>
          <w:ilvl w:val="0"/>
          <w:numId w:val="6"/>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আপনার দেশে সামাজিক সুরক্ষা ব্যবস্থায় কি কোন পরিবর্তন হয়েছে</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যেমন পূর্ববর্তী নীতিগুলি খারাপ হচ্ছে বা পিছিয়ে যাচ্ছে</w:t>
      </w:r>
      <w:r w:rsidRPr="007F2E05">
        <w:rPr>
          <w:rFonts w:ascii="AdorshoLipi" w:hAnsi="AdorshoLipi" w:cs="AdorshoLipi"/>
          <w:bCs/>
          <w:sz w:val="20"/>
          <w:szCs w:val="20"/>
          <w:lang w:val="en-GB"/>
        </w:rPr>
        <w:t>?</w:t>
      </w:r>
    </w:p>
    <w:p w14:paraId="27CF9D4D" w14:textId="77777777" w:rsidR="007740BF" w:rsidRPr="007F2E05" w:rsidRDefault="007740BF" w:rsidP="002610DF">
      <w:pPr>
        <w:pStyle w:val="ListParagraph"/>
        <w:numPr>
          <w:ilvl w:val="0"/>
          <w:numId w:val="6"/>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সামাজিক সুরক্ষা সুবিধা কি দেওয়া হচ্ছে</w:t>
      </w:r>
      <w:r w:rsidRPr="007F2E05">
        <w:rPr>
          <w:rFonts w:ascii="AdorshoLipi" w:hAnsi="AdorshoLipi" w:cs="AdorshoLipi"/>
          <w:bCs/>
          <w:sz w:val="20"/>
          <w:szCs w:val="20"/>
          <w:lang w:val="en-GB"/>
        </w:rPr>
        <w:t>?</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কীভাবে</w:t>
      </w:r>
      <w:r w:rsidRPr="007F2E05">
        <w:rPr>
          <w:rFonts w:ascii="AdorshoLipi" w:hAnsi="AdorshoLipi" w:cs="AdorshoLipi"/>
          <w:bCs/>
          <w:sz w:val="20"/>
          <w:szCs w:val="20"/>
          <w:lang w:val="en-GB"/>
        </w:rPr>
        <w:t>?</w:t>
      </w:r>
    </w:p>
    <w:p w14:paraId="62D2641E" w14:textId="77777777" w:rsidR="007740BF" w:rsidRPr="007F2E05" w:rsidRDefault="007740BF" w:rsidP="002610DF">
      <w:pPr>
        <w:pStyle w:val="ListParagraph"/>
        <w:numPr>
          <w:ilvl w:val="0"/>
          <w:numId w:val="6"/>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 xml:space="preserve">আপনি </w:t>
      </w:r>
      <w:r w:rsidRPr="007F2E05">
        <w:rPr>
          <w:rFonts w:ascii="AdorshoLipi" w:hAnsi="AdorshoLipi" w:cs="AdorshoLipi"/>
          <w:b/>
          <w:sz w:val="20"/>
          <w:szCs w:val="20"/>
          <w:cs/>
          <w:lang w:val="en-GB" w:bidi="bn-IN"/>
        </w:rPr>
        <w:t>কোভিড</w:t>
      </w:r>
      <w:r w:rsidRPr="007F2E05">
        <w:rPr>
          <w:rFonts w:ascii="AdorshoLipi" w:hAnsi="AdorshoLipi" w:cs="AdorshoLipi"/>
          <w:b/>
          <w:sz w:val="20"/>
          <w:szCs w:val="20"/>
          <w:lang w:val="en-GB"/>
        </w:rPr>
        <w:t>-</w:t>
      </w:r>
      <w:r w:rsidRPr="007F2E05">
        <w:rPr>
          <w:rFonts w:ascii="AdorshoLipi" w:hAnsi="AdorshoLipi" w:cs="AdorshoLipi"/>
          <w:b/>
          <w:sz w:val="20"/>
          <w:szCs w:val="20"/>
          <w:cs/>
          <w:lang w:val="en-GB" w:bidi="bn-IN"/>
        </w:rPr>
        <w:t>১৯</w:t>
      </w:r>
      <w:r w:rsidRPr="007F2E05">
        <w:rPr>
          <w:rFonts w:ascii="AdorshoLipi" w:hAnsi="AdorshoLipi" w:cs="AdorshoLipi"/>
          <w:b/>
          <w:sz w:val="20"/>
          <w:szCs w:val="20"/>
          <w:cs/>
          <w:lang w:bidi="bn-IN"/>
        </w:rPr>
        <w:t xml:space="preserve"> সম্পর্কিত কোনও নগদ সুবিধা কি আপনি পেয়েছেন</w:t>
      </w:r>
      <w:r w:rsidRPr="007F2E05">
        <w:rPr>
          <w:rFonts w:ascii="AdorshoLipi" w:hAnsi="AdorshoLipi" w:cs="AdorshoLipi"/>
          <w:bCs/>
          <w:sz w:val="20"/>
          <w:szCs w:val="20"/>
          <w:lang w:val="en-GB"/>
        </w:rPr>
        <w:t>?</w:t>
      </w:r>
    </w:p>
    <w:p w14:paraId="3C57C83D" w14:textId="77777777" w:rsidR="007740BF" w:rsidRPr="007F2E05" w:rsidRDefault="007740BF" w:rsidP="002610DF">
      <w:pPr>
        <w:pStyle w:val="ListParagraph"/>
        <w:numPr>
          <w:ilvl w:val="0"/>
          <w:numId w:val="6"/>
        </w:numPr>
        <w:spacing w:after="0" w:line="240" w:lineRule="auto"/>
        <w:jc w:val="both"/>
        <w:rPr>
          <w:rFonts w:ascii="AdorshoLipi" w:hAnsi="AdorshoLipi" w:cs="AdorshoLipi"/>
          <w:b/>
          <w:sz w:val="20"/>
          <w:szCs w:val="20"/>
          <w:lang w:bidi="bn-IN"/>
        </w:rPr>
      </w:pPr>
      <w:r w:rsidRPr="007F2E05">
        <w:rPr>
          <w:rFonts w:ascii="AdorshoLipi" w:hAnsi="AdorshoLipi" w:cs="AdorshoLipi"/>
          <w:b/>
          <w:sz w:val="20"/>
          <w:szCs w:val="20"/>
          <w:cs/>
          <w:lang w:bidi="bn-IN"/>
        </w:rPr>
        <w:t>আপনার সুরক্ষা নিশ্চিত করার জন্য কোনও নতুন ব্যবস্থা কি নেওয়া হয়েছে</w:t>
      </w:r>
      <w:r w:rsidRPr="007F2E05">
        <w:rPr>
          <w:rFonts w:ascii="AdorshoLipi" w:hAnsi="AdorshoLipi" w:cs="AdorshoLipi"/>
          <w:bCs/>
          <w:sz w:val="20"/>
          <w:szCs w:val="20"/>
          <w:lang w:val="en-GB"/>
        </w:rPr>
        <w:t>?</w:t>
      </w:r>
    </w:p>
    <w:p w14:paraId="0EA990DF" w14:textId="77777777" w:rsidR="007740BF" w:rsidRPr="007F2E05" w:rsidRDefault="007740BF" w:rsidP="007740BF">
      <w:pPr>
        <w:pStyle w:val="ListParagraph"/>
        <w:numPr>
          <w:ilvl w:val="0"/>
          <w:numId w:val="6"/>
        </w:numPr>
        <w:spacing w:after="0" w:line="240" w:lineRule="auto"/>
        <w:rPr>
          <w:rFonts w:ascii="AdorshoLipi" w:hAnsi="AdorshoLipi" w:cs="AdorshoLipi"/>
          <w:b/>
          <w:sz w:val="20"/>
          <w:szCs w:val="20"/>
          <w:lang w:bidi="bn-IN"/>
        </w:rPr>
      </w:pPr>
      <w:r w:rsidRPr="007F2E05">
        <w:rPr>
          <w:rFonts w:ascii="AdorshoLipi" w:hAnsi="AdorshoLipi" w:cs="AdorshoLipi"/>
          <w:b/>
          <w:sz w:val="20"/>
          <w:szCs w:val="20"/>
          <w:cs/>
          <w:lang w:bidi="bn-IN"/>
        </w:rPr>
        <w:t>আপনার স্থানীয় সরকার মহামারী চলাকালীন আপনাকে কোনও সহায়তা দিচ্ছে (উদাঃ</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 xml:space="preserve">নিত্যপণ্য বা </w:t>
      </w:r>
      <w:r w:rsidRPr="007F2E05">
        <w:rPr>
          <w:rFonts w:ascii="AdorshoLipi" w:hAnsi="AdorshoLipi" w:cs="AdorshoLipi"/>
          <w:b/>
          <w:sz w:val="20"/>
          <w:szCs w:val="20"/>
          <w:cs/>
          <w:lang w:val="en-GB" w:bidi="bn-IN"/>
        </w:rPr>
        <w:t>ওষুধ</w:t>
      </w:r>
      <w:r w:rsidRPr="007F2E05">
        <w:rPr>
          <w:rFonts w:ascii="AdorshoLipi" w:hAnsi="AdorshoLipi" w:cs="AdorshoLipi"/>
          <w:b/>
          <w:sz w:val="20"/>
          <w:szCs w:val="20"/>
          <w:cs/>
          <w:lang w:bidi="bn-IN"/>
        </w:rPr>
        <w:t xml:space="preserve"> সরবরাহ করা)</w:t>
      </w:r>
      <w:r w:rsidRPr="007F2E05">
        <w:rPr>
          <w:rFonts w:ascii="AdorshoLipi" w:hAnsi="AdorshoLipi" w:cs="AdorshoLipi"/>
          <w:bCs/>
          <w:sz w:val="20"/>
          <w:szCs w:val="20"/>
          <w:lang w:val="en-GB"/>
        </w:rPr>
        <w:t>?</w:t>
      </w:r>
    </w:p>
    <w:p w14:paraId="1A278425" w14:textId="77777777" w:rsidR="007740BF" w:rsidRPr="007F2E05" w:rsidRDefault="007740BF" w:rsidP="007740BF">
      <w:pPr>
        <w:rPr>
          <w:rFonts w:ascii="AdorshoLipi" w:hAnsi="AdorshoLipi" w:cs="AdorshoLipi"/>
          <w:sz w:val="20"/>
          <w:szCs w:val="20"/>
        </w:rPr>
      </w:pPr>
    </w:p>
    <w:p w14:paraId="79053DB4" w14:textId="77777777" w:rsidR="007740BF" w:rsidRPr="007F2E05" w:rsidRDefault="007740BF" w:rsidP="007740BF">
      <w:pPr>
        <w:rPr>
          <w:rFonts w:ascii="AdorshoLipi" w:hAnsi="AdorshoLipi" w:cs="AdorshoLipi"/>
          <w:bCs/>
          <w:sz w:val="20"/>
          <w:szCs w:val="20"/>
          <w:lang w:bidi="bn-IN"/>
        </w:rPr>
      </w:pPr>
      <w:r w:rsidRPr="007F2E05">
        <w:rPr>
          <w:rFonts w:ascii="AdorshoLipi" w:hAnsi="AdorshoLipi" w:cs="AdorshoLipi"/>
          <w:bCs/>
          <w:sz w:val="20"/>
          <w:szCs w:val="20"/>
          <w:cs/>
          <w:lang w:bidi="bn-IN"/>
        </w:rPr>
        <w:t>কর্মসংস্থান</w:t>
      </w:r>
    </w:p>
    <w:p w14:paraId="591D206B" w14:textId="77777777" w:rsidR="007740BF" w:rsidRPr="007F2E05" w:rsidRDefault="007740BF" w:rsidP="007740BF">
      <w:pPr>
        <w:pStyle w:val="ListParagraph"/>
        <w:numPr>
          <w:ilvl w:val="0"/>
          <w:numId w:val="7"/>
        </w:numPr>
        <w:spacing w:after="0" w:line="240" w:lineRule="auto"/>
        <w:rPr>
          <w:rFonts w:ascii="AdorshoLipi" w:hAnsi="AdorshoLipi" w:cs="AdorshoLipi"/>
          <w:b/>
          <w:sz w:val="20"/>
          <w:szCs w:val="20"/>
          <w:lang w:bidi="bn-IN"/>
        </w:rPr>
      </w:pPr>
      <w:r w:rsidRPr="007F2E05">
        <w:rPr>
          <w:rFonts w:ascii="AdorshoLipi" w:hAnsi="AdorshoLipi" w:cs="AdorshoLipi"/>
          <w:b/>
          <w:sz w:val="20"/>
          <w:szCs w:val="20"/>
          <w:cs/>
          <w:lang w:bidi="bn-IN"/>
        </w:rPr>
        <w:t>মহামারী কীভাবে আপনার কর্মসংস্থান / জীবনযাত্রার সুযোগগুলিকে প্রভাবিত করেছে</w:t>
      </w:r>
      <w:r w:rsidRPr="007F2E05">
        <w:rPr>
          <w:rFonts w:ascii="AdorshoLipi" w:hAnsi="AdorshoLipi" w:cs="AdorshoLipi"/>
          <w:bCs/>
          <w:sz w:val="20"/>
          <w:szCs w:val="20"/>
          <w:lang w:val="en-GB"/>
        </w:rPr>
        <w:t>?</w:t>
      </w:r>
    </w:p>
    <w:p w14:paraId="4D7196CA" w14:textId="77777777" w:rsidR="007740BF" w:rsidRPr="007F2E05" w:rsidRDefault="007740BF" w:rsidP="007740BF">
      <w:pPr>
        <w:pStyle w:val="ListParagraph"/>
        <w:numPr>
          <w:ilvl w:val="0"/>
          <w:numId w:val="7"/>
        </w:numPr>
        <w:spacing w:after="0" w:line="240" w:lineRule="auto"/>
        <w:rPr>
          <w:rFonts w:ascii="AdorshoLipi" w:hAnsi="AdorshoLipi" w:cs="AdorshoLipi"/>
          <w:b/>
          <w:sz w:val="20"/>
          <w:szCs w:val="20"/>
          <w:lang w:bidi="bn-IN"/>
        </w:rPr>
      </w:pPr>
      <w:r w:rsidRPr="007F2E05">
        <w:rPr>
          <w:rFonts w:ascii="AdorshoLipi" w:hAnsi="AdorshoLipi" w:cs="AdorshoLipi"/>
          <w:b/>
          <w:sz w:val="20"/>
          <w:szCs w:val="20"/>
          <w:cs/>
          <w:lang w:bidi="bn-IN"/>
        </w:rPr>
        <w:t>আপনি যদি দূর থেকে কাজ করে থাকেন</w:t>
      </w:r>
      <w:r w:rsidRPr="007F2E05">
        <w:rPr>
          <w:rFonts w:ascii="AdorshoLipi" w:hAnsi="AdorshoLipi" w:cs="AdorshoLipi"/>
          <w:b/>
          <w:sz w:val="20"/>
          <w:szCs w:val="20"/>
          <w:lang w:bidi="bn-IN"/>
        </w:rPr>
        <w:t>,</w:t>
      </w:r>
      <w:r w:rsidRPr="007F2E05">
        <w:rPr>
          <w:rFonts w:ascii="AdorshoLipi" w:hAnsi="AdorshoLipi" w:cs="AdorshoLipi"/>
          <w:b/>
          <w:sz w:val="20"/>
          <w:szCs w:val="20"/>
          <w:cs/>
          <w:lang w:bidi="bn-IN"/>
        </w:rPr>
        <w:t xml:space="preserve"> সেক্ষেত্রে</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আপনি কি প্রবেশগম্যতায়</w:t>
      </w:r>
      <w:r w:rsidRPr="007F2E05">
        <w:rPr>
          <w:rFonts w:ascii="AdorshoLipi" w:hAnsi="AdorshoLipi" w:cs="AdorshoLipi"/>
          <w:b/>
          <w:sz w:val="20"/>
          <w:szCs w:val="20"/>
          <w:lang w:bidi="bn-IN"/>
        </w:rPr>
        <w:t xml:space="preserve"> </w:t>
      </w:r>
      <w:r w:rsidRPr="007F2E05">
        <w:rPr>
          <w:rFonts w:ascii="AdorshoLipi" w:hAnsi="AdorshoLipi" w:cs="AdorshoLipi"/>
          <w:b/>
          <w:sz w:val="20"/>
          <w:szCs w:val="20"/>
          <w:cs/>
          <w:lang w:bidi="bn-IN"/>
        </w:rPr>
        <w:t>বাধা পেয়েছেন</w:t>
      </w:r>
      <w:r w:rsidRPr="007F2E05">
        <w:rPr>
          <w:rFonts w:ascii="AdorshoLipi" w:hAnsi="AdorshoLipi" w:cs="AdorshoLipi"/>
          <w:bCs/>
          <w:sz w:val="20"/>
          <w:szCs w:val="20"/>
          <w:lang w:val="en-GB"/>
        </w:rPr>
        <w:t>?</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যদি হাঁ হয়</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তবে দয়া করে ব্যাখ্যা করুন।</w:t>
      </w:r>
    </w:p>
    <w:p w14:paraId="19B2AF22" w14:textId="77777777" w:rsidR="007740BF" w:rsidRPr="007F2E05" w:rsidRDefault="007740BF" w:rsidP="007740BF">
      <w:pPr>
        <w:pStyle w:val="ListParagraph"/>
        <w:rPr>
          <w:rFonts w:ascii="AdorshoLipi" w:hAnsi="AdorshoLipi" w:cs="AdorshoLipi"/>
          <w:b/>
          <w:sz w:val="20"/>
          <w:szCs w:val="20"/>
          <w:lang w:bidi="bn-IN"/>
        </w:rPr>
      </w:pPr>
    </w:p>
    <w:p w14:paraId="76F56678" w14:textId="77777777" w:rsidR="007740BF" w:rsidRPr="007F2E05" w:rsidRDefault="007740BF" w:rsidP="007740BF">
      <w:pPr>
        <w:rPr>
          <w:rFonts w:ascii="AdorshoLipi" w:hAnsi="AdorshoLipi" w:cs="AdorshoLipi"/>
          <w:bCs/>
          <w:sz w:val="20"/>
          <w:szCs w:val="20"/>
          <w:cs/>
          <w:lang w:bidi="bn-IN"/>
        </w:rPr>
      </w:pPr>
      <w:r w:rsidRPr="007F2E05">
        <w:rPr>
          <w:rFonts w:ascii="AdorshoLipi" w:hAnsi="AdorshoLipi" w:cs="AdorshoLipi"/>
          <w:bCs/>
          <w:sz w:val="20"/>
          <w:szCs w:val="20"/>
          <w:cs/>
          <w:lang w:bidi="bn-IN"/>
        </w:rPr>
        <w:t>জরুরী পরিকল্পনা</w:t>
      </w:r>
    </w:p>
    <w:p w14:paraId="3F68EF7F" w14:textId="77777777" w:rsidR="007740BF" w:rsidRPr="007F2E05" w:rsidRDefault="007740BF" w:rsidP="007740BF">
      <w:pPr>
        <w:pStyle w:val="ListParagraph"/>
        <w:numPr>
          <w:ilvl w:val="0"/>
          <w:numId w:val="8"/>
        </w:numPr>
        <w:spacing w:after="0" w:line="240" w:lineRule="auto"/>
        <w:rPr>
          <w:rFonts w:ascii="AdorshoLipi" w:hAnsi="AdorshoLipi" w:cs="AdorshoLipi"/>
          <w:b/>
          <w:sz w:val="20"/>
          <w:szCs w:val="20"/>
          <w:lang w:bidi="bn-IN"/>
        </w:rPr>
      </w:pPr>
      <w:r w:rsidRPr="007F2E05">
        <w:rPr>
          <w:rFonts w:ascii="AdorshoLipi" w:hAnsi="AdorshoLipi" w:cs="AdorshoLipi"/>
          <w:b/>
          <w:sz w:val="20"/>
          <w:szCs w:val="20"/>
          <w:cs/>
          <w:lang w:bidi="bn-IN"/>
        </w:rPr>
        <w:t xml:space="preserve">আপনি কি আপনার জাতীয় এবং / অথবা স্থানীয় </w:t>
      </w:r>
      <w:r w:rsidRPr="007F2E05">
        <w:rPr>
          <w:rFonts w:ascii="AdorshoLipi" w:hAnsi="AdorshoLipi" w:cs="AdorshoLipi"/>
          <w:b/>
          <w:sz w:val="20"/>
          <w:szCs w:val="20"/>
          <w:cs/>
          <w:lang w:val="en-GB" w:bidi="bn-IN"/>
        </w:rPr>
        <w:t>কোভিড</w:t>
      </w:r>
      <w:r w:rsidRPr="007F2E05">
        <w:rPr>
          <w:rFonts w:ascii="AdorshoLipi" w:hAnsi="AdorshoLipi" w:cs="AdorshoLipi"/>
          <w:b/>
          <w:sz w:val="20"/>
          <w:szCs w:val="20"/>
          <w:lang w:val="en-GB"/>
        </w:rPr>
        <w:t>-</w:t>
      </w:r>
      <w:r w:rsidRPr="007F2E05">
        <w:rPr>
          <w:rFonts w:ascii="AdorshoLipi" w:hAnsi="AdorshoLipi" w:cs="AdorshoLipi"/>
          <w:b/>
          <w:sz w:val="20"/>
          <w:szCs w:val="20"/>
          <w:cs/>
          <w:lang w:val="en-GB" w:bidi="bn-IN"/>
        </w:rPr>
        <w:t xml:space="preserve">১৯ সংক্রান্ত </w:t>
      </w:r>
      <w:r w:rsidRPr="007F2E05">
        <w:rPr>
          <w:rFonts w:ascii="AdorshoLipi" w:hAnsi="AdorshoLipi" w:cs="AdorshoLipi"/>
          <w:b/>
          <w:sz w:val="20"/>
          <w:szCs w:val="20"/>
          <w:cs/>
          <w:lang w:bidi="bn-IN"/>
        </w:rPr>
        <w:t>জরুরী পরিকল্পনায়</w:t>
      </w:r>
      <w:r w:rsidRPr="007F2E05">
        <w:rPr>
          <w:rFonts w:ascii="AdorshoLipi" w:hAnsi="AdorshoLipi" w:cs="AdorshoLipi"/>
          <w:b/>
          <w:sz w:val="20"/>
          <w:szCs w:val="20"/>
          <w:lang w:bidi="bn-IN"/>
        </w:rPr>
        <w:t xml:space="preserve"> </w:t>
      </w:r>
      <w:r w:rsidRPr="007F2E05">
        <w:rPr>
          <w:rFonts w:ascii="AdorshoLipi" w:hAnsi="AdorshoLipi" w:cs="AdorshoLipi"/>
          <w:b/>
          <w:sz w:val="20"/>
          <w:szCs w:val="20"/>
          <w:cs/>
          <w:lang w:bidi="bn-IN"/>
        </w:rPr>
        <w:t>প্রবেশ</w:t>
      </w:r>
      <w:r w:rsidRPr="007F2E05">
        <w:rPr>
          <w:rFonts w:ascii="AdorshoLipi" w:hAnsi="AdorshoLipi" w:cs="AdorshoLipi"/>
          <w:b/>
          <w:sz w:val="20"/>
          <w:szCs w:val="20"/>
          <w:lang w:bidi="bn-IN"/>
        </w:rPr>
        <w:t xml:space="preserve"> </w:t>
      </w:r>
      <w:r w:rsidRPr="007F2E05">
        <w:rPr>
          <w:rFonts w:ascii="AdorshoLipi" w:hAnsi="AdorshoLipi" w:cs="AdorshoLipi"/>
          <w:b/>
          <w:sz w:val="20"/>
          <w:szCs w:val="20"/>
          <w:cs/>
          <w:lang w:bidi="bn-IN"/>
        </w:rPr>
        <w:t>করতে সক্ষম হয়েছেন</w:t>
      </w:r>
      <w:r w:rsidRPr="007F2E05">
        <w:rPr>
          <w:rFonts w:ascii="AdorshoLipi" w:hAnsi="AdorshoLipi" w:cs="AdorshoLipi"/>
          <w:bCs/>
          <w:sz w:val="20"/>
          <w:szCs w:val="20"/>
          <w:lang w:val="en-GB"/>
        </w:rPr>
        <w:t>?</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এই তথ্য পৌছে দেয়ার জন্য আপনাকে কি লক্ষ্যবস্তু করা হয়েছে</w:t>
      </w:r>
      <w:r w:rsidRPr="007F2E05">
        <w:rPr>
          <w:rFonts w:ascii="AdorshoLipi" w:hAnsi="AdorshoLipi" w:cs="AdorshoLipi"/>
          <w:bCs/>
          <w:sz w:val="20"/>
          <w:szCs w:val="20"/>
          <w:lang w:val="en-GB"/>
        </w:rPr>
        <w:t>?</w:t>
      </w:r>
    </w:p>
    <w:p w14:paraId="37B8B62D" w14:textId="77777777" w:rsidR="007740BF" w:rsidRPr="007F2E05" w:rsidRDefault="007740BF" w:rsidP="007740BF">
      <w:pPr>
        <w:pStyle w:val="ListParagraph"/>
        <w:numPr>
          <w:ilvl w:val="0"/>
          <w:numId w:val="8"/>
        </w:numPr>
        <w:spacing w:after="0" w:line="240" w:lineRule="auto"/>
        <w:rPr>
          <w:rFonts w:ascii="AdorshoLipi" w:hAnsi="AdorshoLipi" w:cs="AdorshoLipi"/>
          <w:b/>
          <w:sz w:val="20"/>
          <w:szCs w:val="20"/>
          <w:lang w:bidi="bn-IN"/>
        </w:rPr>
      </w:pPr>
      <w:r w:rsidRPr="007F2E05">
        <w:rPr>
          <w:rFonts w:ascii="AdorshoLipi" w:hAnsi="AdorshoLipi" w:cs="AdorshoLipi"/>
          <w:b/>
          <w:sz w:val="20"/>
          <w:szCs w:val="20"/>
          <w:cs/>
          <w:lang w:bidi="bn-IN"/>
        </w:rPr>
        <w:t>জরুরী পরিকল্পনার ওয়েবসাইট</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সরকারী ঘোষণা এবং নথী কি প্রবেশগম্য</w:t>
      </w:r>
      <w:r w:rsidRPr="007F2E05">
        <w:rPr>
          <w:rFonts w:ascii="AdorshoLipi" w:hAnsi="AdorshoLipi" w:cs="AdorshoLipi"/>
          <w:bCs/>
          <w:sz w:val="20"/>
          <w:szCs w:val="20"/>
          <w:lang w:val="en-GB"/>
        </w:rPr>
        <w:t>?</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যদি না হয়</w:t>
      </w:r>
      <w:r w:rsidRPr="007F2E05">
        <w:rPr>
          <w:rFonts w:ascii="AdorshoLipi" w:hAnsi="AdorshoLipi" w:cs="AdorshoLipi"/>
          <w:b/>
          <w:sz w:val="20"/>
          <w:szCs w:val="20"/>
          <w:lang w:val="en-GB"/>
        </w:rPr>
        <w:t>,</w:t>
      </w:r>
      <w:r w:rsidR="002610DF">
        <w:rPr>
          <w:rFonts w:ascii="AdorshoLipi" w:hAnsi="AdorshoLipi" w:cs="AdorshoLipi" w:hint="cs"/>
          <w:b/>
          <w:sz w:val="20"/>
          <w:szCs w:val="20"/>
          <w:cs/>
          <w:lang w:val="en-GB" w:bidi="bn-IN"/>
        </w:rPr>
        <w:t xml:space="preserve"> তবে</w:t>
      </w:r>
      <w:r w:rsidRPr="007F2E05">
        <w:rPr>
          <w:rFonts w:ascii="AdorshoLipi" w:hAnsi="AdorshoLipi" w:cs="AdorshoLipi"/>
          <w:b/>
          <w:sz w:val="20"/>
          <w:szCs w:val="20"/>
          <w:lang w:val="en-GB"/>
        </w:rPr>
        <w:t xml:space="preserve"> </w:t>
      </w:r>
      <w:r w:rsidRPr="007F2E05">
        <w:rPr>
          <w:rFonts w:ascii="AdorshoLipi" w:hAnsi="AdorshoLipi" w:cs="AdorshoLipi"/>
          <w:b/>
          <w:sz w:val="20"/>
          <w:szCs w:val="20"/>
          <w:cs/>
          <w:lang w:bidi="bn-IN"/>
        </w:rPr>
        <w:t>দয়া করে ব্যাখ্যা করুন।</w:t>
      </w:r>
    </w:p>
    <w:p w14:paraId="4431AA6C" w14:textId="77777777" w:rsidR="007740BF" w:rsidRPr="007F2E05" w:rsidRDefault="007740BF" w:rsidP="007740BF">
      <w:pPr>
        <w:pStyle w:val="ListParagraph"/>
        <w:rPr>
          <w:rFonts w:ascii="AdorshoLipi" w:hAnsi="AdorshoLipi" w:cs="AdorshoLipi"/>
          <w:b/>
          <w:sz w:val="20"/>
          <w:szCs w:val="20"/>
          <w:lang w:bidi="bn-IN"/>
        </w:rPr>
      </w:pPr>
    </w:p>
    <w:p w14:paraId="4063D56A" w14:textId="77777777" w:rsidR="007740BF" w:rsidRPr="000370A9" w:rsidRDefault="007740BF" w:rsidP="007740BF">
      <w:pPr>
        <w:rPr>
          <w:rFonts w:ascii="AdorshoLipi" w:hAnsi="AdorshoLipi" w:cs="AdorshoLipi"/>
          <w:b/>
          <w:bCs/>
          <w:sz w:val="20"/>
          <w:szCs w:val="20"/>
          <w:lang w:bidi="bn-IN"/>
        </w:rPr>
      </w:pPr>
      <w:r w:rsidRPr="000370A9">
        <w:rPr>
          <w:rFonts w:ascii="AdorshoLipi" w:hAnsi="AdorshoLipi" w:cs="AdorshoLipi"/>
          <w:b/>
          <w:bCs/>
          <w:sz w:val="20"/>
          <w:szCs w:val="20"/>
          <w:cs/>
          <w:lang w:bidi="bn-IN"/>
        </w:rPr>
        <w:t>ডাটা</w:t>
      </w:r>
      <w:r w:rsidRPr="000370A9">
        <w:rPr>
          <w:rFonts w:ascii="AdorshoLipi" w:hAnsi="AdorshoLipi" w:cs="AdorshoLipi"/>
          <w:b/>
          <w:bCs/>
          <w:sz w:val="20"/>
          <w:szCs w:val="20"/>
          <w:lang w:bidi="bn-IN"/>
        </w:rPr>
        <w:t xml:space="preserve"> </w:t>
      </w:r>
    </w:p>
    <w:p w14:paraId="50FF17BA" w14:textId="77777777" w:rsidR="007740BF" w:rsidRPr="007F2E05" w:rsidRDefault="007740BF" w:rsidP="007740BF">
      <w:pPr>
        <w:pStyle w:val="ListParagraph"/>
        <w:numPr>
          <w:ilvl w:val="0"/>
          <w:numId w:val="9"/>
        </w:numPr>
        <w:spacing w:after="0" w:line="240" w:lineRule="auto"/>
        <w:ind w:left="720"/>
        <w:textAlignment w:val="baseline"/>
        <w:rPr>
          <w:rFonts w:ascii="AdorshoLipi" w:hAnsi="AdorshoLipi" w:cs="AdorshoLipi"/>
          <w:b/>
          <w:sz w:val="20"/>
          <w:szCs w:val="20"/>
          <w:lang w:bidi="bn-IN"/>
        </w:rPr>
      </w:pPr>
      <w:r w:rsidRPr="007F2E05">
        <w:rPr>
          <w:rFonts w:ascii="AdorshoLipi" w:hAnsi="AdorshoLipi" w:cs="AdorshoLipi"/>
          <w:b/>
          <w:sz w:val="20"/>
          <w:szCs w:val="20"/>
          <w:cs/>
          <w:lang w:bidi="bn-IN"/>
        </w:rPr>
        <w:t xml:space="preserve">দয়া করে প্রতিবন্ধী ব্যক্তি এবং/অথবা সাধারণ তথ্য সম্পর্কিত জাতীয় স্তরের ডাটা এবং </w:t>
      </w:r>
      <w:r w:rsidRPr="007F2E05">
        <w:rPr>
          <w:rFonts w:ascii="AdorshoLipi" w:hAnsi="AdorshoLipi" w:cs="AdorshoLipi"/>
          <w:b/>
          <w:sz w:val="20"/>
          <w:szCs w:val="20"/>
          <w:cs/>
          <w:lang w:val="en-GB" w:bidi="bn-IN"/>
        </w:rPr>
        <w:t>কোভিড</w:t>
      </w:r>
      <w:r w:rsidRPr="007F2E05">
        <w:rPr>
          <w:rFonts w:ascii="AdorshoLipi" w:hAnsi="AdorshoLipi" w:cs="AdorshoLipi"/>
          <w:b/>
          <w:sz w:val="20"/>
          <w:szCs w:val="20"/>
          <w:lang w:val="en-GB"/>
        </w:rPr>
        <w:t>-</w:t>
      </w:r>
      <w:r w:rsidRPr="007F2E05">
        <w:rPr>
          <w:rFonts w:ascii="AdorshoLipi" w:hAnsi="AdorshoLipi" w:cs="AdorshoLipi"/>
          <w:b/>
          <w:sz w:val="20"/>
          <w:szCs w:val="20"/>
          <w:cs/>
          <w:lang w:val="en-GB" w:bidi="bn-IN"/>
        </w:rPr>
        <w:t>১৯</w:t>
      </w:r>
      <w:r w:rsidRPr="007F2E05">
        <w:rPr>
          <w:rFonts w:ascii="AdorshoLipi" w:hAnsi="AdorshoLipi" w:cs="AdorshoLipi"/>
          <w:b/>
          <w:sz w:val="20"/>
          <w:szCs w:val="20"/>
          <w:cs/>
          <w:lang w:bidi="bn-IN"/>
        </w:rPr>
        <w:t xml:space="preserve"> এর ডাটার ক্ষেত্র আলাদা করুন</w:t>
      </w:r>
      <w:r w:rsidR="00470A07" w:rsidRPr="007F2E05">
        <w:rPr>
          <w:rFonts w:ascii="AdorshoLipi" w:hAnsi="AdorshoLipi" w:cs="AdorshoLipi"/>
          <w:b/>
          <w:sz w:val="20"/>
          <w:szCs w:val="20"/>
          <w:cs/>
          <w:lang w:bidi="hi-IN"/>
        </w:rPr>
        <w:t>।</w:t>
      </w:r>
    </w:p>
    <w:p w14:paraId="653E1AB4" w14:textId="77777777" w:rsidR="007740BF" w:rsidRPr="007F2E05" w:rsidRDefault="007740BF" w:rsidP="007740BF">
      <w:pPr>
        <w:pStyle w:val="ListParagraph"/>
        <w:textAlignment w:val="baseline"/>
        <w:rPr>
          <w:rFonts w:ascii="AdorshoLipi" w:hAnsi="AdorshoLipi" w:cs="AdorshoLipi"/>
          <w:b/>
          <w:sz w:val="20"/>
          <w:szCs w:val="20"/>
          <w:cs/>
          <w:lang w:bidi="bn-IN"/>
        </w:rPr>
      </w:pPr>
    </w:p>
    <w:p w14:paraId="1A9346F5" w14:textId="77777777" w:rsidR="007740BF" w:rsidRPr="007F2E05" w:rsidRDefault="007740BF" w:rsidP="007740BF">
      <w:pPr>
        <w:pStyle w:val="ListParagraph"/>
        <w:textAlignment w:val="baseline"/>
        <w:rPr>
          <w:rFonts w:ascii="AdorshoLipi" w:hAnsi="AdorshoLipi" w:cs="AdorshoLipi"/>
          <w:b/>
          <w:sz w:val="20"/>
          <w:szCs w:val="20"/>
          <w:cs/>
          <w:lang w:bidi="bn-IN"/>
        </w:rPr>
      </w:pPr>
    </w:p>
    <w:p w14:paraId="1F15D722" w14:textId="77777777" w:rsidR="007740BF" w:rsidRPr="007F2E05" w:rsidRDefault="007740BF" w:rsidP="007740BF">
      <w:pPr>
        <w:spacing w:after="240"/>
        <w:textAlignment w:val="baseline"/>
        <w:rPr>
          <w:rFonts w:ascii="AdorshoLipi" w:eastAsia="Times New Roman" w:hAnsi="AdorshoLipi" w:cs="AdorshoLipi"/>
          <w:b/>
          <w:sz w:val="20"/>
          <w:szCs w:val="20"/>
          <w:lang w:bidi="bn-IN"/>
        </w:rPr>
      </w:pPr>
      <w:r w:rsidRPr="007F2E05">
        <w:rPr>
          <w:rFonts w:ascii="AdorshoLipi" w:eastAsia="Times New Roman" w:hAnsi="AdorshoLipi" w:cs="AdorshoLipi"/>
          <w:b/>
          <w:bCs/>
          <w:sz w:val="20"/>
          <w:szCs w:val="20"/>
          <w:cs/>
          <w:lang w:bidi="bn-IN"/>
        </w:rPr>
        <w:t>জনওকালতি</w:t>
      </w:r>
    </w:p>
    <w:p w14:paraId="23EAFAAF" w14:textId="77777777" w:rsidR="007740BF" w:rsidRPr="007F2E05" w:rsidRDefault="007740BF" w:rsidP="007740BF">
      <w:pPr>
        <w:pStyle w:val="ListParagraph"/>
        <w:numPr>
          <w:ilvl w:val="0"/>
          <w:numId w:val="10"/>
        </w:numPr>
        <w:spacing w:after="240" w:line="240" w:lineRule="auto"/>
        <w:ind w:left="720" w:hanging="270"/>
        <w:textAlignment w:val="baseline"/>
        <w:rPr>
          <w:rFonts w:ascii="AdorshoLipi" w:eastAsia="Times New Roman" w:hAnsi="AdorshoLipi" w:cs="AdorshoLipi"/>
          <w:b/>
          <w:sz w:val="20"/>
          <w:szCs w:val="20"/>
          <w:lang w:bidi="bn-IN"/>
        </w:rPr>
      </w:pPr>
      <w:r w:rsidRPr="007F2E05">
        <w:rPr>
          <w:rFonts w:ascii="AdorshoLipi" w:eastAsia="Times New Roman" w:hAnsi="AdorshoLipi" w:cs="AdorshoLipi"/>
          <w:b/>
          <w:sz w:val="20"/>
          <w:szCs w:val="20"/>
          <w:cs/>
          <w:lang w:bidi="bn-IN"/>
        </w:rPr>
        <w:t>আপনি কি প্রতিবন্ধী ব্যক্তিদের পক্ষে যেমন - তথ্য পাওয়া</w:t>
      </w:r>
      <w:r w:rsidRPr="007F2E05">
        <w:rPr>
          <w:rFonts w:ascii="AdorshoLipi" w:eastAsia="Times New Roman" w:hAnsi="AdorshoLipi" w:cs="AdorshoLipi"/>
          <w:b/>
          <w:sz w:val="20"/>
          <w:szCs w:val="20"/>
          <w:lang w:val="en-GB"/>
        </w:rPr>
        <w:t>,</w:t>
      </w:r>
      <w:r w:rsidRPr="007F2E05">
        <w:rPr>
          <w:rFonts w:ascii="AdorshoLipi" w:eastAsia="Times New Roman" w:hAnsi="AdorshoLipi" w:cs="AdorshoLipi"/>
          <w:b/>
          <w:sz w:val="20"/>
          <w:szCs w:val="20"/>
          <w:cs/>
          <w:lang w:bidi="bn-IN"/>
        </w:rPr>
        <w:t xml:space="preserve"> সামাজিক সুরক্ষা এবং / অথবা টিকা নেয়ার মতো সুযোগগুলিতে সিদ্ধান্তগ্রহণকারীদের প্রভাবিত করার জনওকালতি কাজে অন্তর্ভুক্ত? </w:t>
      </w:r>
    </w:p>
    <w:p w14:paraId="089FE26B" w14:textId="77777777" w:rsidR="007740BF" w:rsidRPr="007F2E05" w:rsidRDefault="007740BF" w:rsidP="007740BF">
      <w:pPr>
        <w:pStyle w:val="ListParagraph"/>
        <w:spacing w:after="240"/>
        <w:textAlignment w:val="baseline"/>
        <w:rPr>
          <w:rFonts w:ascii="AdorshoLipi" w:eastAsia="Times New Roman" w:hAnsi="AdorshoLipi" w:cs="AdorshoLipi"/>
          <w:b/>
          <w:sz w:val="20"/>
          <w:szCs w:val="20"/>
          <w:lang w:bidi="bn-IN"/>
        </w:rPr>
      </w:pPr>
    </w:p>
    <w:p w14:paraId="78BDEA59" w14:textId="77777777" w:rsidR="007740BF" w:rsidRPr="007F2E05" w:rsidRDefault="007740BF" w:rsidP="007740BF">
      <w:pPr>
        <w:pStyle w:val="ListParagraph"/>
        <w:spacing w:after="240"/>
        <w:ind w:left="0"/>
        <w:textAlignment w:val="baseline"/>
        <w:rPr>
          <w:rFonts w:ascii="AdorshoLipi" w:eastAsia="Times New Roman" w:hAnsi="AdorshoLipi" w:cs="AdorshoLipi"/>
          <w:bCs/>
          <w:sz w:val="20"/>
          <w:szCs w:val="20"/>
          <w:cs/>
          <w:lang w:bidi="bn-IN"/>
        </w:rPr>
      </w:pPr>
    </w:p>
    <w:p w14:paraId="28D4637A" w14:textId="77777777" w:rsidR="007740BF" w:rsidRPr="007F2E05" w:rsidRDefault="007740BF" w:rsidP="007740BF">
      <w:pPr>
        <w:pStyle w:val="ListParagraph"/>
        <w:spacing w:after="240"/>
        <w:ind w:left="0"/>
        <w:textAlignment w:val="baseline"/>
        <w:rPr>
          <w:rFonts w:ascii="AdorshoLipi" w:eastAsia="Times New Roman" w:hAnsi="AdorshoLipi" w:cs="AdorshoLipi"/>
          <w:bCs/>
          <w:sz w:val="20"/>
          <w:szCs w:val="20"/>
          <w:lang w:bidi="bn-IN"/>
        </w:rPr>
      </w:pPr>
      <w:r w:rsidRPr="007F2E05">
        <w:rPr>
          <w:rFonts w:ascii="AdorshoLipi" w:eastAsia="Times New Roman" w:hAnsi="AdorshoLipi" w:cs="AdorshoLipi"/>
          <w:bCs/>
          <w:sz w:val="20"/>
          <w:szCs w:val="20"/>
          <w:cs/>
          <w:lang w:bidi="bn-IN"/>
        </w:rPr>
        <w:t xml:space="preserve">টিকা </w:t>
      </w:r>
    </w:p>
    <w:p w14:paraId="76F8FEA2" w14:textId="77777777" w:rsidR="007740BF" w:rsidRPr="007F2E05" w:rsidRDefault="007740BF" w:rsidP="007740BF">
      <w:pPr>
        <w:pStyle w:val="ListParagraph"/>
        <w:numPr>
          <w:ilvl w:val="0"/>
          <w:numId w:val="10"/>
        </w:numPr>
        <w:spacing w:after="240" w:line="240" w:lineRule="auto"/>
        <w:ind w:left="720" w:hanging="270"/>
        <w:textAlignment w:val="baseline"/>
        <w:rPr>
          <w:rFonts w:ascii="AdorshoLipi" w:eastAsia="Times New Roman" w:hAnsi="AdorshoLipi" w:cs="AdorshoLipi"/>
          <w:b/>
          <w:sz w:val="20"/>
          <w:szCs w:val="20"/>
          <w:lang w:bidi="bn-IN"/>
        </w:rPr>
      </w:pPr>
      <w:r w:rsidRPr="007F2E05">
        <w:rPr>
          <w:rFonts w:ascii="AdorshoLipi" w:eastAsia="Times New Roman" w:hAnsi="AdorshoLipi" w:cs="AdorshoLipi"/>
          <w:b/>
          <w:sz w:val="20"/>
          <w:szCs w:val="20"/>
          <w:cs/>
          <w:lang w:bidi="bn-IN"/>
        </w:rPr>
        <w:t>প্রতিবন্ধী ব্যক্তিরা কীভাবে আপনার দেশে টিকা গ্রহন করতে পারে সে সম্পর্কে আপনার সরকার কী কোনও তথ্য / পরিকল্পনা আপনার সাথে বিনিময় করেছেন</w:t>
      </w:r>
      <w:r w:rsidRPr="007F2E05">
        <w:rPr>
          <w:rFonts w:ascii="AdorshoLipi" w:eastAsia="Times New Roman" w:hAnsi="AdorshoLipi" w:cs="AdorshoLipi"/>
          <w:b/>
          <w:sz w:val="20"/>
          <w:szCs w:val="20"/>
          <w:lang w:val="en-GB"/>
        </w:rPr>
        <w:t>?</w:t>
      </w:r>
    </w:p>
    <w:p w14:paraId="494D7959" w14:textId="77777777" w:rsidR="007740BF" w:rsidRPr="007F2E05" w:rsidRDefault="007740BF" w:rsidP="007740BF">
      <w:pPr>
        <w:pStyle w:val="ListParagraph"/>
        <w:numPr>
          <w:ilvl w:val="0"/>
          <w:numId w:val="10"/>
        </w:numPr>
        <w:spacing w:after="240" w:line="240" w:lineRule="auto"/>
        <w:ind w:left="720" w:hanging="270"/>
        <w:textAlignment w:val="baseline"/>
        <w:rPr>
          <w:rFonts w:ascii="AdorshoLipi" w:eastAsia="Times New Roman" w:hAnsi="AdorshoLipi" w:cs="AdorshoLipi"/>
          <w:b/>
          <w:sz w:val="20"/>
          <w:szCs w:val="20"/>
          <w:lang w:bidi="bn-IN"/>
        </w:rPr>
      </w:pPr>
      <w:r w:rsidRPr="007F2E05">
        <w:rPr>
          <w:rFonts w:ascii="AdorshoLipi" w:eastAsia="Times New Roman" w:hAnsi="AdorshoLipi" w:cs="AdorshoLipi"/>
          <w:b/>
          <w:sz w:val="20"/>
          <w:szCs w:val="20"/>
          <w:cs/>
          <w:lang w:bidi="bn-IN"/>
        </w:rPr>
        <w:t>টিকার তথ্য পেতে এবং / বা টিকা গ্রহণে আপনি কি কোন বাধা পেয়েছেন</w:t>
      </w:r>
      <w:r w:rsidRPr="007F2E05">
        <w:rPr>
          <w:rFonts w:ascii="AdorshoLipi" w:eastAsia="Times New Roman" w:hAnsi="AdorshoLipi" w:cs="AdorshoLipi"/>
          <w:b/>
          <w:sz w:val="20"/>
          <w:szCs w:val="20"/>
          <w:lang w:val="en-GB"/>
        </w:rPr>
        <w:t xml:space="preserve">? </w:t>
      </w:r>
      <w:r w:rsidRPr="007F2E05">
        <w:rPr>
          <w:rFonts w:ascii="AdorshoLipi" w:eastAsia="Times New Roman" w:hAnsi="AdorshoLipi" w:cs="AdorshoLipi"/>
          <w:b/>
          <w:sz w:val="20"/>
          <w:szCs w:val="20"/>
          <w:cs/>
          <w:lang w:bidi="bn-IN"/>
        </w:rPr>
        <w:t>যদি হাঁ হয়</w:t>
      </w:r>
      <w:r w:rsidRPr="007F2E05">
        <w:rPr>
          <w:rFonts w:ascii="AdorshoLipi" w:eastAsia="Times New Roman" w:hAnsi="AdorshoLipi" w:cs="AdorshoLipi"/>
          <w:b/>
          <w:sz w:val="20"/>
          <w:szCs w:val="20"/>
          <w:lang w:val="en-GB"/>
        </w:rPr>
        <w:t xml:space="preserve">, </w:t>
      </w:r>
      <w:r w:rsidRPr="007F2E05">
        <w:rPr>
          <w:rFonts w:ascii="AdorshoLipi" w:eastAsia="Times New Roman" w:hAnsi="AdorshoLipi" w:cs="AdorshoLipi"/>
          <w:b/>
          <w:sz w:val="20"/>
          <w:szCs w:val="20"/>
          <w:cs/>
          <w:lang w:bidi="bn-IN"/>
        </w:rPr>
        <w:t>তবে দয়া করে ব্যাখ্যা করুন।</w:t>
      </w:r>
    </w:p>
    <w:p w14:paraId="3C3525C5" w14:textId="77777777" w:rsidR="007740BF" w:rsidRPr="007F2E05" w:rsidRDefault="007740BF" w:rsidP="007740BF">
      <w:pPr>
        <w:pStyle w:val="ListParagraph"/>
        <w:spacing w:after="240"/>
        <w:textAlignment w:val="baseline"/>
        <w:rPr>
          <w:rFonts w:ascii="AdorshoLipi" w:eastAsia="Times New Roman" w:hAnsi="AdorshoLipi" w:cs="AdorshoLipi"/>
          <w:b/>
          <w:sz w:val="20"/>
          <w:szCs w:val="20"/>
          <w:lang w:bidi="bn-IN"/>
        </w:rPr>
      </w:pPr>
    </w:p>
    <w:p w14:paraId="5DF6D99F" w14:textId="77777777" w:rsidR="007740BF" w:rsidRPr="007F2E05" w:rsidRDefault="007740BF" w:rsidP="00DD79AD">
      <w:pPr>
        <w:pStyle w:val="ListParagraph"/>
        <w:spacing w:after="240"/>
        <w:ind w:left="90"/>
        <w:textAlignment w:val="baseline"/>
        <w:rPr>
          <w:rFonts w:ascii="AdorshoLipi" w:eastAsia="Times New Roman" w:hAnsi="AdorshoLipi" w:cs="AdorshoLipi"/>
          <w:b/>
          <w:sz w:val="20"/>
          <w:szCs w:val="20"/>
          <w:lang w:bidi="bn-IN"/>
        </w:rPr>
      </w:pPr>
      <w:r w:rsidRPr="007F2E05">
        <w:rPr>
          <w:rFonts w:ascii="AdorshoLipi" w:eastAsia="Times New Roman" w:hAnsi="AdorshoLipi" w:cs="AdorshoLipi"/>
          <w:b/>
          <w:sz w:val="20"/>
          <w:szCs w:val="20"/>
          <w:cs/>
          <w:lang w:bidi="bn-IN"/>
        </w:rPr>
        <w:t>আপনি চাইলে অন্য যে কোনও তথ্য যুক্ত করুন।</w:t>
      </w:r>
      <w:r w:rsidR="00DD79AD" w:rsidRPr="007F2E05">
        <w:rPr>
          <w:rFonts w:ascii="AdorshoLipi" w:eastAsia="Times New Roman" w:hAnsi="AdorshoLipi" w:cs="AdorshoLipi"/>
          <w:b/>
          <w:sz w:val="20"/>
          <w:szCs w:val="20"/>
          <w:cs/>
          <w:lang w:bidi="bn-IN"/>
        </w:rPr>
        <w:br/>
      </w:r>
    </w:p>
    <w:p w14:paraId="6207878B" w14:textId="77777777" w:rsidR="007740BF" w:rsidRPr="007F2E05" w:rsidRDefault="007740BF" w:rsidP="007740BF">
      <w:pPr>
        <w:spacing w:after="240"/>
        <w:textAlignment w:val="baseline"/>
        <w:rPr>
          <w:rFonts w:ascii="AdorshoLipi" w:eastAsia="Times New Roman" w:hAnsi="AdorshoLipi" w:cs="AdorshoLipi"/>
          <w:b/>
          <w:sz w:val="20"/>
          <w:szCs w:val="20"/>
          <w:lang w:bidi="bn-IN"/>
        </w:rPr>
      </w:pPr>
      <w:r w:rsidRPr="007F2E05">
        <w:rPr>
          <w:rFonts w:ascii="AdorshoLipi" w:eastAsia="Times New Roman" w:hAnsi="AdorshoLipi" w:cs="AdorshoLipi"/>
          <w:b/>
          <w:bCs/>
          <w:sz w:val="20"/>
          <w:szCs w:val="20"/>
          <w:cs/>
          <w:lang w:bidi="bn-IN"/>
        </w:rPr>
        <w:t>সমাপ্তি</w:t>
      </w:r>
    </w:p>
    <w:p w14:paraId="55E7D715" w14:textId="77777777" w:rsidR="00A05D59" w:rsidRPr="007F2E05" w:rsidRDefault="007740BF" w:rsidP="007E75D7">
      <w:pPr>
        <w:spacing w:after="240"/>
        <w:textAlignment w:val="baseline"/>
        <w:rPr>
          <w:rFonts w:ascii="AdorshoLipi" w:hAnsi="AdorshoLipi" w:cs="AdorshoLipi"/>
          <w:sz w:val="20"/>
          <w:szCs w:val="20"/>
        </w:rPr>
      </w:pPr>
      <w:r w:rsidRPr="007F2E05">
        <w:rPr>
          <w:rFonts w:ascii="AdorshoLipi" w:eastAsia="Times New Roman" w:hAnsi="AdorshoLipi" w:cs="AdorshoLipi"/>
          <w:b/>
          <w:sz w:val="20"/>
          <w:szCs w:val="20"/>
          <w:cs/>
          <w:lang w:bidi="bn-IN"/>
        </w:rPr>
        <w:t>আপনার সম</w:t>
      </w:r>
      <w:r w:rsidRPr="007F2E05">
        <w:rPr>
          <w:rFonts w:ascii="AdorshoLipi" w:eastAsia="Times New Roman" w:hAnsi="AdorshoLipi" w:cs="AdorshoLipi"/>
          <w:bCs/>
          <w:sz w:val="20"/>
          <w:szCs w:val="20"/>
          <w:cs/>
          <w:lang w:bidi="bn-IN"/>
        </w:rPr>
        <w:t>য়ের</w:t>
      </w:r>
      <w:r w:rsidRPr="007F2E05">
        <w:rPr>
          <w:rFonts w:ascii="AdorshoLipi" w:eastAsia="Times New Roman" w:hAnsi="AdorshoLipi" w:cs="AdorshoLipi"/>
          <w:b/>
          <w:sz w:val="20"/>
          <w:szCs w:val="20"/>
          <w:cs/>
          <w:lang w:bidi="bn-IN"/>
        </w:rPr>
        <w:t xml:space="preserve"> জন্য আপনাকে অনেক ধন্যবাদ। অনুগ্রহ করে জানান আপনার কোনো প্রশ্ন আছে কিনা? আপনি যদি চান তবে উত্তরগুলি লেখার পরে আমরা সেগুলি বিনিময় করে নিতে পারি যাতে আমরা যা লিখেছি সেখানে আপনি কোন কিছু যুক্ত বা সংশোধন করে দিতে পারেন।  এছাড়াও</w:t>
      </w:r>
      <w:r w:rsidRPr="007F2E05">
        <w:rPr>
          <w:rFonts w:ascii="AdorshoLipi" w:eastAsia="Times New Roman" w:hAnsi="AdorshoLipi" w:cs="AdorshoLipi"/>
          <w:b/>
          <w:sz w:val="20"/>
          <w:szCs w:val="20"/>
          <w:lang w:val="en-GB"/>
        </w:rPr>
        <w:t xml:space="preserve">, </w:t>
      </w:r>
      <w:r w:rsidRPr="007F2E05">
        <w:rPr>
          <w:rFonts w:ascii="AdorshoLipi" w:eastAsia="Times New Roman" w:hAnsi="AdorshoLipi" w:cs="AdorshoLipi"/>
          <w:b/>
          <w:sz w:val="20"/>
          <w:szCs w:val="20"/>
          <w:cs/>
          <w:lang w:bidi="bn-IN"/>
        </w:rPr>
        <w:t>আপনার যদি এমন কোনও তথ্য থাকে যা আপনি পরে যুক্ত করতে চান তবে দয়া করে আমার সাথে যোগাযোগ করবেন।</w:t>
      </w:r>
    </w:p>
    <w:sectPr w:rsidR="00A05D59" w:rsidRPr="007F2E05" w:rsidSect="00644CFC">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29DC84" w14:textId="77777777" w:rsidR="000656B8" w:rsidRDefault="000656B8" w:rsidP="00F53324">
      <w:pPr>
        <w:spacing w:after="0" w:line="240" w:lineRule="auto"/>
      </w:pPr>
      <w:r>
        <w:separator/>
      </w:r>
    </w:p>
  </w:endnote>
  <w:endnote w:type="continuationSeparator" w:id="0">
    <w:p w14:paraId="047815FA" w14:textId="77777777" w:rsidR="000656B8" w:rsidRDefault="000656B8" w:rsidP="00F533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Vrinda">
    <w:altName w:val="Courier New"/>
    <w:panose1 w:val="00000400000000000000"/>
    <w:charset w:val="00"/>
    <w:family w:val="swiss"/>
    <w:pitch w:val="variable"/>
    <w:sig w:usb0="00000003" w:usb1="00000000" w:usb2="00000000" w:usb3="00000000" w:csb0="00000001" w:csb1="00000000"/>
  </w:font>
  <w:font w:name="AdorshoLipi">
    <w:altName w:val="Arial"/>
    <w:charset w:val="00"/>
    <w:family w:val="auto"/>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utonnyMJ">
    <w:altName w:val="Calibri"/>
    <w:charset w:val="00"/>
    <w:family w:val="auto"/>
    <w:pitch w:val="variable"/>
    <w:sig w:usb0="00000A87" w:usb1="00000000" w:usb2="00000000" w:usb3="00000000" w:csb0="0000003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AF9E3" w14:textId="3CF5FAA9" w:rsidR="008E1A93" w:rsidRPr="00AC713A" w:rsidRDefault="008E1A93">
    <w:pPr>
      <w:pStyle w:val="Footer"/>
      <w:jc w:val="center"/>
      <w:rPr>
        <w:rFonts w:ascii="SutonnyMJ" w:hAnsi="SutonnyMJ" w:cs="SutonnyMJ"/>
      </w:rPr>
    </w:pPr>
    <w:r w:rsidRPr="00AC713A">
      <w:rPr>
        <w:rFonts w:ascii="SutonnyMJ" w:hAnsi="SutonnyMJ" w:cs="SutonnyMJ"/>
      </w:rPr>
      <w:fldChar w:fldCharType="begin"/>
    </w:r>
    <w:r w:rsidRPr="00AC713A">
      <w:rPr>
        <w:rFonts w:ascii="SutonnyMJ" w:hAnsi="SutonnyMJ" w:cs="SutonnyMJ"/>
      </w:rPr>
      <w:instrText xml:space="preserve"> PAGE   \* MERGEFORMAT </w:instrText>
    </w:r>
    <w:r w:rsidRPr="00AC713A">
      <w:rPr>
        <w:rFonts w:ascii="SutonnyMJ" w:hAnsi="SutonnyMJ" w:cs="SutonnyMJ"/>
      </w:rPr>
      <w:fldChar w:fldCharType="separate"/>
    </w:r>
    <w:r w:rsidR="00363F02">
      <w:rPr>
        <w:rFonts w:ascii="SutonnyMJ" w:hAnsi="SutonnyMJ" w:cs="SutonnyMJ"/>
        <w:noProof/>
      </w:rPr>
      <w:t>1</w:t>
    </w:r>
    <w:r w:rsidRPr="00AC713A">
      <w:rPr>
        <w:rFonts w:ascii="SutonnyMJ" w:hAnsi="SutonnyMJ" w:cs="SutonnyMJ"/>
        <w:noProof/>
      </w:rPr>
      <w:fldChar w:fldCharType="end"/>
    </w:r>
  </w:p>
  <w:p w14:paraId="5CA149F0" w14:textId="77777777" w:rsidR="008E1A93" w:rsidRDefault="008E1A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13E27E" w14:textId="77777777" w:rsidR="000656B8" w:rsidRDefault="000656B8" w:rsidP="00F53324">
      <w:pPr>
        <w:spacing w:after="0" w:line="240" w:lineRule="auto"/>
      </w:pPr>
      <w:r>
        <w:separator/>
      </w:r>
    </w:p>
  </w:footnote>
  <w:footnote w:type="continuationSeparator" w:id="0">
    <w:p w14:paraId="246618F3" w14:textId="77777777" w:rsidR="000656B8" w:rsidRDefault="000656B8" w:rsidP="00F533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350C47"/>
    <w:multiLevelType w:val="hybridMultilevel"/>
    <w:tmpl w:val="625A7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E7ED4"/>
    <w:multiLevelType w:val="hybridMultilevel"/>
    <w:tmpl w:val="BA0E6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8B256EA"/>
    <w:multiLevelType w:val="hybridMultilevel"/>
    <w:tmpl w:val="4B461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7033C2"/>
    <w:multiLevelType w:val="hybridMultilevel"/>
    <w:tmpl w:val="C3FC3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51E4F3C"/>
    <w:multiLevelType w:val="hybridMultilevel"/>
    <w:tmpl w:val="CBEE0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942ADF"/>
    <w:multiLevelType w:val="hybridMultilevel"/>
    <w:tmpl w:val="AEA47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9654F9"/>
    <w:multiLevelType w:val="hybridMultilevel"/>
    <w:tmpl w:val="3DA2FF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A18511F"/>
    <w:multiLevelType w:val="hybridMultilevel"/>
    <w:tmpl w:val="68EA3C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F90141D"/>
    <w:multiLevelType w:val="hybridMultilevel"/>
    <w:tmpl w:val="AE767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596783"/>
    <w:multiLevelType w:val="hybridMultilevel"/>
    <w:tmpl w:val="9818773E"/>
    <w:lvl w:ilvl="0" w:tplc="11B22C52">
      <w:numFmt w:val="bullet"/>
      <w:lvlText w:val=""/>
      <w:lvlJc w:val="left"/>
      <w:pPr>
        <w:ind w:left="720" w:hanging="360"/>
      </w:pPr>
      <w:rPr>
        <w:rFonts w:ascii="Wingdings" w:eastAsia="Calibri" w:hAnsi="Wingdings" w:cs="Nirmala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C91A6D"/>
    <w:multiLevelType w:val="hybridMultilevel"/>
    <w:tmpl w:val="E0D2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4"/>
  </w:num>
  <w:num w:numId="4">
    <w:abstractNumId w:val="8"/>
  </w:num>
  <w:num w:numId="5">
    <w:abstractNumId w:val="5"/>
  </w:num>
  <w:num w:numId="6">
    <w:abstractNumId w:val="3"/>
  </w:num>
  <w:num w:numId="7">
    <w:abstractNumId w:val="1"/>
  </w:num>
  <w:num w:numId="8">
    <w:abstractNumId w:val="0"/>
  </w:num>
  <w:num w:numId="9">
    <w:abstractNumId w:val="7"/>
  </w:num>
  <w:num w:numId="10">
    <w:abstractNumId w:val="6"/>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3MzY1NLAwMjU2NzFT0lEKTi0uzszPAykwNK4FAMnfNI0tAAAA"/>
  </w:docVars>
  <w:rsids>
    <w:rsidRoot w:val="00563E7A"/>
    <w:rsid w:val="000002A9"/>
    <w:rsid w:val="00001A85"/>
    <w:rsid w:val="00001D20"/>
    <w:rsid w:val="00002BB1"/>
    <w:rsid w:val="000036F6"/>
    <w:rsid w:val="00003937"/>
    <w:rsid w:val="00003B1A"/>
    <w:rsid w:val="00003B3C"/>
    <w:rsid w:val="00004155"/>
    <w:rsid w:val="00005440"/>
    <w:rsid w:val="00005A53"/>
    <w:rsid w:val="00005F68"/>
    <w:rsid w:val="0000716A"/>
    <w:rsid w:val="0000798A"/>
    <w:rsid w:val="00007A51"/>
    <w:rsid w:val="00011FA5"/>
    <w:rsid w:val="00012F8D"/>
    <w:rsid w:val="0001317F"/>
    <w:rsid w:val="000140F7"/>
    <w:rsid w:val="00014F9E"/>
    <w:rsid w:val="000157E2"/>
    <w:rsid w:val="000160EC"/>
    <w:rsid w:val="0001654E"/>
    <w:rsid w:val="00021216"/>
    <w:rsid w:val="000307EC"/>
    <w:rsid w:val="00030A42"/>
    <w:rsid w:val="0003369C"/>
    <w:rsid w:val="000347F9"/>
    <w:rsid w:val="00034A51"/>
    <w:rsid w:val="00034A76"/>
    <w:rsid w:val="0003547D"/>
    <w:rsid w:val="00035491"/>
    <w:rsid w:val="00035BC7"/>
    <w:rsid w:val="00036677"/>
    <w:rsid w:val="000370A9"/>
    <w:rsid w:val="00037E83"/>
    <w:rsid w:val="000401B9"/>
    <w:rsid w:val="00041184"/>
    <w:rsid w:val="0004343B"/>
    <w:rsid w:val="00043B05"/>
    <w:rsid w:val="00043B3D"/>
    <w:rsid w:val="00044137"/>
    <w:rsid w:val="000444C4"/>
    <w:rsid w:val="00046737"/>
    <w:rsid w:val="00046E69"/>
    <w:rsid w:val="000475F0"/>
    <w:rsid w:val="00050397"/>
    <w:rsid w:val="00050AD9"/>
    <w:rsid w:val="00051525"/>
    <w:rsid w:val="00051FEC"/>
    <w:rsid w:val="00052187"/>
    <w:rsid w:val="00052443"/>
    <w:rsid w:val="00052AE9"/>
    <w:rsid w:val="0005427A"/>
    <w:rsid w:val="000544C9"/>
    <w:rsid w:val="00055F99"/>
    <w:rsid w:val="0006088A"/>
    <w:rsid w:val="00060B35"/>
    <w:rsid w:val="00061C90"/>
    <w:rsid w:val="00064E68"/>
    <w:rsid w:val="00065441"/>
    <w:rsid w:val="000656B8"/>
    <w:rsid w:val="00066C92"/>
    <w:rsid w:val="00067893"/>
    <w:rsid w:val="00070981"/>
    <w:rsid w:val="0007180D"/>
    <w:rsid w:val="000732D0"/>
    <w:rsid w:val="00073477"/>
    <w:rsid w:val="00073A70"/>
    <w:rsid w:val="000745F6"/>
    <w:rsid w:val="00074A29"/>
    <w:rsid w:val="000755D0"/>
    <w:rsid w:val="00075B32"/>
    <w:rsid w:val="00075F69"/>
    <w:rsid w:val="00076784"/>
    <w:rsid w:val="00076FBD"/>
    <w:rsid w:val="000812BC"/>
    <w:rsid w:val="000815D9"/>
    <w:rsid w:val="000839B9"/>
    <w:rsid w:val="00084310"/>
    <w:rsid w:val="00086421"/>
    <w:rsid w:val="00090E24"/>
    <w:rsid w:val="00091332"/>
    <w:rsid w:val="00092516"/>
    <w:rsid w:val="000931F8"/>
    <w:rsid w:val="000934B7"/>
    <w:rsid w:val="000935EB"/>
    <w:rsid w:val="0009384E"/>
    <w:rsid w:val="00094282"/>
    <w:rsid w:val="00094F4B"/>
    <w:rsid w:val="000954C1"/>
    <w:rsid w:val="00097204"/>
    <w:rsid w:val="000A01EF"/>
    <w:rsid w:val="000A0663"/>
    <w:rsid w:val="000A1702"/>
    <w:rsid w:val="000A21D0"/>
    <w:rsid w:val="000A2211"/>
    <w:rsid w:val="000A264A"/>
    <w:rsid w:val="000A307A"/>
    <w:rsid w:val="000A540C"/>
    <w:rsid w:val="000A5F4F"/>
    <w:rsid w:val="000A66B0"/>
    <w:rsid w:val="000A738C"/>
    <w:rsid w:val="000A7E78"/>
    <w:rsid w:val="000B020F"/>
    <w:rsid w:val="000B0EA5"/>
    <w:rsid w:val="000B0FC5"/>
    <w:rsid w:val="000B140C"/>
    <w:rsid w:val="000B17DE"/>
    <w:rsid w:val="000B26D5"/>
    <w:rsid w:val="000B2E25"/>
    <w:rsid w:val="000B389E"/>
    <w:rsid w:val="000B4AED"/>
    <w:rsid w:val="000B4E80"/>
    <w:rsid w:val="000B4F3A"/>
    <w:rsid w:val="000B539C"/>
    <w:rsid w:val="000B55D7"/>
    <w:rsid w:val="000B5CB6"/>
    <w:rsid w:val="000B7789"/>
    <w:rsid w:val="000B7E00"/>
    <w:rsid w:val="000C191D"/>
    <w:rsid w:val="000C3B8B"/>
    <w:rsid w:val="000C3E68"/>
    <w:rsid w:val="000C47DC"/>
    <w:rsid w:val="000C47E3"/>
    <w:rsid w:val="000C4FB7"/>
    <w:rsid w:val="000C6342"/>
    <w:rsid w:val="000C67A7"/>
    <w:rsid w:val="000C7E50"/>
    <w:rsid w:val="000D0628"/>
    <w:rsid w:val="000D109B"/>
    <w:rsid w:val="000D31D5"/>
    <w:rsid w:val="000D366C"/>
    <w:rsid w:val="000D417D"/>
    <w:rsid w:val="000D47AD"/>
    <w:rsid w:val="000D49C1"/>
    <w:rsid w:val="000D5685"/>
    <w:rsid w:val="000D6992"/>
    <w:rsid w:val="000D7F13"/>
    <w:rsid w:val="000E004C"/>
    <w:rsid w:val="000E10E0"/>
    <w:rsid w:val="000E254E"/>
    <w:rsid w:val="000E25AE"/>
    <w:rsid w:val="000E3755"/>
    <w:rsid w:val="000E4D31"/>
    <w:rsid w:val="000E5533"/>
    <w:rsid w:val="000E6C0F"/>
    <w:rsid w:val="000E7FB6"/>
    <w:rsid w:val="000F004E"/>
    <w:rsid w:val="000F1C22"/>
    <w:rsid w:val="000F3BBD"/>
    <w:rsid w:val="000F496D"/>
    <w:rsid w:val="000F4B94"/>
    <w:rsid w:val="000F548E"/>
    <w:rsid w:val="000F554B"/>
    <w:rsid w:val="000F56EB"/>
    <w:rsid w:val="000F6EBA"/>
    <w:rsid w:val="000F74E9"/>
    <w:rsid w:val="00100009"/>
    <w:rsid w:val="001020FA"/>
    <w:rsid w:val="00103A25"/>
    <w:rsid w:val="00103E50"/>
    <w:rsid w:val="00103FE5"/>
    <w:rsid w:val="001040BB"/>
    <w:rsid w:val="00106888"/>
    <w:rsid w:val="001068C8"/>
    <w:rsid w:val="001077BC"/>
    <w:rsid w:val="00107C85"/>
    <w:rsid w:val="00110624"/>
    <w:rsid w:val="00110911"/>
    <w:rsid w:val="00111902"/>
    <w:rsid w:val="00112B68"/>
    <w:rsid w:val="00114409"/>
    <w:rsid w:val="00114413"/>
    <w:rsid w:val="001145C6"/>
    <w:rsid w:val="00115A35"/>
    <w:rsid w:val="00115B6A"/>
    <w:rsid w:val="00115E58"/>
    <w:rsid w:val="00116A09"/>
    <w:rsid w:val="00120648"/>
    <w:rsid w:val="00121B1B"/>
    <w:rsid w:val="001225F8"/>
    <w:rsid w:val="00123F66"/>
    <w:rsid w:val="00124C4D"/>
    <w:rsid w:val="001258EE"/>
    <w:rsid w:val="00125F7B"/>
    <w:rsid w:val="0012663E"/>
    <w:rsid w:val="00127438"/>
    <w:rsid w:val="00127CDC"/>
    <w:rsid w:val="00133440"/>
    <w:rsid w:val="001335D7"/>
    <w:rsid w:val="001344B6"/>
    <w:rsid w:val="001344BF"/>
    <w:rsid w:val="00134F80"/>
    <w:rsid w:val="001376D9"/>
    <w:rsid w:val="00140515"/>
    <w:rsid w:val="00141CCA"/>
    <w:rsid w:val="00141DED"/>
    <w:rsid w:val="00142043"/>
    <w:rsid w:val="00142306"/>
    <w:rsid w:val="00144B92"/>
    <w:rsid w:val="00145E3A"/>
    <w:rsid w:val="00145EB1"/>
    <w:rsid w:val="00146BAF"/>
    <w:rsid w:val="0014796C"/>
    <w:rsid w:val="00147F3E"/>
    <w:rsid w:val="00150BEB"/>
    <w:rsid w:val="00151401"/>
    <w:rsid w:val="001515EA"/>
    <w:rsid w:val="001516F4"/>
    <w:rsid w:val="00151B55"/>
    <w:rsid w:val="0015259B"/>
    <w:rsid w:val="00153EDF"/>
    <w:rsid w:val="00156BF3"/>
    <w:rsid w:val="001604B1"/>
    <w:rsid w:val="00160A03"/>
    <w:rsid w:val="00161AEE"/>
    <w:rsid w:val="001643F8"/>
    <w:rsid w:val="00165909"/>
    <w:rsid w:val="00165DF2"/>
    <w:rsid w:val="00166B30"/>
    <w:rsid w:val="001677A0"/>
    <w:rsid w:val="00170F4E"/>
    <w:rsid w:val="00171996"/>
    <w:rsid w:val="0017290B"/>
    <w:rsid w:val="0017322E"/>
    <w:rsid w:val="00173DDD"/>
    <w:rsid w:val="00173EFA"/>
    <w:rsid w:val="00174DE3"/>
    <w:rsid w:val="0017510F"/>
    <w:rsid w:val="00176B28"/>
    <w:rsid w:val="0017723F"/>
    <w:rsid w:val="001773A4"/>
    <w:rsid w:val="00177B28"/>
    <w:rsid w:val="00180D82"/>
    <w:rsid w:val="001817C8"/>
    <w:rsid w:val="00184479"/>
    <w:rsid w:val="00185148"/>
    <w:rsid w:val="00185B70"/>
    <w:rsid w:val="00187DE6"/>
    <w:rsid w:val="00190178"/>
    <w:rsid w:val="00190BF4"/>
    <w:rsid w:val="00190D04"/>
    <w:rsid w:val="00191375"/>
    <w:rsid w:val="00191B4B"/>
    <w:rsid w:val="00191C75"/>
    <w:rsid w:val="00192362"/>
    <w:rsid w:val="00192B10"/>
    <w:rsid w:val="00192CBA"/>
    <w:rsid w:val="001930B0"/>
    <w:rsid w:val="00193257"/>
    <w:rsid w:val="0019385C"/>
    <w:rsid w:val="00195AE4"/>
    <w:rsid w:val="00195BCD"/>
    <w:rsid w:val="00195DE4"/>
    <w:rsid w:val="001A01EC"/>
    <w:rsid w:val="001A0326"/>
    <w:rsid w:val="001A0AE4"/>
    <w:rsid w:val="001A2A5D"/>
    <w:rsid w:val="001A33F6"/>
    <w:rsid w:val="001A3ACD"/>
    <w:rsid w:val="001A4B0C"/>
    <w:rsid w:val="001A6B6C"/>
    <w:rsid w:val="001A7968"/>
    <w:rsid w:val="001B056C"/>
    <w:rsid w:val="001B07F8"/>
    <w:rsid w:val="001B0A00"/>
    <w:rsid w:val="001B1091"/>
    <w:rsid w:val="001B1F77"/>
    <w:rsid w:val="001B2F61"/>
    <w:rsid w:val="001B33B4"/>
    <w:rsid w:val="001B36F9"/>
    <w:rsid w:val="001B3EA9"/>
    <w:rsid w:val="001B4CE1"/>
    <w:rsid w:val="001B755D"/>
    <w:rsid w:val="001B7737"/>
    <w:rsid w:val="001B77AA"/>
    <w:rsid w:val="001C2AF8"/>
    <w:rsid w:val="001C34C6"/>
    <w:rsid w:val="001C3DF3"/>
    <w:rsid w:val="001C4715"/>
    <w:rsid w:val="001C55DA"/>
    <w:rsid w:val="001C5E03"/>
    <w:rsid w:val="001C6AD6"/>
    <w:rsid w:val="001C70B3"/>
    <w:rsid w:val="001C773F"/>
    <w:rsid w:val="001D19E9"/>
    <w:rsid w:val="001D43E2"/>
    <w:rsid w:val="001D44B5"/>
    <w:rsid w:val="001D51D2"/>
    <w:rsid w:val="001D6085"/>
    <w:rsid w:val="001D6A4F"/>
    <w:rsid w:val="001D77E3"/>
    <w:rsid w:val="001D7F7A"/>
    <w:rsid w:val="001E0AFB"/>
    <w:rsid w:val="001E2520"/>
    <w:rsid w:val="001E291E"/>
    <w:rsid w:val="001E2FD3"/>
    <w:rsid w:val="001E545F"/>
    <w:rsid w:val="001E5C60"/>
    <w:rsid w:val="001E624F"/>
    <w:rsid w:val="001E645C"/>
    <w:rsid w:val="001E6AC1"/>
    <w:rsid w:val="001E7214"/>
    <w:rsid w:val="001F037C"/>
    <w:rsid w:val="001F1050"/>
    <w:rsid w:val="001F1343"/>
    <w:rsid w:val="001F2F84"/>
    <w:rsid w:val="001F37DA"/>
    <w:rsid w:val="001F38FE"/>
    <w:rsid w:val="001F3B0F"/>
    <w:rsid w:val="001F3BA3"/>
    <w:rsid w:val="001F3FFE"/>
    <w:rsid w:val="001F5504"/>
    <w:rsid w:val="001F55A1"/>
    <w:rsid w:val="001F59A1"/>
    <w:rsid w:val="001F6DB2"/>
    <w:rsid w:val="00202468"/>
    <w:rsid w:val="00203689"/>
    <w:rsid w:val="002040AB"/>
    <w:rsid w:val="002041F0"/>
    <w:rsid w:val="00205623"/>
    <w:rsid w:val="0020595B"/>
    <w:rsid w:val="00205BA3"/>
    <w:rsid w:val="00205FD9"/>
    <w:rsid w:val="00206E1A"/>
    <w:rsid w:val="00207B8D"/>
    <w:rsid w:val="00210D3B"/>
    <w:rsid w:val="0021142F"/>
    <w:rsid w:val="002118B2"/>
    <w:rsid w:val="002135B1"/>
    <w:rsid w:val="00214C6F"/>
    <w:rsid w:val="002159E6"/>
    <w:rsid w:val="00215E1F"/>
    <w:rsid w:val="00216137"/>
    <w:rsid w:val="00217286"/>
    <w:rsid w:val="00217652"/>
    <w:rsid w:val="00220D00"/>
    <w:rsid w:val="002212FE"/>
    <w:rsid w:val="00222157"/>
    <w:rsid w:val="00223301"/>
    <w:rsid w:val="0022438A"/>
    <w:rsid w:val="0022453F"/>
    <w:rsid w:val="0022475E"/>
    <w:rsid w:val="00224D26"/>
    <w:rsid w:val="00224F58"/>
    <w:rsid w:val="002251FF"/>
    <w:rsid w:val="002257B4"/>
    <w:rsid w:val="00225C90"/>
    <w:rsid w:val="00226584"/>
    <w:rsid w:val="0022663A"/>
    <w:rsid w:val="002268EA"/>
    <w:rsid w:val="00226BCE"/>
    <w:rsid w:val="0022764B"/>
    <w:rsid w:val="0023027A"/>
    <w:rsid w:val="00230F07"/>
    <w:rsid w:val="00231F93"/>
    <w:rsid w:val="0023270F"/>
    <w:rsid w:val="00233447"/>
    <w:rsid w:val="00233AF0"/>
    <w:rsid w:val="00233BD8"/>
    <w:rsid w:val="00234C1F"/>
    <w:rsid w:val="00234F88"/>
    <w:rsid w:val="002364FC"/>
    <w:rsid w:val="00236600"/>
    <w:rsid w:val="00236E02"/>
    <w:rsid w:val="00237A3C"/>
    <w:rsid w:val="0024118E"/>
    <w:rsid w:val="002411AB"/>
    <w:rsid w:val="00243093"/>
    <w:rsid w:val="00244920"/>
    <w:rsid w:val="0024507F"/>
    <w:rsid w:val="00247300"/>
    <w:rsid w:val="00247354"/>
    <w:rsid w:val="002473BA"/>
    <w:rsid w:val="00250847"/>
    <w:rsid w:val="00252F96"/>
    <w:rsid w:val="00253CF6"/>
    <w:rsid w:val="00254455"/>
    <w:rsid w:val="0025694B"/>
    <w:rsid w:val="00260179"/>
    <w:rsid w:val="00260BD2"/>
    <w:rsid w:val="002610DF"/>
    <w:rsid w:val="00262139"/>
    <w:rsid w:val="002626F7"/>
    <w:rsid w:val="00262E1C"/>
    <w:rsid w:val="00263B19"/>
    <w:rsid w:val="0026445C"/>
    <w:rsid w:val="002650FF"/>
    <w:rsid w:val="002667CA"/>
    <w:rsid w:val="002674CC"/>
    <w:rsid w:val="002701FF"/>
    <w:rsid w:val="0027034D"/>
    <w:rsid w:val="00271960"/>
    <w:rsid w:val="00272019"/>
    <w:rsid w:val="00272246"/>
    <w:rsid w:val="0027348F"/>
    <w:rsid w:val="00273C60"/>
    <w:rsid w:val="00274032"/>
    <w:rsid w:val="0027574B"/>
    <w:rsid w:val="002757C0"/>
    <w:rsid w:val="00276255"/>
    <w:rsid w:val="002777BF"/>
    <w:rsid w:val="002779D5"/>
    <w:rsid w:val="00277BC7"/>
    <w:rsid w:val="00277EA4"/>
    <w:rsid w:val="002802AB"/>
    <w:rsid w:val="00280A37"/>
    <w:rsid w:val="00280BA5"/>
    <w:rsid w:val="00281CFB"/>
    <w:rsid w:val="00284417"/>
    <w:rsid w:val="002855F1"/>
    <w:rsid w:val="002865DF"/>
    <w:rsid w:val="002877B1"/>
    <w:rsid w:val="00287A7C"/>
    <w:rsid w:val="00290052"/>
    <w:rsid w:val="00290BEE"/>
    <w:rsid w:val="00290DA2"/>
    <w:rsid w:val="00292937"/>
    <w:rsid w:val="002934B4"/>
    <w:rsid w:val="00294BF6"/>
    <w:rsid w:val="002959AF"/>
    <w:rsid w:val="00295ABC"/>
    <w:rsid w:val="00295F1E"/>
    <w:rsid w:val="00296086"/>
    <w:rsid w:val="00296804"/>
    <w:rsid w:val="00296F58"/>
    <w:rsid w:val="002A107E"/>
    <w:rsid w:val="002A16DE"/>
    <w:rsid w:val="002A4035"/>
    <w:rsid w:val="002A44FE"/>
    <w:rsid w:val="002A48CF"/>
    <w:rsid w:val="002A51C8"/>
    <w:rsid w:val="002A5CE9"/>
    <w:rsid w:val="002A7B67"/>
    <w:rsid w:val="002B019A"/>
    <w:rsid w:val="002B0392"/>
    <w:rsid w:val="002B19EE"/>
    <w:rsid w:val="002B27F3"/>
    <w:rsid w:val="002B2BC9"/>
    <w:rsid w:val="002B2E9F"/>
    <w:rsid w:val="002B378B"/>
    <w:rsid w:val="002B3B3D"/>
    <w:rsid w:val="002B4378"/>
    <w:rsid w:val="002B47CB"/>
    <w:rsid w:val="002B4F79"/>
    <w:rsid w:val="002B74B6"/>
    <w:rsid w:val="002B752C"/>
    <w:rsid w:val="002B7C21"/>
    <w:rsid w:val="002C25D2"/>
    <w:rsid w:val="002C2665"/>
    <w:rsid w:val="002C4152"/>
    <w:rsid w:val="002C426F"/>
    <w:rsid w:val="002C4F1C"/>
    <w:rsid w:val="002C715D"/>
    <w:rsid w:val="002C7327"/>
    <w:rsid w:val="002D0CAA"/>
    <w:rsid w:val="002D12E4"/>
    <w:rsid w:val="002D15D6"/>
    <w:rsid w:val="002D1D6A"/>
    <w:rsid w:val="002D1E4C"/>
    <w:rsid w:val="002D227D"/>
    <w:rsid w:val="002D2535"/>
    <w:rsid w:val="002D28A6"/>
    <w:rsid w:val="002D3D51"/>
    <w:rsid w:val="002D7CBB"/>
    <w:rsid w:val="002D7E63"/>
    <w:rsid w:val="002E15E5"/>
    <w:rsid w:val="002E4696"/>
    <w:rsid w:val="002E4F03"/>
    <w:rsid w:val="002E64EC"/>
    <w:rsid w:val="002E76B6"/>
    <w:rsid w:val="002E7AA4"/>
    <w:rsid w:val="002F0165"/>
    <w:rsid w:val="002F265D"/>
    <w:rsid w:val="002F4E0B"/>
    <w:rsid w:val="002F4EA4"/>
    <w:rsid w:val="002F5BB8"/>
    <w:rsid w:val="002F5D02"/>
    <w:rsid w:val="002F5D19"/>
    <w:rsid w:val="002F6C8F"/>
    <w:rsid w:val="002F75EE"/>
    <w:rsid w:val="002F7E92"/>
    <w:rsid w:val="0030053B"/>
    <w:rsid w:val="00300765"/>
    <w:rsid w:val="00300A7D"/>
    <w:rsid w:val="00301265"/>
    <w:rsid w:val="003016E1"/>
    <w:rsid w:val="00301FDA"/>
    <w:rsid w:val="0030264B"/>
    <w:rsid w:val="003031F4"/>
    <w:rsid w:val="00303361"/>
    <w:rsid w:val="00303D3B"/>
    <w:rsid w:val="0030617F"/>
    <w:rsid w:val="003062DD"/>
    <w:rsid w:val="00306570"/>
    <w:rsid w:val="003074DE"/>
    <w:rsid w:val="003104E6"/>
    <w:rsid w:val="003110DB"/>
    <w:rsid w:val="00311AB8"/>
    <w:rsid w:val="00311D7E"/>
    <w:rsid w:val="00312ECB"/>
    <w:rsid w:val="00313150"/>
    <w:rsid w:val="00313272"/>
    <w:rsid w:val="00314C64"/>
    <w:rsid w:val="0031542D"/>
    <w:rsid w:val="003164CC"/>
    <w:rsid w:val="003169A5"/>
    <w:rsid w:val="00317209"/>
    <w:rsid w:val="0032190D"/>
    <w:rsid w:val="003225B0"/>
    <w:rsid w:val="0032272F"/>
    <w:rsid w:val="003234CE"/>
    <w:rsid w:val="003236A2"/>
    <w:rsid w:val="0032442E"/>
    <w:rsid w:val="00324A94"/>
    <w:rsid w:val="00324BE1"/>
    <w:rsid w:val="00325486"/>
    <w:rsid w:val="003263C2"/>
    <w:rsid w:val="003264DF"/>
    <w:rsid w:val="00326783"/>
    <w:rsid w:val="00327735"/>
    <w:rsid w:val="00327F2D"/>
    <w:rsid w:val="00327F8A"/>
    <w:rsid w:val="003306BF"/>
    <w:rsid w:val="00331837"/>
    <w:rsid w:val="003340B5"/>
    <w:rsid w:val="00334902"/>
    <w:rsid w:val="00334D0D"/>
    <w:rsid w:val="00335380"/>
    <w:rsid w:val="003359B6"/>
    <w:rsid w:val="003373DB"/>
    <w:rsid w:val="00337C38"/>
    <w:rsid w:val="00340918"/>
    <w:rsid w:val="00340DCD"/>
    <w:rsid w:val="0034185B"/>
    <w:rsid w:val="00342BBC"/>
    <w:rsid w:val="00343045"/>
    <w:rsid w:val="00343ED3"/>
    <w:rsid w:val="003449DA"/>
    <w:rsid w:val="0034500E"/>
    <w:rsid w:val="0034535F"/>
    <w:rsid w:val="003456DF"/>
    <w:rsid w:val="0034658A"/>
    <w:rsid w:val="0034788B"/>
    <w:rsid w:val="00350C6C"/>
    <w:rsid w:val="00351A59"/>
    <w:rsid w:val="00351B17"/>
    <w:rsid w:val="00352CBB"/>
    <w:rsid w:val="00353957"/>
    <w:rsid w:val="00353D95"/>
    <w:rsid w:val="00354D9D"/>
    <w:rsid w:val="00355C75"/>
    <w:rsid w:val="00356130"/>
    <w:rsid w:val="00356815"/>
    <w:rsid w:val="00357F27"/>
    <w:rsid w:val="00361058"/>
    <w:rsid w:val="00361F8D"/>
    <w:rsid w:val="00362A7F"/>
    <w:rsid w:val="00362E35"/>
    <w:rsid w:val="00363852"/>
    <w:rsid w:val="00363D62"/>
    <w:rsid w:val="00363EA9"/>
    <w:rsid w:val="00363F02"/>
    <w:rsid w:val="00364A5B"/>
    <w:rsid w:val="003656B4"/>
    <w:rsid w:val="003656C9"/>
    <w:rsid w:val="00365ACC"/>
    <w:rsid w:val="00366DF0"/>
    <w:rsid w:val="003720C2"/>
    <w:rsid w:val="0037224C"/>
    <w:rsid w:val="0037298D"/>
    <w:rsid w:val="003738B1"/>
    <w:rsid w:val="00374917"/>
    <w:rsid w:val="00376D51"/>
    <w:rsid w:val="00380006"/>
    <w:rsid w:val="00380226"/>
    <w:rsid w:val="00380A29"/>
    <w:rsid w:val="00381811"/>
    <w:rsid w:val="00381F67"/>
    <w:rsid w:val="00382AE7"/>
    <w:rsid w:val="00382F5A"/>
    <w:rsid w:val="00383015"/>
    <w:rsid w:val="00383132"/>
    <w:rsid w:val="00383E7E"/>
    <w:rsid w:val="003849B2"/>
    <w:rsid w:val="003870D4"/>
    <w:rsid w:val="00387FA7"/>
    <w:rsid w:val="00390032"/>
    <w:rsid w:val="00390262"/>
    <w:rsid w:val="00390C55"/>
    <w:rsid w:val="003925B4"/>
    <w:rsid w:val="00393934"/>
    <w:rsid w:val="00395518"/>
    <w:rsid w:val="003957AF"/>
    <w:rsid w:val="003964A8"/>
    <w:rsid w:val="00396532"/>
    <w:rsid w:val="00396640"/>
    <w:rsid w:val="0039740E"/>
    <w:rsid w:val="003A1D72"/>
    <w:rsid w:val="003A3D3C"/>
    <w:rsid w:val="003A4124"/>
    <w:rsid w:val="003A4623"/>
    <w:rsid w:val="003A5921"/>
    <w:rsid w:val="003A6B82"/>
    <w:rsid w:val="003A72F1"/>
    <w:rsid w:val="003A73EA"/>
    <w:rsid w:val="003B0911"/>
    <w:rsid w:val="003B09F8"/>
    <w:rsid w:val="003B12DF"/>
    <w:rsid w:val="003B17D3"/>
    <w:rsid w:val="003B1A75"/>
    <w:rsid w:val="003B1F87"/>
    <w:rsid w:val="003B217F"/>
    <w:rsid w:val="003B2FCD"/>
    <w:rsid w:val="003B5F3D"/>
    <w:rsid w:val="003B6B00"/>
    <w:rsid w:val="003B6E2A"/>
    <w:rsid w:val="003B6EBD"/>
    <w:rsid w:val="003B79A2"/>
    <w:rsid w:val="003B7CCF"/>
    <w:rsid w:val="003C1C15"/>
    <w:rsid w:val="003C2388"/>
    <w:rsid w:val="003C2CE6"/>
    <w:rsid w:val="003C31FB"/>
    <w:rsid w:val="003C4AC5"/>
    <w:rsid w:val="003C5978"/>
    <w:rsid w:val="003C7276"/>
    <w:rsid w:val="003C7C48"/>
    <w:rsid w:val="003C7EB9"/>
    <w:rsid w:val="003D0D02"/>
    <w:rsid w:val="003D11E4"/>
    <w:rsid w:val="003D129E"/>
    <w:rsid w:val="003D28AC"/>
    <w:rsid w:val="003D3AC8"/>
    <w:rsid w:val="003D7E90"/>
    <w:rsid w:val="003E149C"/>
    <w:rsid w:val="003E1F1D"/>
    <w:rsid w:val="003E346B"/>
    <w:rsid w:val="003E4823"/>
    <w:rsid w:val="003E51A1"/>
    <w:rsid w:val="003E54B3"/>
    <w:rsid w:val="003E58A4"/>
    <w:rsid w:val="003E5D08"/>
    <w:rsid w:val="003E61D0"/>
    <w:rsid w:val="003E7E40"/>
    <w:rsid w:val="003F00CA"/>
    <w:rsid w:val="003F1924"/>
    <w:rsid w:val="003F2380"/>
    <w:rsid w:val="003F2FF4"/>
    <w:rsid w:val="003F3D7A"/>
    <w:rsid w:val="003F5470"/>
    <w:rsid w:val="003F5AAC"/>
    <w:rsid w:val="00403794"/>
    <w:rsid w:val="00403B5B"/>
    <w:rsid w:val="00405865"/>
    <w:rsid w:val="00406896"/>
    <w:rsid w:val="004107CC"/>
    <w:rsid w:val="00411D70"/>
    <w:rsid w:val="00412BEA"/>
    <w:rsid w:val="0041361D"/>
    <w:rsid w:val="004137DA"/>
    <w:rsid w:val="00413BB4"/>
    <w:rsid w:val="00413EF5"/>
    <w:rsid w:val="00414375"/>
    <w:rsid w:val="00416D60"/>
    <w:rsid w:val="004174FE"/>
    <w:rsid w:val="00420129"/>
    <w:rsid w:val="004201C2"/>
    <w:rsid w:val="0042032A"/>
    <w:rsid w:val="00420878"/>
    <w:rsid w:val="004211FF"/>
    <w:rsid w:val="0042168C"/>
    <w:rsid w:val="0042662F"/>
    <w:rsid w:val="00427A42"/>
    <w:rsid w:val="004315B0"/>
    <w:rsid w:val="00433736"/>
    <w:rsid w:val="004352B6"/>
    <w:rsid w:val="00435C8A"/>
    <w:rsid w:val="004362A8"/>
    <w:rsid w:val="00436791"/>
    <w:rsid w:val="004370B0"/>
    <w:rsid w:val="00440160"/>
    <w:rsid w:val="004413FF"/>
    <w:rsid w:val="0044164F"/>
    <w:rsid w:val="00441AD7"/>
    <w:rsid w:val="00442045"/>
    <w:rsid w:val="00442967"/>
    <w:rsid w:val="0044342A"/>
    <w:rsid w:val="004435EF"/>
    <w:rsid w:val="004449A8"/>
    <w:rsid w:val="00444A7D"/>
    <w:rsid w:val="00444B48"/>
    <w:rsid w:val="00444E11"/>
    <w:rsid w:val="00447021"/>
    <w:rsid w:val="00447190"/>
    <w:rsid w:val="004479C9"/>
    <w:rsid w:val="00447FDC"/>
    <w:rsid w:val="00450CFF"/>
    <w:rsid w:val="004521D9"/>
    <w:rsid w:val="004521E1"/>
    <w:rsid w:val="00452F55"/>
    <w:rsid w:val="004532ED"/>
    <w:rsid w:val="00453770"/>
    <w:rsid w:val="00454B47"/>
    <w:rsid w:val="0045566A"/>
    <w:rsid w:val="0045596A"/>
    <w:rsid w:val="00455AE1"/>
    <w:rsid w:val="00455D7D"/>
    <w:rsid w:val="0045683D"/>
    <w:rsid w:val="00457383"/>
    <w:rsid w:val="00457F3D"/>
    <w:rsid w:val="004617FA"/>
    <w:rsid w:val="004640D6"/>
    <w:rsid w:val="00465FE8"/>
    <w:rsid w:val="0046627C"/>
    <w:rsid w:val="004665FC"/>
    <w:rsid w:val="00466B30"/>
    <w:rsid w:val="00466BF5"/>
    <w:rsid w:val="00467257"/>
    <w:rsid w:val="0046765C"/>
    <w:rsid w:val="00470917"/>
    <w:rsid w:val="00470A07"/>
    <w:rsid w:val="0047164F"/>
    <w:rsid w:val="004717D9"/>
    <w:rsid w:val="00474265"/>
    <w:rsid w:val="00474B35"/>
    <w:rsid w:val="00475E73"/>
    <w:rsid w:val="00475F21"/>
    <w:rsid w:val="004772C3"/>
    <w:rsid w:val="00480D94"/>
    <w:rsid w:val="00481E54"/>
    <w:rsid w:val="004833D6"/>
    <w:rsid w:val="00483E2A"/>
    <w:rsid w:val="00484568"/>
    <w:rsid w:val="00484D96"/>
    <w:rsid w:val="00484DE5"/>
    <w:rsid w:val="00485CB3"/>
    <w:rsid w:val="0048659C"/>
    <w:rsid w:val="004875FB"/>
    <w:rsid w:val="004900D2"/>
    <w:rsid w:val="00490745"/>
    <w:rsid w:val="00490B7B"/>
    <w:rsid w:val="00490BC2"/>
    <w:rsid w:val="004918F2"/>
    <w:rsid w:val="00491BC9"/>
    <w:rsid w:val="0049243F"/>
    <w:rsid w:val="004926B8"/>
    <w:rsid w:val="004931A4"/>
    <w:rsid w:val="00493490"/>
    <w:rsid w:val="004934E7"/>
    <w:rsid w:val="004940D6"/>
    <w:rsid w:val="00494F4A"/>
    <w:rsid w:val="0049565B"/>
    <w:rsid w:val="0049695E"/>
    <w:rsid w:val="00496D1D"/>
    <w:rsid w:val="004970DD"/>
    <w:rsid w:val="0049742A"/>
    <w:rsid w:val="004A1317"/>
    <w:rsid w:val="004A1950"/>
    <w:rsid w:val="004A2BD3"/>
    <w:rsid w:val="004A2D44"/>
    <w:rsid w:val="004A34A2"/>
    <w:rsid w:val="004A3660"/>
    <w:rsid w:val="004A3CFA"/>
    <w:rsid w:val="004A4122"/>
    <w:rsid w:val="004A4E4B"/>
    <w:rsid w:val="004A62AA"/>
    <w:rsid w:val="004A6E5C"/>
    <w:rsid w:val="004A74FF"/>
    <w:rsid w:val="004B0361"/>
    <w:rsid w:val="004B059C"/>
    <w:rsid w:val="004B0ED8"/>
    <w:rsid w:val="004B119D"/>
    <w:rsid w:val="004B1A45"/>
    <w:rsid w:val="004B1E11"/>
    <w:rsid w:val="004B3700"/>
    <w:rsid w:val="004B3CB2"/>
    <w:rsid w:val="004B460C"/>
    <w:rsid w:val="004B4666"/>
    <w:rsid w:val="004B5CCE"/>
    <w:rsid w:val="004B7EB7"/>
    <w:rsid w:val="004C0080"/>
    <w:rsid w:val="004C041C"/>
    <w:rsid w:val="004C106D"/>
    <w:rsid w:val="004C1E98"/>
    <w:rsid w:val="004C27A6"/>
    <w:rsid w:val="004C2C7F"/>
    <w:rsid w:val="004C2E6A"/>
    <w:rsid w:val="004C4526"/>
    <w:rsid w:val="004C4AF9"/>
    <w:rsid w:val="004C4B60"/>
    <w:rsid w:val="004C53EA"/>
    <w:rsid w:val="004D016A"/>
    <w:rsid w:val="004D2367"/>
    <w:rsid w:val="004D39DB"/>
    <w:rsid w:val="004D45F4"/>
    <w:rsid w:val="004D4626"/>
    <w:rsid w:val="004D4930"/>
    <w:rsid w:val="004D4A46"/>
    <w:rsid w:val="004D621B"/>
    <w:rsid w:val="004D6547"/>
    <w:rsid w:val="004D66FF"/>
    <w:rsid w:val="004D7072"/>
    <w:rsid w:val="004D7B74"/>
    <w:rsid w:val="004E08CB"/>
    <w:rsid w:val="004E16B4"/>
    <w:rsid w:val="004E17E4"/>
    <w:rsid w:val="004E37DE"/>
    <w:rsid w:val="004E388F"/>
    <w:rsid w:val="004E3B70"/>
    <w:rsid w:val="004E43B9"/>
    <w:rsid w:val="004E4E4E"/>
    <w:rsid w:val="004E557D"/>
    <w:rsid w:val="004E5A07"/>
    <w:rsid w:val="004E5ACD"/>
    <w:rsid w:val="004E5E8C"/>
    <w:rsid w:val="004E6A0C"/>
    <w:rsid w:val="004E7845"/>
    <w:rsid w:val="004F0F7C"/>
    <w:rsid w:val="004F1182"/>
    <w:rsid w:val="004F2418"/>
    <w:rsid w:val="004F26BF"/>
    <w:rsid w:val="004F44D4"/>
    <w:rsid w:val="004F45B6"/>
    <w:rsid w:val="004F4849"/>
    <w:rsid w:val="004F570F"/>
    <w:rsid w:val="004F7275"/>
    <w:rsid w:val="004F7B2F"/>
    <w:rsid w:val="00500102"/>
    <w:rsid w:val="00500760"/>
    <w:rsid w:val="00500D2C"/>
    <w:rsid w:val="005019E7"/>
    <w:rsid w:val="00502A81"/>
    <w:rsid w:val="005033FE"/>
    <w:rsid w:val="005037CB"/>
    <w:rsid w:val="0050483F"/>
    <w:rsid w:val="00504BED"/>
    <w:rsid w:val="00506FD2"/>
    <w:rsid w:val="0050779F"/>
    <w:rsid w:val="0051080D"/>
    <w:rsid w:val="00510C21"/>
    <w:rsid w:val="005113A2"/>
    <w:rsid w:val="00511510"/>
    <w:rsid w:val="00511ED3"/>
    <w:rsid w:val="00512162"/>
    <w:rsid w:val="005132E3"/>
    <w:rsid w:val="0051430E"/>
    <w:rsid w:val="005162F2"/>
    <w:rsid w:val="005167B8"/>
    <w:rsid w:val="00517791"/>
    <w:rsid w:val="0051794F"/>
    <w:rsid w:val="00521258"/>
    <w:rsid w:val="005217EC"/>
    <w:rsid w:val="00522AE7"/>
    <w:rsid w:val="0052336D"/>
    <w:rsid w:val="00524495"/>
    <w:rsid w:val="00524888"/>
    <w:rsid w:val="00525701"/>
    <w:rsid w:val="00526BD7"/>
    <w:rsid w:val="00526DEA"/>
    <w:rsid w:val="005275D8"/>
    <w:rsid w:val="00530B6F"/>
    <w:rsid w:val="00531C08"/>
    <w:rsid w:val="00531F8F"/>
    <w:rsid w:val="00532284"/>
    <w:rsid w:val="005330E9"/>
    <w:rsid w:val="005350B7"/>
    <w:rsid w:val="005359E5"/>
    <w:rsid w:val="00535FDB"/>
    <w:rsid w:val="00536120"/>
    <w:rsid w:val="005365E7"/>
    <w:rsid w:val="005368B5"/>
    <w:rsid w:val="005369C7"/>
    <w:rsid w:val="005371CD"/>
    <w:rsid w:val="00542937"/>
    <w:rsid w:val="00542F44"/>
    <w:rsid w:val="00543862"/>
    <w:rsid w:val="00543A1C"/>
    <w:rsid w:val="005442AA"/>
    <w:rsid w:val="00544430"/>
    <w:rsid w:val="00545059"/>
    <w:rsid w:val="005451D7"/>
    <w:rsid w:val="005454A6"/>
    <w:rsid w:val="005454BC"/>
    <w:rsid w:val="00545EDA"/>
    <w:rsid w:val="0054631D"/>
    <w:rsid w:val="005467A7"/>
    <w:rsid w:val="00547B17"/>
    <w:rsid w:val="00547C49"/>
    <w:rsid w:val="005502B1"/>
    <w:rsid w:val="00551478"/>
    <w:rsid w:val="0055286B"/>
    <w:rsid w:val="00552F7B"/>
    <w:rsid w:val="0055559C"/>
    <w:rsid w:val="005558BC"/>
    <w:rsid w:val="00555C82"/>
    <w:rsid w:val="005560BD"/>
    <w:rsid w:val="00556EF1"/>
    <w:rsid w:val="00557487"/>
    <w:rsid w:val="00563DE5"/>
    <w:rsid w:val="00563E7A"/>
    <w:rsid w:val="00564194"/>
    <w:rsid w:val="00564B16"/>
    <w:rsid w:val="005663FB"/>
    <w:rsid w:val="005673DD"/>
    <w:rsid w:val="005706B6"/>
    <w:rsid w:val="0057074A"/>
    <w:rsid w:val="005717C9"/>
    <w:rsid w:val="00572446"/>
    <w:rsid w:val="005730ED"/>
    <w:rsid w:val="00573A0E"/>
    <w:rsid w:val="00574254"/>
    <w:rsid w:val="0057584B"/>
    <w:rsid w:val="00575A56"/>
    <w:rsid w:val="00576538"/>
    <w:rsid w:val="00577802"/>
    <w:rsid w:val="00580317"/>
    <w:rsid w:val="0058036B"/>
    <w:rsid w:val="00581FA9"/>
    <w:rsid w:val="00585821"/>
    <w:rsid w:val="00585F7C"/>
    <w:rsid w:val="0058650B"/>
    <w:rsid w:val="005874B0"/>
    <w:rsid w:val="005877FD"/>
    <w:rsid w:val="00590197"/>
    <w:rsid w:val="0059353E"/>
    <w:rsid w:val="00593A08"/>
    <w:rsid w:val="00593B15"/>
    <w:rsid w:val="00593C26"/>
    <w:rsid w:val="005943C5"/>
    <w:rsid w:val="00595224"/>
    <w:rsid w:val="00595D6D"/>
    <w:rsid w:val="00597F91"/>
    <w:rsid w:val="005A0CC5"/>
    <w:rsid w:val="005A0D79"/>
    <w:rsid w:val="005A1B11"/>
    <w:rsid w:val="005A1E36"/>
    <w:rsid w:val="005A2B07"/>
    <w:rsid w:val="005A2B8D"/>
    <w:rsid w:val="005A322C"/>
    <w:rsid w:val="005A362F"/>
    <w:rsid w:val="005A3AD6"/>
    <w:rsid w:val="005A3CDF"/>
    <w:rsid w:val="005A47B2"/>
    <w:rsid w:val="005A51C9"/>
    <w:rsid w:val="005A58BC"/>
    <w:rsid w:val="005A6368"/>
    <w:rsid w:val="005B04C7"/>
    <w:rsid w:val="005B1262"/>
    <w:rsid w:val="005B1F73"/>
    <w:rsid w:val="005B22A1"/>
    <w:rsid w:val="005B2AF6"/>
    <w:rsid w:val="005B2DD1"/>
    <w:rsid w:val="005B3778"/>
    <w:rsid w:val="005B5274"/>
    <w:rsid w:val="005B5D29"/>
    <w:rsid w:val="005C01DB"/>
    <w:rsid w:val="005C0DA1"/>
    <w:rsid w:val="005C1910"/>
    <w:rsid w:val="005C1D66"/>
    <w:rsid w:val="005C33C0"/>
    <w:rsid w:val="005C3FF2"/>
    <w:rsid w:val="005C544C"/>
    <w:rsid w:val="005C64DE"/>
    <w:rsid w:val="005C6748"/>
    <w:rsid w:val="005C799B"/>
    <w:rsid w:val="005C7CA4"/>
    <w:rsid w:val="005D02A9"/>
    <w:rsid w:val="005D02F8"/>
    <w:rsid w:val="005D08E2"/>
    <w:rsid w:val="005D1215"/>
    <w:rsid w:val="005D22B0"/>
    <w:rsid w:val="005D2F00"/>
    <w:rsid w:val="005D336C"/>
    <w:rsid w:val="005D34D2"/>
    <w:rsid w:val="005D3F1C"/>
    <w:rsid w:val="005D407E"/>
    <w:rsid w:val="005D4279"/>
    <w:rsid w:val="005D4411"/>
    <w:rsid w:val="005D49BD"/>
    <w:rsid w:val="005D5758"/>
    <w:rsid w:val="005D57DB"/>
    <w:rsid w:val="005D5972"/>
    <w:rsid w:val="005D6206"/>
    <w:rsid w:val="005D67A3"/>
    <w:rsid w:val="005D725E"/>
    <w:rsid w:val="005E0748"/>
    <w:rsid w:val="005E0F6C"/>
    <w:rsid w:val="005E2800"/>
    <w:rsid w:val="005E2954"/>
    <w:rsid w:val="005E35F7"/>
    <w:rsid w:val="005E3F13"/>
    <w:rsid w:val="005E45C0"/>
    <w:rsid w:val="005E5CEA"/>
    <w:rsid w:val="005E60A5"/>
    <w:rsid w:val="005E6676"/>
    <w:rsid w:val="005E684C"/>
    <w:rsid w:val="005E6B59"/>
    <w:rsid w:val="005F002B"/>
    <w:rsid w:val="005F059D"/>
    <w:rsid w:val="005F0669"/>
    <w:rsid w:val="005F1590"/>
    <w:rsid w:val="005F3A63"/>
    <w:rsid w:val="005F4B74"/>
    <w:rsid w:val="005F4C81"/>
    <w:rsid w:val="005F52C1"/>
    <w:rsid w:val="005F57E6"/>
    <w:rsid w:val="005F6112"/>
    <w:rsid w:val="005F74DB"/>
    <w:rsid w:val="005F7BBB"/>
    <w:rsid w:val="006000E8"/>
    <w:rsid w:val="0060066B"/>
    <w:rsid w:val="0060117E"/>
    <w:rsid w:val="0060136C"/>
    <w:rsid w:val="00601439"/>
    <w:rsid w:val="00603074"/>
    <w:rsid w:val="006031D2"/>
    <w:rsid w:val="00604B1C"/>
    <w:rsid w:val="00605E0F"/>
    <w:rsid w:val="00606163"/>
    <w:rsid w:val="00606605"/>
    <w:rsid w:val="00606F28"/>
    <w:rsid w:val="00607999"/>
    <w:rsid w:val="00610873"/>
    <w:rsid w:val="006113CE"/>
    <w:rsid w:val="00612734"/>
    <w:rsid w:val="006139F2"/>
    <w:rsid w:val="0061529F"/>
    <w:rsid w:val="006166CB"/>
    <w:rsid w:val="00616EFA"/>
    <w:rsid w:val="00617125"/>
    <w:rsid w:val="0062069D"/>
    <w:rsid w:val="006209E6"/>
    <w:rsid w:val="0062209F"/>
    <w:rsid w:val="00622E93"/>
    <w:rsid w:val="006244AC"/>
    <w:rsid w:val="006247AB"/>
    <w:rsid w:val="006252E1"/>
    <w:rsid w:val="00625363"/>
    <w:rsid w:val="00625CEE"/>
    <w:rsid w:val="006268C4"/>
    <w:rsid w:val="00626C74"/>
    <w:rsid w:val="00626CB0"/>
    <w:rsid w:val="00630FC8"/>
    <w:rsid w:val="00631109"/>
    <w:rsid w:val="006314BE"/>
    <w:rsid w:val="0063252C"/>
    <w:rsid w:val="006333E3"/>
    <w:rsid w:val="00633446"/>
    <w:rsid w:val="00634093"/>
    <w:rsid w:val="0063506F"/>
    <w:rsid w:val="0063514B"/>
    <w:rsid w:val="00636A0A"/>
    <w:rsid w:val="00641623"/>
    <w:rsid w:val="00642CDE"/>
    <w:rsid w:val="00642D50"/>
    <w:rsid w:val="00642E13"/>
    <w:rsid w:val="00644CFC"/>
    <w:rsid w:val="00644EA4"/>
    <w:rsid w:val="0064553A"/>
    <w:rsid w:val="00645593"/>
    <w:rsid w:val="00646A82"/>
    <w:rsid w:val="006476E8"/>
    <w:rsid w:val="006504BC"/>
    <w:rsid w:val="00650CC0"/>
    <w:rsid w:val="00650DC3"/>
    <w:rsid w:val="00651029"/>
    <w:rsid w:val="00651424"/>
    <w:rsid w:val="00651C89"/>
    <w:rsid w:val="00652A88"/>
    <w:rsid w:val="00652DC2"/>
    <w:rsid w:val="0065305F"/>
    <w:rsid w:val="006530B1"/>
    <w:rsid w:val="006551A3"/>
    <w:rsid w:val="00655217"/>
    <w:rsid w:val="00656708"/>
    <w:rsid w:val="006578C9"/>
    <w:rsid w:val="00661110"/>
    <w:rsid w:val="00661754"/>
    <w:rsid w:val="006627AB"/>
    <w:rsid w:val="00662AB0"/>
    <w:rsid w:val="00662D6F"/>
    <w:rsid w:val="006636C0"/>
    <w:rsid w:val="00663C1C"/>
    <w:rsid w:val="00664A1F"/>
    <w:rsid w:val="00664D61"/>
    <w:rsid w:val="006650AF"/>
    <w:rsid w:val="00666653"/>
    <w:rsid w:val="00666FA1"/>
    <w:rsid w:val="00670BE4"/>
    <w:rsid w:val="00670D5F"/>
    <w:rsid w:val="006717C9"/>
    <w:rsid w:val="00672152"/>
    <w:rsid w:val="0067372B"/>
    <w:rsid w:val="00674BA2"/>
    <w:rsid w:val="0067534B"/>
    <w:rsid w:val="00675FF2"/>
    <w:rsid w:val="00677C8A"/>
    <w:rsid w:val="006804FC"/>
    <w:rsid w:val="00681EA9"/>
    <w:rsid w:val="0068334C"/>
    <w:rsid w:val="00683EE1"/>
    <w:rsid w:val="00684916"/>
    <w:rsid w:val="00685272"/>
    <w:rsid w:val="00685A4D"/>
    <w:rsid w:val="00685CBF"/>
    <w:rsid w:val="00686166"/>
    <w:rsid w:val="006876C0"/>
    <w:rsid w:val="00691603"/>
    <w:rsid w:val="0069161E"/>
    <w:rsid w:val="00691989"/>
    <w:rsid w:val="00691F68"/>
    <w:rsid w:val="00692CF7"/>
    <w:rsid w:val="00693176"/>
    <w:rsid w:val="00693A07"/>
    <w:rsid w:val="00696544"/>
    <w:rsid w:val="00696621"/>
    <w:rsid w:val="006A0293"/>
    <w:rsid w:val="006A0B0E"/>
    <w:rsid w:val="006A11F2"/>
    <w:rsid w:val="006A20AB"/>
    <w:rsid w:val="006A2309"/>
    <w:rsid w:val="006A237E"/>
    <w:rsid w:val="006A2BF9"/>
    <w:rsid w:val="006A3913"/>
    <w:rsid w:val="006A56BA"/>
    <w:rsid w:val="006A5F67"/>
    <w:rsid w:val="006A60A5"/>
    <w:rsid w:val="006A7117"/>
    <w:rsid w:val="006A7FB6"/>
    <w:rsid w:val="006B02BF"/>
    <w:rsid w:val="006B07B5"/>
    <w:rsid w:val="006B1573"/>
    <w:rsid w:val="006B2232"/>
    <w:rsid w:val="006B26C2"/>
    <w:rsid w:val="006B3F05"/>
    <w:rsid w:val="006B59A9"/>
    <w:rsid w:val="006B5C24"/>
    <w:rsid w:val="006B628B"/>
    <w:rsid w:val="006B7445"/>
    <w:rsid w:val="006C2668"/>
    <w:rsid w:val="006C356D"/>
    <w:rsid w:val="006C396E"/>
    <w:rsid w:val="006C3A48"/>
    <w:rsid w:val="006C42AA"/>
    <w:rsid w:val="006C6ECA"/>
    <w:rsid w:val="006C79FE"/>
    <w:rsid w:val="006C7BCB"/>
    <w:rsid w:val="006D1263"/>
    <w:rsid w:val="006D2647"/>
    <w:rsid w:val="006D49CC"/>
    <w:rsid w:val="006D5148"/>
    <w:rsid w:val="006D5172"/>
    <w:rsid w:val="006D5BC5"/>
    <w:rsid w:val="006D657D"/>
    <w:rsid w:val="006D6E5F"/>
    <w:rsid w:val="006E0BA7"/>
    <w:rsid w:val="006E0C70"/>
    <w:rsid w:val="006E0DFA"/>
    <w:rsid w:val="006E1A77"/>
    <w:rsid w:val="006E26B3"/>
    <w:rsid w:val="006E343B"/>
    <w:rsid w:val="006E3D9C"/>
    <w:rsid w:val="006E4BB7"/>
    <w:rsid w:val="006E4F38"/>
    <w:rsid w:val="006E4FAF"/>
    <w:rsid w:val="006E6220"/>
    <w:rsid w:val="006E6226"/>
    <w:rsid w:val="006E6549"/>
    <w:rsid w:val="006E6BA5"/>
    <w:rsid w:val="006E6CB8"/>
    <w:rsid w:val="006E6E04"/>
    <w:rsid w:val="006E6F96"/>
    <w:rsid w:val="006F05C0"/>
    <w:rsid w:val="006F12F8"/>
    <w:rsid w:val="006F1BBF"/>
    <w:rsid w:val="006F26B1"/>
    <w:rsid w:val="006F2898"/>
    <w:rsid w:val="006F28A4"/>
    <w:rsid w:val="006F2F95"/>
    <w:rsid w:val="006F306D"/>
    <w:rsid w:val="006F364C"/>
    <w:rsid w:val="006F5EFC"/>
    <w:rsid w:val="006F7163"/>
    <w:rsid w:val="006F71B3"/>
    <w:rsid w:val="006F775F"/>
    <w:rsid w:val="00701ED8"/>
    <w:rsid w:val="007022E6"/>
    <w:rsid w:val="00702A7F"/>
    <w:rsid w:val="00703084"/>
    <w:rsid w:val="00703CDD"/>
    <w:rsid w:val="00703FDE"/>
    <w:rsid w:val="0070581C"/>
    <w:rsid w:val="00705B04"/>
    <w:rsid w:val="00705CF0"/>
    <w:rsid w:val="00706675"/>
    <w:rsid w:val="00706F52"/>
    <w:rsid w:val="00707CE3"/>
    <w:rsid w:val="00711432"/>
    <w:rsid w:val="007115C3"/>
    <w:rsid w:val="00712606"/>
    <w:rsid w:val="0071401E"/>
    <w:rsid w:val="007148C4"/>
    <w:rsid w:val="00714981"/>
    <w:rsid w:val="00714C40"/>
    <w:rsid w:val="00715A58"/>
    <w:rsid w:val="0071667E"/>
    <w:rsid w:val="00716DE4"/>
    <w:rsid w:val="00717E0D"/>
    <w:rsid w:val="00721676"/>
    <w:rsid w:val="00721C23"/>
    <w:rsid w:val="00722378"/>
    <w:rsid w:val="007229FC"/>
    <w:rsid w:val="00722F04"/>
    <w:rsid w:val="007239BF"/>
    <w:rsid w:val="0072411A"/>
    <w:rsid w:val="00724949"/>
    <w:rsid w:val="0072609E"/>
    <w:rsid w:val="007260EC"/>
    <w:rsid w:val="00726DF7"/>
    <w:rsid w:val="007278CD"/>
    <w:rsid w:val="00730217"/>
    <w:rsid w:val="00731324"/>
    <w:rsid w:val="00731E20"/>
    <w:rsid w:val="00732B36"/>
    <w:rsid w:val="00732C6C"/>
    <w:rsid w:val="00732FAF"/>
    <w:rsid w:val="00734832"/>
    <w:rsid w:val="007364B1"/>
    <w:rsid w:val="00737365"/>
    <w:rsid w:val="007376A7"/>
    <w:rsid w:val="00737F07"/>
    <w:rsid w:val="00737FC2"/>
    <w:rsid w:val="007425D3"/>
    <w:rsid w:val="007427B5"/>
    <w:rsid w:val="00743DFE"/>
    <w:rsid w:val="007440F2"/>
    <w:rsid w:val="007447F1"/>
    <w:rsid w:val="00744907"/>
    <w:rsid w:val="0074516C"/>
    <w:rsid w:val="007458A5"/>
    <w:rsid w:val="0074607E"/>
    <w:rsid w:val="007461CE"/>
    <w:rsid w:val="00746263"/>
    <w:rsid w:val="007471DF"/>
    <w:rsid w:val="007506EE"/>
    <w:rsid w:val="00750780"/>
    <w:rsid w:val="00750F14"/>
    <w:rsid w:val="00751535"/>
    <w:rsid w:val="00751F33"/>
    <w:rsid w:val="007525B0"/>
    <w:rsid w:val="0075332C"/>
    <w:rsid w:val="007541D4"/>
    <w:rsid w:val="00754A6D"/>
    <w:rsid w:val="007555AF"/>
    <w:rsid w:val="00755B41"/>
    <w:rsid w:val="00757EF7"/>
    <w:rsid w:val="0076001E"/>
    <w:rsid w:val="00761B9E"/>
    <w:rsid w:val="00764302"/>
    <w:rsid w:val="0076464D"/>
    <w:rsid w:val="00764A68"/>
    <w:rsid w:val="00764F0C"/>
    <w:rsid w:val="007661E9"/>
    <w:rsid w:val="00766CF5"/>
    <w:rsid w:val="007672D3"/>
    <w:rsid w:val="00770440"/>
    <w:rsid w:val="007740BF"/>
    <w:rsid w:val="007742FC"/>
    <w:rsid w:val="00774EC6"/>
    <w:rsid w:val="00775601"/>
    <w:rsid w:val="00776344"/>
    <w:rsid w:val="007765FA"/>
    <w:rsid w:val="007766D5"/>
    <w:rsid w:val="00777D1C"/>
    <w:rsid w:val="0078105D"/>
    <w:rsid w:val="007816D8"/>
    <w:rsid w:val="00782EA3"/>
    <w:rsid w:val="00783FBD"/>
    <w:rsid w:val="007847E2"/>
    <w:rsid w:val="00784B57"/>
    <w:rsid w:val="00785271"/>
    <w:rsid w:val="00785EC6"/>
    <w:rsid w:val="00785FBC"/>
    <w:rsid w:val="007877FC"/>
    <w:rsid w:val="00787953"/>
    <w:rsid w:val="00790D5D"/>
    <w:rsid w:val="00791CDB"/>
    <w:rsid w:val="0079278F"/>
    <w:rsid w:val="0079288F"/>
    <w:rsid w:val="00793720"/>
    <w:rsid w:val="00794FAC"/>
    <w:rsid w:val="00795F49"/>
    <w:rsid w:val="00796EBD"/>
    <w:rsid w:val="007A0005"/>
    <w:rsid w:val="007A065B"/>
    <w:rsid w:val="007A0E9E"/>
    <w:rsid w:val="007A5219"/>
    <w:rsid w:val="007A528C"/>
    <w:rsid w:val="007A5295"/>
    <w:rsid w:val="007A75F2"/>
    <w:rsid w:val="007A7B86"/>
    <w:rsid w:val="007B0E86"/>
    <w:rsid w:val="007B136D"/>
    <w:rsid w:val="007B1405"/>
    <w:rsid w:val="007B195E"/>
    <w:rsid w:val="007B3060"/>
    <w:rsid w:val="007B3454"/>
    <w:rsid w:val="007B3D70"/>
    <w:rsid w:val="007B525E"/>
    <w:rsid w:val="007B5FBF"/>
    <w:rsid w:val="007B6584"/>
    <w:rsid w:val="007B68AC"/>
    <w:rsid w:val="007B7720"/>
    <w:rsid w:val="007B7E6B"/>
    <w:rsid w:val="007C2D22"/>
    <w:rsid w:val="007C35A5"/>
    <w:rsid w:val="007C3E26"/>
    <w:rsid w:val="007C4373"/>
    <w:rsid w:val="007C43B6"/>
    <w:rsid w:val="007C451E"/>
    <w:rsid w:val="007C45D6"/>
    <w:rsid w:val="007C5D2B"/>
    <w:rsid w:val="007C5FCB"/>
    <w:rsid w:val="007C6126"/>
    <w:rsid w:val="007C7A30"/>
    <w:rsid w:val="007D117F"/>
    <w:rsid w:val="007D17DD"/>
    <w:rsid w:val="007D1A66"/>
    <w:rsid w:val="007D2C85"/>
    <w:rsid w:val="007D2FF0"/>
    <w:rsid w:val="007D3A44"/>
    <w:rsid w:val="007D4AC9"/>
    <w:rsid w:val="007D4B15"/>
    <w:rsid w:val="007D5454"/>
    <w:rsid w:val="007D5527"/>
    <w:rsid w:val="007D7127"/>
    <w:rsid w:val="007E043B"/>
    <w:rsid w:val="007E126A"/>
    <w:rsid w:val="007E1682"/>
    <w:rsid w:val="007E282E"/>
    <w:rsid w:val="007E3A73"/>
    <w:rsid w:val="007E6119"/>
    <w:rsid w:val="007E6CAF"/>
    <w:rsid w:val="007E6E8B"/>
    <w:rsid w:val="007E7213"/>
    <w:rsid w:val="007E75D7"/>
    <w:rsid w:val="007E7B37"/>
    <w:rsid w:val="007F06D3"/>
    <w:rsid w:val="007F0806"/>
    <w:rsid w:val="007F1DD2"/>
    <w:rsid w:val="007F1DEF"/>
    <w:rsid w:val="007F1F10"/>
    <w:rsid w:val="007F2E05"/>
    <w:rsid w:val="007F3368"/>
    <w:rsid w:val="007F4F08"/>
    <w:rsid w:val="007F5566"/>
    <w:rsid w:val="007F57AD"/>
    <w:rsid w:val="007F5841"/>
    <w:rsid w:val="007F692F"/>
    <w:rsid w:val="007F6ACD"/>
    <w:rsid w:val="007F78F6"/>
    <w:rsid w:val="0080083B"/>
    <w:rsid w:val="0080165C"/>
    <w:rsid w:val="00804628"/>
    <w:rsid w:val="0080642B"/>
    <w:rsid w:val="00806B37"/>
    <w:rsid w:val="00807D98"/>
    <w:rsid w:val="00810F9E"/>
    <w:rsid w:val="008112CB"/>
    <w:rsid w:val="00811928"/>
    <w:rsid w:val="00814698"/>
    <w:rsid w:val="00814C54"/>
    <w:rsid w:val="008162AB"/>
    <w:rsid w:val="00816680"/>
    <w:rsid w:val="00816F22"/>
    <w:rsid w:val="008170E6"/>
    <w:rsid w:val="00823F26"/>
    <w:rsid w:val="008246AC"/>
    <w:rsid w:val="00824AB2"/>
    <w:rsid w:val="008250F6"/>
    <w:rsid w:val="008255C9"/>
    <w:rsid w:val="00825C72"/>
    <w:rsid w:val="00825E8A"/>
    <w:rsid w:val="0082694D"/>
    <w:rsid w:val="00826F9D"/>
    <w:rsid w:val="008271B2"/>
    <w:rsid w:val="00830C38"/>
    <w:rsid w:val="008312D0"/>
    <w:rsid w:val="008314D3"/>
    <w:rsid w:val="00831720"/>
    <w:rsid w:val="00831A79"/>
    <w:rsid w:val="00831EC0"/>
    <w:rsid w:val="008324DB"/>
    <w:rsid w:val="0083378D"/>
    <w:rsid w:val="0083413E"/>
    <w:rsid w:val="00834CC8"/>
    <w:rsid w:val="0083519C"/>
    <w:rsid w:val="00835EB8"/>
    <w:rsid w:val="0083782C"/>
    <w:rsid w:val="00840078"/>
    <w:rsid w:val="00840512"/>
    <w:rsid w:val="00842874"/>
    <w:rsid w:val="00843049"/>
    <w:rsid w:val="0084386C"/>
    <w:rsid w:val="00843AA1"/>
    <w:rsid w:val="00845301"/>
    <w:rsid w:val="0084548C"/>
    <w:rsid w:val="008469CE"/>
    <w:rsid w:val="00847EF2"/>
    <w:rsid w:val="00851CEB"/>
    <w:rsid w:val="0085291A"/>
    <w:rsid w:val="00853130"/>
    <w:rsid w:val="00854414"/>
    <w:rsid w:val="0085457A"/>
    <w:rsid w:val="00854ADF"/>
    <w:rsid w:val="00854D61"/>
    <w:rsid w:val="00855C18"/>
    <w:rsid w:val="0085617B"/>
    <w:rsid w:val="00860890"/>
    <w:rsid w:val="00860B62"/>
    <w:rsid w:val="00861A5A"/>
    <w:rsid w:val="0086216B"/>
    <w:rsid w:val="00862668"/>
    <w:rsid w:val="00863235"/>
    <w:rsid w:val="00865DA3"/>
    <w:rsid w:val="00866531"/>
    <w:rsid w:val="0086686C"/>
    <w:rsid w:val="0087096A"/>
    <w:rsid w:val="00870F6F"/>
    <w:rsid w:val="008721A8"/>
    <w:rsid w:val="008734E8"/>
    <w:rsid w:val="00874866"/>
    <w:rsid w:val="008757AB"/>
    <w:rsid w:val="00876D35"/>
    <w:rsid w:val="00876F5A"/>
    <w:rsid w:val="008774A0"/>
    <w:rsid w:val="00880406"/>
    <w:rsid w:val="00880F11"/>
    <w:rsid w:val="00882E93"/>
    <w:rsid w:val="00883DA7"/>
    <w:rsid w:val="00883E23"/>
    <w:rsid w:val="008844C4"/>
    <w:rsid w:val="008858DD"/>
    <w:rsid w:val="00885CCA"/>
    <w:rsid w:val="00885D62"/>
    <w:rsid w:val="0088627E"/>
    <w:rsid w:val="00887014"/>
    <w:rsid w:val="00887016"/>
    <w:rsid w:val="008875E6"/>
    <w:rsid w:val="00890251"/>
    <w:rsid w:val="008902F9"/>
    <w:rsid w:val="00890BF6"/>
    <w:rsid w:val="00891036"/>
    <w:rsid w:val="00891C58"/>
    <w:rsid w:val="00892FD8"/>
    <w:rsid w:val="00893EC9"/>
    <w:rsid w:val="0089475D"/>
    <w:rsid w:val="0089558C"/>
    <w:rsid w:val="008964BD"/>
    <w:rsid w:val="008972C6"/>
    <w:rsid w:val="008A01E8"/>
    <w:rsid w:val="008A0E3F"/>
    <w:rsid w:val="008A15D0"/>
    <w:rsid w:val="008A1B4A"/>
    <w:rsid w:val="008A2C87"/>
    <w:rsid w:val="008A3BF1"/>
    <w:rsid w:val="008A41FB"/>
    <w:rsid w:val="008A6523"/>
    <w:rsid w:val="008B05B8"/>
    <w:rsid w:val="008B0B22"/>
    <w:rsid w:val="008B19FC"/>
    <w:rsid w:val="008B2F53"/>
    <w:rsid w:val="008B31CB"/>
    <w:rsid w:val="008B35BF"/>
    <w:rsid w:val="008B35DC"/>
    <w:rsid w:val="008B4377"/>
    <w:rsid w:val="008B515B"/>
    <w:rsid w:val="008B5AC7"/>
    <w:rsid w:val="008B61A1"/>
    <w:rsid w:val="008B71CE"/>
    <w:rsid w:val="008B7815"/>
    <w:rsid w:val="008B7866"/>
    <w:rsid w:val="008C037F"/>
    <w:rsid w:val="008C08CC"/>
    <w:rsid w:val="008C4384"/>
    <w:rsid w:val="008C521E"/>
    <w:rsid w:val="008C56E0"/>
    <w:rsid w:val="008C658E"/>
    <w:rsid w:val="008C6620"/>
    <w:rsid w:val="008C70EF"/>
    <w:rsid w:val="008C7266"/>
    <w:rsid w:val="008C77B5"/>
    <w:rsid w:val="008C7952"/>
    <w:rsid w:val="008C7D86"/>
    <w:rsid w:val="008D3641"/>
    <w:rsid w:val="008D61B5"/>
    <w:rsid w:val="008D673A"/>
    <w:rsid w:val="008D6D62"/>
    <w:rsid w:val="008D791F"/>
    <w:rsid w:val="008E1100"/>
    <w:rsid w:val="008E162C"/>
    <w:rsid w:val="008E1846"/>
    <w:rsid w:val="008E1A93"/>
    <w:rsid w:val="008E2D1F"/>
    <w:rsid w:val="008E32DE"/>
    <w:rsid w:val="008E442C"/>
    <w:rsid w:val="008E48AD"/>
    <w:rsid w:val="008E502A"/>
    <w:rsid w:val="008F1813"/>
    <w:rsid w:val="008F1CA8"/>
    <w:rsid w:val="008F2A71"/>
    <w:rsid w:val="008F508B"/>
    <w:rsid w:val="008F51EB"/>
    <w:rsid w:val="008F5609"/>
    <w:rsid w:val="008F57DB"/>
    <w:rsid w:val="008F58B3"/>
    <w:rsid w:val="008F6D17"/>
    <w:rsid w:val="0090071E"/>
    <w:rsid w:val="00901738"/>
    <w:rsid w:val="00901ADF"/>
    <w:rsid w:val="009025E9"/>
    <w:rsid w:val="009040A4"/>
    <w:rsid w:val="009051F3"/>
    <w:rsid w:val="009056C8"/>
    <w:rsid w:val="0090647B"/>
    <w:rsid w:val="00906A42"/>
    <w:rsid w:val="00907119"/>
    <w:rsid w:val="009074F4"/>
    <w:rsid w:val="00910153"/>
    <w:rsid w:val="009109D0"/>
    <w:rsid w:val="00910B25"/>
    <w:rsid w:val="00911576"/>
    <w:rsid w:val="00914153"/>
    <w:rsid w:val="0091488D"/>
    <w:rsid w:val="00915A03"/>
    <w:rsid w:val="00915DCD"/>
    <w:rsid w:val="00916189"/>
    <w:rsid w:val="009170E1"/>
    <w:rsid w:val="00917168"/>
    <w:rsid w:val="009174F0"/>
    <w:rsid w:val="00920D49"/>
    <w:rsid w:val="009211CC"/>
    <w:rsid w:val="009212EE"/>
    <w:rsid w:val="0092396C"/>
    <w:rsid w:val="009245FF"/>
    <w:rsid w:val="00924B11"/>
    <w:rsid w:val="00925066"/>
    <w:rsid w:val="00926556"/>
    <w:rsid w:val="0092747F"/>
    <w:rsid w:val="009275D0"/>
    <w:rsid w:val="0093064C"/>
    <w:rsid w:val="009319C8"/>
    <w:rsid w:val="00932761"/>
    <w:rsid w:val="00933539"/>
    <w:rsid w:val="009335AB"/>
    <w:rsid w:val="00933D1C"/>
    <w:rsid w:val="00934352"/>
    <w:rsid w:val="00934C9E"/>
    <w:rsid w:val="0093716D"/>
    <w:rsid w:val="0093760D"/>
    <w:rsid w:val="009423EA"/>
    <w:rsid w:val="00943C34"/>
    <w:rsid w:val="00944164"/>
    <w:rsid w:val="0094499A"/>
    <w:rsid w:val="00944E03"/>
    <w:rsid w:val="00944E9E"/>
    <w:rsid w:val="0094530B"/>
    <w:rsid w:val="00945578"/>
    <w:rsid w:val="00945D5E"/>
    <w:rsid w:val="00946124"/>
    <w:rsid w:val="009466F6"/>
    <w:rsid w:val="009502CB"/>
    <w:rsid w:val="009502EB"/>
    <w:rsid w:val="009512B5"/>
    <w:rsid w:val="00952334"/>
    <w:rsid w:val="0095333F"/>
    <w:rsid w:val="00954DC2"/>
    <w:rsid w:val="00954FF4"/>
    <w:rsid w:val="00955328"/>
    <w:rsid w:val="00955B99"/>
    <w:rsid w:val="00956951"/>
    <w:rsid w:val="00957986"/>
    <w:rsid w:val="00960929"/>
    <w:rsid w:val="00960D78"/>
    <w:rsid w:val="00961345"/>
    <w:rsid w:val="00961B32"/>
    <w:rsid w:val="009629D1"/>
    <w:rsid w:val="0096301C"/>
    <w:rsid w:val="00964572"/>
    <w:rsid w:val="00965471"/>
    <w:rsid w:val="00965539"/>
    <w:rsid w:val="00965C16"/>
    <w:rsid w:val="00965F3F"/>
    <w:rsid w:val="00965FB0"/>
    <w:rsid w:val="00966ECA"/>
    <w:rsid w:val="00970EEA"/>
    <w:rsid w:val="00971686"/>
    <w:rsid w:val="009718DF"/>
    <w:rsid w:val="0097206C"/>
    <w:rsid w:val="009720E6"/>
    <w:rsid w:val="00972DB6"/>
    <w:rsid w:val="009739CB"/>
    <w:rsid w:val="00973D94"/>
    <w:rsid w:val="00974B52"/>
    <w:rsid w:val="009761D7"/>
    <w:rsid w:val="00976E0F"/>
    <w:rsid w:val="0097731F"/>
    <w:rsid w:val="00977B5B"/>
    <w:rsid w:val="00977C63"/>
    <w:rsid w:val="00980E67"/>
    <w:rsid w:val="0098145F"/>
    <w:rsid w:val="00981536"/>
    <w:rsid w:val="009816C8"/>
    <w:rsid w:val="0098367B"/>
    <w:rsid w:val="00984D3A"/>
    <w:rsid w:val="009856B6"/>
    <w:rsid w:val="00985900"/>
    <w:rsid w:val="00985B06"/>
    <w:rsid w:val="0098608B"/>
    <w:rsid w:val="00987616"/>
    <w:rsid w:val="009918D9"/>
    <w:rsid w:val="009920F1"/>
    <w:rsid w:val="009930C1"/>
    <w:rsid w:val="00995E6D"/>
    <w:rsid w:val="00996920"/>
    <w:rsid w:val="00996FB0"/>
    <w:rsid w:val="009973F2"/>
    <w:rsid w:val="009A0133"/>
    <w:rsid w:val="009A081C"/>
    <w:rsid w:val="009A159A"/>
    <w:rsid w:val="009A15C5"/>
    <w:rsid w:val="009A4DA9"/>
    <w:rsid w:val="009A5466"/>
    <w:rsid w:val="009A606E"/>
    <w:rsid w:val="009A693A"/>
    <w:rsid w:val="009A77EA"/>
    <w:rsid w:val="009B05A4"/>
    <w:rsid w:val="009B16D6"/>
    <w:rsid w:val="009B301A"/>
    <w:rsid w:val="009B498C"/>
    <w:rsid w:val="009B4E5E"/>
    <w:rsid w:val="009B52CF"/>
    <w:rsid w:val="009B57F9"/>
    <w:rsid w:val="009B626D"/>
    <w:rsid w:val="009B6F82"/>
    <w:rsid w:val="009C0278"/>
    <w:rsid w:val="009C02E5"/>
    <w:rsid w:val="009C07C8"/>
    <w:rsid w:val="009C0BC5"/>
    <w:rsid w:val="009C126E"/>
    <w:rsid w:val="009C1F8E"/>
    <w:rsid w:val="009C36F5"/>
    <w:rsid w:val="009C3818"/>
    <w:rsid w:val="009C45FB"/>
    <w:rsid w:val="009C5307"/>
    <w:rsid w:val="009C5B51"/>
    <w:rsid w:val="009C6C78"/>
    <w:rsid w:val="009C7A4F"/>
    <w:rsid w:val="009C7E51"/>
    <w:rsid w:val="009C7FAD"/>
    <w:rsid w:val="009D0863"/>
    <w:rsid w:val="009D0B14"/>
    <w:rsid w:val="009D0F89"/>
    <w:rsid w:val="009D2F24"/>
    <w:rsid w:val="009D2F57"/>
    <w:rsid w:val="009D3228"/>
    <w:rsid w:val="009D369A"/>
    <w:rsid w:val="009D3CD8"/>
    <w:rsid w:val="009D5367"/>
    <w:rsid w:val="009D6CE4"/>
    <w:rsid w:val="009D7761"/>
    <w:rsid w:val="009D7826"/>
    <w:rsid w:val="009D7F5C"/>
    <w:rsid w:val="009E1223"/>
    <w:rsid w:val="009E3D52"/>
    <w:rsid w:val="009E4C73"/>
    <w:rsid w:val="009E4EFE"/>
    <w:rsid w:val="009E5319"/>
    <w:rsid w:val="009E6232"/>
    <w:rsid w:val="009E623E"/>
    <w:rsid w:val="009E65AF"/>
    <w:rsid w:val="009E6AF7"/>
    <w:rsid w:val="009E6B27"/>
    <w:rsid w:val="009E6FDD"/>
    <w:rsid w:val="009E7047"/>
    <w:rsid w:val="009E7BB9"/>
    <w:rsid w:val="009F0156"/>
    <w:rsid w:val="009F0320"/>
    <w:rsid w:val="009F0558"/>
    <w:rsid w:val="009F113E"/>
    <w:rsid w:val="009F153F"/>
    <w:rsid w:val="009F30A6"/>
    <w:rsid w:val="009F3510"/>
    <w:rsid w:val="009F3542"/>
    <w:rsid w:val="009F3FEB"/>
    <w:rsid w:val="009F4253"/>
    <w:rsid w:val="009F45EC"/>
    <w:rsid w:val="009F4FEA"/>
    <w:rsid w:val="009F5792"/>
    <w:rsid w:val="009F5B81"/>
    <w:rsid w:val="009F6006"/>
    <w:rsid w:val="009F70AB"/>
    <w:rsid w:val="009F77DD"/>
    <w:rsid w:val="009F7817"/>
    <w:rsid w:val="00A011B3"/>
    <w:rsid w:val="00A0155C"/>
    <w:rsid w:val="00A01E39"/>
    <w:rsid w:val="00A04F0A"/>
    <w:rsid w:val="00A05D59"/>
    <w:rsid w:val="00A06293"/>
    <w:rsid w:val="00A0644E"/>
    <w:rsid w:val="00A064E3"/>
    <w:rsid w:val="00A067F0"/>
    <w:rsid w:val="00A07571"/>
    <w:rsid w:val="00A07AE3"/>
    <w:rsid w:val="00A10B2E"/>
    <w:rsid w:val="00A11B2A"/>
    <w:rsid w:val="00A127BB"/>
    <w:rsid w:val="00A1280B"/>
    <w:rsid w:val="00A1328A"/>
    <w:rsid w:val="00A13E5A"/>
    <w:rsid w:val="00A13FA5"/>
    <w:rsid w:val="00A154B4"/>
    <w:rsid w:val="00A166E1"/>
    <w:rsid w:val="00A1738A"/>
    <w:rsid w:val="00A2076A"/>
    <w:rsid w:val="00A21417"/>
    <w:rsid w:val="00A217D9"/>
    <w:rsid w:val="00A229E9"/>
    <w:rsid w:val="00A232C9"/>
    <w:rsid w:val="00A23D1F"/>
    <w:rsid w:val="00A24049"/>
    <w:rsid w:val="00A24394"/>
    <w:rsid w:val="00A258A2"/>
    <w:rsid w:val="00A25A31"/>
    <w:rsid w:val="00A26177"/>
    <w:rsid w:val="00A26653"/>
    <w:rsid w:val="00A31195"/>
    <w:rsid w:val="00A3227E"/>
    <w:rsid w:val="00A3364D"/>
    <w:rsid w:val="00A3391F"/>
    <w:rsid w:val="00A33F84"/>
    <w:rsid w:val="00A33FA6"/>
    <w:rsid w:val="00A34718"/>
    <w:rsid w:val="00A35C9E"/>
    <w:rsid w:val="00A3628E"/>
    <w:rsid w:val="00A42B17"/>
    <w:rsid w:val="00A4343C"/>
    <w:rsid w:val="00A46152"/>
    <w:rsid w:val="00A4631E"/>
    <w:rsid w:val="00A46591"/>
    <w:rsid w:val="00A470F6"/>
    <w:rsid w:val="00A4743C"/>
    <w:rsid w:val="00A477F2"/>
    <w:rsid w:val="00A5005C"/>
    <w:rsid w:val="00A5138E"/>
    <w:rsid w:val="00A5237B"/>
    <w:rsid w:val="00A52CCD"/>
    <w:rsid w:val="00A54050"/>
    <w:rsid w:val="00A54E71"/>
    <w:rsid w:val="00A56B26"/>
    <w:rsid w:val="00A60D35"/>
    <w:rsid w:val="00A615F0"/>
    <w:rsid w:val="00A61794"/>
    <w:rsid w:val="00A61BCB"/>
    <w:rsid w:val="00A6234F"/>
    <w:rsid w:val="00A63B0A"/>
    <w:rsid w:val="00A6479F"/>
    <w:rsid w:val="00A64E2D"/>
    <w:rsid w:val="00A65217"/>
    <w:rsid w:val="00A65228"/>
    <w:rsid w:val="00A6565F"/>
    <w:rsid w:val="00A656B4"/>
    <w:rsid w:val="00A66342"/>
    <w:rsid w:val="00A669EE"/>
    <w:rsid w:val="00A70849"/>
    <w:rsid w:val="00A70F07"/>
    <w:rsid w:val="00A73AA3"/>
    <w:rsid w:val="00A74E21"/>
    <w:rsid w:val="00A75ACE"/>
    <w:rsid w:val="00A77849"/>
    <w:rsid w:val="00A80781"/>
    <w:rsid w:val="00A83255"/>
    <w:rsid w:val="00A83641"/>
    <w:rsid w:val="00A83E15"/>
    <w:rsid w:val="00A849A8"/>
    <w:rsid w:val="00A86050"/>
    <w:rsid w:val="00A86B9B"/>
    <w:rsid w:val="00A87DDD"/>
    <w:rsid w:val="00A900BA"/>
    <w:rsid w:val="00A90739"/>
    <w:rsid w:val="00A907A2"/>
    <w:rsid w:val="00A918A8"/>
    <w:rsid w:val="00A91B22"/>
    <w:rsid w:val="00A9455B"/>
    <w:rsid w:val="00A95EC7"/>
    <w:rsid w:val="00A96350"/>
    <w:rsid w:val="00A967ED"/>
    <w:rsid w:val="00A974C3"/>
    <w:rsid w:val="00AA12B1"/>
    <w:rsid w:val="00AA6159"/>
    <w:rsid w:val="00AA616B"/>
    <w:rsid w:val="00AA694A"/>
    <w:rsid w:val="00AA6B5F"/>
    <w:rsid w:val="00AA78F2"/>
    <w:rsid w:val="00AA7C4A"/>
    <w:rsid w:val="00AA7EF2"/>
    <w:rsid w:val="00AB050B"/>
    <w:rsid w:val="00AB0B76"/>
    <w:rsid w:val="00AB1CA6"/>
    <w:rsid w:val="00AB1E21"/>
    <w:rsid w:val="00AB258A"/>
    <w:rsid w:val="00AB2EE6"/>
    <w:rsid w:val="00AB38E0"/>
    <w:rsid w:val="00AB4163"/>
    <w:rsid w:val="00AB44CD"/>
    <w:rsid w:val="00AB576D"/>
    <w:rsid w:val="00AB5B81"/>
    <w:rsid w:val="00AB63C1"/>
    <w:rsid w:val="00AB6581"/>
    <w:rsid w:val="00AB685C"/>
    <w:rsid w:val="00AB7ADD"/>
    <w:rsid w:val="00AB7DF5"/>
    <w:rsid w:val="00AC0981"/>
    <w:rsid w:val="00AC0C97"/>
    <w:rsid w:val="00AC5714"/>
    <w:rsid w:val="00AC5C0D"/>
    <w:rsid w:val="00AC713A"/>
    <w:rsid w:val="00AD0D34"/>
    <w:rsid w:val="00AD2928"/>
    <w:rsid w:val="00AD2B9D"/>
    <w:rsid w:val="00AD2E7F"/>
    <w:rsid w:val="00AD7662"/>
    <w:rsid w:val="00AD795F"/>
    <w:rsid w:val="00AD7B50"/>
    <w:rsid w:val="00AE058C"/>
    <w:rsid w:val="00AE0829"/>
    <w:rsid w:val="00AE0BEE"/>
    <w:rsid w:val="00AE1F45"/>
    <w:rsid w:val="00AE2443"/>
    <w:rsid w:val="00AE3386"/>
    <w:rsid w:val="00AE3406"/>
    <w:rsid w:val="00AE3C49"/>
    <w:rsid w:val="00AE4366"/>
    <w:rsid w:val="00AE4B4A"/>
    <w:rsid w:val="00AE4E37"/>
    <w:rsid w:val="00AE61E3"/>
    <w:rsid w:val="00AE6291"/>
    <w:rsid w:val="00AE6432"/>
    <w:rsid w:val="00AE7FDA"/>
    <w:rsid w:val="00AF0622"/>
    <w:rsid w:val="00AF08AF"/>
    <w:rsid w:val="00AF0A61"/>
    <w:rsid w:val="00AF21C1"/>
    <w:rsid w:val="00AF27B1"/>
    <w:rsid w:val="00AF3377"/>
    <w:rsid w:val="00AF3819"/>
    <w:rsid w:val="00AF3FB5"/>
    <w:rsid w:val="00AF4809"/>
    <w:rsid w:val="00AF4A50"/>
    <w:rsid w:val="00AF4CB0"/>
    <w:rsid w:val="00AF56FB"/>
    <w:rsid w:val="00AF60B0"/>
    <w:rsid w:val="00AF70DB"/>
    <w:rsid w:val="00B0189E"/>
    <w:rsid w:val="00B01CCF"/>
    <w:rsid w:val="00B01D9E"/>
    <w:rsid w:val="00B0273A"/>
    <w:rsid w:val="00B029E0"/>
    <w:rsid w:val="00B05F80"/>
    <w:rsid w:val="00B06AFD"/>
    <w:rsid w:val="00B06C27"/>
    <w:rsid w:val="00B0797D"/>
    <w:rsid w:val="00B104CA"/>
    <w:rsid w:val="00B10736"/>
    <w:rsid w:val="00B13165"/>
    <w:rsid w:val="00B1378A"/>
    <w:rsid w:val="00B1436A"/>
    <w:rsid w:val="00B1514A"/>
    <w:rsid w:val="00B15EDA"/>
    <w:rsid w:val="00B16A1B"/>
    <w:rsid w:val="00B173A6"/>
    <w:rsid w:val="00B17E72"/>
    <w:rsid w:val="00B17E9A"/>
    <w:rsid w:val="00B2071D"/>
    <w:rsid w:val="00B2165A"/>
    <w:rsid w:val="00B217AE"/>
    <w:rsid w:val="00B22109"/>
    <w:rsid w:val="00B226EF"/>
    <w:rsid w:val="00B24502"/>
    <w:rsid w:val="00B2558B"/>
    <w:rsid w:val="00B2569D"/>
    <w:rsid w:val="00B26091"/>
    <w:rsid w:val="00B26AF2"/>
    <w:rsid w:val="00B26B39"/>
    <w:rsid w:val="00B27521"/>
    <w:rsid w:val="00B27F2E"/>
    <w:rsid w:val="00B27FB9"/>
    <w:rsid w:val="00B30D16"/>
    <w:rsid w:val="00B313E5"/>
    <w:rsid w:val="00B3200B"/>
    <w:rsid w:val="00B325FB"/>
    <w:rsid w:val="00B33189"/>
    <w:rsid w:val="00B334E2"/>
    <w:rsid w:val="00B33A80"/>
    <w:rsid w:val="00B33B7B"/>
    <w:rsid w:val="00B34DB5"/>
    <w:rsid w:val="00B35AC0"/>
    <w:rsid w:val="00B35C70"/>
    <w:rsid w:val="00B36E74"/>
    <w:rsid w:val="00B37124"/>
    <w:rsid w:val="00B37534"/>
    <w:rsid w:val="00B37F27"/>
    <w:rsid w:val="00B41BEF"/>
    <w:rsid w:val="00B4225B"/>
    <w:rsid w:val="00B42509"/>
    <w:rsid w:val="00B45031"/>
    <w:rsid w:val="00B46273"/>
    <w:rsid w:val="00B4668B"/>
    <w:rsid w:val="00B47EDC"/>
    <w:rsid w:val="00B508D8"/>
    <w:rsid w:val="00B50DED"/>
    <w:rsid w:val="00B522A6"/>
    <w:rsid w:val="00B534D8"/>
    <w:rsid w:val="00B5386B"/>
    <w:rsid w:val="00B54873"/>
    <w:rsid w:val="00B558AF"/>
    <w:rsid w:val="00B55AA0"/>
    <w:rsid w:val="00B55C4E"/>
    <w:rsid w:val="00B56209"/>
    <w:rsid w:val="00B60BC1"/>
    <w:rsid w:val="00B615E3"/>
    <w:rsid w:val="00B623EB"/>
    <w:rsid w:val="00B62FAF"/>
    <w:rsid w:val="00B63402"/>
    <w:rsid w:val="00B66A2C"/>
    <w:rsid w:val="00B677BE"/>
    <w:rsid w:val="00B708AD"/>
    <w:rsid w:val="00B71944"/>
    <w:rsid w:val="00B719D8"/>
    <w:rsid w:val="00B72F09"/>
    <w:rsid w:val="00B731EA"/>
    <w:rsid w:val="00B73BB5"/>
    <w:rsid w:val="00B7409C"/>
    <w:rsid w:val="00B74562"/>
    <w:rsid w:val="00B74A94"/>
    <w:rsid w:val="00B75B1D"/>
    <w:rsid w:val="00B76A4D"/>
    <w:rsid w:val="00B76F1A"/>
    <w:rsid w:val="00B8111A"/>
    <w:rsid w:val="00B81A4F"/>
    <w:rsid w:val="00B84BF6"/>
    <w:rsid w:val="00B86613"/>
    <w:rsid w:val="00B86FC1"/>
    <w:rsid w:val="00B87874"/>
    <w:rsid w:val="00B87987"/>
    <w:rsid w:val="00B900B1"/>
    <w:rsid w:val="00B90F4F"/>
    <w:rsid w:val="00B9177F"/>
    <w:rsid w:val="00B91ED3"/>
    <w:rsid w:val="00B92E1F"/>
    <w:rsid w:val="00B93A69"/>
    <w:rsid w:val="00B941D4"/>
    <w:rsid w:val="00B945D9"/>
    <w:rsid w:val="00B94710"/>
    <w:rsid w:val="00B95AB3"/>
    <w:rsid w:val="00B95D55"/>
    <w:rsid w:val="00B96394"/>
    <w:rsid w:val="00B9705A"/>
    <w:rsid w:val="00BA0627"/>
    <w:rsid w:val="00BA26C2"/>
    <w:rsid w:val="00BA2749"/>
    <w:rsid w:val="00BA4A89"/>
    <w:rsid w:val="00BA4CFC"/>
    <w:rsid w:val="00BA7C91"/>
    <w:rsid w:val="00BA7F19"/>
    <w:rsid w:val="00BB0B80"/>
    <w:rsid w:val="00BB2B25"/>
    <w:rsid w:val="00BB3044"/>
    <w:rsid w:val="00BB379F"/>
    <w:rsid w:val="00BB3BFF"/>
    <w:rsid w:val="00BB4062"/>
    <w:rsid w:val="00BB4C83"/>
    <w:rsid w:val="00BB6F3E"/>
    <w:rsid w:val="00BC18C2"/>
    <w:rsid w:val="00BC2EC5"/>
    <w:rsid w:val="00BC43C3"/>
    <w:rsid w:val="00BC4AAA"/>
    <w:rsid w:val="00BC4C6E"/>
    <w:rsid w:val="00BC4C76"/>
    <w:rsid w:val="00BC5FC7"/>
    <w:rsid w:val="00BC6C22"/>
    <w:rsid w:val="00BC70BC"/>
    <w:rsid w:val="00BC7BD9"/>
    <w:rsid w:val="00BD023E"/>
    <w:rsid w:val="00BD04B7"/>
    <w:rsid w:val="00BD0D8D"/>
    <w:rsid w:val="00BD3392"/>
    <w:rsid w:val="00BD6F77"/>
    <w:rsid w:val="00BE1555"/>
    <w:rsid w:val="00BE1C3A"/>
    <w:rsid w:val="00BE2398"/>
    <w:rsid w:val="00BE3322"/>
    <w:rsid w:val="00BE3462"/>
    <w:rsid w:val="00BE5031"/>
    <w:rsid w:val="00BE6BF7"/>
    <w:rsid w:val="00BE704E"/>
    <w:rsid w:val="00BF00D4"/>
    <w:rsid w:val="00BF071F"/>
    <w:rsid w:val="00BF1160"/>
    <w:rsid w:val="00BF1646"/>
    <w:rsid w:val="00BF1784"/>
    <w:rsid w:val="00BF2B84"/>
    <w:rsid w:val="00BF314C"/>
    <w:rsid w:val="00BF42D7"/>
    <w:rsid w:val="00BF73C5"/>
    <w:rsid w:val="00BF7CA0"/>
    <w:rsid w:val="00C01274"/>
    <w:rsid w:val="00C01A3D"/>
    <w:rsid w:val="00C01BF2"/>
    <w:rsid w:val="00C0281C"/>
    <w:rsid w:val="00C0321D"/>
    <w:rsid w:val="00C03371"/>
    <w:rsid w:val="00C04A61"/>
    <w:rsid w:val="00C04C73"/>
    <w:rsid w:val="00C058FC"/>
    <w:rsid w:val="00C05E4E"/>
    <w:rsid w:val="00C0627D"/>
    <w:rsid w:val="00C071F8"/>
    <w:rsid w:val="00C072FF"/>
    <w:rsid w:val="00C07715"/>
    <w:rsid w:val="00C07F01"/>
    <w:rsid w:val="00C116AF"/>
    <w:rsid w:val="00C13246"/>
    <w:rsid w:val="00C13A39"/>
    <w:rsid w:val="00C13D52"/>
    <w:rsid w:val="00C1489E"/>
    <w:rsid w:val="00C15030"/>
    <w:rsid w:val="00C1555E"/>
    <w:rsid w:val="00C1685D"/>
    <w:rsid w:val="00C17355"/>
    <w:rsid w:val="00C20A33"/>
    <w:rsid w:val="00C21247"/>
    <w:rsid w:val="00C225A2"/>
    <w:rsid w:val="00C23227"/>
    <w:rsid w:val="00C23742"/>
    <w:rsid w:val="00C2399D"/>
    <w:rsid w:val="00C24FA9"/>
    <w:rsid w:val="00C25321"/>
    <w:rsid w:val="00C2618D"/>
    <w:rsid w:val="00C2626F"/>
    <w:rsid w:val="00C2658F"/>
    <w:rsid w:val="00C268C3"/>
    <w:rsid w:val="00C279E5"/>
    <w:rsid w:val="00C302E7"/>
    <w:rsid w:val="00C30C36"/>
    <w:rsid w:val="00C31D6A"/>
    <w:rsid w:val="00C325BF"/>
    <w:rsid w:val="00C3590F"/>
    <w:rsid w:val="00C41659"/>
    <w:rsid w:val="00C41EDE"/>
    <w:rsid w:val="00C44180"/>
    <w:rsid w:val="00C44668"/>
    <w:rsid w:val="00C45E8C"/>
    <w:rsid w:val="00C47FF9"/>
    <w:rsid w:val="00C53609"/>
    <w:rsid w:val="00C53A02"/>
    <w:rsid w:val="00C5466B"/>
    <w:rsid w:val="00C54C99"/>
    <w:rsid w:val="00C55301"/>
    <w:rsid w:val="00C55B61"/>
    <w:rsid w:val="00C56EC1"/>
    <w:rsid w:val="00C579AB"/>
    <w:rsid w:val="00C600FB"/>
    <w:rsid w:val="00C61AF6"/>
    <w:rsid w:val="00C62544"/>
    <w:rsid w:val="00C626DC"/>
    <w:rsid w:val="00C62B97"/>
    <w:rsid w:val="00C63D7D"/>
    <w:rsid w:val="00C6402D"/>
    <w:rsid w:val="00C641C5"/>
    <w:rsid w:val="00C644B7"/>
    <w:rsid w:val="00C655EE"/>
    <w:rsid w:val="00C65B88"/>
    <w:rsid w:val="00C669FF"/>
    <w:rsid w:val="00C67BE3"/>
    <w:rsid w:val="00C70181"/>
    <w:rsid w:val="00C70619"/>
    <w:rsid w:val="00C71750"/>
    <w:rsid w:val="00C7293D"/>
    <w:rsid w:val="00C738B9"/>
    <w:rsid w:val="00C73996"/>
    <w:rsid w:val="00C73B99"/>
    <w:rsid w:val="00C750A3"/>
    <w:rsid w:val="00C75C36"/>
    <w:rsid w:val="00C81B30"/>
    <w:rsid w:val="00C82A81"/>
    <w:rsid w:val="00C83CDD"/>
    <w:rsid w:val="00C855FC"/>
    <w:rsid w:val="00C8578E"/>
    <w:rsid w:val="00C85A7D"/>
    <w:rsid w:val="00C86139"/>
    <w:rsid w:val="00C862B8"/>
    <w:rsid w:val="00C86F92"/>
    <w:rsid w:val="00C90BF1"/>
    <w:rsid w:val="00C90E37"/>
    <w:rsid w:val="00C9119A"/>
    <w:rsid w:val="00C92A7C"/>
    <w:rsid w:val="00C94837"/>
    <w:rsid w:val="00C9553C"/>
    <w:rsid w:val="00C956A7"/>
    <w:rsid w:val="00CA2F95"/>
    <w:rsid w:val="00CA32EA"/>
    <w:rsid w:val="00CA44FE"/>
    <w:rsid w:val="00CA6C10"/>
    <w:rsid w:val="00CA74CC"/>
    <w:rsid w:val="00CB195C"/>
    <w:rsid w:val="00CB2D4D"/>
    <w:rsid w:val="00CB34FD"/>
    <w:rsid w:val="00CB3D1C"/>
    <w:rsid w:val="00CB408A"/>
    <w:rsid w:val="00CB45C6"/>
    <w:rsid w:val="00CB4663"/>
    <w:rsid w:val="00CB6290"/>
    <w:rsid w:val="00CB74EC"/>
    <w:rsid w:val="00CC1BBF"/>
    <w:rsid w:val="00CC2447"/>
    <w:rsid w:val="00CC487E"/>
    <w:rsid w:val="00CC5F45"/>
    <w:rsid w:val="00CC7264"/>
    <w:rsid w:val="00CC78FF"/>
    <w:rsid w:val="00CC7CB5"/>
    <w:rsid w:val="00CD0FE3"/>
    <w:rsid w:val="00CD1BE4"/>
    <w:rsid w:val="00CD26DB"/>
    <w:rsid w:val="00CD290B"/>
    <w:rsid w:val="00CD341E"/>
    <w:rsid w:val="00CD4206"/>
    <w:rsid w:val="00CD4FE9"/>
    <w:rsid w:val="00CD5458"/>
    <w:rsid w:val="00CD5AE1"/>
    <w:rsid w:val="00CD6E15"/>
    <w:rsid w:val="00CD702B"/>
    <w:rsid w:val="00CD7BB1"/>
    <w:rsid w:val="00CE090B"/>
    <w:rsid w:val="00CE10A1"/>
    <w:rsid w:val="00CE1483"/>
    <w:rsid w:val="00CE1B11"/>
    <w:rsid w:val="00CE309C"/>
    <w:rsid w:val="00CE3B0B"/>
    <w:rsid w:val="00CE4483"/>
    <w:rsid w:val="00CE5323"/>
    <w:rsid w:val="00CF056E"/>
    <w:rsid w:val="00CF059B"/>
    <w:rsid w:val="00CF0BA2"/>
    <w:rsid w:val="00CF0DF7"/>
    <w:rsid w:val="00CF25D7"/>
    <w:rsid w:val="00CF2A48"/>
    <w:rsid w:val="00CF38E1"/>
    <w:rsid w:val="00CF3CAD"/>
    <w:rsid w:val="00CF55DD"/>
    <w:rsid w:val="00CF5FE4"/>
    <w:rsid w:val="00CF645F"/>
    <w:rsid w:val="00CF6B27"/>
    <w:rsid w:val="00D00ADC"/>
    <w:rsid w:val="00D00BFF"/>
    <w:rsid w:val="00D018E8"/>
    <w:rsid w:val="00D02781"/>
    <w:rsid w:val="00D02C03"/>
    <w:rsid w:val="00D02E47"/>
    <w:rsid w:val="00D030F5"/>
    <w:rsid w:val="00D035F5"/>
    <w:rsid w:val="00D04255"/>
    <w:rsid w:val="00D05C2D"/>
    <w:rsid w:val="00D07421"/>
    <w:rsid w:val="00D07CA7"/>
    <w:rsid w:val="00D1104D"/>
    <w:rsid w:val="00D135C4"/>
    <w:rsid w:val="00D13C1B"/>
    <w:rsid w:val="00D1647C"/>
    <w:rsid w:val="00D17AE9"/>
    <w:rsid w:val="00D217DE"/>
    <w:rsid w:val="00D21EB8"/>
    <w:rsid w:val="00D23939"/>
    <w:rsid w:val="00D2466A"/>
    <w:rsid w:val="00D24B9E"/>
    <w:rsid w:val="00D24F02"/>
    <w:rsid w:val="00D25457"/>
    <w:rsid w:val="00D257BB"/>
    <w:rsid w:val="00D27947"/>
    <w:rsid w:val="00D30244"/>
    <w:rsid w:val="00D31ABD"/>
    <w:rsid w:val="00D3259F"/>
    <w:rsid w:val="00D32A8C"/>
    <w:rsid w:val="00D335F8"/>
    <w:rsid w:val="00D33B09"/>
    <w:rsid w:val="00D344C3"/>
    <w:rsid w:val="00D36592"/>
    <w:rsid w:val="00D36D6B"/>
    <w:rsid w:val="00D37114"/>
    <w:rsid w:val="00D3751C"/>
    <w:rsid w:val="00D40371"/>
    <w:rsid w:val="00D41913"/>
    <w:rsid w:val="00D42DA3"/>
    <w:rsid w:val="00D43517"/>
    <w:rsid w:val="00D44308"/>
    <w:rsid w:val="00D445F7"/>
    <w:rsid w:val="00D44A9C"/>
    <w:rsid w:val="00D44F2C"/>
    <w:rsid w:val="00D454DD"/>
    <w:rsid w:val="00D45F5E"/>
    <w:rsid w:val="00D46299"/>
    <w:rsid w:val="00D4639A"/>
    <w:rsid w:val="00D47378"/>
    <w:rsid w:val="00D50728"/>
    <w:rsid w:val="00D507C1"/>
    <w:rsid w:val="00D50B44"/>
    <w:rsid w:val="00D50CEB"/>
    <w:rsid w:val="00D52012"/>
    <w:rsid w:val="00D542BA"/>
    <w:rsid w:val="00D559AD"/>
    <w:rsid w:val="00D55E15"/>
    <w:rsid w:val="00D55F25"/>
    <w:rsid w:val="00D5601D"/>
    <w:rsid w:val="00D56150"/>
    <w:rsid w:val="00D56885"/>
    <w:rsid w:val="00D60D04"/>
    <w:rsid w:val="00D60E6C"/>
    <w:rsid w:val="00D6224C"/>
    <w:rsid w:val="00D62CAE"/>
    <w:rsid w:val="00D65025"/>
    <w:rsid w:val="00D669D4"/>
    <w:rsid w:val="00D66ED3"/>
    <w:rsid w:val="00D66F98"/>
    <w:rsid w:val="00D67E14"/>
    <w:rsid w:val="00D70146"/>
    <w:rsid w:val="00D714FB"/>
    <w:rsid w:val="00D71C8D"/>
    <w:rsid w:val="00D71D7A"/>
    <w:rsid w:val="00D723FB"/>
    <w:rsid w:val="00D72CF6"/>
    <w:rsid w:val="00D74CE0"/>
    <w:rsid w:val="00D74D9E"/>
    <w:rsid w:val="00D751E6"/>
    <w:rsid w:val="00D7554E"/>
    <w:rsid w:val="00D76AC3"/>
    <w:rsid w:val="00D77170"/>
    <w:rsid w:val="00D80F0C"/>
    <w:rsid w:val="00D82E0F"/>
    <w:rsid w:val="00D838D1"/>
    <w:rsid w:val="00D841A0"/>
    <w:rsid w:val="00D842FE"/>
    <w:rsid w:val="00D856D7"/>
    <w:rsid w:val="00D87ABC"/>
    <w:rsid w:val="00D90C67"/>
    <w:rsid w:val="00D917E6"/>
    <w:rsid w:val="00D91FFE"/>
    <w:rsid w:val="00D92218"/>
    <w:rsid w:val="00D938E7"/>
    <w:rsid w:val="00D95DA6"/>
    <w:rsid w:val="00D96644"/>
    <w:rsid w:val="00D96701"/>
    <w:rsid w:val="00D967A7"/>
    <w:rsid w:val="00D97C07"/>
    <w:rsid w:val="00D97DF9"/>
    <w:rsid w:val="00DA1423"/>
    <w:rsid w:val="00DA15B3"/>
    <w:rsid w:val="00DA1E46"/>
    <w:rsid w:val="00DA29A0"/>
    <w:rsid w:val="00DA3193"/>
    <w:rsid w:val="00DA4D01"/>
    <w:rsid w:val="00DA7ED8"/>
    <w:rsid w:val="00DB13B1"/>
    <w:rsid w:val="00DB518F"/>
    <w:rsid w:val="00DB67C7"/>
    <w:rsid w:val="00DB6C9F"/>
    <w:rsid w:val="00DB7424"/>
    <w:rsid w:val="00DB7889"/>
    <w:rsid w:val="00DC1384"/>
    <w:rsid w:val="00DC19C3"/>
    <w:rsid w:val="00DC270D"/>
    <w:rsid w:val="00DC2EBD"/>
    <w:rsid w:val="00DC2F63"/>
    <w:rsid w:val="00DC4F8B"/>
    <w:rsid w:val="00DC59B9"/>
    <w:rsid w:val="00DC697F"/>
    <w:rsid w:val="00DC7B9F"/>
    <w:rsid w:val="00DD0E28"/>
    <w:rsid w:val="00DD13A9"/>
    <w:rsid w:val="00DD2D52"/>
    <w:rsid w:val="00DD2F37"/>
    <w:rsid w:val="00DD3440"/>
    <w:rsid w:val="00DD37A0"/>
    <w:rsid w:val="00DD3BE7"/>
    <w:rsid w:val="00DD514E"/>
    <w:rsid w:val="00DD515C"/>
    <w:rsid w:val="00DD59BD"/>
    <w:rsid w:val="00DD5CD6"/>
    <w:rsid w:val="00DD698D"/>
    <w:rsid w:val="00DD6F68"/>
    <w:rsid w:val="00DD79AD"/>
    <w:rsid w:val="00DE197C"/>
    <w:rsid w:val="00DE354D"/>
    <w:rsid w:val="00DE4CFA"/>
    <w:rsid w:val="00DE50CC"/>
    <w:rsid w:val="00DE7503"/>
    <w:rsid w:val="00DE756F"/>
    <w:rsid w:val="00DE76B7"/>
    <w:rsid w:val="00DF07CB"/>
    <w:rsid w:val="00DF10F3"/>
    <w:rsid w:val="00DF2420"/>
    <w:rsid w:val="00DF25A4"/>
    <w:rsid w:val="00DF3B0D"/>
    <w:rsid w:val="00DF42AB"/>
    <w:rsid w:val="00DF44EA"/>
    <w:rsid w:val="00DF44F3"/>
    <w:rsid w:val="00E00D27"/>
    <w:rsid w:val="00E024F3"/>
    <w:rsid w:val="00E024F6"/>
    <w:rsid w:val="00E02CB1"/>
    <w:rsid w:val="00E02E35"/>
    <w:rsid w:val="00E03186"/>
    <w:rsid w:val="00E03360"/>
    <w:rsid w:val="00E0509A"/>
    <w:rsid w:val="00E06903"/>
    <w:rsid w:val="00E0726A"/>
    <w:rsid w:val="00E11282"/>
    <w:rsid w:val="00E11724"/>
    <w:rsid w:val="00E12704"/>
    <w:rsid w:val="00E129F3"/>
    <w:rsid w:val="00E132D6"/>
    <w:rsid w:val="00E144D2"/>
    <w:rsid w:val="00E1462D"/>
    <w:rsid w:val="00E151FE"/>
    <w:rsid w:val="00E177E2"/>
    <w:rsid w:val="00E17A85"/>
    <w:rsid w:val="00E17BA0"/>
    <w:rsid w:val="00E17D36"/>
    <w:rsid w:val="00E22A53"/>
    <w:rsid w:val="00E22A7A"/>
    <w:rsid w:val="00E22DD4"/>
    <w:rsid w:val="00E248BF"/>
    <w:rsid w:val="00E24C1A"/>
    <w:rsid w:val="00E263B0"/>
    <w:rsid w:val="00E306DF"/>
    <w:rsid w:val="00E30944"/>
    <w:rsid w:val="00E3099F"/>
    <w:rsid w:val="00E313A3"/>
    <w:rsid w:val="00E31814"/>
    <w:rsid w:val="00E32B54"/>
    <w:rsid w:val="00E333AD"/>
    <w:rsid w:val="00E3364D"/>
    <w:rsid w:val="00E34454"/>
    <w:rsid w:val="00E34AD2"/>
    <w:rsid w:val="00E34CD7"/>
    <w:rsid w:val="00E34DF7"/>
    <w:rsid w:val="00E37200"/>
    <w:rsid w:val="00E407B7"/>
    <w:rsid w:val="00E40BB0"/>
    <w:rsid w:val="00E4168E"/>
    <w:rsid w:val="00E41DB7"/>
    <w:rsid w:val="00E45216"/>
    <w:rsid w:val="00E45401"/>
    <w:rsid w:val="00E459A8"/>
    <w:rsid w:val="00E464BF"/>
    <w:rsid w:val="00E47545"/>
    <w:rsid w:val="00E47A4F"/>
    <w:rsid w:val="00E47C28"/>
    <w:rsid w:val="00E51762"/>
    <w:rsid w:val="00E51ABD"/>
    <w:rsid w:val="00E533B1"/>
    <w:rsid w:val="00E53ABB"/>
    <w:rsid w:val="00E5410F"/>
    <w:rsid w:val="00E54608"/>
    <w:rsid w:val="00E555A2"/>
    <w:rsid w:val="00E60A1E"/>
    <w:rsid w:val="00E62804"/>
    <w:rsid w:val="00E62D29"/>
    <w:rsid w:val="00E65F64"/>
    <w:rsid w:val="00E661D8"/>
    <w:rsid w:val="00E664F8"/>
    <w:rsid w:val="00E66E16"/>
    <w:rsid w:val="00E66E44"/>
    <w:rsid w:val="00E705B7"/>
    <w:rsid w:val="00E725A6"/>
    <w:rsid w:val="00E72645"/>
    <w:rsid w:val="00E727FA"/>
    <w:rsid w:val="00E737E3"/>
    <w:rsid w:val="00E75B70"/>
    <w:rsid w:val="00E767E0"/>
    <w:rsid w:val="00E8082B"/>
    <w:rsid w:val="00E80845"/>
    <w:rsid w:val="00E83546"/>
    <w:rsid w:val="00E8638C"/>
    <w:rsid w:val="00E86D8E"/>
    <w:rsid w:val="00E90817"/>
    <w:rsid w:val="00E9194C"/>
    <w:rsid w:val="00E92388"/>
    <w:rsid w:val="00E924E0"/>
    <w:rsid w:val="00E93A2B"/>
    <w:rsid w:val="00E93DC1"/>
    <w:rsid w:val="00E94EC2"/>
    <w:rsid w:val="00E9555C"/>
    <w:rsid w:val="00E95CD0"/>
    <w:rsid w:val="00E96AEA"/>
    <w:rsid w:val="00E96F14"/>
    <w:rsid w:val="00E97324"/>
    <w:rsid w:val="00EA0407"/>
    <w:rsid w:val="00EA0D9A"/>
    <w:rsid w:val="00EA192D"/>
    <w:rsid w:val="00EA1E21"/>
    <w:rsid w:val="00EA3E9C"/>
    <w:rsid w:val="00EA4982"/>
    <w:rsid w:val="00EA6053"/>
    <w:rsid w:val="00EA729D"/>
    <w:rsid w:val="00EB02B1"/>
    <w:rsid w:val="00EB0366"/>
    <w:rsid w:val="00EB1285"/>
    <w:rsid w:val="00EB228E"/>
    <w:rsid w:val="00EB3016"/>
    <w:rsid w:val="00EB30BB"/>
    <w:rsid w:val="00EB39B2"/>
    <w:rsid w:val="00EB40B0"/>
    <w:rsid w:val="00EB413A"/>
    <w:rsid w:val="00EB5756"/>
    <w:rsid w:val="00EB623A"/>
    <w:rsid w:val="00EB6D85"/>
    <w:rsid w:val="00EB76D6"/>
    <w:rsid w:val="00EC0797"/>
    <w:rsid w:val="00EC1487"/>
    <w:rsid w:val="00EC172F"/>
    <w:rsid w:val="00EC1AAD"/>
    <w:rsid w:val="00EC36F7"/>
    <w:rsid w:val="00EC3C20"/>
    <w:rsid w:val="00EC62D4"/>
    <w:rsid w:val="00EC65F4"/>
    <w:rsid w:val="00EC67C9"/>
    <w:rsid w:val="00ED172F"/>
    <w:rsid w:val="00ED29F0"/>
    <w:rsid w:val="00ED346D"/>
    <w:rsid w:val="00ED3D07"/>
    <w:rsid w:val="00ED3D95"/>
    <w:rsid w:val="00ED3FDC"/>
    <w:rsid w:val="00ED4AB2"/>
    <w:rsid w:val="00ED4EE9"/>
    <w:rsid w:val="00ED6F32"/>
    <w:rsid w:val="00EE196A"/>
    <w:rsid w:val="00EE2DA4"/>
    <w:rsid w:val="00EE3FD2"/>
    <w:rsid w:val="00EE4DB0"/>
    <w:rsid w:val="00EF051E"/>
    <w:rsid w:val="00EF29E9"/>
    <w:rsid w:val="00EF33BD"/>
    <w:rsid w:val="00EF3663"/>
    <w:rsid w:val="00EF38F9"/>
    <w:rsid w:val="00EF4C66"/>
    <w:rsid w:val="00EF5B60"/>
    <w:rsid w:val="00EF5B84"/>
    <w:rsid w:val="00EF753D"/>
    <w:rsid w:val="00F00B4D"/>
    <w:rsid w:val="00F017C8"/>
    <w:rsid w:val="00F01EB8"/>
    <w:rsid w:val="00F01F67"/>
    <w:rsid w:val="00F02103"/>
    <w:rsid w:val="00F03142"/>
    <w:rsid w:val="00F0406D"/>
    <w:rsid w:val="00F044FA"/>
    <w:rsid w:val="00F05FBB"/>
    <w:rsid w:val="00F06069"/>
    <w:rsid w:val="00F06C3C"/>
    <w:rsid w:val="00F10830"/>
    <w:rsid w:val="00F11100"/>
    <w:rsid w:val="00F11CD0"/>
    <w:rsid w:val="00F123FA"/>
    <w:rsid w:val="00F12926"/>
    <w:rsid w:val="00F12B33"/>
    <w:rsid w:val="00F1456B"/>
    <w:rsid w:val="00F15137"/>
    <w:rsid w:val="00F15702"/>
    <w:rsid w:val="00F168E2"/>
    <w:rsid w:val="00F1762F"/>
    <w:rsid w:val="00F178F5"/>
    <w:rsid w:val="00F205CB"/>
    <w:rsid w:val="00F2098B"/>
    <w:rsid w:val="00F21756"/>
    <w:rsid w:val="00F21943"/>
    <w:rsid w:val="00F225DC"/>
    <w:rsid w:val="00F225E6"/>
    <w:rsid w:val="00F232B8"/>
    <w:rsid w:val="00F237DD"/>
    <w:rsid w:val="00F24CBE"/>
    <w:rsid w:val="00F25D6B"/>
    <w:rsid w:val="00F26965"/>
    <w:rsid w:val="00F26EA9"/>
    <w:rsid w:val="00F3246E"/>
    <w:rsid w:val="00F33602"/>
    <w:rsid w:val="00F36BC2"/>
    <w:rsid w:val="00F377DE"/>
    <w:rsid w:val="00F40287"/>
    <w:rsid w:val="00F40FF9"/>
    <w:rsid w:val="00F4172E"/>
    <w:rsid w:val="00F42787"/>
    <w:rsid w:val="00F4494D"/>
    <w:rsid w:val="00F44AEA"/>
    <w:rsid w:val="00F452C7"/>
    <w:rsid w:val="00F4645A"/>
    <w:rsid w:val="00F476FD"/>
    <w:rsid w:val="00F512AA"/>
    <w:rsid w:val="00F51F89"/>
    <w:rsid w:val="00F5207C"/>
    <w:rsid w:val="00F53324"/>
    <w:rsid w:val="00F53622"/>
    <w:rsid w:val="00F54443"/>
    <w:rsid w:val="00F54531"/>
    <w:rsid w:val="00F5463B"/>
    <w:rsid w:val="00F55856"/>
    <w:rsid w:val="00F56D4F"/>
    <w:rsid w:val="00F5700F"/>
    <w:rsid w:val="00F57204"/>
    <w:rsid w:val="00F612D4"/>
    <w:rsid w:val="00F61CFF"/>
    <w:rsid w:val="00F620CD"/>
    <w:rsid w:val="00F62F2C"/>
    <w:rsid w:val="00F63A6E"/>
    <w:rsid w:val="00F6556B"/>
    <w:rsid w:val="00F6581F"/>
    <w:rsid w:val="00F6588A"/>
    <w:rsid w:val="00F65983"/>
    <w:rsid w:val="00F65BBA"/>
    <w:rsid w:val="00F65C76"/>
    <w:rsid w:val="00F66B0A"/>
    <w:rsid w:val="00F66B1D"/>
    <w:rsid w:val="00F67FF0"/>
    <w:rsid w:val="00F702DC"/>
    <w:rsid w:val="00F70B3B"/>
    <w:rsid w:val="00F70BF0"/>
    <w:rsid w:val="00F72744"/>
    <w:rsid w:val="00F72909"/>
    <w:rsid w:val="00F73BFD"/>
    <w:rsid w:val="00F73E1C"/>
    <w:rsid w:val="00F74A4D"/>
    <w:rsid w:val="00F76900"/>
    <w:rsid w:val="00F76923"/>
    <w:rsid w:val="00F76B47"/>
    <w:rsid w:val="00F77182"/>
    <w:rsid w:val="00F77A8A"/>
    <w:rsid w:val="00F80370"/>
    <w:rsid w:val="00F8115E"/>
    <w:rsid w:val="00F817EB"/>
    <w:rsid w:val="00F82D5C"/>
    <w:rsid w:val="00F83128"/>
    <w:rsid w:val="00F831B7"/>
    <w:rsid w:val="00F83E36"/>
    <w:rsid w:val="00F84E8E"/>
    <w:rsid w:val="00F85A87"/>
    <w:rsid w:val="00F8622F"/>
    <w:rsid w:val="00F866BC"/>
    <w:rsid w:val="00F86F77"/>
    <w:rsid w:val="00F8733C"/>
    <w:rsid w:val="00F87461"/>
    <w:rsid w:val="00F877C1"/>
    <w:rsid w:val="00F87859"/>
    <w:rsid w:val="00F93DAA"/>
    <w:rsid w:val="00F9496F"/>
    <w:rsid w:val="00F94BD3"/>
    <w:rsid w:val="00F94C38"/>
    <w:rsid w:val="00F962A4"/>
    <w:rsid w:val="00FA0169"/>
    <w:rsid w:val="00FA144F"/>
    <w:rsid w:val="00FA1BD1"/>
    <w:rsid w:val="00FA1EFB"/>
    <w:rsid w:val="00FA3AC9"/>
    <w:rsid w:val="00FA40F6"/>
    <w:rsid w:val="00FA4BC1"/>
    <w:rsid w:val="00FA51D3"/>
    <w:rsid w:val="00FA5853"/>
    <w:rsid w:val="00FA5B5A"/>
    <w:rsid w:val="00FA7572"/>
    <w:rsid w:val="00FA7B1A"/>
    <w:rsid w:val="00FB0CC0"/>
    <w:rsid w:val="00FB21D4"/>
    <w:rsid w:val="00FB241D"/>
    <w:rsid w:val="00FB2905"/>
    <w:rsid w:val="00FB2C2C"/>
    <w:rsid w:val="00FB37B9"/>
    <w:rsid w:val="00FB44BE"/>
    <w:rsid w:val="00FB4999"/>
    <w:rsid w:val="00FB4BC4"/>
    <w:rsid w:val="00FB4CAB"/>
    <w:rsid w:val="00FB5508"/>
    <w:rsid w:val="00FB7691"/>
    <w:rsid w:val="00FC0F22"/>
    <w:rsid w:val="00FC1100"/>
    <w:rsid w:val="00FC2059"/>
    <w:rsid w:val="00FC3D12"/>
    <w:rsid w:val="00FC3EB3"/>
    <w:rsid w:val="00FC497A"/>
    <w:rsid w:val="00FC5A98"/>
    <w:rsid w:val="00FC715B"/>
    <w:rsid w:val="00FD0FDE"/>
    <w:rsid w:val="00FD158C"/>
    <w:rsid w:val="00FD3B59"/>
    <w:rsid w:val="00FD4551"/>
    <w:rsid w:val="00FD5207"/>
    <w:rsid w:val="00FD5C5F"/>
    <w:rsid w:val="00FD6881"/>
    <w:rsid w:val="00FD704B"/>
    <w:rsid w:val="00FE3B40"/>
    <w:rsid w:val="00FE670C"/>
    <w:rsid w:val="00FE6E29"/>
    <w:rsid w:val="00FF0144"/>
    <w:rsid w:val="00FF015B"/>
    <w:rsid w:val="00FF0971"/>
    <w:rsid w:val="00FF1038"/>
    <w:rsid w:val="00FF1B03"/>
    <w:rsid w:val="00FF34EF"/>
    <w:rsid w:val="00FF35CA"/>
    <w:rsid w:val="00FF51B3"/>
    <w:rsid w:val="00FF5AC3"/>
    <w:rsid w:val="00FF76B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48A54"/>
  <w15:chartTrackingRefBased/>
  <w15:docId w15:val="{ABD03035-E83D-8449-A027-42B28D3A2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Vrinda"/>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BF314C"/>
    <w:pPr>
      <w:jc w:val="center"/>
      <w:outlineLvl w:val="0"/>
    </w:pPr>
    <w:rPr>
      <w:rFonts w:ascii="AdorshoLipi" w:hAnsi="AdorshoLipi" w:cs="AdorshoLipi"/>
      <w:b/>
      <w:bCs/>
      <w:sz w:val="36"/>
      <w:szCs w:val="36"/>
      <w:lang w:bidi="bn-IN"/>
    </w:rPr>
  </w:style>
  <w:style w:type="paragraph" w:styleId="Heading2">
    <w:name w:val="heading 2"/>
    <w:basedOn w:val="Heading1"/>
    <w:next w:val="Normal"/>
    <w:link w:val="Heading2Char"/>
    <w:uiPriority w:val="9"/>
    <w:unhideWhenUsed/>
    <w:qFormat/>
    <w:rsid w:val="00BF314C"/>
    <w:pPr>
      <w:outlineLvl w:val="1"/>
    </w:pPr>
    <w:rPr>
      <w:rFonts w:ascii="Nirmala UI" w:hAnsi="Nirmala UI" w:cs="Nirmala U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5601"/>
    <w:pPr>
      <w:ind w:left="720"/>
      <w:contextualSpacing/>
    </w:pPr>
  </w:style>
  <w:style w:type="character" w:customStyle="1" w:styleId="Heading2Char">
    <w:name w:val="Heading 2 Char"/>
    <w:link w:val="Heading2"/>
    <w:uiPriority w:val="9"/>
    <w:rsid w:val="00BF314C"/>
    <w:rPr>
      <w:rFonts w:ascii="Nirmala UI" w:hAnsi="Nirmala UI" w:cs="Nirmala UI"/>
      <w:b/>
      <w:bCs/>
      <w:sz w:val="36"/>
      <w:szCs w:val="36"/>
      <w:lang w:eastAsia="en-US" w:bidi="bn-IN"/>
    </w:rPr>
  </w:style>
  <w:style w:type="character" w:styleId="Hyperlink">
    <w:name w:val="Hyperlink"/>
    <w:uiPriority w:val="99"/>
    <w:unhideWhenUsed/>
    <w:rsid w:val="00730217"/>
    <w:rPr>
      <w:color w:val="0563C1"/>
      <w:u w:val="single"/>
    </w:rPr>
  </w:style>
  <w:style w:type="character" w:customStyle="1" w:styleId="a">
    <w:name w:val="_"/>
    <w:basedOn w:val="DefaultParagraphFont"/>
    <w:rsid w:val="00E45216"/>
  </w:style>
  <w:style w:type="character" w:customStyle="1" w:styleId="pg-6fc2">
    <w:name w:val="pg-6fc2"/>
    <w:basedOn w:val="DefaultParagraphFont"/>
    <w:rsid w:val="00E45216"/>
  </w:style>
  <w:style w:type="character" w:customStyle="1" w:styleId="pg-6fc1">
    <w:name w:val="pg-6fc1"/>
    <w:basedOn w:val="DefaultParagraphFont"/>
    <w:rsid w:val="00E45216"/>
  </w:style>
  <w:style w:type="paragraph" w:styleId="Header">
    <w:name w:val="header"/>
    <w:basedOn w:val="Normal"/>
    <w:link w:val="HeaderChar"/>
    <w:uiPriority w:val="99"/>
    <w:unhideWhenUsed/>
    <w:rsid w:val="00F53324"/>
    <w:pPr>
      <w:tabs>
        <w:tab w:val="center" w:pos="4536"/>
        <w:tab w:val="right" w:pos="9072"/>
      </w:tabs>
      <w:spacing w:after="0" w:line="240" w:lineRule="auto"/>
    </w:pPr>
  </w:style>
  <w:style w:type="character" w:customStyle="1" w:styleId="HeaderChar">
    <w:name w:val="Header Char"/>
    <w:basedOn w:val="DefaultParagraphFont"/>
    <w:link w:val="Header"/>
    <w:uiPriority w:val="99"/>
    <w:rsid w:val="00F53324"/>
  </w:style>
  <w:style w:type="paragraph" w:styleId="Footer">
    <w:name w:val="footer"/>
    <w:basedOn w:val="Normal"/>
    <w:link w:val="FooterChar"/>
    <w:uiPriority w:val="99"/>
    <w:unhideWhenUsed/>
    <w:rsid w:val="00F53324"/>
    <w:pPr>
      <w:tabs>
        <w:tab w:val="center" w:pos="4536"/>
        <w:tab w:val="right" w:pos="9072"/>
      </w:tabs>
      <w:spacing w:after="0" w:line="240" w:lineRule="auto"/>
    </w:pPr>
  </w:style>
  <w:style w:type="character" w:customStyle="1" w:styleId="FooterChar">
    <w:name w:val="Footer Char"/>
    <w:basedOn w:val="DefaultParagraphFont"/>
    <w:link w:val="Footer"/>
    <w:uiPriority w:val="99"/>
    <w:rsid w:val="00F53324"/>
  </w:style>
  <w:style w:type="character" w:customStyle="1" w:styleId="Heading1Char">
    <w:name w:val="Heading 1 Char"/>
    <w:link w:val="Heading1"/>
    <w:uiPriority w:val="9"/>
    <w:rsid w:val="00BF314C"/>
    <w:rPr>
      <w:rFonts w:ascii="AdorshoLipi" w:hAnsi="AdorshoLipi" w:cs="AdorshoLipi"/>
      <w:b/>
      <w:bCs/>
      <w:sz w:val="36"/>
      <w:szCs w:val="36"/>
      <w:lang w:eastAsia="en-US" w:bidi="bn-IN"/>
    </w:rPr>
  </w:style>
  <w:style w:type="paragraph" w:styleId="TOCHeading">
    <w:name w:val="TOC Heading"/>
    <w:basedOn w:val="Heading1"/>
    <w:next w:val="Normal"/>
    <w:uiPriority w:val="39"/>
    <w:unhideWhenUsed/>
    <w:qFormat/>
    <w:rsid w:val="00AA12B1"/>
    <w:pPr>
      <w:outlineLvl w:val="9"/>
    </w:pPr>
  </w:style>
  <w:style w:type="paragraph" w:styleId="TOC2">
    <w:name w:val="toc 2"/>
    <w:basedOn w:val="Normal"/>
    <w:next w:val="Normal"/>
    <w:autoRedefine/>
    <w:uiPriority w:val="39"/>
    <w:unhideWhenUsed/>
    <w:rsid w:val="00AA12B1"/>
    <w:pPr>
      <w:spacing w:after="100"/>
      <w:ind w:left="220"/>
    </w:pPr>
    <w:rPr>
      <w:rFonts w:eastAsia="Times New Roman" w:cs="Times New Roman"/>
    </w:rPr>
  </w:style>
  <w:style w:type="paragraph" w:styleId="TOC1">
    <w:name w:val="toc 1"/>
    <w:basedOn w:val="Normal"/>
    <w:next w:val="Normal"/>
    <w:autoRedefine/>
    <w:uiPriority w:val="39"/>
    <w:unhideWhenUsed/>
    <w:rsid w:val="002D0CAA"/>
    <w:pPr>
      <w:tabs>
        <w:tab w:val="right" w:leader="dot" w:pos="9017"/>
      </w:tabs>
      <w:spacing w:after="100"/>
      <w:jc w:val="both"/>
    </w:pPr>
    <w:rPr>
      <w:rFonts w:eastAsia="Times New Roman" w:cs="Times New Roman"/>
    </w:rPr>
  </w:style>
  <w:style w:type="paragraph" w:styleId="TOC3">
    <w:name w:val="toc 3"/>
    <w:basedOn w:val="Normal"/>
    <w:next w:val="Normal"/>
    <w:autoRedefine/>
    <w:uiPriority w:val="39"/>
    <w:unhideWhenUsed/>
    <w:rsid w:val="00AA12B1"/>
    <w:pPr>
      <w:spacing w:after="100"/>
      <w:ind w:left="440"/>
    </w:pPr>
    <w:rPr>
      <w:rFonts w:eastAsia="Times New Roman" w:cs="Times New Roman"/>
    </w:rPr>
  </w:style>
  <w:style w:type="paragraph" w:styleId="Title">
    <w:name w:val="Title"/>
    <w:basedOn w:val="Heading1"/>
    <w:next w:val="Normal"/>
    <w:link w:val="TitleChar"/>
    <w:uiPriority w:val="10"/>
    <w:qFormat/>
    <w:rsid w:val="00831EC0"/>
    <w:rPr>
      <w:rFonts w:ascii="Nirmala UI" w:hAnsi="Nirmala UI" w:cs="Nirmala UI"/>
    </w:rPr>
  </w:style>
  <w:style w:type="character" w:customStyle="1" w:styleId="TitleChar">
    <w:name w:val="Title Char"/>
    <w:basedOn w:val="DefaultParagraphFont"/>
    <w:link w:val="Title"/>
    <w:uiPriority w:val="10"/>
    <w:rsid w:val="00831EC0"/>
    <w:rPr>
      <w:rFonts w:ascii="Nirmala UI" w:hAnsi="Nirmala UI" w:cs="Nirmala UI"/>
      <w:b/>
      <w:bCs/>
      <w:sz w:val="36"/>
      <w:szCs w:val="36"/>
      <w:lang w:eastAsia="en-US"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3510">
      <w:bodyDiv w:val="1"/>
      <w:marLeft w:val="0"/>
      <w:marRight w:val="0"/>
      <w:marTop w:val="0"/>
      <w:marBottom w:val="0"/>
      <w:divBdr>
        <w:top w:val="none" w:sz="0" w:space="0" w:color="auto"/>
        <w:left w:val="none" w:sz="0" w:space="0" w:color="auto"/>
        <w:bottom w:val="none" w:sz="0" w:space="0" w:color="auto"/>
        <w:right w:val="none" w:sz="0" w:space="0" w:color="auto"/>
      </w:divBdr>
    </w:div>
    <w:div w:id="300038596">
      <w:bodyDiv w:val="1"/>
      <w:marLeft w:val="0"/>
      <w:marRight w:val="0"/>
      <w:marTop w:val="0"/>
      <w:marBottom w:val="0"/>
      <w:divBdr>
        <w:top w:val="none" w:sz="0" w:space="0" w:color="auto"/>
        <w:left w:val="none" w:sz="0" w:space="0" w:color="auto"/>
        <w:bottom w:val="none" w:sz="0" w:space="0" w:color="auto"/>
        <w:right w:val="none" w:sz="0" w:space="0" w:color="auto"/>
      </w:divBdr>
      <w:divsChild>
        <w:div w:id="598637753">
          <w:marLeft w:val="0"/>
          <w:marRight w:val="0"/>
          <w:marTop w:val="0"/>
          <w:marBottom w:val="180"/>
          <w:divBdr>
            <w:top w:val="none" w:sz="0" w:space="0" w:color="auto"/>
            <w:left w:val="none" w:sz="0" w:space="0" w:color="auto"/>
            <w:bottom w:val="none" w:sz="0" w:space="0" w:color="auto"/>
            <w:right w:val="none" w:sz="0" w:space="0" w:color="auto"/>
          </w:divBdr>
          <w:divsChild>
            <w:div w:id="2055495097">
              <w:marLeft w:val="0"/>
              <w:marRight w:val="0"/>
              <w:marTop w:val="0"/>
              <w:marBottom w:val="0"/>
              <w:divBdr>
                <w:top w:val="none" w:sz="0" w:space="0" w:color="auto"/>
                <w:left w:val="none" w:sz="0" w:space="0" w:color="auto"/>
                <w:bottom w:val="none" w:sz="0" w:space="0" w:color="auto"/>
                <w:right w:val="none" w:sz="0" w:space="0" w:color="auto"/>
              </w:divBdr>
              <w:divsChild>
                <w:div w:id="13577326">
                  <w:marLeft w:val="0"/>
                  <w:marRight w:val="0"/>
                  <w:marTop w:val="0"/>
                  <w:marBottom w:val="0"/>
                  <w:divBdr>
                    <w:top w:val="none" w:sz="0" w:space="0" w:color="auto"/>
                    <w:left w:val="none" w:sz="0" w:space="0" w:color="auto"/>
                    <w:bottom w:val="none" w:sz="0" w:space="0" w:color="auto"/>
                    <w:right w:val="none" w:sz="0" w:space="0" w:color="auto"/>
                  </w:divBdr>
                  <w:divsChild>
                    <w:div w:id="604116963">
                      <w:marLeft w:val="0"/>
                      <w:marRight w:val="0"/>
                      <w:marTop w:val="0"/>
                      <w:marBottom w:val="0"/>
                      <w:divBdr>
                        <w:top w:val="none" w:sz="0" w:space="0" w:color="auto"/>
                        <w:left w:val="none" w:sz="0" w:space="0" w:color="auto"/>
                        <w:bottom w:val="none" w:sz="0" w:space="0" w:color="auto"/>
                        <w:right w:val="none" w:sz="0" w:space="0" w:color="auto"/>
                      </w:divBdr>
                      <w:divsChild>
                        <w:div w:id="1345665165">
                          <w:marLeft w:val="0"/>
                          <w:marRight w:val="0"/>
                          <w:marTop w:val="0"/>
                          <w:marBottom w:val="0"/>
                          <w:divBdr>
                            <w:top w:val="none" w:sz="0" w:space="0" w:color="auto"/>
                            <w:left w:val="none" w:sz="0" w:space="0" w:color="auto"/>
                            <w:bottom w:val="none" w:sz="0" w:space="0" w:color="auto"/>
                            <w:right w:val="none" w:sz="0" w:space="0" w:color="auto"/>
                          </w:divBdr>
                          <w:divsChild>
                            <w:div w:id="187916179">
                              <w:marLeft w:val="0"/>
                              <w:marRight w:val="0"/>
                              <w:marTop w:val="0"/>
                              <w:marBottom w:val="0"/>
                              <w:divBdr>
                                <w:top w:val="none" w:sz="0" w:space="0" w:color="auto"/>
                                <w:left w:val="none" w:sz="0" w:space="0" w:color="auto"/>
                                <w:bottom w:val="none" w:sz="0" w:space="0" w:color="auto"/>
                                <w:right w:val="none" w:sz="0" w:space="0" w:color="auto"/>
                              </w:divBdr>
                            </w:div>
                            <w:div w:id="491678783">
                              <w:marLeft w:val="0"/>
                              <w:marRight w:val="0"/>
                              <w:marTop w:val="0"/>
                              <w:marBottom w:val="0"/>
                              <w:divBdr>
                                <w:top w:val="none" w:sz="0" w:space="0" w:color="auto"/>
                                <w:left w:val="none" w:sz="0" w:space="0" w:color="auto"/>
                                <w:bottom w:val="none" w:sz="0" w:space="0" w:color="auto"/>
                                <w:right w:val="none" w:sz="0" w:space="0" w:color="auto"/>
                              </w:divBdr>
                            </w:div>
                            <w:div w:id="591398488">
                              <w:marLeft w:val="0"/>
                              <w:marRight w:val="0"/>
                              <w:marTop w:val="0"/>
                              <w:marBottom w:val="0"/>
                              <w:divBdr>
                                <w:top w:val="none" w:sz="0" w:space="0" w:color="auto"/>
                                <w:left w:val="none" w:sz="0" w:space="0" w:color="auto"/>
                                <w:bottom w:val="none" w:sz="0" w:space="0" w:color="auto"/>
                                <w:right w:val="none" w:sz="0" w:space="0" w:color="auto"/>
                              </w:divBdr>
                            </w:div>
                            <w:div w:id="632709020">
                              <w:marLeft w:val="0"/>
                              <w:marRight w:val="0"/>
                              <w:marTop w:val="0"/>
                              <w:marBottom w:val="0"/>
                              <w:divBdr>
                                <w:top w:val="none" w:sz="0" w:space="0" w:color="auto"/>
                                <w:left w:val="none" w:sz="0" w:space="0" w:color="auto"/>
                                <w:bottom w:val="none" w:sz="0" w:space="0" w:color="auto"/>
                                <w:right w:val="none" w:sz="0" w:space="0" w:color="auto"/>
                              </w:divBdr>
                            </w:div>
                            <w:div w:id="819493586">
                              <w:marLeft w:val="0"/>
                              <w:marRight w:val="0"/>
                              <w:marTop w:val="0"/>
                              <w:marBottom w:val="0"/>
                              <w:divBdr>
                                <w:top w:val="none" w:sz="0" w:space="0" w:color="auto"/>
                                <w:left w:val="none" w:sz="0" w:space="0" w:color="auto"/>
                                <w:bottom w:val="none" w:sz="0" w:space="0" w:color="auto"/>
                                <w:right w:val="none" w:sz="0" w:space="0" w:color="auto"/>
                              </w:divBdr>
                            </w:div>
                            <w:div w:id="1208833570">
                              <w:marLeft w:val="0"/>
                              <w:marRight w:val="0"/>
                              <w:marTop w:val="0"/>
                              <w:marBottom w:val="0"/>
                              <w:divBdr>
                                <w:top w:val="none" w:sz="0" w:space="0" w:color="auto"/>
                                <w:left w:val="none" w:sz="0" w:space="0" w:color="auto"/>
                                <w:bottom w:val="none" w:sz="0" w:space="0" w:color="auto"/>
                                <w:right w:val="none" w:sz="0" w:space="0" w:color="auto"/>
                              </w:divBdr>
                            </w:div>
                            <w:div w:id="1834098468">
                              <w:marLeft w:val="0"/>
                              <w:marRight w:val="0"/>
                              <w:marTop w:val="0"/>
                              <w:marBottom w:val="0"/>
                              <w:divBdr>
                                <w:top w:val="none" w:sz="0" w:space="0" w:color="auto"/>
                                <w:left w:val="none" w:sz="0" w:space="0" w:color="auto"/>
                                <w:bottom w:val="none" w:sz="0" w:space="0" w:color="auto"/>
                                <w:right w:val="none" w:sz="0" w:space="0" w:color="auto"/>
                              </w:divBdr>
                            </w:div>
                            <w:div w:id="1840807335">
                              <w:marLeft w:val="0"/>
                              <w:marRight w:val="0"/>
                              <w:marTop w:val="0"/>
                              <w:marBottom w:val="0"/>
                              <w:divBdr>
                                <w:top w:val="none" w:sz="0" w:space="0" w:color="auto"/>
                                <w:left w:val="none" w:sz="0" w:space="0" w:color="auto"/>
                                <w:bottom w:val="none" w:sz="0" w:space="0" w:color="auto"/>
                                <w:right w:val="none" w:sz="0" w:space="0" w:color="auto"/>
                              </w:divBdr>
                            </w:div>
                            <w:div w:id="1905409963">
                              <w:marLeft w:val="0"/>
                              <w:marRight w:val="0"/>
                              <w:marTop w:val="0"/>
                              <w:marBottom w:val="0"/>
                              <w:divBdr>
                                <w:top w:val="none" w:sz="0" w:space="0" w:color="auto"/>
                                <w:left w:val="none" w:sz="0" w:space="0" w:color="auto"/>
                                <w:bottom w:val="none" w:sz="0" w:space="0" w:color="auto"/>
                                <w:right w:val="none" w:sz="0" w:space="0" w:color="auto"/>
                              </w:divBdr>
                            </w:div>
                            <w:div w:id="1975601910">
                              <w:marLeft w:val="0"/>
                              <w:marRight w:val="0"/>
                              <w:marTop w:val="0"/>
                              <w:marBottom w:val="0"/>
                              <w:divBdr>
                                <w:top w:val="none" w:sz="0" w:space="0" w:color="auto"/>
                                <w:left w:val="none" w:sz="0" w:space="0" w:color="auto"/>
                                <w:bottom w:val="none" w:sz="0" w:space="0" w:color="auto"/>
                                <w:right w:val="none" w:sz="0" w:space="0" w:color="auto"/>
                              </w:divBdr>
                            </w:div>
                            <w:div w:id="19803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2795558">
          <w:marLeft w:val="0"/>
          <w:marRight w:val="0"/>
          <w:marTop w:val="0"/>
          <w:marBottom w:val="180"/>
          <w:divBdr>
            <w:top w:val="none" w:sz="0" w:space="0" w:color="auto"/>
            <w:left w:val="none" w:sz="0" w:space="0" w:color="auto"/>
            <w:bottom w:val="none" w:sz="0" w:space="0" w:color="auto"/>
            <w:right w:val="none" w:sz="0" w:space="0" w:color="auto"/>
          </w:divBdr>
          <w:divsChild>
            <w:div w:id="1469668697">
              <w:marLeft w:val="0"/>
              <w:marRight w:val="0"/>
              <w:marTop w:val="0"/>
              <w:marBottom w:val="0"/>
              <w:divBdr>
                <w:top w:val="none" w:sz="0" w:space="0" w:color="auto"/>
                <w:left w:val="none" w:sz="0" w:space="0" w:color="auto"/>
                <w:bottom w:val="none" w:sz="0" w:space="0" w:color="auto"/>
                <w:right w:val="none" w:sz="0" w:space="0" w:color="auto"/>
              </w:divBdr>
              <w:divsChild>
                <w:div w:id="123626589">
                  <w:marLeft w:val="0"/>
                  <w:marRight w:val="0"/>
                  <w:marTop w:val="0"/>
                  <w:marBottom w:val="0"/>
                  <w:divBdr>
                    <w:top w:val="none" w:sz="0" w:space="0" w:color="auto"/>
                    <w:left w:val="none" w:sz="0" w:space="0" w:color="auto"/>
                    <w:bottom w:val="none" w:sz="0" w:space="0" w:color="auto"/>
                    <w:right w:val="none" w:sz="0" w:space="0" w:color="auto"/>
                  </w:divBdr>
                  <w:divsChild>
                    <w:div w:id="1408113759">
                      <w:marLeft w:val="0"/>
                      <w:marRight w:val="0"/>
                      <w:marTop w:val="0"/>
                      <w:marBottom w:val="0"/>
                      <w:divBdr>
                        <w:top w:val="none" w:sz="0" w:space="0" w:color="auto"/>
                        <w:left w:val="none" w:sz="0" w:space="0" w:color="auto"/>
                        <w:bottom w:val="none" w:sz="0" w:space="0" w:color="auto"/>
                        <w:right w:val="none" w:sz="0" w:space="0" w:color="auto"/>
                      </w:divBdr>
                      <w:divsChild>
                        <w:div w:id="466123220">
                          <w:marLeft w:val="0"/>
                          <w:marRight w:val="0"/>
                          <w:marTop w:val="0"/>
                          <w:marBottom w:val="0"/>
                          <w:divBdr>
                            <w:top w:val="none" w:sz="0" w:space="0" w:color="auto"/>
                            <w:left w:val="none" w:sz="0" w:space="0" w:color="auto"/>
                            <w:bottom w:val="none" w:sz="0" w:space="0" w:color="auto"/>
                            <w:right w:val="none" w:sz="0" w:space="0" w:color="auto"/>
                          </w:divBdr>
                          <w:divsChild>
                            <w:div w:id="881329476">
                              <w:marLeft w:val="0"/>
                              <w:marRight w:val="0"/>
                              <w:marTop w:val="0"/>
                              <w:marBottom w:val="0"/>
                              <w:divBdr>
                                <w:top w:val="none" w:sz="0" w:space="0" w:color="auto"/>
                                <w:left w:val="none" w:sz="0" w:space="0" w:color="auto"/>
                                <w:bottom w:val="none" w:sz="0" w:space="0" w:color="auto"/>
                                <w:right w:val="none" w:sz="0" w:space="0" w:color="auto"/>
                              </w:divBdr>
                            </w:div>
                            <w:div w:id="211107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6378946">
      <w:bodyDiv w:val="1"/>
      <w:marLeft w:val="0"/>
      <w:marRight w:val="0"/>
      <w:marTop w:val="0"/>
      <w:marBottom w:val="0"/>
      <w:divBdr>
        <w:top w:val="none" w:sz="0" w:space="0" w:color="auto"/>
        <w:left w:val="none" w:sz="0" w:space="0" w:color="auto"/>
        <w:bottom w:val="none" w:sz="0" w:space="0" w:color="auto"/>
        <w:right w:val="none" w:sz="0" w:space="0" w:color="auto"/>
      </w:divBdr>
    </w:div>
    <w:div w:id="1048607930">
      <w:bodyDiv w:val="1"/>
      <w:marLeft w:val="0"/>
      <w:marRight w:val="0"/>
      <w:marTop w:val="0"/>
      <w:marBottom w:val="0"/>
      <w:divBdr>
        <w:top w:val="none" w:sz="0" w:space="0" w:color="auto"/>
        <w:left w:val="none" w:sz="0" w:space="0" w:color="auto"/>
        <w:bottom w:val="none" w:sz="0" w:space="0" w:color="auto"/>
        <w:right w:val="none" w:sz="0" w:space="0" w:color="auto"/>
      </w:divBdr>
      <w:divsChild>
        <w:div w:id="100151348">
          <w:marLeft w:val="0"/>
          <w:marRight w:val="0"/>
          <w:marTop w:val="0"/>
          <w:marBottom w:val="180"/>
          <w:divBdr>
            <w:top w:val="none" w:sz="0" w:space="0" w:color="auto"/>
            <w:left w:val="none" w:sz="0" w:space="0" w:color="auto"/>
            <w:bottom w:val="none" w:sz="0" w:space="0" w:color="auto"/>
            <w:right w:val="none" w:sz="0" w:space="0" w:color="auto"/>
          </w:divBdr>
          <w:divsChild>
            <w:div w:id="1972057896">
              <w:marLeft w:val="0"/>
              <w:marRight w:val="0"/>
              <w:marTop w:val="0"/>
              <w:marBottom w:val="0"/>
              <w:divBdr>
                <w:top w:val="none" w:sz="0" w:space="0" w:color="auto"/>
                <w:left w:val="none" w:sz="0" w:space="0" w:color="auto"/>
                <w:bottom w:val="none" w:sz="0" w:space="0" w:color="auto"/>
                <w:right w:val="none" w:sz="0" w:space="0" w:color="auto"/>
              </w:divBdr>
              <w:divsChild>
                <w:div w:id="1113404523">
                  <w:marLeft w:val="0"/>
                  <w:marRight w:val="0"/>
                  <w:marTop w:val="0"/>
                  <w:marBottom w:val="0"/>
                  <w:divBdr>
                    <w:top w:val="none" w:sz="0" w:space="0" w:color="auto"/>
                    <w:left w:val="none" w:sz="0" w:space="0" w:color="auto"/>
                    <w:bottom w:val="none" w:sz="0" w:space="0" w:color="auto"/>
                    <w:right w:val="none" w:sz="0" w:space="0" w:color="auto"/>
                  </w:divBdr>
                  <w:divsChild>
                    <w:div w:id="885021988">
                      <w:marLeft w:val="0"/>
                      <w:marRight w:val="0"/>
                      <w:marTop w:val="0"/>
                      <w:marBottom w:val="0"/>
                      <w:divBdr>
                        <w:top w:val="none" w:sz="0" w:space="0" w:color="auto"/>
                        <w:left w:val="none" w:sz="0" w:space="0" w:color="auto"/>
                        <w:bottom w:val="none" w:sz="0" w:space="0" w:color="auto"/>
                        <w:right w:val="none" w:sz="0" w:space="0" w:color="auto"/>
                      </w:divBdr>
                      <w:divsChild>
                        <w:div w:id="905065637">
                          <w:marLeft w:val="0"/>
                          <w:marRight w:val="0"/>
                          <w:marTop w:val="0"/>
                          <w:marBottom w:val="0"/>
                          <w:divBdr>
                            <w:top w:val="none" w:sz="0" w:space="0" w:color="auto"/>
                            <w:left w:val="none" w:sz="0" w:space="0" w:color="auto"/>
                            <w:bottom w:val="none" w:sz="0" w:space="0" w:color="auto"/>
                            <w:right w:val="none" w:sz="0" w:space="0" w:color="auto"/>
                          </w:divBdr>
                          <w:divsChild>
                            <w:div w:id="573466182">
                              <w:marLeft w:val="0"/>
                              <w:marRight w:val="0"/>
                              <w:marTop w:val="0"/>
                              <w:marBottom w:val="0"/>
                              <w:divBdr>
                                <w:top w:val="none" w:sz="0" w:space="0" w:color="auto"/>
                                <w:left w:val="none" w:sz="0" w:space="0" w:color="auto"/>
                                <w:bottom w:val="none" w:sz="0" w:space="0" w:color="auto"/>
                                <w:right w:val="none" w:sz="0" w:space="0" w:color="auto"/>
                              </w:divBdr>
                            </w:div>
                            <w:div w:id="107088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8363993">
          <w:marLeft w:val="0"/>
          <w:marRight w:val="0"/>
          <w:marTop w:val="0"/>
          <w:marBottom w:val="180"/>
          <w:divBdr>
            <w:top w:val="none" w:sz="0" w:space="0" w:color="auto"/>
            <w:left w:val="none" w:sz="0" w:space="0" w:color="auto"/>
            <w:bottom w:val="none" w:sz="0" w:space="0" w:color="auto"/>
            <w:right w:val="none" w:sz="0" w:space="0" w:color="auto"/>
          </w:divBdr>
          <w:divsChild>
            <w:div w:id="301235099">
              <w:marLeft w:val="0"/>
              <w:marRight w:val="0"/>
              <w:marTop w:val="0"/>
              <w:marBottom w:val="0"/>
              <w:divBdr>
                <w:top w:val="none" w:sz="0" w:space="0" w:color="auto"/>
                <w:left w:val="none" w:sz="0" w:space="0" w:color="auto"/>
                <w:bottom w:val="none" w:sz="0" w:space="0" w:color="auto"/>
                <w:right w:val="none" w:sz="0" w:space="0" w:color="auto"/>
              </w:divBdr>
              <w:divsChild>
                <w:div w:id="1112438015">
                  <w:marLeft w:val="0"/>
                  <w:marRight w:val="0"/>
                  <w:marTop w:val="0"/>
                  <w:marBottom w:val="0"/>
                  <w:divBdr>
                    <w:top w:val="none" w:sz="0" w:space="0" w:color="auto"/>
                    <w:left w:val="none" w:sz="0" w:space="0" w:color="auto"/>
                    <w:bottom w:val="none" w:sz="0" w:space="0" w:color="auto"/>
                    <w:right w:val="none" w:sz="0" w:space="0" w:color="auto"/>
                  </w:divBdr>
                  <w:divsChild>
                    <w:div w:id="225576081">
                      <w:marLeft w:val="0"/>
                      <w:marRight w:val="0"/>
                      <w:marTop w:val="0"/>
                      <w:marBottom w:val="0"/>
                      <w:divBdr>
                        <w:top w:val="none" w:sz="0" w:space="0" w:color="auto"/>
                        <w:left w:val="none" w:sz="0" w:space="0" w:color="auto"/>
                        <w:bottom w:val="none" w:sz="0" w:space="0" w:color="auto"/>
                        <w:right w:val="none" w:sz="0" w:space="0" w:color="auto"/>
                      </w:divBdr>
                      <w:divsChild>
                        <w:div w:id="110901516">
                          <w:marLeft w:val="0"/>
                          <w:marRight w:val="0"/>
                          <w:marTop w:val="0"/>
                          <w:marBottom w:val="0"/>
                          <w:divBdr>
                            <w:top w:val="none" w:sz="0" w:space="0" w:color="auto"/>
                            <w:left w:val="none" w:sz="0" w:space="0" w:color="auto"/>
                            <w:bottom w:val="none" w:sz="0" w:space="0" w:color="auto"/>
                            <w:right w:val="none" w:sz="0" w:space="0" w:color="auto"/>
                          </w:divBdr>
                          <w:divsChild>
                            <w:div w:id="230119542">
                              <w:marLeft w:val="0"/>
                              <w:marRight w:val="0"/>
                              <w:marTop w:val="0"/>
                              <w:marBottom w:val="0"/>
                              <w:divBdr>
                                <w:top w:val="none" w:sz="0" w:space="0" w:color="auto"/>
                                <w:left w:val="none" w:sz="0" w:space="0" w:color="auto"/>
                                <w:bottom w:val="none" w:sz="0" w:space="0" w:color="auto"/>
                                <w:right w:val="none" w:sz="0" w:space="0" w:color="auto"/>
                              </w:divBdr>
                            </w:div>
                            <w:div w:id="310983068">
                              <w:marLeft w:val="0"/>
                              <w:marRight w:val="0"/>
                              <w:marTop w:val="0"/>
                              <w:marBottom w:val="0"/>
                              <w:divBdr>
                                <w:top w:val="none" w:sz="0" w:space="0" w:color="auto"/>
                                <w:left w:val="none" w:sz="0" w:space="0" w:color="auto"/>
                                <w:bottom w:val="none" w:sz="0" w:space="0" w:color="auto"/>
                                <w:right w:val="none" w:sz="0" w:space="0" w:color="auto"/>
                              </w:divBdr>
                            </w:div>
                            <w:div w:id="608854804">
                              <w:marLeft w:val="0"/>
                              <w:marRight w:val="0"/>
                              <w:marTop w:val="0"/>
                              <w:marBottom w:val="0"/>
                              <w:divBdr>
                                <w:top w:val="none" w:sz="0" w:space="0" w:color="auto"/>
                                <w:left w:val="none" w:sz="0" w:space="0" w:color="auto"/>
                                <w:bottom w:val="none" w:sz="0" w:space="0" w:color="auto"/>
                                <w:right w:val="none" w:sz="0" w:space="0" w:color="auto"/>
                              </w:divBdr>
                            </w:div>
                            <w:div w:id="942147509">
                              <w:marLeft w:val="0"/>
                              <w:marRight w:val="0"/>
                              <w:marTop w:val="0"/>
                              <w:marBottom w:val="0"/>
                              <w:divBdr>
                                <w:top w:val="none" w:sz="0" w:space="0" w:color="auto"/>
                                <w:left w:val="none" w:sz="0" w:space="0" w:color="auto"/>
                                <w:bottom w:val="none" w:sz="0" w:space="0" w:color="auto"/>
                                <w:right w:val="none" w:sz="0" w:space="0" w:color="auto"/>
                              </w:divBdr>
                            </w:div>
                            <w:div w:id="969020494">
                              <w:marLeft w:val="0"/>
                              <w:marRight w:val="0"/>
                              <w:marTop w:val="0"/>
                              <w:marBottom w:val="0"/>
                              <w:divBdr>
                                <w:top w:val="none" w:sz="0" w:space="0" w:color="auto"/>
                                <w:left w:val="none" w:sz="0" w:space="0" w:color="auto"/>
                                <w:bottom w:val="none" w:sz="0" w:space="0" w:color="auto"/>
                                <w:right w:val="none" w:sz="0" w:space="0" w:color="auto"/>
                              </w:divBdr>
                            </w:div>
                            <w:div w:id="1045373683">
                              <w:marLeft w:val="0"/>
                              <w:marRight w:val="0"/>
                              <w:marTop w:val="0"/>
                              <w:marBottom w:val="0"/>
                              <w:divBdr>
                                <w:top w:val="none" w:sz="0" w:space="0" w:color="auto"/>
                                <w:left w:val="none" w:sz="0" w:space="0" w:color="auto"/>
                                <w:bottom w:val="none" w:sz="0" w:space="0" w:color="auto"/>
                                <w:right w:val="none" w:sz="0" w:space="0" w:color="auto"/>
                              </w:divBdr>
                            </w:div>
                            <w:div w:id="1124469919">
                              <w:marLeft w:val="0"/>
                              <w:marRight w:val="0"/>
                              <w:marTop w:val="0"/>
                              <w:marBottom w:val="0"/>
                              <w:divBdr>
                                <w:top w:val="none" w:sz="0" w:space="0" w:color="auto"/>
                                <w:left w:val="none" w:sz="0" w:space="0" w:color="auto"/>
                                <w:bottom w:val="none" w:sz="0" w:space="0" w:color="auto"/>
                                <w:right w:val="none" w:sz="0" w:space="0" w:color="auto"/>
                              </w:divBdr>
                            </w:div>
                            <w:div w:id="1199584789">
                              <w:marLeft w:val="0"/>
                              <w:marRight w:val="0"/>
                              <w:marTop w:val="0"/>
                              <w:marBottom w:val="0"/>
                              <w:divBdr>
                                <w:top w:val="none" w:sz="0" w:space="0" w:color="auto"/>
                                <w:left w:val="none" w:sz="0" w:space="0" w:color="auto"/>
                                <w:bottom w:val="none" w:sz="0" w:space="0" w:color="auto"/>
                                <w:right w:val="none" w:sz="0" w:space="0" w:color="auto"/>
                              </w:divBdr>
                            </w:div>
                            <w:div w:id="1281061333">
                              <w:marLeft w:val="0"/>
                              <w:marRight w:val="0"/>
                              <w:marTop w:val="0"/>
                              <w:marBottom w:val="0"/>
                              <w:divBdr>
                                <w:top w:val="none" w:sz="0" w:space="0" w:color="auto"/>
                                <w:left w:val="none" w:sz="0" w:space="0" w:color="auto"/>
                                <w:bottom w:val="none" w:sz="0" w:space="0" w:color="auto"/>
                                <w:right w:val="none" w:sz="0" w:space="0" w:color="auto"/>
                              </w:divBdr>
                            </w:div>
                            <w:div w:id="1731418528">
                              <w:marLeft w:val="0"/>
                              <w:marRight w:val="0"/>
                              <w:marTop w:val="0"/>
                              <w:marBottom w:val="0"/>
                              <w:divBdr>
                                <w:top w:val="none" w:sz="0" w:space="0" w:color="auto"/>
                                <w:left w:val="none" w:sz="0" w:space="0" w:color="auto"/>
                                <w:bottom w:val="none" w:sz="0" w:space="0" w:color="auto"/>
                                <w:right w:val="none" w:sz="0" w:space="0" w:color="auto"/>
                              </w:divBdr>
                            </w:div>
                            <w:div w:id="17752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243305">
      <w:bodyDiv w:val="1"/>
      <w:marLeft w:val="0"/>
      <w:marRight w:val="0"/>
      <w:marTop w:val="0"/>
      <w:marBottom w:val="0"/>
      <w:divBdr>
        <w:top w:val="none" w:sz="0" w:space="0" w:color="auto"/>
        <w:left w:val="none" w:sz="0" w:space="0" w:color="auto"/>
        <w:bottom w:val="none" w:sz="0" w:space="0" w:color="auto"/>
        <w:right w:val="none" w:sz="0" w:space="0" w:color="auto"/>
      </w:divBdr>
      <w:divsChild>
        <w:div w:id="327443985">
          <w:marLeft w:val="0"/>
          <w:marRight w:val="0"/>
          <w:marTop w:val="0"/>
          <w:marBottom w:val="180"/>
          <w:divBdr>
            <w:top w:val="none" w:sz="0" w:space="0" w:color="auto"/>
            <w:left w:val="none" w:sz="0" w:space="0" w:color="auto"/>
            <w:bottom w:val="none" w:sz="0" w:space="0" w:color="auto"/>
            <w:right w:val="none" w:sz="0" w:space="0" w:color="auto"/>
          </w:divBdr>
          <w:divsChild>
            <w:div w:id="1284574987">
              <w:marLeft w:val="0"/>
              <w:marRight w:val="0"/>
              <w:marTop w:val="0"/>
              <w:marBottom w:val="0"/>
              <w:divBdr>
                <w:top w:val="none" w:sz="0" w:space="0" w:color="auto"/>
                <w:left w:val="none" w:sz="0" w:space="0" w:color="auto"/>
                <w:bottom w:val="none" w:sz="0" w:space="0" w:color="auto"/>
                <w:right w:val="none" w:sz="0" w:space="0" w:color="auto"/>
              </w:divBdr>
              <w:divsChild>
                <w:div w:id="1148860639">
                  <w:marLeft w:val="0"/>
                  <w:marRight w:val="0"/>
                  <w:marTop w:val="0"/>
                  <w:marBottom w:val="0"/>
                  <w:divBdr>
                    <w:top w:val="none" w:sz="0" w:space="0" w:color="auto"/>
                    <w:left w:val="none" w:sz="0" w:space="0" w:color="auto"/>
                    <w:bottom w:val="none" w:sz="0" w:space="0" w:color="auto"/>
                    <w:right w:val="none" w:sz="0" w:space="0" w:color="auto"/>
                  </w:divBdr>
                  <w:divsChild>
                    <w:div w:id="1374302733">
                      <w:marLeft w:val="0"/>
                      <w:marRight w:val="0"/>
                      <w:marTop w:val="0"/>
                      <w:marBottom w:val="0"/>
                      <w:divBdr>
                        <w:top w:val="none" w:sz="0" w:space="0" w:color="auto"/>
                        <w:left w:val="none" w:sz="0" w:space="0" w:color="auto"/>
                        <w:bottom w:val="none" w:sz="0" w:space="0" w:color="auto"/>
                        <w:right w:val="none" w:sz="0" w:space="0" w:color="auto"/>
                      </w:divBdr>
                      <w:divsChild>
                        <w:div w:id="1134106681">
                          <w:marLeft w:val="0"/>
                          <w:marRight w:val="0"/>
                          <w:marTop w:val="0"/>
                          <w:marBottom w:val="0"/>
                          <w:divBdr>
                            <w:top w:val="none" w:sz="0" w:space="0" w:color="auto"/>
                            <w:left w:val="none" w:sz="0" w:space="0" w:color="auto"/>
                            <w:bottom w:val="none" w:sz="0" w:space="0" w:color="auto"/>
                            <w:right w:val="none" w:sz="0" w:space="0" w:color="auto"/>
                          </w:divBdr>
                          <w:divsChild>
                            <w:div w:id="540899972">
                              <w:marLeft w:val="0"/>
                              <w:marRight w:val="0"/>
                              <w:marTop w:val="0"/>
                              <w:marBottom w:val="0"/>
                              <w:divBdr>
                                <w:top w:val="none" w:sz="0" w:space="0" w:color="auto"/>
                                <w:left w:val="none" w:sz="0" w:space="0" w:color="auto"/>
                                <w:bottom w:val="none" w:sz="0" w:space="0" w:color="auto"/>
                                <w:right w:val="none" w:sz="0" w:space="0" w:color="auto"/>
                              </w:divBdr>
                            </w:div>
                            <w:div w:id="99591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6713687">
          <w:marLeft w:val="0"/>
          <w:marRight w:val="0"/>
          <w:marTop w:val="0"/>
          <w:marBottom w:val="180"/>
          <w:divBdr>
            <w:top w:val="none" w:sz="0" w:space="0" w:color="auto"/>
            <w:left w:val="none" w:sz="0" w:space="0" w:color="auto"/>
            <w:bottom w:val="none" w:sz="0" w:space="0" w:color="auto"/>
            <w:right w:val="none" w:sz="0" w:space="0" w:color="auto"/>
          </w:divBdr>
          <w:divsChild>
            <w:div w:id="210382956">
              <w:marLeft w:val="0"/>
              <w:marRight w:val="0"/>
              <w:marTop w:val="0"/>
              <w:marBottom w:val="0"/>
              <w:divBdr>
                <w:top w:val="none" w:sz="0" w:space="0" w:color="auto"/>
                <w:left w:val="none" w:sz="0" w:space="0" w:color="auto"/>
                <w:bottom w:val="none" w:sz="0" w:space="0" w:color="auto"/>
                <w:right w:val="none" w:sz="0" w:space="0" w:color="auto"/>
              </w:divBdr>
              <w:divsChild>
                <w:div w:id="870218481">
                  <w:marLeft w:val="0"/>
                  <w:marRight w:val="0"/>
                  <w:marTop w:val="0"/>
                  <w:marBottom w:val="0"/>
                  <w:divBdr>
                    <w:top w:val="none" w:sz="0" w:space="0" w:color="auto"/>
                    <w:left w:val="none" w:sz="0" w:space="0" w:color="auto"/>
                    <w:bottom w:val="none" w:sz="0" w:space="0" w:color="auto"/>
                    <w:right w:val="none" w:sz="0" w:space="0" w:color="auto"/>
                  </w:divBdr>
                  <w:divsChild>
                    <w:div w:id="719135227">
                      <w:marLeft w:val="0"/>
                      <w:marRight w:val="0"/>
                      <w:marTop w:val="0"/>
                      <w:marBottom w:val="0"/>
                      <w:divBdr>
                        <w:top w:val="none" w:sz="0" w:space="0" w:color="auto"/>
                        <w:left w:val="none" w:sz="0" w:space="0" w:color="auto"/>
                        <w:bottom w:val="none" w:sz="0" w:space="0" w:color="auto"/>
                        <w:right w:val="none" w:sz="0" w:space="0" w:color="auto"/>
                      </w:divBdr>
                      <w:divsChild>
                        <w:div w:id="1776245137">
                          <w:marLeft w:val="0"/>
                          <w:marRight w:val="0"/>
                          <w:marTop w:val="0"/>
                          <w:marBottom w:val="0"/>
                          <w:divBdr>
                            <w:top w:val="none" w:sz="0" w:space="0" w:color="auto"/>
                            <w:left w:val="none" w:sz="0" w:space="0" w:color="auto"/>
                            <w:bottom w:val="none" w:sz="0" w:space="0" w:color="auto"/>
                            <w:right w:val="none" w:sz="0" w:space="0" w:color="auto"/>
                          </w:divBdr>
                          <w:divsChild>
                            <w:div w:id="636489774">
                              <w:marLeft w:val="0"/>
                              <w:marRight w:val="0"/>
                              <w:marTop w:val="0"/>
                              <w:marBottom w:val="0"/>
                              <w:divBdr>
                                <w:top w:val="none" w:sz="0" w:space="0" w:color="auto"/>
                                <w:left w:val="none" w:sz="0" w:space="0" w:color="auto"/>
                                <w:bottom w:val="none" w:sz="0" w:space="0" w:color="auto"/>
                                <w:right w:val="none" w:sz="0" w:space="0" w:color="auto"/>
                              </w:divBdr>
                            </w:div>
                            <w:div w:id="989215970">
                              <w:marLeft w:val="0"/>
                              <w:marRight w:val="0"/>
                              <w:marTop w:val="0"/>
                              <w:marBottom w:val="0"/>
                              <w:divBdr>
                                <w:top w:val="none" w:sz="0" w:space="0" w:color="auto"/>
                                <w:left w:val="none" w:sz="0" w:space="0" w:color="auto"/>
                                <w:bottom w:val="none" w:sz="0" w:space="0" w:color="auto"/>
                                <w:right w:val="none" w:sz="0" w:space="0" w:color="auto"/>
                              </w:divBdr>
                            </w:div>
                            <w:div w:id="1201166725">
                              <w:marLeft w:val="0"/>
                              <w:marRight w:val="0"/>
                              <w:marTop w:val="0"/>
                              <w:marBottom w:val="0"/>
                              <w:divBdr>
                                <w:top w:val="none" w:sz="0" w:space="0" w:color="auto"/>
                                <w:left w:val="none" w:sz="0" w:space="0" w:color="auto"/>
                                <w:bottom w:val="none" w:sz="0" w:space="0" w:color="auto"/>
                                <w:right w:val="none" w:sz="0" w:space="0" w:color="auto"/>
                              </w:divBdr>
                            </w:div>
                            <w:div w:id="1305309711">
                              <w:marLeft w:val="0"/>
                              <w:marRight w:val="0"/>
                              <w:marTop w:val="0"/>
                              <w:marBottom w:val="0"/>
                              <w:divBdr>
                                <w:top w:val="none" w:sz="0" w:space="0" w:color="auto"/>
                                <w:left w:val="none" w:sz="0" w:space="0" w:color="auto"/>
                                <w:bottom w:val="none" w:sz="0" w:space="0" w:color="auto"/>
                                <w:right w:val="none" w:sz="0" w:space="0" w:color="auto"/>
                              </w:divBdr>
                            </w:div>
                            <w:div w:id="1378622085">
                              <w:marLeft w:val="0"/>
                              <w:marRight w:val="0"/>
                              <w:marTop w:val="0"/>
                              <w:marBottom w:val="0"/>
                              <w:divBdr>
                                <w:top w:val="none" w:sz="0" w:space="0" w:color="auto"/>
                                <w:left w:val="none" w:sz="0" w:space="0" w:color="auto"/>
                                <w:bottom w:val="none" w:sz="0" w:space="0" w:color="auto"/>
                                <w:right w:val="none" w:sz="0" w:space="0" w:color="auto"/>
                              </w:divBdr>
                            </w:div>
                            <w:div w:id="1470200209">
                              <w:marLeft w:val="0"/>
                              <w:marRight w:val="0"/>
                              <w:marTop w:val="0"/>
                              <w:marBottom w:val="0"/>
                              <w:divBdr>
                                <w:top w:val="none" w:sz="0" w:space="0" w:color="auto"/>
                                <w:left w:val="none" w:sz="0" w:space="0" w:color="auto"/>
                                <w:bottom w:val="none" w:sz="0" w:space="0" w:color="auto"/>
                                <w:right w:val="none" w:sz="0" w:space="0" w:color="auto"/>
                              </w:divBdr>
                            </w:div>
                            <w:div w:id="1600336774">
                              <w:marLeft w:val="0"/>
                              <w:marRight w:val="0"/>
                              <w:marTop w:val="0"/>
                              <w:marBottom w:val="0"/>
                              <w:divBdr>
                                <w:top w:val="none" w:sz="0" w:space="0" w:color="auto"/>
                                <w:left w:val="none" w:sz="0" w:space="0" w:color="auto"/>
                                <w:bottom w:val="none" w:sz="0" w:space="0" w:color="auto"/>
                                <w:right w:val="none" w:sz="0" w:space="0" w:color="auto"/>
                              </w:divBdr>
                            </w:div>
                            <w:div w:id="1690139467">
                              <w:marLeft w:val="0"/>
                              <w:marRight w:val="0"/>
                              <w:marTop w:val="0"/>
                              <w:marBottom w:val="0"/>
                              <w:divBdr>
                                <w:top w:val="none" w:sz="0" w:space="0" w:color="auto"/>
                                <w:left w:val="none" w:sz="0" w:space="0" w:color="auto"/>
                                <w:bottom w:val="none" w:sz="0" w:space="0" w:color="auto"/>
                                <w:right w:val="none" w:sz="0" w:space="0" w:color="auto"/>
                              </w:divBdr>
                            </w:div>
                            <w:div w:id="1697583218">
                              <w:marLeft w:val="0"/>
                              <w:marRight w:val="0"/>
                              <w:marTop w:val="0"/>
                              <w:marBottom w:val="0"/>
                              <w:divBdr>
                                <w:top w:val="none" w:sz="0" w:space="0" w:color="auto"/>
                                <w:left w:val="none" w:sz="0" w:space="0" w:color="auto"/>
                                <w:bottom w:val="none" w:sz="0" w:space="0" w:color="auto"/>
                                <w:right w:val="none" w:sz="0" w:space="0" w:color="auto"/>
                              </w:divBdr>
                            </w:div>
                            <w:div w:id="1712417348">
                              <w:marLeft w:val="0"/>
                              <w:marRight w:val="0"/>
                              <w:marTop w:val="0"/>
                              <w:marBottom w:val="0"/>
                              <w:divBdr>
                                <w:top w:val="none" w:sz="0" w:space="0" w:color="auto"/>
                                <w:left w:val="none" w:sz="0" w:space="0" w:color="auto"/>
                                <w:bottom w:val="none" w:sz="0" w:space="0" w:color="auto"/>
                                <w:right w:val="none" w:sz="0" w:space="0" w:color="auto"/>
                              </w:divBdr>
                            </w:div>
                            <w:div w:id="192298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404484">
      <w:bodyDiv w:val="1"/>
      <w:marLeft w:val="0"/>
      <w:marRight w:val="0"/>
      <w:marTop w:val="0"/>
      <w:marBottom w:val="0"/>
      <w:divBdr>
        <w:top w:val="none" w:sz="0" w:space="0" w:color="auto"/>
        <w:left w:val="none" w:sz="0" w:space="0" w:color="auto"/>
        <w:bottom w:val="none" w:sz="0" w:space="0" w:color="auto"/>
        <w:right w:val="none" w:sz="0" w:space="0" w:color="auto"/>
      </w:divBdr>
      <w:divsChild>
        <w:div w:id="1102145136">
          <w:marLeft w:val="0"/>
          <w:marRight w:val="0"/>
          <w:marTop w:val="0"/>
          <w:marBottom w:val="0"/>
          <w:divBdr>
            <w:top w:val="none" w:sz="0" w:space="0" w:color="auto"/>
            <w:left w:val="none" w:sz="0" w:space="0" w:color="auto"/>
            <w:bottom w:val="none" w:sz="0" w:space="0" w:color="auto"/>
            <w:right w:val="none" w:sz="0" w:space="0" w:color="auto"/>
          </w:divBdr>
          <w:divsChild>
            <w:div w:id="301932868">
              <w:marLeft w:val="0"/>
              <w:marRight w:val="0"/>
              <w:marTop w:val="0"/>
              <w:marBottom w:val="0"/>
              <w:divBdr>
                <w:top w:val="none" w:sz="0" w:space="0" w:color="auto"/>
                <w:left w:val="none" w:sz="0" w:space="0" w:color="auto"/>
                <w:bottom w:val="none" w:sz="0" w:space="0" w:color="auto"/>
                <w:right w:val="none" w:sz="0" w:space="0" w:color="auto"/>
              </w:divBdr>
              <w:divsChild>
                <w:div w:id="188174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779430">
          <w:marLeft w:val="0"/>
          <w:marRight w:val="0"/>
          <w:marTop w:val="100"/>
          <w:marBottom w:val="0"/>
          <w:divBdr>
            <w:top w:val="none" w:sz="0" w:space="0" w:color="auto"/>
            <w:left w:val="none" w:sz="0" w:space="0" w:color="auto"/>
            <w:bottom w:val="none" w:sz="0" w:space="0" w:color="auto"/>
            <w:right w:val="none" w:sz="0" w:space="0" w:color="auto"/>
          </w:divBdr>
          <w:divsChild>
            <w:div w:id="21759804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hakatribune.com/opinion/op-ed/2020/05/16/the-ones-overlooke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independentbd.com/post/246047" TargetMode="External"/><Relationship Id="rId5" Type="http://schemas.openxmlformats.org/officeDocument/2006/relationships/webSettings" Target="webSettings.xml"/><Relationship Id="rId10" Type="http://schemas.openxmlformats.org/officeDocument/2006/relationships/hyperlink" Target="https://www.edf-feph.org/content/uploads/2020/12/i2i-covid19-survey-accessible.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432C4-1A39-427F-8666-030DF646E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7729</Words>
  <Characters>44059</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85</CharactersWithSpaces>
  <SharedDoc>false</SharedDoc>
  <HLinks>
    <vt:vector size="192" baseType="variant">
      <vt:variant>
        <vt:i4>6225999</vt:i4>
      </vt:variant>
      <vt:variant>
        <vt:i4>96</vt:i4>
      </vt:variant>
      <vt:variant>
        <vt:i4>0</vt:i4>
      </vt:variant>
      <vt:variant>
        <vt:i4>5</vt:i4>
      </vt:variant>
      <vt:variant>
        <vt:lpwstr>https://www.dhakatribune.com/opinion/op-ed/2020/05/16/the-ones-overlooked</vt:lpwstr>
      </vt:variant>
      <vt:variant>
        <vt:lpwstr/>
      </vt:variant>
      <vt:variant>
        <vt:i4>5701650</vt:i4>
      </vt:variant>
      <vt:variant>
        <vt:i4>93</vt:i4>
      </vt:variant>
      <vt:variant>
        <vt:i4>0</vt:i4>
      </vt:variant>
      <vt:variant>
        <vt:i4>5</vt:i4>
      </vt:variant>
      <vt:variant>
        <vt:lpwstr>https://www.theindependentbd.com/post/246047</vt:lpwstr>
      </vt:variant>
      <vt:variant>
        <vt:lpwstr/>
      </vt:variant>
      <vt:variant>
        <vt:i4>7012471</vt:i4>
      </vt:variant>
      <vt:variant>
        <vt:i4>90</vt:i4>
      </vt:variant>
      <vt:variant>
        <vt:i4>0</vt:i4>
      </vt:variant>
      <vt:variant>
        <vt:i4>5</vt:i4>
      </vt:variant>
      <vt:variant>
        <vt:lpwstr>https://www.edf-feph.org/content/uploads/2020/12/i2i-covid19-survey-accessible.pdf</vt:lpwstr>
      </vt:variant>
      <vt:variant>
        <vt:lpwstr/>
      </vt:variant>
      <vt:variant>
        <vt:i4>1179699</vt:i4>
      </vt:variant>
      <vt:variant>
        <vt:i4>86</vt:i4>
      </vt:variant>
      <vt:variant>
        <vt:i4>0</vt:i4>
      </vt:variant>
      <vt:variant>
        <vt:i4>5</vt:i4>
      </vt:variant>
      <vt:variant>
        <vt:lpwstr/>
      </vt:variant>
      <vt:variant>
        <vt:lpwstr>_Toc73457576</vt:lpwstr>
      </vt:variant>
      <vt:variant>
        <vt:i4>1114163</vt:i4>
      </vt:variant>
      <vt:variant>
        <vt:i4>83</vt:i4>
      </vt:variant>
      <vt:variant>
        <vt:i4>0</vt:i4>
      </vt:variant>
      <vt:variant>
        <vt:i4>5</vt:i4>
      </vt:variant>
      <vt:variant>
        <vt:lpwstr/>
      </vt:variant>
      <vt:variant>
        <vt:lpwstr>_Toc73457575</vt:lpwstr>
      </vt:variant>
      <vt:variant>
        <vt:i4>1048627</vt:i4>
      </vt:variant>
      <vt:variant>
        <vt:i4>80</vt:i4>
      </vt:variant>
      <vt:variant>
        <vt:i4>0</vt:i4>
      </vt:variant>
      <vt:variant>
        <vt:i4>5</vt:i4>
      </vt:variant>
      <vt:variant>
        <vt:lpwstr/>
      </vt:variant>
      <vt:variant>
        <vt:lpwstr>_Toc73457574</vt:lpwstr>
      </vt:variant>
      <vt:variant>
        <vt:i4>1507379</vt:i4>
      </vt:variant>
      <vt:variant>
        <vt:i4>77</vt:i4>
      </vt:variant>
      <vt:variant>
        <vt:i4>0</vt:i4>
      </vt:variant>
      <vt:variant>
        <vt:i4>5</vt:i4>
      </vt:variant>
      <vt:variant>
        <vt:lpwstr/>
      </vt:variant>
      <vt:variant>
        <vt:lpwstr>_Toc73457573</vt:lpwstr>
      </vt:variant>
      <vt:variant>
        <vt:i4>1441843</vt:i4>
      </vt:variant>
      <vt:variant>
        <vt:i4>74</vt:i4>
      </vt:variant>
      <vt:variant>
        <vt:i4>0</vt:i4>
      </vt:variant>
      <vt:variant>
        <vt:i4>5</vt:i4>
      </vt:variant>
      <vt:variant>
        <vt:lpwstr/>
      </vt:variant>
      <vt:variant>
        <vt:lpwstr>_Toc73457572</vt:lpwstr>
      </vt:variant>
      <vt:variant>
        <vt:i4>1376307</vt:i4>
      </vt:variant>
      <vt:variant>
        <vt:i4>71</vt:i4>
      </vt:variant>
      <vt:variant>
        <vt:i4>0</vt:i4>
      </vt:variant>
      <vt:variant>
        <vt:i4>5</vt:i4>
      </vt:variant>
      <vt:variant>
        <vt:lpwstr/>
      </vt:variant>
      <vt:variant>
        <vt:lpwstr>_Toc73457571</vt:lpwstr>
      </vt:variant>
      <vt:variant>
        <vt:i4>1310771</vt:i4>
      </vt:variant>
      <vt:variant>
        <vt:i4>68</vt:i4>
      </vt:variant>
      <vt:variant>
        <vt:i4>0</vt:i4>
      </vt:variant>
      <vt:variant>
        <vt:i4>5</vt:i4>
      </vt:variant>
      <vt:variant>
        <vt:lpwstr/>
      </vt:variant>
      <vt:variant>
        <vt:lpwstr>_Toc73457570</vt:lpwstr>
      </vt:variant>
      <vt:variant>
        <vt:i4>1900594</vt:i4>
      </vt:variant>
      <vt:variant>
        <vt:i4>65</vt:i4>
      </vt:variant>
      <vt:variant>
        <vt:i4>0</vt:i4>
      </vt:variant>
      <vt:variant>
        <vt:i4>5</vt:i4>
      </vt:variant>
      <vt:variant>
        <vt:lpwstr/>
      </vt:variant>
      <vt:variant>
        <vt:lpwstr>_Toc73457569</vt:lpwstr>
      </vt:variant>
      <vt:variant>
        <vt:i4>1835058</vt:i4>
      </vt:variant>
      <vt:variant>
        <vt:i4>62</vt:i4>
      </vt:variant>
      <vt:variant>
        <vt:i4>0</vt:i4>
      </vt:variant>
      <vt:variant>
        <vt:i4>5</vt:i4>
      </vt:variant>
      <vt:variant>
        <vt:lpwstr/>
      </vt:variant>
      <vt:variant>
        <vt:lpwstr>_Toc73457568</vt:lpwstr>
      </vt:variant>
      <vt:variant>
        <vt:i4>1245234</vt:i4>
      </vt:variant>
      <vt:variant>
        <vt:i4>59</vt:i4>
      </vt:variant>
      <vt:variant>
        <vt:i4>0</vt:i4>
      </vt:variant>
      <vt:variant>
        <vt:i4>5</vt:i4>
      </vt:variant>
      <vt:variant>
        <vt:lpwstr/>
      </vt:variant>
      <vt:variant>
        <vt:lpwstr>_Toc73457567</vt:lpwstr>
      </vt:variant>
      <vt:variant>
        <vt:i4>1179698</vt:i4>
      </vt:variant>
      <vt:variant>
        <vt:i4>56</vt:i4>
      </vt:variant>
      <vt:variant>
        <vt:i4>0</vt:i4>
      </vt:variant>
      <vt:variant>
        <vt:i4>5</vt:i4>
      </vt:variant>
      <vt:variant>
        <vt:lpwstr/>
      </vt:variant>
      <vt:variant>
        <vt:lpwstr>_Toc73457566</vt:lpwstr>
      </vt:variant>
      <vt:variant>
        <vt:i4>1114162</vt:i4>
      </vt:variant>
      <vt:variant>
        <vt:i4>53</vt:i4>
      </vt:variant>
      <vt:variant>
        <vt:i4>0</vt:i4>
      </vt:variant>
      <vt:variant>
        <vt:i4>5</vt:i4>
      </vt:variant>
      <vt:variant>
        <vt:lpwstr/>
      </vt:variant>
      <vt:variant>
        <vt:lpwstr>_Toc73457565</vt:lpwstr>
      </vt:variant>
      <vt:variant>
        <vt:i4>1048626</vt:i4>
      </vt:variant>
      <vt:variant>
        <vt:i4>50</vt:i4>
      </vt:variant>
      <vt:variant>
        <vt:i4>0</vt:i4>
      </vt:variant>
      <vt:variant>
        <vt:i4>5</vt:i4>
      </vt:variant>
      <vt:variant>
        <vt:lpwstr/>
      </vt:variant>
      <vt:variant>
        <vt:lpwstr>_Toc73457564</vt:lpwstr>
      </vt:variant>
      <vt:variant>
        <vt:i4>1507378</vt:i4>
      </vt:variant>
      <vt:variant>
        <vt:i4>47</vt:i4>
      </vt:variant>
      <vt:variant>
        <vt:i4>0</vt:i4>
      </vt:variant>
      <vt:variant>
        <vt:i4>5</vt:i4>
      </vt:variant>
      <vt:variant>
        <vt:lpwstr/>
      </vt:variant>
      <vt:variant>
        <vt:lpwstr>_Toc73457563</vt:lpwstr>
      </vt:variant>
      <vt:variant>
        <vt:i4>1441842</vt:i4>
      </vt:variant>
      <vt:variant>
        <vt:i4>44</vt:i4>
      </vt:variant>
      <vt:variant>
        <vt:i4>0</vt:i4>
      </vt:variant>
      <vt:variant>
        <vt:i4>5</vt:i4>
      </vt:variant>
      <vt:variant>
        <vt:lpwstr/>
      </vt:variant>
      <vt:variant>
        <vt:lpwstr>_Toc73457562</vt:lpwstr>
      </vt:variant>
      <vt:variant>
        <vt:i4>1376306</vt:i4>
      </vt:variant>
      <vt:variant>
        <vt:i4>41</vt:i4>
      </vt:variant>
      <vt:variant>
        <vt:i4>0</vt:i4>
      </vt:variant>
      <vt:variant>
        <vt:i4>5</vt:i4>
      </vt:variant>
      <vt:variant>
        <vt:lpwstr/>
      </vt:variant>
      <vt:variant>
        <vt:lpwstr>_Toc73457561</vt:lpwstr>
      </vt:variant>
      <vt:variant>
        <vt:i4>1310770</vt:i4>
      </vt:variant>
      <vt:variant>
        <vt:i4>38</vt:i4>
      </vt:variant>
      <vt:variant>
        <vt:i4>0</vt:i4>
      </vt:variant>
      <vt:variant>
        <vt:i4>5</vt:i4>
      </vt:variant>
      <vt:variant>
        <vt:lpwstr/>
      </vt:variant>
      <vt:variant>
        <vt:lpwstr>_Toc73457560</vt:lpwstr>
      </vt:variant>
      <vt:variant>
        <vt:i4>1900593</vt:i4>
      </vt:variant>
      <vt:variant>
        <vt:i4>35</vt:i4>
      </vt:variant>
      <vt:variant>
        <vt:i4>0</vt:i4>
      </vt:variant>
      <vt:variant>
        <vt:i4>5</vt:i4>
      </vt:variant>
      <vt:variant>
        <vt:lpwstr/>
      </vt:variant>
      <vt:variant>
        <vt:lpwstr>_Toc73457559</vt:lpwstr>
      </vt:variant>
      <vt:variant>
        <vt:i4>1835057</vt:i4>
      </vt:variant>
      <vt:variant>
        <vt:i4>32</vt:i4>
      </vt:variant>
      <vt:variant>
        <vt:i4>0</vt:i4>
      </vt:variant>
      <vt:variant>
        <vt:i4>5</vt:i4>
      </vt:variant>
      <vt:variant>
        <vt:lpwstr/>
      </vt:variant>
      <vt:variant>
        <vt:lpwstr>_Toc73457558</vt:lpwstr>
      </vt:variant>
      <vt:variant>
        <vt:i4>1245233</vt:i4>
      </vt:variant>
      <vt:variant>
        <vt:i4>29</vt:i4>
      </vt:variant>
      <vt:variant>
        <vt:i4>0</vt:i4>
      </vt:variant>
      <vt:variant>
        <vt:i4>5</vt:i4>
      </vt:variant>
      <vt:variant>
        <vt:lpwstr/>
      </vt:variant>
      <vt:variant>
        <vt:lpwstr>_Toc73457557</vt:lpwstr>
      </vt:variant>
      <vt:variant>
        <vt:i4>1179697</vt:i4>
      </vt:variant>
      <vt:variant>
        <vt:i4>26</vt:i4>
      </vt:variant>
      <vt:variant>
        <vt:i4>0</vt:i4>
      </vt:variant>
      <vt:variant>
        <vt:i4>5</vt:i4>
      </vt:variant>
      <vt:variant>
        <vt:lpwstr/>
      </vt:variant>
      <vt:variant>
        <vt:lpwstr>_Toc73457556</vt:lpwstr>
      </vt:variant>
      <vt:variant>
        <vt:i4>1114161</vt:i4>
      </vt:variant>
      <vt:variant>
        <vt:i4>23</vt:i4>
      </vt:variant>
      <vt:variant>
        <vt:i4>0</vt:i4>
      </vt:variant>
      <vt:variant>
        <vt:i4>5</vt:i4>
      </vt:variant>
      <vt:variant>
        <vt:lpwstr/>
      </vt:variant>
      <vt:variant>
        <vt:lpwstr>_Toc73457555</vt:lpwstr>
      </vt:variant>
      <vt:variant>
        <vt:i4>1048625</vt:i4>
      </vt:variant>
      <vt:variant>
        <vt:i4>20</vt:i4>
      </vt:variant>
      <vt:variant>
        <vt:i4>0</vt:i4>
      </vt:variant>
      <vt:variant>
        <vt:i4>5</vt:i4>
      </vt:variant>
      <vt:variant>
        <vt:lpwstr/>
      </vt:variant>
      <vt:variant>
        <vt:lpwstr>_Toc73457554</vt:lpwstr>
      </vt:variant>
      <vt:variant>
        <vt:i4>1507377</vt:i4>
      </vt:variant>
      <vt:variant>
        <vt:i4>17</vt:i4>
      </vt:variant>
      <vt:variant>
        <vt:i4>0</vt:i4>
      </vt:variant>
      <vt:variant>
        <vt:i4>5</vt:i4>
      </vt:variant>
      <vt:variant>
        <vt:lpwstr/>
      </vt:variant>
      <vt:variant>
        <vt:lpwstr>_Toc73457553</vt:lpwstr>
      </vt:variant>
      <vt:variant>
        <vt:i4>1441841</vt:i4>
      </vt:variant>
      <vt:variant>
        <vt:i4>14</vt:i4>
      </vt:variant>
      <vt:variant>
        <vt:i4>0</vt:i4>
      </vt:variant>
      <vt:variant>
        <vt:i4>5</vt:i4>
      </vt:variant>
      <vt:variant>
        <vt:lpwstr/>
      </vt:variant>
      <vt:variant>
        <vt:lpwstr>_Toc73457552</vt:lpwstr>
      </vt:variant>
      <vt:variant>
        <vt:i4>1376305</vt:i4>
      </vt:variant>
      <vt:variant>
        <vt:i4>11</vt:i4>
      </vt:variant>
      <vt:variant>
        <vt:i4>0</vt:i4>
      </vt:variant>
      <vt:variant>
        <vt:i4>5</vt:i4>
      </vt:variant>
      <vt:variant>
        <vt:lpwstr/>
      </vt:variant>
      <vt:variant>
        <vt:lpwstr>_Toc73457551</vt:lpwstr>
      </vt:variant>
      <vt:variant>
        <vt:i4>1310769</vt:i4>
      </vt:variant>
      <vt:variant>
        <vt:i4>8</vt:i4>
      </vt:variant>
      <vt:variant>
        <vt:i4>0</vt:i4>
      </vt:variant>
      <vt:variant>
        <vt:i4>5</vt:i4>
      </vt:variant>
      <vt:variant>
        <vt:lpwstr/>
      </vt:variant>
      <vt:variant>
        <vt:lpwstr>_Toc73457550</vt:lpwstr>
      </vt:variant>
      <vt:variant>
        <vt:i4>1835056</vt:i4>
      </vt:variant>
      <vt:variant>
        <vt:i4>5</vt:i4>
      </vt:variant>
      <vt:variant>
        <vt:i4>0</vt:i4>
      </vt:variant>
      <vt:variant>
        <vt:i4>5</vt:i4>
      </vt:variant>
      <vt:variant>
        <vt:lpwstr/>
      </vt:variant>
      <vt:variant>
        <vt:lpwstr>_Toc73457548</vt:lpwstr>
      </vt:variant>
      <vt:variant>
        <vt:i4>1245232</vt:i4>
      </vt:variant>
      <vt:variant>
        <vt:i4>2</vt:i4>
      </vt:variant>
      <vt:variant>
        <vt:i4>0</vt:i4>
      </vt:variant>
      <vt:variant>
        <vt:i4>5</vt:i4>
      </vt:variant>
      <vt:variant>
        <vt:lpwstr/>
      </vt:variant>
      <vt:variant>
        <vt:lpwstr>_Toc734575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wel Ahmed</dc:creator>
  <cp:keywords/>
  <dc:description/>
  <cp:lastModifiedBy>Michi Nombrado</cp:lastModifiedBy>
  <cp:revision>2</cp:revision>
  <cp:lastPrinted>2021-06-02T05:50:00Z</cp:lastPrinted>
  <dcterms:created xsi:type="dcterms:W3CDTF">2021-06-23T09:40:00Z</dcterms:created>
  <dcterms:modified xsi:type="dcterms:W3CDTF">2021-06-23T09:40:00Z</dcterms:modified>
</cp:coreProperties>
</file>